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410F2" w14:textId="77777777" w:rsidR="00857253" w:rsidRPr="00857253" w:rsidRDefault="00857253" w:rsidP="00857253">
      <w:pPr>
        <w:spacing w:after="60" w:line="240" w:lineRule="auto"/>
        <w:ind w:right="29"/>
        <w:jc w:val="right"/>
        <w:rPr>
          <w:rFonts w:eastAsia="Times New Roman" w:cs="Arial"/>
          <w:b/>
          <w:sz w:val="18"/>
          <w:szCs w:val="18"/>
        </w:rPr>
      </w:pPr>
      <w:r w:rsidRPr="00857253">
        <w:rPr>
          <w:rFonts w:eastAsia="Times New Roman" w:cs="Arial"/>
          <w:b/>
          <w:noProof/>
          <w:sz w:val="18"/>
          <w:szCs w:val="18"/>
        </w:rPr>
        <w:drawing>
          <wp:anchor distT="0" distB="0" distL="114300" distR="114300" simplePos="0" relativeHeight="251659264" behindDoc="0" locked="0" layoutInCell="1" allowOverlap="1" wp14:anchorId="3181439F" wp14:editId="470BF6BD">
            <wp:simplePos x="0" y="0"/>
            <wp:positionH relativeFrom="page">
              <wp:posOffset>441080</wp:posOffset>
            </wp:positionH>
            <wp:positionV relativeFrom="page">
              <wp:posOffset>442790</wp:posOffset>
            </wp:positionV>
            <wp:extent cx="1617980" cy="676275"/>
            <wp:effectExtent l="0" t="0" r="1270" b="9525"/>
            <wp:wrapNone/>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7980" cy="676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7253">
        <w:rPr>
          <w:rFonts w:eastAsia="Times New Roman" w:cs="Arial"/>
          <w:b/>
          <w:sz w:val="18"/>
          <w:szCs w:val="18"/>
        </w:rPr>
        <w:t>Document type</w:t>
      </w:r>
    </w:p>
    <w:p w14:paraId="0CCAF566" w14:textId="77777777" w:rsidR="00857253" w:rsidRPr="00857253" w:rsidRDefault="00857253" w:rsidP="00857253">
      <w:pPr>
        <w:spacing w:after="200" w:line="240" w:lineRule="auto"/>
        <w:ind w:right="27"/>
        <w:jc w:val="right"/>
        <w:rPr>
          <w:rFonts w:eastAsia="Times New Roman" w:cs="Arial"/>
          <w:sz w:val="18"/>
          <w:szCs w:val="18"/>
        </w:rPr>
      </w:pPr>
      <w:r w:rsidRPr="00857253">
        <w:rPr>
          <w:rFonts w:eastAsia="Times New Roman" w:cs="Arial"/>
          <w:sz w:val="18"/>
          <w:szCs w:val="18"/>
        </w:rPr>
        <w:t>CONFIDENTIAL | AUTHORIZED HPE PARTNER USE ONLY</w:t>
      </w:r>
    </w:p>
    <w:p w14:paraId="61350998" w14:textId="03ADDA23" w:rsidR="00857253" w:rsidRDefault="00653B75" w:rsidP="009E4170">
      <w:pPr>
        <w:pStyle w:val="Heading1"/>
      </w:pPr>
      <w:bookmarkStart w:id="0" w:name="_Toc291058928"/>
      <w:bookmarkStart w:id="1" w:name="_Toc291058930"/>
      <w:r>
        <w:t>Section 1</w:t>
      </w:r>
      <w:r w:rsidR="00857253" w:rsidRPr="00857253">
        <w:t>: Lab Environment Setup</w:t>
      </w:r>
    </w:p>
    <w:p w14:paraId="5F4744B7" w14:textId="5B497C88" w:rsidR="009A649B" w:rsidRPr="003B2F1D" w:rsidRDefault="009A649B" w:rsidP="009A649B">
      <w:pPr>
        <w:pStyle w:val="Heading2"/>
      </w:pPr>
      <w:r w:rsidRPr="003B2F1D">
        <w:t>Install Spark on Linux 20.04LTS</w:t>
      </w:r>
    </w:p>
    <w:p w14:paraId="4C23F7D9" w14:textId="0841645F" w:rsidR="009A649B" w:rsidRDefault="009A649B" w:rsidP="00D769F7">
      <w:r>
        <w:t xml:space="preserve">Step 1: Use the URL </w:t>
      </w:r>
      <w:hyperlink r:id="rId10" w:history="1">
        <w:r w:rsidRPr="00FF1D75">
          <w:rPr>
            <w:rStyle w:val="Hyperlink"/>
          </w:rPr>
          <w:t>https://aws.amazon.com/console/</w:t>
        </w:r>
      </w:hyperlink>
      <w:r>
        <w:t xml:space="preserve"> shared with you for Login to </w:t>
      </w:r>
      <w:proofErr w:type="spellStart"/>
      <w:r>
        <w:t>aws</w:t>
      </w:r>
      <w:proofErr w:type="spellEnd"/>
      <w:r>
        <w:t xml:space="preserve"> console. After successful login you will get AWS Management Console Page as follows</w:t>
      </w:r>
    </w:p>
    <w:p w14:paraId="4FB436E0" w14:textId="77777777" w:rsidR="00D769F7" w:rsidRDefault="00D769F7" w:rsidP="00D769F7"/>
    <w:p w14:paraId="1AE811BB" w14:textId="77777777" w:rsidR="009A649B" w:rsidRDefault="009A649B" w:rsidP="009A649B">
      <w:r>
        <w:rPr>
          <w:noProof/>
        </w:rPr>
        <mc:AlternateContent>
          <mc:Choice Requires="wps">
            <w:drawing>
              <wp:anchor distT="0" distB="0" distL="114300" distR="114300" simplePos="0" relativeHeight="251662336" behindDoc="0" locked="0" layoutInCell="1" allowOverlap="1" wp14:anchorId="6C851B65" wp14:editId="4978E395">
                <wp:simplePos x="0" y="0"/>
                <wp:positionH relativeFrom="column">
                  <wp:posOffset>314325</wp:posOffset>
                </wp:positionH>
                <wp:positionV relativeFrom="paragraph">
                  <wp:posOffset>1673859</wp:posOffset>
                </wp:positionV>
                <wp:extent cx="304800" cy="200025"/>
                <wp:effectExtent l="0" t="38100" r="57150" b="28575"/>
                <wp:wrapNone/>
                <wp:docPr id="3" name="Straight Arrow Connector 3"/>
                <wp:cNvGraphicFramePr/>
                <a:graphic xmlns:a="http://schemas.openxmlformats.org/drawingml/2006/main">
                  <a:graphicData uri="http://schemas.microsoft.com/office/word/2010/wordprocessingShape">
                    <wps:wsp>
                      <wps:cNvCnPr/>
                      <wps:spPr>
                        <a:xfrm flipV="1">
                          <a:off x="0" y="0"/>
                          <a:ext cx="30480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822A7F" id="_x0000_t32" coordsize="21600,21600" o:spt="32" o:oned="t" path="m,l21600,21600e" filled="f">
                <v:path arrowok="t" fillok="f" o:connecttype="none"/>
                <o:lock v:ext="edit" shapetype="t"/>
              </v:shapetype>
              <v:shape id="Straight Arrow Connector 3" o:spid="_x0000_s1026" type="#_x0000_t32" style="position:absolute;margin-left:24.75pt;margin-top:131.8pt;width:24pt;height:15.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3DBFB41B" wp14:editId="7E6D35A3">
                <wp:simplePos x="0" y="0"/>
                <wp:positionH relativeFrom="column">
                  <wp:posOffset>666750</wp:posOffset>
                </wp:positionH>
                <wp:positionV relativeFrom="paragraph">
                  <wp:posOffset>1588135</wp:posOffset>
                </wp:positionV>
                <wp:extent cx="514350" cy="1714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514350" cy="17145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F0FAD0" id="Rectangle 2" o:spid="_x0000_s1026" style="position:absolute;margin-left:52.5pt;margin-top:125.05pt;width:40.5pt;height: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" filled="f" strokecolor="#ed7d31 [3205]" strokeweight="1pt"/>
            </w:pict>
          </mc:Fallback>
        </mc:AlternateContent>
      </w:r>
      <w:r w:rsidRPr="00122B35">
        <w:rPr>
          <w:noProof/>
        </w:rPr>
        <w:drawing>
          <wp:inline distT="0" distB="0" distL="0" distR="0" wp14:anchorId="3EAFB982" wp14:editId="5C5D004D">
            <wp:extent cx="5581650" cy="2703830"/>
            <wp:effectExtent l="19050" t="19050" r="19050" b="20320"/>
            <wp:docPr id="448" name="Picture 448"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email, website&#10;&#10;Description automatically generated"/>
                    <pic:cNvPicPr/>
                  </pic:nvPicPr>
                  <pic:blipFill>
                    <a:blip r:embed="rId11"/>
                    <a:stretch>
                      <a:fillRect/>
                    </a:stretch>
                  </pic:blipFill>
                  <pic:spPr>
                    <a:xfrm>
                      <a:off x="0" y="0"/>
                      <a:ext cx="5582131" cy="2704063"/>
                    </a:xfrm>
                    <a:prstGeom prst="rect">
                      <a:avLst/>
                    </a:prstGeom>
                    <a:ln w="9525">
                      <a:solidFill>
                        <a:schemeClr val="tx1"/>
                      </a:solidFill>
                    </a:ln>
                  </pic:spPr>
                </pic:pic>
              </a:graphicData>
            </a:graphic>
          </wp:inline>
        </w:drawing>
      </w:r>
    </w:p>
    <w:p w14:paraId="53FCFADD" w14:textId="77777777" w:rsidR="009A649B" w:rsidRDefault="009A649B" w:rsidP="00963608"/>
    <w:p w14:paraId="2B30D883" w14:textId="77777777" w:rsidR="009A649B" w:rsidRDefault="009A649B" w:rsidP="00963608">
      <w:r>
        <w:t>Step 2: Click on EC2 link in AWS services. It will redirect to you on EC2 Dashboard</w:t>
      </w:r>
    </w:p>
    <w:p w14:paraId="0BEEE678" w14:textId="77777777" w:rsidR="009A649B" w:rsidRDefault="009A649B" w:rsidP="009A649B">
      <w:r>
        <w:rPr>
          <w:noProof/>
        </w:rPr>
        <mc:AlternateContent>
          <mc:Choice Requires="wps">
            <w:drawing>
              <wp:anchor distT="0" distB="0" distL="114300" distR="114300" simplePos="0" relativeHeight="251663360" behindDoc="0" locked="0" layoutInCell="1" allowOverlap="1" wp14:anchorId="3B169593" wp14:editId="6C7503BD">
                <wp:simplePos x="0" y="0"/>
                <wp:positionH relativeFrom="column">
                  <wp:posOffset>1284994</wp:posOffset>
                </wp:positionH>
                <wp:positionV relativeFrom="paragraph">
                  <wp:posOffset>816185</wp:posOffset>
                </wp:positionV>
                <wp:extent cx="1309163" cy="142875"/>
                <wp:effectExtent l="0" t="0" r="24765" b="28575"/>
                <wp:wrapNone/>
                <wp:docPr id="5" name="Rectangle 5"/>
                <wp:cNvGraphicFramePr/>
                <a:graphic xmlns:a="http://schemas.openxmlformats.org/drawingml/2006/main">
                  <a:graphicData uri="http://schemas.microsoft.com/office/word/2010/wordprocessingShape">
                    <wps:wsp>
                      <wps:cNvSpPr/>
                      <wps:spPr>
                        <a:xfrm>
                          <a:off x="0" y="0"/>
                          <a:ext cx="1309163" cy="1428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6A55CE7" id="Rectangle 5" o:spid="_x0000_s1026" style="position:absolute;margin-left:101.2pt;margin-top:64.25pt;width:103.1pt;height:11.2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" filled="f" strokecolor="#ed7d31 [3205]" strokeweight="1pt"/>
            </w:pict>
          </mc:Fallback>
        </mc:AlternateContent>
      </w:r>
      <w:r>
        <w:rPr>
          <w:noProof/>
        </w:rPr>
        <mc:AlternateContent>
          <mc:Choice Requires="wps">
            <w:drawing>
              <wp:anchor distT="0" distB="0" distL="114300" distR="114300" simplePos="0" relativeHeight="251664384" behindDoc="0" locked="0" layoutInCell="1" allowOverlap="1" wp14:anchorId="601D539B" wp14:editId="601D5B84">
                <wp:simplePos x="0" y="0"/>
                <wp:positionH relativeFrom="column">
                  <wp:posOffset>885825</wp:posOffset>
                </wp:positionH>
                <wp:positionV relativeFrom="paragraph">
                  <wp:posOffset>911225</wp:posOffset>
                </wp:positionV>
                <wp:extent cx="342900" cy="228600"/>
                <wp:effectExtent l="0" t="38100" r="57150" b="19050"/>
                <wp:wrapNone/>
                <wp:docPr id="6" name="Straight Arrow Connector 6"/>
                <wp:cNvGraphicFramePr/>
                <a:graphic xmlns:a="http://schemas.openxmlformats.org/drawingml/2006/main">
                  <a:graphicData uri="http://schemas.microsoft.com/office/word/2010/wordprocessingShape">
                    <wps:wsp>
                      <wps:cNvCnPr/>
                      <wps:spPr>
                        <a:xfrm flipV="1">
                          <a:off x="0" y="0"/>
                          <a:ext cx="342900" cy="228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76E5E2" id="Straight Arrow Connector 6" o:spid="_x0000_s1026" type="#_x0000_t32" style="position:absolute;margin-left:69.75pt;margin-top:71.75pt;width:27pt;height:18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" strokecolor="#4472c4 [3204]" strokeweight=".5pt">
                <v:stroke endarrow="block" joinstyle="miter"/>
              </v:shape>
            </w:pict>
          </mc:Fallback>
        </mc:AlternateContent>
      </w:r>
      <w:r w:rsidRPr="007A3E13">
        <w:rPr>
          <w:noProof/>
        </w:rPr>
        <w:drawing>
          <wp:inline distT="0" distB="0" distL="0" distR="0" wp14:anchorId="614CBA9B" wp14:editId="01754503">
            <wp:extent cx="5581650" cy="2701925"/>
            <wp:effectExtent l="19050" t="19050" r="19050" b="22225"/>
            <wp:docPr id="4" name="Picture 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10;&#10;Description automatically generated"/>
                    <pic:cNvPicPr/>
                  </pic:nvPicPr>
                  <pic:blipFill>
                    <a:blip r:embed="rId12"/>
                    <a:stretch>
                      <a:fillRect/>
                    </a:stretch>
                  </pic:blipFill>
                  <pic:spPr>
                    <a:xfrm>
                      <a:off x="0" y="0"/>
                      <a:ext cx="5581650" cy="2701925"/>
                    </a:xfrm>
                    <a:prstGeom prst="rect">
                      <a:avLst/>
                    </a:prstGeom>
                    <a:ln w="9525">
                      <a:solidFill>
                        <a:schemeClr val="tx1"/>
                      </a:solidFill>
                    </a:ln>
                  </pic:spPr>
                </pic:pic>
              </a:graphicData>
            </a:graphic>
          </wp:inline>
        </w:drawing>
      </w:r>
    </w:p>
    <w:p w14:paraId="670C4B01" w14:textId="0083A458" w:rsidR="009A649B" w:rsidRDefault="009A649B" w:rsidP="00963608">
      <w:r>
        <w:lastRenderedPageBreak/>
        <w:t xml:space="preserve">Step 3: Click on Instances (Running Tab) from Resources as shown in </w:t>
      </w:r>
      <w:r w:rsidR="00963608">
        <w:t xml:space="preserve">the </w:t>
      </w:r>
      <w:r>
        <w:t>above step</w:t>
      </w:r>
    </w:p>
    <w:p w14:paraId="5DA65528" w14:textId="55447FFC" w:rsidR="009A649B" w:rsidRDefault="009A649B" w:rsidP="00963608">
      <w:r>
        <w:t>Step 4: It will take you to Instances Page as follows</w:t>
      </w:r>
    </w:p>
    <w:p w14:paraId="3FEED358" w14:textId="77777777" w:rsidR="00963608" w:rsidRDefault="00963608" w:rsidP="00963608"/>
    <w:p w14:paraId="511DB9AB" w14:textId="77777777" w:rsidR="009A649B" w:rsidRDefault="009A649B" w:rsidP="009A649B">
      <w:r>
        <w:rPr>
          <w:noProof/>
        </w:rPr>
        <mc:AlternateContent>
          <mc:Choice Requires="wps">
            <w:drawing>
              <wp:anchor distT="0" distB="0" distL="114300" distR="114300" simplePos="0" relativeHeight="251665408" behindDoc="0" locked="0" layoutInCell="1" allowOverlap="1" wp14:anchorId="260E6AF0" wp14:editId="12295221">
                <wp:simplePos x="0" y="0"/>
                <wp:positionH relativeFrom="column">
                  <wp:posOffset>5000624</wp:posOffset>
                </wp:positionH>
                <wp:positionV relativeFrom="paragraph">
                  <wp:posOffset>381000</wp:posOffset>
                </wp:positionV>
                <wp:extent cx="1133475" cy="72390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1133475"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BB75CB" id="Straight Arrow Connector 8" o:spid="_x0000_s1026" type="#_x0000_t32" style="position:absolute;margin-left:393.75pt;margin-top:30pt;width:89.25pt;height:5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" strokecolor="#4472c4 [3204]" strokeweight=".5pt">
                <v:stroke endarrow="block" joinstyle="miter"/>
              </v:shape>
            </w:pict>
          </mc:Fallback>
        </mc:AlternateContent>
      </w:r>
      <w:r w:rsidRPr="007A3E13">
        <w:rPr>
          <w:noProof/>
        </w:rPr>
        <w:drawing>
          <wp:inline distT="0" distB="0" distL="0" distR="0" wp14:anchorId="564086C4" wp14:editId="4E49EC0B">
            <wp:extent cx="5581650" cy="2671445"/>
            <wp:effectExtent l="19050" t="19050" r="19050" b="14605"/>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3"/>
                    <a:stretch>
                      <a:fillRect/>
                    </a:stretch>
                  </pic:blipFill>
                  <pic:spPr>
                    <a:xfrm>
                      <a:off x="0" y="0"/>
                      <a:ext cx="5581650" cy="2671445"/>
                    </a:xfrm>
                    <a:prstGeom prst="rect">
                      <a:avLst/>
                    </a:prstGeom>
                    <a:ln w="9525">
                      <a:solidFill>
                        <a:schemeClr val="tx1"/>
                      </a:solidFill>
                    </a:ln>
                  </pic:spPr>
                </pic:pic>
              </a:graphicData>
            </a:graphic>
          </wp:inline>
        </w:drawing>
      </w:r>
    </w:p>
    <w:p w14:paraId="7C68C2AA" w14:textId="77777777" w:rsidR="009A649B" w:rsidRDefault="009A649B" w:rsidP="009A649B"/>
    <w:p w14:paraId="5A00E306" w14:textId="77777777" w:rsidR="009A649B" w:rsidRDefault="009A649B" w:rsidP="009A649B">
      <w:r>
        <w:t>Step 5: It will take you to Launch an Instance page. Here you must provide following info</w:t>
      </w:r>
    </w:p>
    <w:p w14:paraId="6F125357" w14:textId="77777777" w:rsidR="009A649B" w:rsidRDefault="009A649B" w:rsidP="005059DF">
      <w:pPr>
        <w:pStyle w:val="ListParagraph"/>
        <w:numPr>
          <w:ilvl w:val="0"/>
          <w:numId w:val="8"/>
        </w:numPr>
        <w:jc w:val="left"/>
      </w:pPr>
      <w:r>
        <w:t>Name and Tags: &lt;</w:t>
      </w:r>
      <w:proofErr w:type="spellStart"/>
      <w:r>
        <w:t>yourfirstname</w:t>
      </w:r>
      <w:proofErr w:type="spellEnd"/>
      <w:r>
        <w:t>&gt;spark</w:t>
      </w:r>
    </w:p>
    <w:p w14:paraId="2D141B9B" w14:textId="77777777" w:rsidR="009A649B" w:rsidRDefault="009A649B" w:rsidP="00E0602B">
      <w:pPr>
        <w:ind w:left="360" w:hanging="360"/>
      </w:pPr>
      <w:r>
        <w:rPr>
          <w:noProof/>
        </w:rPr>
        <mc:AlternateContent>
          <mc:Choice Requires="wps">
            <w:drawing>
              <wp:anchor distT="0" distB="0" distL="114300" distR="114300" simplePos="0" relativeHeight="251667456" behindDoc="0" locked="0" layoutInCell="1" allowOverlap="1" wp14:anchorId="150A904E" wp14:editId="514ECFFC">
                <wp:simplePos x="0" y="0"/>
                <wp:positionH relativeFrom="column">
                  <wp:posOffset>209550</wp:posOffset>
                </wp:positionH>
                <wp:positionV relativeFrom="paragraph">
                  <wp:posOffset>1517650</wp:posOffset>
                </wp:positionV>
                <wp:extent cx="619125" cy="142875"/>
                <wp:effectExtent l="0" t="57150" r="0" b="28575"/>
                <wp:wrapNone/>
                <wp:docPr id="11" name="Straight Arrow Connector 11"/>
                <wp:cNvGraphicFramePr/>
                <a:graphic xmlns:a="http://schemas.openxmlformats.org/drawingml/2006/main">
                  <a:graphicData uri="http://schemas.microsoft.com/office/word/2010/wordprocessingShape">
                    <wps:wsp>
                      <wps:cNvCnPr/>
                      <wps:spPr>
                        <a:xfrm flipV="1">
                          <a:off x="0" y="0"/>
                          <a:ext cx="619125"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6E7C1" id="Straight Arrow Connector 11" o:spid="_x0000_s1026" type="#_x0000_t32" style="position:absolute;margin-left:16.5pt;margin-top:119.5pt;width:48.75pt;height:11.2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578DD39B" wp14:editId="76FBD213">
                <wp:simplePos x="0" y="0"/>
                <wp:positionH relativeFrom="column">
                  <wp:posOffset>895350</wp:posOffset>
                </wp:positionH>
                <wp:positionV relativeFrom="paragraph">
                  <wp:posOffset>1422400</wp:posOffset>
                </wp:positionV>
                <wp:extent cx="2343150" cy="133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2343150" cy="13335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1872F4" id="Rectangle 10" o:spid="_x0000_s1026" style="position:absolute;margin-left:70.5pt;margin-top:112pt;width:184.5pt;height:1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" filled="f" strokecolor="#ed7d31 [3205]" strokeweight="1pt"/>
            </w:pict>
          </mc:Fallback>
        </mc:AlternateContent>
      </w:r>
      <w:r w:rsidRPr="00E80CF8">
        <w:rPr>
          <w:noProof/>
        </w:rPr>
        <w:drawing>
          <wp:inline distT="0" distB="0" distL="0" distR="0" wp14:anchorId="35B70AE7" wp14:editId="332CB321">
            <wp:extent cx="5581650" cy="2696845"/>
            <wp:effectExtent l="19050" t="19050" r="19050" b="2730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4"/>
                    <a:stretch>
                      <a:fillRect/>
                    </a:stretch>
                  </pic:blipFill>
                  <pic:spPr>
                    <a:xfrm>
                      <a:off x="0" y="0"/>
                      <a:ext cx="5590165" cy="2700959"/>
                    </a:xfrm>
                    <a:prstGeom prst="rect">
                      <a:avLst/>
                    </a:prstGeom>
                    <a:ln w="9525">
                      <a:solidFill>
                        <a:schemeClr val="tx1"/>
                      </a:solidFill>
                    </a:ln>
                  </pic:spPr>
                </pic:pic>
              </a:graphicData>
            </a:graphic>
          </wp:inline>
        </w:drawing>
      </w:r>
    </w:p>
    <w:p w14:paraId="7773CB78" w14:textId="77777777" w:rsidR="009A649B" w:rsidRDefault="009A649B" w:rsidP="005059DF">
      <w:pPr>
        <w:pStyle w:val="ListParagraph"/>
        <w:numPr>
          <w:ilvl w:val="0"/>
          <w:numId w:val="8"/>
        </w:numPr>
        <w:jc w:val="left"/>
      </w:pPr>
      <w:r>
        <w:t xml:space="preserve">Application and OS </w:t>
      </w:r>
      <w:proofErr w:type="gramStart"/>
      <w:r>
        <w:t>images :</w:t>
      </w:r>
      <w:proofErr w:type="gramEnd"/>
      <w:r>
        <w:t xml:space="preserve"> Select Ubuntu OS from tiles and Ubuntu 20.04LTS AMI from dropdown as follows</w:t>
      </w:r>
    </w:p>
    <w:p w14:paraId="3051A358" w14:textId="77777777" w:rsidR="009A649B" w:rsidRDefault="009A649B" w:rsidP="00292725">
      <w:pPr>
        <w:pStyle w:val="ListParagraph"/>
        <w:numPr>
          <w:ilvl w:val="0"/>
          <w:numId w:val="0"/>
        </w:numPr>
        <w:tabs>
          <w:tab w:val="left" w:pos="720"/>
        </w:tabs>
        <w:ind w:left="720" w:hanging="720"/>
      </w:pPr>
      <w:r>
        <w:rPr>
          <w:noProof/>
        </w:rPr>
        <w:lastRenderedPageBreak/>
        <mc:AlternateContent>
          <mc:Choice Requires="wps">
            <w:drawing>
              <wp:anchor distT="0" distB="0" distL="114300" distR="114300" simplePos="0" relativeHeight="251670528" behindDoc="0" locked="0" layoutInCell="1" allowOverlap="1" wp14:anchorId="4CD77163" wp14:editId="0025D1A3">
                <wp:simplePos x="0" y="0"/>
                <wp:positionH relativeFrom="column">
                  <wp:posOffset>990600</wp:posOffset>
                </wp:positionH>
                <wp:positionV relativeFrom="paragraph">
                  <wp:posOffset>1781175</wp:posOffset>
                </wp:positionV>
                <wp:extent cx="2981325" cy="2190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2981325" cy="2190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4DB2A7" id="Rectangle 15" o:spid="_x0000_s1026" style="position:absolute;margin-left:78pt;margin-top:140.25pt;width:234.75pt;height:17.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" filled="f" strokecolor="#ed7d31 [3205]" strokeweight="1pt"/>
            </w:pict>
          </mc:Fallback>
        </mc:AlternateContent>
      </w:r>
      <w:r>
        <w:rPr>
          <w:noProof/>
        </w:rPr>
        <mc:AlternateContent>
          <mc:Choice Requires="wps">
            <w:drawing>
              <wp:anchor distT="0" distB="0" distL="114300" distR="114300" simplePos="0" relativeHeight="251669504" behindDoc="0" locked="0" layoutInCell="1" allowOverlap="1" wp14:anchorId="45E8188E" wp14:editId="7402DE38">
                <wp:simplePos x="0" y="0"/>
                <wp:positionH relativeFrom="column">
                  <wp:posOffset>209549</wp:posOffset>
                </wp:positionH>
                <wp:positionV relativeFrom="paragraph">
                  <wp:posOffset>1228725</wp:posOffset>
                </wp:positionV>
                <wp:extent cx="1190625" cy="457200"/>
                <wp:effectExtent l="0" t="38100" r="47625" b="19050"/>
                <wp:wrapNone/>
                <wp:docPr id="14" name="Straight Arrow Connector 14"/>
                <wp:cNvGraphicFramePr/>
                <a:graphic xmlns:a="http://schemas.openxmlformats.org/drawingml/2006/main">
                  <a:graphicData uri="http://schemas.microsoft.com/office/word/2010/wordprocessingShape">
                    <wps:wsp>
                      <wps:cNvCnPr/>
                      <wps:spPr>
                        <a:xfrm flipV="1">
                          <a:off x="0" y="0"/>
                          <a:ext cx="1190625"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2FAD8D" id="Straight Arrow Connector 14" o:spid="_x0000_s1026" type="#_x0000_t32" style="position:absolute;margin-left:16.5pt;margin-top:96.75pt;width:93.75pt;height:36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2D140261" wp14:editId="73AC1CC6">
                <wp:simplePos x="0" y="0"/>
                <wp:positionH relativeFrom="column">
                  <wp:posOffset>1447800</wp:posOffset>
                </wp:positionH>
                <wp:positionV relativeFrom="paragraph">
                  <wp:posOffset>1085850</wp:posOffset>
                </wp:positionV>
                <wp:extent cx="333375" cy="5048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333375" cy="50482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B209EF" id="Rectangle 13" o:spid="_x0000_s1026" style="position:absolute;margin-left:114pt;margin-top:85.5pt;width:26.25pt;height:39.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" filled="f" strokecolor="#ed7d31 [3205]" strokeweight="1pt"/>
            </w:pict>
          </mc:Fallback>
        </mc:AlternateContent>
      </w:r>
      <w:r w:rsidRPr="0057192E">
        <w:rPr>
          <w:noProof/>
        </w:rPr>
        <w:drawing>
          <wp:inline distT="0" distB="0" distL="0" distR="0" wp14:anchorId="2CD8DA75" wp14:editId="7F9F2E4B">
            <wp:extent cx="5581650" cy="2684780"/>
            <wp:effectExtent l="19050" t="19050" r="19050" b="2032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5"/>
                    <a:stretch>
                      <a:fillRect/>
                    </a:stretch>
                  </pic:blipFill>
                  <pic:spPr>
                    <a:xfrm>
                      <a:off x="0" y="0"/>
                      <a:ext cx="5581650" cy="2684780"/>
                    </a:xfrm>
                    <a:prstGeom prst="rect">
                      <a:avLst/>
                    </a:prstGeom>
                    <a:ln w="9525">
                      <a:solidFill>
                        <a:schemeClr val="tx1"/>
                      </a:solidFill>
                    </a:ln>
                  </pic:spPr>
                </pic:pic>
              </a:graphicData>
            </a:graphic>
          </wp:inline>
        </w:drawing>
      </w:r>
    </w:p>
    <w:p w14:paraId="46F43E69" w14:textId="77777777" w:rsidR="009A649B" w:rsidRDefault="009A649B" w:rsidP="009A649B"/>
    <w:p w14:paraId="230B1B03" w14:textId="3D5042D4" w:rsidR="009A649B" w:rsidRDefault="009A649B" w:rsidP="005059DF">
      <w:pPr>
        <w:pStyle w:val="ListParagraph"/>
        <w:numPr>
          <w:ilvl w:val="0"/>
          <w:numId w:val="8"/>
        </w:numPr>
        <w:jc w:val="left"/>
      </w:pPr>
      <w:r>
        <w:t>Instance type: select t</w:t>
      </w:r>
      <w:proofErr w:type="gramStart"/>
      <w:r>
        <w:t>2.xlarge</w:t>
      </w:r>
      <w:proofErr w:type="gramEnd"/>
      <w:r>
        <w:t xml:space="preserve"> from dropdown</w:t>
      </w:r>
      <w:r w:rsidR="00FC331F">
        <w:t>.</w:t>
      </w:r>
    </w:p>
    <w:p w14:paraId="4B209D93" w14:textId="77777777" w:rsidR="00FC331F" w:rsidRPr="00FC331F" w:rsidRDefault="00FC331F" w:rsidP="00FC331F">
      <w:pPr>
        <w:pStyle w:val="ULLevel2"/>
      </w:pPr>
    </w:p>
    <w:p w14:paraId="7C1805E6" w14:textId="77777777" w:rsidR="009A649B" w:rsidRDefault="009A649B" w:rsidP="00292725">
      <w:pPr>
        <w:pStyle w:val="ListParagraph"/>
        <w:numPr>
          <w:ilvl w:val="0"/>
          <w:numId w:val="0"/>
        </w:numPr>
        <w:ind w:left="360" w:hanging="360"/>
      </w:pPr>
      <w:r>
        <w:rPr>
          <w:noProof/>
        </w:rPr>
        <mc:AlternateContent>
          <mc:Choice Requires="wps">
            <w:drawing>
              <wp:anchor distT="0" distB="0" distL="114300" distR="114300" simplePos="0" relativeHeight="251671552" behindDoc="0" locked="0" layoutInCell="1" allowOverlap="1" wp14:anchorId="6991EBEB" wp14:editId="1E148E55">
                <wp:simplePos x="0" y="0"/>
                <wp:positionH relativeFrom="column">
                  <wp:posOffset>219075</wp:posOffset>
                </wp:positionH>
                <wp:positionV relativeFrom="paragraph">
                  <wp:posOffset>1122045</wp:posOffset>
                </wp:positionV>
                <wp:extent cx="638175" cy="209550"/>
                <wp:effectExtent l="0" t="38100" r="47625" b="19050"/>
                <wp:wrapNone/>
                <wp:docPr id="17" name="Straight Arrow Connector 17"/>
                <wp:cNvGraphicFramePr/>
                <a:graphic xmlns:a="http://schemas.openxmlformats.org/drawingml/2006/main">
                  <a:graphicData uri="http://schemas.microsoft.com/office/word/2010/wordprocessingShape">
                    <wps:wsp>
                      <wps:cNvCnPr/>
                      <wps:spPr>
                        <a:xfrm flipV="1">
                          <a:off x="0" y="0"/>
                          <a:ext cx="638175"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F4796E" id="Straight Arrow Connector 17" o:spid="_x0000_s1026" type="#_x0000_t32" style="position:absolute;margin-left:17.25pt;margin-top:88.35pt;width:50.25pt;height:16.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" strokecolor="#4472c4 [3204]" strokeweight=".5pt">
                <v:stroke endarrow="block" joinstyle="miter"/>
              </v:shape>
            </w:pict>
          </mc:Fallback>
        </mc:AlternateContent>
      </w:r>
      <w:r w:rsidRPr="0057192E">
        <w:rPr>
          <w:noProof/>
        </w:rPr>
        <w:drawing>
          <wp:inline distT="0" distB="0" distL="0" distR="0" wp14:anchorId="15A5254E" wp14:editId="70AEB687">
            <wp:extent cx="5581650" cy="2701925"/>
            <wp:effectExtent l="19050" t="19050" r="19050" b="222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6"/>
                    <a:stretch>
                      <a:fillRect/>
                    </a:stretch>
                  </pic:blipFill>
                  <pic:spPr>
                    <a:xfrm>
                      <a:off x="0" y="0"/>
                      <a:ext cx="5581650" cy="2701925"/>
                    </a:xfrm>
                    <a:prstGeom prst="rect">
                      <a:avLst/>
                    </a:prstGeom>
                    <a:ln w="9525">
                      <a:solidFill>
                        <a:schemeClr val="tx1"/>
                      </a:solidFill>
                    </a:ln>
                  </pic:spPr>
                </pic:pic>
              </a:graphicData>
            </a:graphic>
          </wp:inline>
        </w:drawing>
      </w:r>
    </w:p>
    <w:p w14:paraId="40A73128" w14:textId="77777777" w:rsidR="009A649B" w:rsidRDefault="009A649B" w:rsidP="009A649B"/>
    <w:p w14:paraId="691594E2" w14:textId="77777777" w:rsidR="009A649B" w:rsidRDefault="009A649B" w:rsidP="005059DF">
      <w:pPr>
        <w:pStyle w:val="ListParagraph"/>
        <w:numPr>
          <w:ilvl w:val="0"/>
          <w:numId w:val="8"/>
        </w:numPr>
        <w:jc w:val="left"/>
      </w:pPr>
      <w:r>
        <w:t>Key Pair (login)</w:t>
      </w:r>
    </w:p>
    <w:p w14:paraId="7BFD9BA2" w14:textId="77777777" w:rsidR="009A649B" w:rsidRDefault="009A649B" w:rsidP="005059DF">
      <w:pPr>
        <w:pStyle w:val="ListParagraph"/>
        <w:numPr>
          <w:ilvl w:val="0"/>
          <w:numId w:val="9"/>
        </w:numPr>
        <w:jc w:val="left"/>
      </w:pPr>
      <w:r>
        <w:t>Either select from list – if you already created keypair</w:t>
      </w:r>
    </w:p>
    <w:p w14:paraId="4B488784" w14:textId="77777777" w:rsidR="009A649B" w:rsidRDefault="009A649B" w:rsidP="005059DF">
      <w:pPr>
        <w:pStyle w:val="ListParagraph"/>
        <w:numPr>
          <w:ilvl w:val="0"/>
          <w:numId w:val="9"/>
        </w:numPr>
      </w:pPr>
      <w:r>
        <w:t>Click on down arrow in keypair search bar</w:t>
      </w:r>
    </w:p>
    <w:p w14:paraId="3883C1EC" w14:textId="77777777" w:rsidR="009A649B" w:rsidRDefault="009A649B" w:rsidP="005059DF">
      <w:pPr>
        <w:pStyle w:val="ListParagraph"/>
        <w:numPr>
          <w:ilvl w:val="0"/>
          <w:numId w:val="9"/>
        </w:numPr>
      </w:pPr>
      <w:r>
        <w:t xml:space="preserve">Select your </w:t>
      </w:r>
      <w:proofErr w:type="spellStart"/>
      <w:r>
        <w:t>keypar</w:t>
      </w:r>
      <w:proofErr w:type="spellEnd"/>
    </w:p>
    <w:p w14:paraId="31B354F3" w14:textId="6EDE9C50" w:rsidR="009A649B" w:rsidRDefault="009A649B" w:rsidP="00292725">
      <w:pPr>
        <w:pStyle w:val="ListParagraph"/>
        <w:numPr>
          <w:ilvl w:val="0"/>
          <w:numId w:val="0"/>
        </w:numPr>
        <w:ind w:left="851" w:hanging="851"/>
      </w:pPr>
      <w:r>
        <w:rPr>
          <w:noProof/>
        </w:rPr>
        <w:lastRenderedPageBreak/>
        <mc:AlternateContent>
          <mc:Choice Requires="wps">
            <w:drawing>
              <wp:anchor distT="0" distB="0" distL="114300" distR="114300" simplePos="0" relativeHeight="251675648" behindDoc="0" locked="0" layoutInCell="1" allowOverlap="1" wp14:anchorId="16958E2B" wp14:editId="027BD746">
                <wp:simplePos x="0" y="0"/>
                <wp:positionH relativeFrom="column">
                  <wp:posOffset>590550</wp:posOffset>
                </wp:positionH>
                <wp:positionV relativeFrom="paragraph">
                  <wp:posOffset>1447800</wp:posOffset>
                </wp:positionV>
                <wp:extent cx="228600" cy="2476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228600" cy="247650"/>
                        </a:xfrm>
                        <a:prstGeom prst="rect">
                          <a:avLst/>
                        </a:prstGeom>
                        <a:solidFill>
                          <a:schemeClr val="lt1"/>
                        </a:solidFill>
                        <a:ln w="6350">
                          <a:solidFill>
                            <a:prstClr val="black"/>
                          </a:solidFill>
                        </a:ln>
                      </wps:spPr>
                      <wps:txbx>
                        <w:txbxContent>
                          <w:p w14:paraId="1BC610CA" w14:textId="77777777" w:rsidR="009A649B" w:rsidRDefault="009A649B" w:rsidP="009A649B">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58E2B" id="_x0000_t202" coordsize="21600,21600" o:spt="202" path="m,l,21600r21600,l21600,xe">
                <v:stroke joinstyle="miter"/>
                <v:path gradientshapeok="t" o:connecttype="rect"/>
              </v:shapetype>
              <v:shape id="Text Box 18" o:spid="_x0000_s1026" type="#_x0000_t202" style="position:absolute;left:0;text-align:left;margin-left:46.5pt;margin-top:114pt;width:18pt;height: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" fillcolor="white [3201]" strokeweight=".5pt">
                <v:textbox>
                  <w:txbxContent>
                    <w:p w14:paraId="1BC610CA" w14:textId="77777777" w:rsidR="009A649B" w:rsidRDefault="009A649B" w:rsidP="009A649B">
                      <w:r>
                        <w:t>2</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63FE4F20" wp14:editId="2E2E6F65">
                <wp:simplePos x="0" y="0"/>
                <wp:positionH relativeFrom="column">
                  <wp:posOffset>3733800</wp:posOffset>
                </wp:positionH>
                <wp:positionV relativeFrom="paragraph">
                  <wp:posOffset>542925</wp:posOffset>
                </wp:positionV>
                <wp:extent cx="180975" cy="2000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180975" cy="200025"/>
                        </a:xfrm>
                        <a:prstGeom prst="rect">
                          <a:avLst/>
                        </a:prstGeom>
                        <a:solidFill>
                          <a:schemeClr val="lt1"/>
                        </a:solidFill>
                        <a:ln w="6350">
                          <a:solidFill>
                            <a:prstClr val="black"/>
                          </a:solidFill>
                        </a:ln>
                      </wps:spPr>
                      <wps:txbx>
                        <w:txbxContent>
                          <w:p w14:paraId="187ECDBB" w14:textId="77777777" w:rsidR="009A649B" w:rsidRDefault="009A649B" w:rsidP="009A649B">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FE4F20" id="Text Box 20" o:spid="_x0000_s1027" type="#_x0000_t202" style="position:absolute;left:0;text-align:left;margin-left:294pt;margin-top:42.75pt;width:14.25pt;height:15.7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" fillcolor="white [3201]" strokeweight=".5pt">
                <v:textbox>
                  <w:txbxContent>
                    <w:p w14:paraId="187ECDBB" w14:textId="77777777" w:rsidR="009A649B" w:rsidRDefault="009A649B" w:rsidP="009A649B">
                      <w:r>
                        <w:t>1</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46744E55" wp14:editId="76EDE825">
                <wp:simplePos x="0" y="0"/>
                <wp:positionH relativeFrom="column">
                  <wp:posOffset>723900</wp:posOffset>
                </wp:positionH>
                <wp:positionV relativeFrom="paragraph">
                  <wp:posOffset>1362075</wp:posOffset>
                </wp:positionV>
                <wp:extent cx="666750" cy="152400"/>
                <wp:effectExtent l="0" t="57150" r="0" b="19050"/>
                <wp:wrapNone/>
                <wp:docPr id="26" name="Straight Arrow Connector 26"/>
                <wp:cNvGraphicFramePr/>
                <a:graphic xmlns:a="http://schemas.openxmlformats.org/drawingml/2006/main">
                  <a:graphicData uri="http://schemas.microsoft.com/office/word/2010/wordprocessingShape">
                    <wps:wsp>
                      <wps:cNvCnPr/>
                      <wps:spPr>
                        <a:xfrm flipV="1">
                          <a:off x="0" y="0"/>
                          <a:ext cx="66675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2DFDEE" id="Straight Arrow Connector 26" o:spid="_x0000_s1026" type="#_x0000_t32" style="position:absolute;margin-left:57pt;margin-top:107.25pt;width:52.5pt;height:12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" strokecolor="#4472c4 [3204]" strokeweight=".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1FEFC868" wp14:editId="4CE80616">
                <wp:simplePos x="0" y="0"/>
                <wp:positionH relativeFrom="column">
                  <wp:posOffset>3638550</wp:posOffset>
                </wp:positionH>
                <wp:positionV relativeFrom="paragraph">
                  <wp:posOffset>685799</wp:posOffset>
                </wp:positionV>
                <wp:extent cx="171450" cy="161925"/>
                <wp:effectExtent l="38100" t="0" r="19050" b="47625"/>
                <wp:wrapNone/>
                <wp:docPr id="19" name="Straight Arrow Connector 19"/>
                <wp:cNvGraphicFramePr/>
                <a:graphic xmlns:a="http://schemas.openxmlformats.org/drawingml/2006/main">
                  <a:graphicData uri="http://schemas.microsoft.com/office/word/2010/wordprocessingShape">
                    <wps:wsp>
                      <wps:cNvCnPr/>
                      <wps:spPr>
                        <a:xfrm flipH="1">
                          <a:off x="0" y="0"/>
                          <a:ext cx="171450"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F791C1" id="Straight Arrow Connector 19" o:spid="_x0000_s1026" type="#_x0000_t32" style="position:absolute;margin-left:286.5pt;margin-top:54pt;width:13.5pt;height:12.7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" strokecolor="#4472c4 [3204]" strokeweight=".5pt">
                <v:stroke endarrow="block" joinstyle="miter"/>
              </v:shape>
            </w:pict>
          </mc:Fallback>
        </mc:AlternateContent>
      </w:r>
      <w:r w:rsidRPr="00A02CA0">
        <w:rPr>
          <w:noProof/>
        </w:rPr>
        <w:drawing>
          <wp:inline distT="0" distB="0" distL="0" distR="0" wp14:anchorId="7C3E5EB1" wp14:editId="1B36C750">
            <wp:extent cx="5581650" cy="2693670"/>
            <wp:effectExtent l="19050" t="19050" r="19050" b="11430"/>
            <wp:docPr id="449" name="Picture 4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7"/>
                    <a:stretch>
                      <a:fillRect/>
                    </a:stretch>
                  </pic:blipFill>
                  <pic:spPr>
                    <a:xfrm>
                      <a:off x="0" y="0"/>
                      <a:ext cx="5581650" cy="2693670"/>
                    </a:xfrm>
                    <a:prstGeom prst="rect">
                      <a:avLst/>
                    </a:prstGeom>
                    <a:ln w="9525">
                      <a:solidFill>
                        <a:schemeClr val="tx1"/>
                      </a:solidFill>
                    </a:ln>
                  </pic:spPr>
                </pic:pic>
              </a:graphicData>
            </a:graphic>
          </wp:inline>
        </w:drawing>
      </w:r>
    </w:p>
    <w:p w14:paraId="6D1F9B53" w14:textId="77777777" w:rsidR="0069343E" w:rsidRPr="0069343E" w:rsidRDefault="0069343E" w:rsidP="0069343E">
      <w:pPr>
        <w:pStyle w:val="ULLevel2"/>
      </w:pPr>
    </w:p>
    <w:p w14:paraId="47CEBC6D" w14:textId="5A7C78BB" w:rsidR="009A649B" w:rsidRDefault="009A649B" w:rsidP="005059DF">
      <w:pPr>
        <w:pStyle w:val="ListParagraph"/>
        <w:numPr>
          <w:ilvl w:val="0"/>
          <w:numId w:val="8"/>
        </w:numPr>
        <w:jc w:val="left"/>
      </w:pPr>
      <w:r>
        <w:t>Else you can create key pair and use it</w:t>
      </w:r>
      <w:r w:rsidR="0069343E">
        <w:t>.</w:t>
      </w:r>
    </w:p>
    <w:p w14:paraId="7430894E" w14:textId="77777777" w:rsidR="0069343E" w:rsidRPr="0069343E" w:rsidRDefault="0069343E" w:rsidP="0069343E">
      <w:pPr>
        <w:pStyle w:val="ULLevel2"/>
      </w:pPr>
    </w:p>
    <w:p w14:paraId="611F8CBE" w14:textId="711BD49E" w:rsidR="009A649B" w:rsidRDefault="009A649B" w:rsidP="00EC3892">
      <w:pPr>
        <w:pStyle w:val="ListParagraph"/>
        <w:numPr>
          <w:ilvl w:val="0"/>
          <w:numId w:val="0"/>
        </w:numPr>
      </w:pPr>
      <w:r>
        <w:rPr>
          <w:noProof/>
        </w:rPr>
        <mc:AlternateContent>
          <mc:Choice Requires="wps">
            <w:drawing>
              <wp:anchor distT="0" distB="0" distL="114300" distR="114300" simplePos="0" relativeHeight="251677696" behindDoc="0" locked="0" layoutInCell="1" allowOverlap="1" wp14:anchorId="11759A56" wp14:editId="67AE941B">
                <wp:simplePos x="0" y="0"/>
                <wp:positionH relativeFrom="column">
                  <wp:posOffset>4057650</wp:posOffset>
                </wp:positionH>
                <wp:positionV relativeFrom="paragraph">
                  <wp:posOffset>623570</wp:posOffset>
                </wp:positionV>
                <wp:extent cx="171450" cy="180975"/>
                <wp:effectExtent l="38100" t="0" r="19050" b="47625"/>
                <wp:wrapNone/>
                <wp:docPr id="25" name="Straight Arrow Connector 25"/>
                <wp:cNvGraphicFramePr/>
                <a:graphic xmlns:a="http://schemas.openxmlformats.org/drawingml/2006/main">
                  <a:graphicData uri="http://schemas.microsoft.com/office/word/2010/wordprocessingShape">
                    <wps:wsp>
                      <wps:cNvCnPr/>
                      <wps:spPr>
                        <a:xfrm flipH="1">
                          <a:off x="0" y="0"/>
                          <a:ext cx="17145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1E1926" id="Straight Arrow Connector 25" o:spid="_x0000_s1026" type="#_x0000_t32" style="position:absolute;margin-left:319.5pt;margin-top:49.1pt;width:13.5pt;height:14.2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2F74B8DC" wp14:editId="2BE49CBA">
                <wp:simplePos x="0" y="0"/>
                <wp:positionH relativeFrom="column">
                  <wp:posOffset>3705225</wp:posOffset>
                </wp:positionH>
                <wp:positionV relativeFrom="paragraph">
                  <wp:posOffset>833120</wp:posOffset>
                </wp:positionV>
                <wp:extent cx="581025" cy="15240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581025" cy="15240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43F28D" id="Rectangle 24" o:spid="_x0000_s1026" style="position:absolute;margin-left:291.75pt;margin-top:65.6pt;width:45.75pt;height:1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" filled="f" strokecolor="#ed7d31 [3205]" strokeweight="1pt"/>
            </w:pict>
          </mc:Fallback>
        </mc:AlternateContent>
      </w:r>
      <w:r w:rsidRPr="00590F5B">
        <w:rPr>
          <w:noProof/>
        </w:rPr>
        <w:drawing>
          <wp:inline distT="0" distB="0" distL="0" distR="0" wp14:anchorId="7C5D4603" wp14:editId="3D68F05C">
            <wp:extent cx="5581650" cy="2697480"/>
            <wp:effectExtent l="19050" t="19050" r="19050" b="2667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8"/>
                    <a:stretch>
                      <a:fillRect/>
                    </a:stretch>
                  </pic:blipFill>
                  <pic:spPr>
                    <a:xfrm>
                      <a:off x="0" y="0"/>
                      <a:ext cx="5581650" cy="2697480"/>
                    </a:xfrm>
                    <a:prstGeom prst="rect">
                      <a:avLst/>
                    </a:prstGeom>
                    <a:ln w="9525">
                      <a:solidFill>
                        <a:schemeClr val="tx1"/>
                      </a:solidFill>
                    </a:ln>
                  </pic:spPr>
                </pic:pic>
              </a:graphicData>
            </a:graphic>
          </wp:inline>
        </w:drawing>
      </w:r>
    </w:p>
    <w:p w14:paraId="53B8B3FF" w14:textId="77777777" w:rsidR="0069343E" w:rsidRPr="0069343E" w:rsidRDefault="0069343E" w:rsidP="0069343E">
      <w:pPr>
        <w:pStyle w:val="ULLevel2"/>
      </w:pPr>
    </w:p>
    <w:p w14:paraId="12674B7D" w14:textId="77777777" w:rsidR="009A649B" w:rsidRDefault="009A649B" w:rsidP="005059DF">
      <w:pPr>
        <w:pStyle w:val="ListParagraph"/>
        <w:numPr>
          <w:ilvl w:val="0"/>
          <w:numId w:val="8"/>
        </w:numPr>
        <w:jc w:val="left"/>
      </w:pPr>
      <w:r>
        <w:t>Click on create new key pair with name &lt;</w:t>
      </w:r>
      <w:proofErr w:type="spellStart"/>
      <w:r>
        <w:t>yourfirstname</w:t>
      </w:r>
      <w:proofErr w:type="spellEnd"/>
      <w:r>
        <w:t xml:space="preserve">&gt;spark and click on create </w:t>
      </w:r>
      <w:proofErr w:type="spellStart"/>
      <w:r>
        <w:t>KeyPair</w:t>
      </w:r>
      <w:proofErr w:type="spellEnd"/>
      <w:r>
        <w:t xml:space="preserve"> tab. It will download one file &lt;</w:t>
      </w:r>
      <w:proofErr w:type="spellStart"/>
      <w:r>
        <w:t>yourfirstname</w:t>
      </w:r>
      <w:proofErr w:type="spellEnd"/>
      <w:r>
        <w:t>&gt;</w:t>
      </w:r>
      <w:proofErr w:type="spellStart"/>
      <w:r>
        <w:t>spark.pem</w:t>
      </w:r>
      <w:proofErr w:type="spellEnd"/>
      <w:r>
        <w:t xml:space="preserve">. </w:t>
      </w:r>
    </w:p>
    <w:p w14:paraId="1FC7B48F" w14:textId="77777777" w:rsidR="009A649B" w:rsidRDefault="009A649B" w:rsidP="00D465AF">
      <w:pPr>
        <w:pStyle w:val="ListParagraph"/>
        <w:numPr>
          <w:ilvl w:val="0"/>
          <w:numId w:val="0"/>
        </w:numPr>
        <w:ind w:left="1440"/>
      </w:pPr>
    </w:p>
    <w:p w14:paraId="4B6683A0" w14:textId="49929C4C" w:rsidR="009A649B" w:rsidRDefault="009A649B" w:rsidP="00EC3892">
      <w:pPr>
        <w:pStyle w:val="ListParagraph"/>
        <w:numPr>
          <w:ilvl w:val="0"/>
          <w:numId w:val="0"/>
        </w:numPr>
      </w:pPr>
      <w:r>
        <w:rPr>
          <w:noProof/>
        </w:rPr>
        <w:lastRenderedPageBreak/>
        <mc:AlternateContent>
          <mc:Choice Requires="wps">
            <w:drawing>
              <wp:anchor distT="0" distB="0" distL="114300" distR="114300" simplePos="0" relativeHeight="251681792" behindDoc="0" locked="0" layoutInCell="1" allowOverlap="1" wp14:anchorId="281F6134" wp14:editId="56E0D990">
                <wp:simplePos x="0" y="0"/>
                <wp:positionH relativeFrom="column">
                  <wp:posOffset>3467100</wp:posOffset>
                </wp:positionH>
                <wp:positionV relativeFrom="paragraph">
                  <wp:posOffset>2114550</wp:posOffset>
                </wp:positionV>
                <wp:extent cx="219075" cy="238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19075" cy="2381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53A74930" w14:textId="77777777" w:rsidR="009A649B" w:rsidRDefault="009A649B" w:rsidP="009A649B">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F6134" id="Text Box 30" o:spid="_x0000_s1028" type="#_x0000_t202" style="position:absolute;left:0;text-align:left;margin-left:273pt;margin-top:166.5pt;width:17.25pt;height:1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" filled="f" stroked="f" strokeweight="1pt">
                <v:textbox>
                  <w:txbxContent>
                    <w:p w14:paraId="53A74930" w14:textId="77777777" w:rsidR="009A649B" w:rsidRDefault="009A649B" w:rsidP="009A649B">
                      <w:r>
                        <w:t>2</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0B0742B5" wp14:editId="3096C19E">
                <wp:simplePos x="0" y="0"/>
                <wp:positionH relativeFrom="column">
                  <wp:posOffset>1990725</wp:posOffset>
                </wp:positionH>
                <wp:positionV relativeFrom="paragraph">
                  <wp:posOffset>951865</wp:posOffset>
                </wp:positionV>
                <wp:extent cx="219075" cy="23812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9075" cy="238125"/>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53AF9080" w14:textId="77777777" w:rsidR="009A649B" w:rsidRDefault="009A649B" w:rsidP="009A649B">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0742B5" id="Text Box 29" o:spid="_x0000_s1029" type="#_x0000_t202" style="position:absolute;left:0;text-align:left;margin-left:156.75pt;margin-top:74.95pt;width:17.25pt;height:18.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" filled="f" stroked="f" strokeweight="1pt">
                <v:textbox>
                  <w:txbxContent>
                    <w:p w14:paraId="53AF9080" w14:textId="77777777" w:rsidR="009A649B" w:rsidRDefault="009A649B" w:rsidP="009A649B">
                      <w:r>
                        <w:t>1</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28E9627" wp14:editId="53232225">
                <wp:simplePos x="0" y="0"/>
                <wp:positionH relativeFrom="column">
                  <wp:posOffset>3314700</wp:posOffset>
                </wp:positionH>
                <wp:positionV relativeFrom="paragraph">
                  <wp:posOffset>2266950</wp:posOffset>
                </wp:positionV>
                <wp:extent cx="219075" cy="161925"/>
                <wp:effectExtent l="38100" t="0" r="28575" b="47625"/>
                <wp:wrapNone/>
                <wp:docPr id="28" name="Straight Arrow Connector 28"/>
                <wp:cNvGraphicFramePr/>
                <a:graphic xmlns:a="http://schemas.openxmlformats.org/drawingml/2006/main">
                  <a:graphicData uri="http://schemas.microsoft.com/office/word/2010/wordprocessingShape">
                    <wps:wsp>
                      <wps:cNvCnPr/>
                      <wps:spPr>
                        <a:xfrm flipH="1">
                          <a:off x="0" y="0"/>
                          <a:ext cx="219075"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6C1AB4" id="Straight Arrow Connector 28" o:spid="_x0000_s1026" type="#_x0000_t32" style="position:absolute;margin-left:261pt;margin-top:178.5pt;width:17.25pt;height:12.75pt;flip:x;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" strokecolor="#4472c4 [3204]"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05E1C654" wp14:editId="418232AC">
                <wp:simplePos x="0" y="0"/>
                <wp:positionH relativeFrom="column">
                  <wp:posOffset>2152650</wp:posOffset>
                </wp:positionH>
                <wp:positionV relativeFrom="paragraph">
                  <wp:posOffset>971550</wp:posOffset>
                </wp:positionV>
                <wp:extent cx="247650" cy="104775"/>
                <wp:effectExtent l="0" t="38100" r="57150" b="28575"/>
                <wp:wrapNone/>
                <wp:docPr id="27" name="Straight Arrow Connector 27"/>
                <wp:cNvGraphicFramePr/>
                <a:graphic xmlns:a="http://schemas.openxmlformats.org/drawingml/2006/main">
                  <a:graphicData uri="http://schemas.microsoft.com/office/word/2010/wordprocessingShape">
                    <wps:wsp>
                      <wps:cNvCnPr/>
                      <wps:spPr>
                        <a:xfrm flipV="1">
                          <a:off x="0" y="0"/>
                          <a:ext cx="247650" cy="104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9EBE19" id="Straight Arrow Connector 27" o:spid="_x0000_s1026" type="#_x0000_t32" style="position:absolute;margin-left:169.5pt;margin-top:76.5pt;width:19.5pt;height:8.2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" strokecolor="#4472c4 [3204]" strokeweight=".5pt">
                <v:stroke endarrow="block" joinstyle="miter"/>
              </v:shape>
            </w:pict>
          </mc:Fallback>
        </mc:AlternateContent>
      </w:r>
      <w:r w:rsidRPr="009B583C">
        <w:rPr>
          <w:noProof/>
        </w:rPr>
        <w:drawing>
          <wp:inline distT="0" distB="0" distL="0" distR="0" wp14:anchorId="3ADEC621" wp14:editId="7222D161">
            <wp:extent cx="5581650" cy="2706370"/>
            <wp:effectExtent l="19050" t="19050" r="19050" b="17780"/>
            <wp:docPr id="450" name="Picture 4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19"/>
                    <a:stretch>
                      <a:fillRect/>
                    </a:stretch>
                  </pic:blipFill>
                  <pic:spPr>
                    <a:xfrm>
                      <a:off x="0" y="0"/>
                      <a:ext cx="5581650" cy="2706370"/>
                    </a:xfrm>
                    <a:prstGeom prst="rect">
                      <a:avLst/>
                    </a:prstGeom>
                    <a:ln w="9525">
                      <a:solidFill>
                        <a:schemeClr val="tx1"/>
                      </a:solidFill>
                    </a:ln>
                  </pic:spPr>
                </pic:pic>
              </a:graphicData>
            </a:graphic>
          </wp:inline>
        </w:drawing>
      </w:r>
    </w:p>
    <w:p w14:paraId="1882F896" w14:textId="77777777" w:rsidR="0069343E" w:rsidRPr="0069343E" w:rsidRDefault="0069343E" w:rsidP="0069343E">
      <w:pPr>
        <w:pStyle w:val="ULLevel2"/>
      </w:pPr>
    </w:p>
    <w:p w14:paraId="36D47B60" w14:textId="77777777" w:rsidR="009A649B" w:rsidRDefault="009A649B" w:rsidP="005059DF">
      <w:pPr>
        <w:pStyle w:val="ListParagraph"/>
        <w:numPr>
          <w:ilvl w:val="0"/>
          <w:numId w:val="8"/>
        </w:numPr>
        <w:jc w:val="left"/>
      </w:pPr>
      <w:r>
        <w:t xml:space="preserve">After creation of new key pair its name appear in </w:t>
      </w:r>
      <w:proofErr w:type="spellStart"/>
      <w:r>
        <w:t>KeyPairName</w:t>
      </w:r>
      <w:proofErr w:type="spellEnd"/>
      <w:r>
        <w:t xml:space="preserve"> Textbox.</w:t>
      </w:r>
    </w:p>
    <w:p w14:paraId="108DDB15" w14:textId="77777777" w:rsidR="009A649B" w:rsidRDefault="009A649B" w:rsidP="00D465AF">
      <w:pPr>
        <w:pStyle w:val="ListParagraph"/>
        <w:numPr>
          <w:ilvl w:val="0"/>
          <w:numId w:val="0"/>
        </w:numPr>
        <w:ind w:left="720"/>
        <w:jc w:val="left"/>
      </w:pPr>
      <w:r>
        <w:t>Network Setting</w:t>
      </w:r>
    </w:p>
    <w:p w14:paraId="2D1A79DD" w14:textId="28176BD7" w:rsidR="009A649B" w:rsidRDefault="009A649B" w:rsidP="005059DF">
      <w:pPr>
        <w:pStyle w:val="ListParagraph"/>
        <w:numPr>
          <w:ilvl w:val="1"/>
          <w:numId w:val="8"/>
        </w:numPr>
        <w:jc w:val="left"/>
      </w:pPr>
      <w:r>
        <w:t>Click on Edit Tab</w:t>
      </w:r>
    </w:p>
    <w:p w14:paraId="2590CF01" w14:textId="77777777" w:rsidR="00D465AF" w:rsidRPr="00D465AF" w:rsidRDefault="00D465AF" w:rsidP="00D465AF">
      <w:pPr>
        <w:pStyle w:val="ULLevel2"/>
      </w:pPr>
    </w:p>
    <w:p w14:paraId="6BC1E6D4" w14:textId="77777777" w:rsidR="009A649B" w:rsidRDefault="009A649B" w:rsidP="00EC3892">
      <w:pPr>
        <w:pStyle w:val="ListParagraph"/>
        <w:numPr>
          <w:ilvl w:val="0"/>
          <w:numId w:val="0"/>
        </w:numPr>
        <w:ind w:left="1134" w:hanging="1134"/>
      </w:pPr>
      <w:r>
        <w:rPr>
          <w:noProof/>
        </w:rPr>
        <mc:AlternateContent>
          <mc:Choice Requires="wps">
            <w:drawing>
              <wp:anchor distT="0" distB="0" distL="114300" distR="114300" simplePos="0" relativeHeight="251683840" behindDoc="0" locked="0" layoutInCell="1" allowOverlap="1" wp14:anchorId="7DA68529" wp14:editId="784F7BDD">
                <wp:simplePos x="0" y="0"/>
                <wp:positionH relativeFrom="column">
                  <wp:posOffset>3638550</wp:posOffset>
                </wp:positionH>
                <wp:positionV relativeFrom="paragraph">
                  <wp:posOffset>321310</wp:posOffset>
                </wp:positionV>
                <wp:extent cx="295275" cy="142875"/>
                <wp:effectExtent l="0" t="38100" r="47625" b="28575"/>
                <wp:wrapNone/>
                <wp:docPr id="36" name="Straight Arrow Connector 36"/>
                <wp:cNvGraphicFramePr/>
                <a:graphic xmlns:a="http://schemas.openxmlformats.org/drawingml/2006/main">
                  <a:graphicData uri="http://schemas.microsoft.com/office/word/2010/wordprocessingShape">
                    <wps:wsp>
                      <wps:cNvCnPr/>
                      <wps:spPr>
                        <a:xfrm flipV="1">
                          <a:off x="0" y="0"/>
                          <a:ext cx="295275"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BE7E2E" id="Straight Arrow Connector 36" o:spid="_x0000_s1026" type="#_x0000_t32" style="position:absolute;margin-left:286.5pt;margin-top:25.3pt;width:23.25pt;height:11.25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1C4FC4CC" wp14:editId="3B3D9529">
                <wp:simplePos x="0" y="0"/>
                <wp:positionH relativeFrom="column">
                  <wp:posOffset>3962400</wp:posOffset>
                </wp:positionH>
                <wp:positionV relativeFrom="paragraph">
                  <wp:posOffset>207010</wp:posOffset>
                </wp:positionV>
                <wp:extent cx="352425" cy="190500"/>
                <wp:effectExtent l="0" t="0" r="28575" b="19050"/>
                <wp:wrapNone/>
                <wp:docPr id="35" name="Rectangle 35"/>
                <wp:cNvGraphicFramePr/>
                <a:graphic xmlns:a="http://schemas.openxmlformats.org/drawingml/2006/main">
                  <a:graphicData uri="http://schemas.microsoft.com/office/word/2010/wordprocessingShape">
                    <wps:wsp>
                      <wps:cNvSpPr/>
                      <wps:spPr>
                        <a:xfrm>
                          <a:off x="0" y="0"/>
                          <a:ext cx="352425" cy="19050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7BA511" id="Rectangle 35" o:spid="_x0000_s1026" style="position:absolute;margin-left:312pt;margin-top:16.3pt;width:27.75pt;height:15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" filled="f" strokecolor="#ed7d31 [3205]" strokeweight="1pt"/>
            </w:pict>
          </mc:Fallback>
        </mc:AlternateContent>
      </w:r>
      <w:r w:rsidRPr="0069798F">
        <w:rPr>
          <w:noProof/>
        </w:rPr>
        <w:drawing>
          <wp:inline distT="0" distB="0" distL="0" distR="0" wp14:anchorId="44901192" wp14:editId="4757207D">
            <wp:extent cx="5581650" cy="2701791"/>
            <wp:effectExtent l="19050" t="19050" r="19050" b="2286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20"/>
                    <a:stretch>
                      <a:fillRect/>
                    </a:stretch>
                  </pic:blipFill>
                  <pic:spPr>
                    <a:xfrm>
                      <a:off x="0" y="0"/>
                      <a:ext cx="5595566" cy="2708527"/>
                    </a:xfrm>
                    <a:prstGeom prst="rect">
                      <a:avLst/>
                    </a:prstGeom>
                    <a:ln w="9525">
                      <a:solidFill>
                        <a:schemeClr val="tx1"/>
                      </a:solidFill>
                    </a:ln>
                  </pic:spPr>
                </pic:pic>
              </a:graphicData>
            </a:graphic>
          </wp:inline>
        </w:drawing>
      </w:r>
    </w:p>
    <w:p w14:paraId="08C1412A" w14:textId="77777777" w:rsidR="009A649B" w:rsidRDefault="009A649B" w:rsidP="00D465AF">
      <w:pPr>
        <w:pStyle w:val="ListParagraph"/>
        <w:numPr>
          <w:ilvl w:val="0"/>
          <w:numId w:val="0"/>
        </w:numPr>
        <w:ind w:left="1440"/>
      </w:pPr>
    </w:p>
    <w:p w14:paraId="78ED9C54" w14:textId="77777777" w:rsidR="009A649B" w:rsidRDefault="009A649B" w:rsidP="005059DF">
      <w:pPr>
        <w:pStyle w:val="ListParagraph"/>
        <w:numPr>
          <w:ilvl w:val="1"/>
          <w:numId w:val="8"/>
        </w:numPr>
        <w:jc w:val="left"/>
      </w:pPr>
      <w:r>
        <w:t xml:space="preserve">It will open edit configuration page in same dialogue. Then click on radio button in front of </w:t>
      </w:r>
      <w:r w:rsidRPr="0069798F">
        <w:rPr>
          <w:i/>
          <w:iCs/>
        </w:rPr>
        <w:t>Select Existing group security group</w:t>
      </w:r>
      <w:r>
        <w:rPr>
          <w:i/>
          <w:iCs/>
        </w:rPr>
        <w:t xml:space="preserve"> </w:t>
      </w:r>
      <w:r w:rsidRPr="0069798F">
        <w:t>and then</w:t>
      </w:r>
      <w:r>
        <w:rPr>
          <w:i/>
          <w:iCs/>
        </w:rPr>
        <w:t xml:space="preserve"> </w:t>
      </w:r>
      <w:r w:rsidRPr="0069798F">
        <w:t>click on</w:t>
      </w:r>
      <w:r>
        <w:t xml:space="preserve"> down-</w:t>
      </w:r>
      <w:proofErr w:type="gramStart"/>
      <w:r>
        <w:t xml:space="preserve">arrow </w:t>
      </w:r>
      <w:r w:rsidRPr="0069798F">
        <w:t xml:space="preserve"> from</w:t>
      </w:r>
      <w:proofErr w:type="gramEnd"/>
      <w:r w:rsidRPr="0069798F">
        <w:t xml:space="preserve"> </w:t>
      </w:r>
      <w:r w:rsidRPr="00C66078">
        <w:rPr>
          <w:i/>
          <w:iCs/>
        </w:rPr>
        <w:t xml:space="preserve">Common Security Group </w:t>
      </w:r>
      <w:r>
        <w:t>textbox. Select “Launch-wizard-10”</w:t>
      </w:r>
    </w:p>
    <w:p w14:paraId="4E934BEF" w14:textId="59261928" w:rsidR="009A649B" w:rsidRDefault="009A649B" w:rsidP="00EC3892">
      <w:pPr>
        <w:pStyle w:val="ListParagraph"/>
        <w:numPr>
          <w:ilvl w:val="0"/>
          <w:numId w:val="0"/>
        </w:numPr>
        <w:ind w:left="540" w:hanging="540"/>
      </w:pPr>
      <w:r>
        <w:rPr>
          <w:noProof/>
        </w:rPr>
        <w:lastRenderedPageBreak/>
        <mc:AlternateContent>
          <mc:Choice Requires="wps">
            <w:drawing>
              <wp:anchor distT="0" distB="0" distL="114300" distR="114300" simplePos="0" relativeHeight="251689984" behindDoc="0" locked="0" layoutInCell="1" allowOverlap="1" wp14:anchorId="01B31627" wp14:editId="4E6583F3">
                <wp:simplePos x="0" y="0"/>
                <wp:positionH relativeFrom="column">
                  <wp:posOffset>809625</wp:posOffset>
                </wp:positionH>
                <wp:positionV relativeFrom="paragraph">
                  <wp:posOffset>2324100</wp:posOffset>
                </wp:positionV>
                <wp:extent cx="238125" cy="24765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238125" cy="247650"/>
                        </a:xfrm>
                        <a:prstGeom prst="rect">
                          <a:avLst/>
                        </a:prstGeom>
                        <a:solidFill>
                          <a:schemeClr val="lt1"/>
                        </a:solidFill>
                        <a:ln w="6350">
                          <a:solidFill>
                            <a:prstClr val="black"/>
                          </a:solidFill>
                        </a:ln>
                      </wps:spPr>
                      <wps:txbx>
                        <w:txbxContent>
                          <w:p w14:paraId="11476514" w14:textId="77777777" w:rsidR="009A649B" w:rsidRDefault="009A649B" w:rsidP="009A649B">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B31627" id="Text Box 43" o:spid="_x0000_s1030" type="#_x0000_t202" style="position:absolute;left:0;text-align:left;margin-left:63.75pt;margin-top:183pt;width:18.75pt;height:19.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" fillcolor="white [3201]" strokeweight=".5pt">
                <v:textbox>
                  <w:txbxContent>
                    <w:p w14:paraId="11476514" w14:textId="77777777" w:rsidR="009A649B" w:rsidRDefault="009A649B" w:rsidP="009A649B">
                      <w:r>
                        <w:t>3</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2783DA72" wp14:editId="086017BE">
                <wp:simplePos x="0" y="0"/>
                <wp:positionH relativeFrom="column">
                  <wp:posOffset>1028700</wp:posOffset>
                </wp:positionH>
                <wp:positionV relativeFrom="paragraph">
                  <wp:posOffset>2314575</wp:posOffset>
                </wp:positionV>
                <wp:extent cx="266700" cy="114300"/>
                <wp:effectExtent l="0" t="38100" r="57150" b="19050"/>
                <wp:wrapNone/>
                <wp:docPr id="42" name="Straight Arrow Connector 42"/>
                <wp:cNvGraphicFramePr/>
                <a:graphic xmlns:a="http://schemas.openxmlformats.org/drawingml/2006/main">
                  <a:graphicData uri="http://schemas.microsoft.com/office/word/2010/wordprocessingShape">
                    <wps:wsp>
                      <wps:cNvCnPr/>
                      <wps:spPr>
                        <a:xfrm flipV="1">
                          <a:off x="0" y="0"/>
                          <a:ext cx="26670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6DA72E" id="Straight Arrow Connector 42" o:spid="_x0000_s1026" type="#_x0000_t32" style="position:absolute;margin-left:81pt;margin-top:182.25pt;width:21pt;height:9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" strokecolor="#4472c4 [3204]" strokeweight=".5pt">
                <v:stroke endarrow="block" joinstyle="miter"/>
              </v:shape>
            </w:pict>
          </mc:Fallback>
        </mc:AlternateContent>
      </w:r>
      <w:r>
        <w:rPr>
          <w:noProof/>
        </w:rPr>
        <mc:AlternateContent>
          <mc:Choice Requires="wps">
            <w:drawing>
              <wp:anchor distT="0" distB="0" distL="114300" distR="114300" simplePos="0" relativeHeight="251687936" behindDoc="0" locked="0" layoutInCell="1" allowOverlap="1" wp14:anchorId="697B7CB5" wp14:editId="416C1DCC">
                <wp:simplePos x="0" y="0"/>
                <wp:positionH relativeFrom="column">
                  <wp:posOffset>3543300</wp:posOffset>
                </wp:positionH>
                <wp:positionV relativeFrom="paragraph">
                  <wp:posOffset>2343150</wp:posOffset>
                </wp:positionV>
                <wp:extent cx="285750" cy="257175"/>
                <wp:effectExtent l="0" t="0" r="19050" b="28575"/>
                <wp:wrapNone/>
                <wp:docPr id="41" name="Text Box 41"/>
                <wp:cNvGraphicFramePr/>
                <a:graphic xmlns:a="http://schemas.openxmlformats.org/drawingml/2006/main">
                  <a:graphicData uri="http://schemas.microsoft.com/office/word/2010/wordprocessingShape">
                    <wps:wsp>
                      <wps:cNvSpPr txBox="1"/>
                      <wps:spPr>
                        <a:xfrm>
                          <a:off x="0" y="0"/>
                          <a:ext cx="285750" cy="257175"/>
                        </a:xfrm>
                        <a:prstGeom prst="rect">
                          <a:avLst/>
                        </a:prstGeom>
                        <a:solidFill>
                          <a:schemeClr val="lt1"/>
                        </a:solidFill>
                        <a:ln w="6350">
                          <a:solidFill>
                            <a:prstClr val="black"/>
                          </a:solidFill>
                        </a:ln>
                      </wps:spPr>
                      <wps:txbx>
                        <w:txbxContent>
                          <w:p w14:paraId="7AFD7D4A" w14:textId="77777777" w:rsidR="009A649B" w:rsidRDefault="009A649B" w:rsidP="009A649B">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7B7CB5" id="Text Box 41" o:spid="_x0000_s1031" type="#_x0000_t202" style="position:absolute;left:0;text-align:left;margin-left:279pt;margin-top:184.5pt;width:22.5pt;height:20.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" fillcolor="white [3201]" strokeweight=".5pt">
                <v:textbox>
                  <w:txbxContent>
                    <w:p w14:paraId="7AFD7D4A" w14:textId="77777777" w:rsidR="009A649B" w:rsidRDefault="009A649B" w:rsidP="009A649B">
                      <w:r>
                        <w:t>2</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6BBFE01E" wp14:editId="3B05C3E7">
                <wp:simplePos x="0" y="0"/>
                <wp:positionH relativeFrom="column">
                  <wp:posOffset>3381375</wp:posOffset>
                </wp:positionH>
                <wp:positionV relativeFrom="paragraph">
                  <wp:posOffset>2143125</wp:posOffset>
                </wp:positionV>
                <wp:extent cx="161925" cy="209550"/>
                <wp:effectExtent l="38100" t="38100" r="28575" b="19050"/>
                <wp:wrapNone/>
                <wp:docPr id="40" name="Straight Arrow Connector 40"/>
                <wp:cNvGraphicFramePr/>
                <a:graphic xmlns:a="http://schemas.openxmlformats.org/drawingml/2006/main">
                  <a:graphicData uri="http://schemas.microsoft.com/office/word/2010/wordprocessingShape">
                    <wps:wsp>
                      <wps:cNvCnPr/>
                      <wps:spPr>
                        <a:xfrm flipH="1" flipV="1">
                          <a:off x="0" y="0"/>
                          <a:ext cx="161925"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E996E1" id="Straight Arrow Connector 40" o:spid="_x0000_s1026" type="#_x0000_t32" style="position:absolute;margin-left:266.25pt;margin-top:168.75pt;width:12.75pt;height:16.5pt;flip:x 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6739490F" wp14:editId="1BB4C3FB">
                <wp:simplePos x="0" y="0"/>
                <wp:positionH relativeFrom="column">
                  <wp:posOffset>2657475</wp:posOffset>
                </wp:positionH>
                <wp:positionV relativeFrom="paragraph">
                  <wp:posOffset>1343025</wp:posOffset>
                </wp:positionV>
                <wp:extent cx="209550" cy="200025"/>
                <wp:effectExtent l="0" t="0" r="19050" b="28575"/>
                <wp:wrapNone/>
                <wp:docPr id="39" name="Text Box 39"/>
                <wp:cNvGraphicFramePr/>
                <a:graphic xmlns:a="http://schemas.openxmlformats.org/drawingml/2006/main">
                  <a:graphicData uri="http://schemas.microsoft.com/office/word/2010/wordprocessingShape">
                    <wps:wsp>
                      <wps:cNvSpPr txBox="1"/>
                      <wps:spPr>
                        <a:xfrm>
                          <a:off x="0" y="0"/>
                          <a:ext cx="209550" cy="200025"/>
                        </a:xfrm>
                        <a:prstGeom prst="rect">
                          <a:avLst/>
                        </a:prstGeom>
                        <a:solidFill>
                          <a:schemeClr val="lt1"/>
                        </a:solidFill>
                        <a:ln w="6350">
                          <a:solidFill>
                            <a:prstClr val="black"/>
                          </a:solidFill>
                        </a:ln>
                      </wps:spPr>
                      <wps:txbx>
                        <w:txbxContent>
                          <w:p w14:paraId="7DF82FD7" w14:textId="77777777" w:rsidR="009A649B" w:rsidRDefault="009A649B" w:rsidP="009A649B">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739490F" id="Text Box 39" o:spid="_x0000_s1032" type="#_x0000_t202" style="position:absolute;left:0;text-align:left;margin-left:209.25pt;margin-top:105.75pt;width:16.5pt;height:15.7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" fillcolor="white [3201]" strokeweight=".5pt">
                <v:textbox>
                  <w:txbxContent>
                    <w:p w14:paraId="7DF82FD7" w14:textId="77777777" w:rsidR="009A649B" w:rsidRDefault="009A649B" w:rsidP="009A649B">
                      <w:r>
                        <w:t>1</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00CF2D82" wp14:editId="271185FB">
                <wp:simplePos x="0" y="0"/>
                <wp:positionH relativeFrom="column">
                  <wp:posOffset>2524125</wp:posOffset>
                </wp:positionH>
                <wp:positionV relativeFrom="paragraph">
                  <wp:posOffset>1533525</wp:posOffset>
                </wp:positionV>
                <wp:extent cx="161925" cy="161925"/>
                <wp:effectExtent l="38100" t="0" r="28575" b="47625"/>
                <wp:wrapNone/>
                <wp:docPr id="38" name="Straight Arrow Connector 38"/>
                <wp:cNvGraphicFramePr/>
                <a:graphic xmlns:a="http://schemas.openxmlformats.org/drawingml/2006/main">
                  <a:graphicData uri="http://schemas.microsoft.com/office/word/2010/wordprocessingShape">
                    <wps:wsp>
                      <wps:cNvCnPr/>
                      <wps:spPr>
                        <a:xfrm flipH="1">
                          <a:off x="0" y="0"/>
                          <a:ext cx="161925"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C4C0A" id="Straight Arrow Connector 38" o:spid="_x0000_s1026" type="#_x0000_t32" style="position:absolute;margin-left:198.75pt;margin-top:120.75pt;width:12.75pt;height:12.75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" strokecolor="#4472c4 [3204]" strokeweight=".5pt">
                <v:stroke endarrow="block" joinstyle="miter"/>
              </v:shape>
            </w:pict>
          </mc:Fallback>
        </mc:AlternateContent>
      </w:r>
      <w:r w:rsidRPr="00C66078">
        <w:rPr>
          <w:noProof/>
        </w:rPr>
        <w:drawing>
          <wp:inline distT="0" distB="0" distL="0" distR="0" wp14:anchorId="664DB909" wp14:editId="0E007041">
            <wp:extent cx="5581650" cy="2697480"/>
            <wp:effectExtent l="19050" t="19050" r="19050" b="2667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1"/>
                    <a:stretch>
                      <a:fillRect/>
                    </a:stretch>
                  </pic:blipFill>
                  <pic:spPr>
                    <a:xfrm>
                      <a:off x="0" y="0"/>
                      <a:ext cx="5582943" cy="2698105"/>
                    </a:xfrm>
                    <a:prstGeom prst="rect">
                      <a:avLst/>
                    </a:prstGeom>
                    <a:ln w="9525">
                      <a:solidFill>
                        <a:schemeClr val="tx1"/>
                      </a:solidFill>
                    </a:ln>
                  </pic:spPr>
                </pic:pic>
              </a:graphicData>
            </a:graphic>
          </wp:inline>
        </w:drawing>
      </w:r>
    </w:p>
    <w:p w14:paraId="259FE714" w14:textId="77777777" w:rsidR="00D465AF" w:rsidRPr="00D465AF" w:rsidRDefault="00D465AF" w:rsidP="00D465AF">
      <w:pPr>
        <w:pStyle w:val="ULLevel2"/>
      </w:pPr>
    </w:p>
    <w:p w14:paraId="03D4EEC3" w14:textId="2FFE0EB5" w:rsidR="009A649B" w:rsidRDefault="009A649B" w:rsidP="005059DF">
      <w:pPr>
        <w:pStyle w:val="ListParagraph"/>
        <w:numPr>
          <w:ilvl w:val="0"/>
          <w:numId w:val="8"/>
        </w:numPr>
        <w:jc w:val="left"/>
      </w:pPr>
      <w:r>
        <w:t xml:space="preserve">Configure </w:t>
      </w:r>
      <w:proofErr w:type="gramStart"/>
      <w:r>
        <w:t>Storage:-</w:t>
      </w:r>
      <w:proofErr w:type="gramEnd"/>
      <w:r>
        <w:t xml:space="preserve"> make value 30 [where value 8 is there] </w:t>
      </w:r>
    </w:p>
    <w:p w14:paraId="408706E7" w14:textId="77777777" w:rsidR="00D465AF" w:rsidRPr="00D465AF" w:rsidRDefault="00D465AF" w:rsidP="00D465AF">
      <w:pPr>
        <w:pStyle w:val="ULLevel2"/>
      </w:pPr>
    </w:p>
    <w:p w14:paraId="1AD867A3" w14:textId="77777777" w:rsidR="009A649B" w:rsidRDefault="009A649B" w:rsidP="00EC3892">
      <w:pPr>
        <w:pStyle w:val="ListParagraph"/>
        <w:numPr>
          <w:ilvl w:val="0"/>
          <w:numId w:val="0"/>
        </w:numPr>
        <w:ind w:left="720" w:hanging="720"/>
      </w:pPr>
      <w:r>
        <w:rPr>
          <w:noProof/>
        </w:rPr>
        <mc:AlternateContent>
          <mc:Choice Requires="wps">
            <w:drawing>
              <wp:anchor distT="0" distB="0" distL="114300" distR="114300" simplePos="0" relativeHeight="251694080" behindDoc="0" locked="0" layoutInCell="1" allowOverlap="1" wp14:anchorId="4AC38990" wp14:editId="4A813972">
                <wp:simplePos x="0" y="0"/>
                <wp:positionH relativeFrom="column">
                  <wp:posOffset>5524500</wp:posOffset>
                </wp:positionH>
                <wp:positionV relativeFrom="paragraph">
                  <wp:posOffset>2490470</wp:posOffset>
                </wp:positionV>
                <wp:extent cx="0" cy="247650"/>
                <wp:effectExtent l="76200" t="38100" r="57150" b="19050"/>
                <wp:wrapNone/>
                <wp:docPr id="48" name="Straight Arrow Connector 48"/>
                <wp:cNvGraphicFramePr/>
                <a:graphic xmlns:a="http://schemas.openxmlformats.org/drawingml/2006/main">
                  <a:graphicData uri="http://schemas.microsoft.com/office/word/2010/wordprocessingShape">
                    <wps:wsp>
                      <wps:cNvCnPr/>
                      <wps:spPr>
                        <a:xfrm flipV="1">
                          <a:off x="0" y="0"/>
                          <a:ext cx="0"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96E57D" id="Straight Arrow Connector 48" o:spid="_x0000_s1026" type="#_x0000_t32" style="position:absolute;margin-left:435pt;margin-top:196.1pt;width:0;height:19.5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" strokecolor="#4472c4 [3204]" strokeweight=".5pt">
                <v:stroke endarrow="block" joinstyle="miter"/>
              </v:shape>
            </w:pict>
          </mc:Fallback>
        </mc:AlternateContent>
      </w:r>
      <w:r>
        <w:rPr>
          <w:noProof/>
        </w:rPr>
        <mc:AlternateContent>
          <mc:Choice Requires="wps">
            <w:drawing>
              <wp:anchor distT="0" distB="0" distL="114300" distR="114300" simplePos="0" relativeHeight="251693056" behindDoc="0" locked="0" layoutInCell="1" allowOverlap="1" wp14:anchorId="5A85A5FA" wp14:editId="543D404F">
                <wp:simplePos x="0" y="0"/>
                <wp:positionH relativeFrom="column">
                  <wp:posOffset>5419725</wp:posOffset>
                </wp:positionH>
                <wp:positionV relativeFrom="paragraph">
                  <wp:posOffset>2719070</wp:posOffset>
                </wp:positionV>
                <wp:extent cx="219075" cy="22860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219075" cy="228600"/>
                        </a:xfrm>
                        <a:prstGeom prst="rect">
                          <a:avLst/>
                        </a:prstGeom>
                        <a:solidFill>
                          <a:schemeClr val="lt1"/>
                        </a:solidFill>
                        <a:ln w="6350">
                          <a:solidFill>
                            <a:prstClr val="black"/>
                          </a:solidFill>
                        </a:ln>
                      </wps:spPr>
                      <wps:txbx>
                        <w:txbxContent>
                          <w:p w14:paraId="659979AE" w14:textId="77777777" w:rsidR="009A649B" w:rsidRDefault="009A649B" w:rsidP="009A649B">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5A5FA" id="Text Box 47" o:spid="_x0000_s1033" type="#_x0000_t202" style="position:absolute;left:0;text-align:left;margin-left:426.75pt;margin-top:214.1pt;width:17.25pt;height: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" fillcolor="white [3201]" strokeweight=".5pt">
                <v:textbox>
                  <w:txbxContent>
                    <w:p w14:paraId="659979AE" w14:textId="77777777" w:rsidR="009A649B" w:rsidRDefault="009A649B" w:rsidP="009A649B">
                      <w:r>
                        <w:t>2</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4CD90465" wp14:editId="3C8A6D89">
                <wp:simplePos x="0" y="0"/>
                <wp:positionH relativeFrom="column">
                  <wp:posOffset>285749</wp:posOffset>
                </wp:positionH>
                <wp:positionV relativeFrom="paragraph">
                  <wp:posOffset>1337945</wp:posOffset>
                </wp:positionV>
                <wp:extent cx="219075" cy="228600"/>
                <wp:effectExtent l="0" t="0" r="28575" b="19050"/>
                <wp:wrapNone/>
                <wp:docPr id="46" name="Text Box 46"/>
                <wp:cNvGraphicFramePr/>
                <a:graphic xmlns:a="http://schemas.openxmlformats.org/drawingml/2006/main">
                  <a:graphicData uri="http://schemas.microsoft.com/office/word/2010/wordprocessingShape">
                    <wps:wsp>
                      <wps:cNvSpPr txBox="1"/>
                      <wps:spPr>
                        <a:xfrm>
                          <a:off x="0" y="0"/>
                          <a:ext cx="219075" cy="228600"/>
                        </a:xfrm>
                        <a:prstGeom prst="rect">
                          <a:avLst/>
                        </a:prstGeom>
                        <a:solidFill>
                          <a:schemeClr val="lt1"/>
                        </a:solidFill>
                        <a:ln w="6350">
                          <a:solidFill>
                            <a:prstClr val="black"/>
                          </a:solidFill>
                        </a:ln>
                      </wps:spPr>
                      <wps:txbx>
                        <w:txbxContent>
                          <w:p w14:paraId="1F23C59F" w14:textId="77777777" w:rsidR="009A649B" w:rsidRDefault="009A649B" w:rsidP="009A649B">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D90465" id="Text Box 46" o:spid="_x0000_s1034" type="#_x0000_t202" style="position:absolute;left:0;text-align:left;margin-left:22.5pt;margin-top:105.35pt;width:17.25pt;height: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" fillcolor="white [3201]" strokeweight=".5pt">
                <v:textbox>
                  <w:txbxContent>
                    <w:p w14:paraId="1F23C59F" w14:textId="77777777" w:rsidR="009A649B" w:rsidRDefault="009A649B" w:rsidP="009A649B">
                      <w:r>
                        <w:t>1</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2598E841" wp14:editId="7612C407">
                <wp:simplePos x="0" y="0"/>
                <wp:positionH relativeFrom="column">
                  <wp:posOffset>504190</wp:posOffset>
                </wp:positionH>
                <wp:positionV relativeFrom="paragraph">
                  <wp:posOffset>1108710</wp:posOffset>
                </wp:positionV>
                <wp:extent cx="447675" cy="333375"/>
                <wp:effectExtent l="0" t="38100" r="47625" b="28575"/>
                <wp:wrapNone/>
                <wp:docPr id="45" name="Straight Arrow Connector 45"/>
                <wp:cNvGraphicFramePr/>
                <a:graphic xmlns:a="http://schemas.openxmlformats.org/drawingml/2006/main">
                  <a:graphicData uri="http://schemas.microsoft.com/office/word/2010/wordprocessingShape">
                    <wps:wsp>
                      <wps:cNvCnPr/>
                      <wps:spPr>
                        <a:xfrm flipV="1">
                          <a:off x="0" y="0"/>
                          <a:ext cx="447675" cy="33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37ED09" id="Straight Arrow Connector 45" o:spid="_x0000_s1026" type="#_x0000_t32" style="position:absolute;margin-left:39.7pt;margin-top:87.3pt;width:35.25pt;height:26.25pt;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" strokecolor="#4472c4 [3204]" strokeweight=".5pt">
                <v:stroke endarrow="block" joinstyle="miter"/>
              </v:shape>
            </w:pict>
          </mc:Fallback>
        </mc:AlternateContent>
      </w:r>
      <w:r w:rsidRPr="004F1485">
        <w:rPr>
          <w:noProof/>
        </w:rPr>
        <w:drawing>
          <wp:inline distT="0" distB="0" distL="0" distR="0" wp14:anchorId="48F72625" wp14:editId="6AE876C4">
            <wp:extent cx="5581650" cy="2697237"/>
            <wp:effectExtent l="19050" t="19050" r="19050" b="27305"/>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22"/>
                    <a:stretch>
                      <a:fillRect/>
                    </a:stretch>
                  </pic:blipFill>
                  <pic:spPr>
                    <a:xfrm>
                      <a:off x="0" y="0"/>
                      <a:ext cx="5590432" cy="2701481"/>
                    </a:xfrm>
                    <a:prstGeom prst="rect">
                      <a:avLst/>
                    </a:prstGeom>
                    <a:ln w="9525">
                      <a:solidFill>
                        <a:schemeClr val="tx1"/>
                      </a:solidFill>
                    </a:ln>
                  </pic:spPr>
                </pic:pic>
              </a:graphicData>
            </a:graphic>
          </wp:inline>
        </w:drawing>
      </w:r>
    </w:p>
    <w:p w14:paraId="7B0CA5EA" w14:textId="77777777" w:rsidR="009A649B" w:rsidRDefault="009A649B" w:rsidP="00D465AF">
      <w:pPr>
        <w:pStyle w:val="ListParagraph"/>
        <w:numPr>
          <w:ilvl w:val="0"/>
          <w:numId w:val="0"/>
        </w:numPr>
        <w:ind w:left="720"/>
      </w:pPr>
    </w:p>
    <w:p w14:paraId="2F45E9B6" w14:textId="77777777" w:rsidR="009A649B" w:rsidRDefault="009A649B" w:rsidP="005059DF">
      <w:pPr>
        <w:pStyle w:val="ListParagraph"/>
        <w:numPr>
          <w:ilvl w:val="0"/>
          <w:numId w:val="8"/>
        </w:numPr>
        <w:jc w:val="left"/>
      </w:pPr>
      <w:r>
        <w:t>Click on Launch Instance.</w:t>
      </w:r>
    </w:p>
    <w:p w14:paraId="436A4373" w14:textId="77777777" w:rsidR="00D465AF" w:rsidRDefault="00D465AF">
      <w:pPr>
        <w:jc w:val="left"/>
      </w:pPr>
      <w:r>
        <w:br w:type="page"/>
      </w:r>
    </w:p>
    <w:p w14:paraId="2823AD95" w14:textId="6FE2DE8B" w:rsidR="009A649B" w:rsidRDefault="009A649B" w:rsidP="00D465AF">
      <w:pPr>
        <w:pStyle w:val="ListParagraph"/>
        <w:numPr>
          <w:ilvl w:val="0"/>
          <w:numId w:val="0"/>
        </w:numPr>
      </w:pPr>
      <w:r>
        <w:lastRenderedPageBreak/>
        <w:t>Step 6: Click on View all Instance tab</w:t>
      </w:r>
    </w:p>
    <w:p w14:paraId="6D805DA0" w14:textId="77777777" w:rsidR="00D465AF" w:rsidRPr="00D465AF" w:rsidRDefault="00D465AF" w:rsidP="00D465AF">
      <w:pPr>
        <w:pStyle w:val="ULLevel2"/>
      </w:pPr>
    </w:p>
    <w:p w14:paraId="7BC6E506" w14:textId="77777777" w:rsidR="009A649B" w:rsidRDefault="009A649B" w:rsidP="00EC3892">
      <w:pPr>
        <w:pStyle w:val="ListParagraph"/>
        <w:numPr>
          <w:ilvl w:val="0"/>
          <w:numId w:val="0"/>
        </w:numPr>
      </w:pPr>
      <w:r>
        <w:rPr>
          <w:noProof/>
        </w:rPr>
        <mc:AlternateContent>
          <mc:Choice Requires="wps">
            <w:drawing>
              <wp:anchor distT="0" distB="0" distL="114300" distR="114300" simplePos="0" relativeHeight="251695104" behindDoc="0" locked="0" layoutInCell="1" allowOverlap="1" wp14:anchorId="489F8EA7" wp14:editId="2C307F5A">
                <wp:simplePos x="0" y="0"/>
                <wp:positionH relativeFrom="column">
                  <wp:posOffset>5162550</wp:posOffset>
                </wp:positionH>
                <wp:positionV relativeFrom="paragraph">
                  <wp:posOffset>2657475</wp:posOffset>
                </wp:positionV>
                <wp:extent cx="0" cy="238125"/>
                <wp:effectExtent l="76200" t="38100" r="57150" b="9525"/>
                <wp:wrapNone/>
                <wp:docPr id="50" name="Straight Arrow Connector 50"/>
                <wp:cNvGraphicFramePr/>
                <a:graphic xmlns:a="http://schemas.openxmlformats.org/drawingml/2006/main">
                  <a:graphicData uri="http://schemas.microsoft.com/office/word/2010/wordprocessingShape">
                    <wps:wsp>
                      <wps:cNvCnPr/>
                      <wps:spPr>
                        <a:xfrm flipV="1">
                          <a:off x="0" y="0"/>
                          <a:ext cx="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0F8D87" id="Straight Arrow Connector 50" o:spid="_x0000_s1026" type="#_x0000_t32" style="position:absolute;margin-left:406.5pt;margin-top:209.25pt;width:0;height:18.75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" strokecolor="#4472c4 [3204]" strokeweight=".5pt">
                <v:stroke endarrow="block" joinstyle="miter"/>
              </v:shape>
            </w:pict>
          </mc:Fallback>
        </mc:AlternateContent>
      </w:r>
      <w:r w:rsidRPr="004F1485">
        <w:rPr>
          <w:noProof/>
        </w:rPr>
        <w:drawing>
          <wp:inline distT="0" distB="0" distL="0" distR="0" wp14:anchorId="5B925BA3" wp14:editId="56F2BC36">
            <wp:extent cx="5581650" cy="2697480"/>
            <wp:effectExtent l="19050" t="19050" r="19050" b="26670"/>
            <wp:docPr id="49" name="Picture 49"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 Teams&#10;&#10;Description automatically generated"/>
                    <pic:cNvPicPr/>
                  </pic:nvPicPr>
                  <pic:blipFill>
                    <a:blip r:embed="rId23"/>
                    <a:stretch>
                      <a:fillRect/>
                    </a:stretch>
                  </pic:blipFill>
                  <pic:spPr>
                    <a:xfrm>
                      <a:off x="0" y="0"/>
                      <a:ext cx="5581890" cy="2697596"/>
                    </a:xfrm>
                    <a:prstGeom prst="rect">
                      <a:avLst/>
                    </a:prstGeom>
                    <a:ln w="9525">
                      <a:solidFill>
                        <a:schemeClr val="tx1"/>
                      </a:solidFill>
                    </a:ln>
                  </pic:spPr>
                </pic:pic>
              </a:graphicData>
            </a:graphic>
          </wp:inline>
        </w:drawing>
      </w:r>
    </w:p>
    <w:p w14:paraId="184D045A" w14:textId="77777777" w:rsidR="009A649B" w:rsidRDefault="009A649B" w:rsidP="00EC3892">
      <w:pPr>
        <w:pStyle w:val="ListParagraph"/>
        <w:numPr>
          <w:ilvl w:val="0"/>
          <w:numId w:val="0"/>
        </w:numPr>
      </w:pPr>
    </w:p>
    <w:p w14:paraId="5DACBD32" w14:textId="15A1AD25" w:rsidR="009A649B" w:rsidRDefault="009A649B" w:rsidP="00EC3892">
      <w:pPr>
        <w:pStyle w:val="ListParagraph"/>
        <w:numPr>
          <w:ilvl w:val="0"/>
          <w:numId w:val="0"/>
        </w:numPr>
      </w:pPr>
      <w:r>
        <w:t xml:space="preserve">Step 7: It will redirect to Instances Page. Scroll down to locate your Instance. Under Instance check you can see state running but EC2 instance is not initialized and pass status check. You can see that under status check, </w:t>
      </w:r>
      <w:proofErr w:type="gramStart"/>
      <w:r>
        <w:t>So</w:t>
      </w:r>
      <w:proofErr w:type="gramEnd"/>
      <w:r>
        <w:t xml:space="preserve"> wait for 2-3min to initialize EC2 instance. Once Done Click on Instance id at right hand side of Instance Name.</w:t>
      </w:r>
    </w:p>
    <w:p w14:paraId="767C15AB" w14:textId="77777777" w:rsidR="00EC3892" w:rsidRPr="00EC3892" w:rsidRDefault="00EC3892" w:rsidP="00EC3892">
      <w:pPr>
        <w:pStyle w:val="ULLevel2"/>
      </w:pPr>
    </w:p>
    <w:p w14:paraId="46E31276" w14:textId="77777777" w:rsidR="009A649B" w:rsidRDefault="009A649B" w:rsidP="00EC3892">
      <w:pPr>
        <w:pStyle w:val="ListParagraph"/>
        <w:numPr>
          <w:ilvl w:val="0"/>
          <w:numId w:val="0"/>
        </w:numPr>
      </w:pPr>
      <w:r>
        <w:rPr>
          <w:noProof/>
        </w:rPr>
        <mc:AlternateContent>
          <mc:Choice Requires="wps">
            <w:drawing>
              <wp:anchor distT="0" distB="0" distL="114300" distR="114300" simplePos="0" relativeHeight="251697152" behindDoc="0" locked="0" layoutInCell="1" allowOverlap="1" wp14:anchorId="5A081410" wp14:editId="02F6A260">
                <wp:simplePos x="0" y="0"/>
                <wp:positionH relativeFrom="column">
                  <wp:posOffset>2219325</wp:posOffset>
                </wp:positionH>
                <wp:positionV relativeFrom="paragraph">
                  <wp:posOffset>1352550</wp:posOffset>
                </wp:positionV>
                <wp:extent cx="228600" cy="209550"/>
                <wp:effectExtent l="0" t="38100" r="57150" b="19050"/>
                <wp:wrapNone/>
                <wp:docPr id="53" name="Straight Arrow Connector 53"/>
                <wp:cNvGraphicFramePr/>
                <a:graphic xmlns:a="http://schemas.openxmlformats.org/drawingml/2006/main">
                  <a:graphicData uri="http://schemas.microsoft.com/office/word/2010/wordprocessingShape">
                    <wps:wsp>
                      <wps:cNvCnPr/>
                      <wps:spPr>
                        <a:xfrm flipV="1">
                          <a:off x="0" y="0"/>
                          <a:ext cx="22860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23D350" id="Straight Arrow Connector 53" o:spid="_x0000_s1026" type="#_x0000_t32" style="position:absolute;margin-left:174.75pt;margin-top:106.5pt;width:18pt;height:16.5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" strokecolor="#4472c4 [3204]" strokeweight=".5pt">
                <v:stroke endarrow="block" joinstyle="miter"/>
              </v:shape>
            </w:pict>
          </mc:Fallback>
        </mc:AlternateContent>
      </w:r>
      <w:r>
        <w:rPr>
          <w:noProof/>
        </w:rPr>
        <mc:AlternateContent>
          <mc:Choice Requires="wps">
            <w:drawing>
              <wp:anchor distT="0" distB="0" distL="114300" distR="114300" simplePos="0" relativeHeight="251696128" behindDoc="0" locked="0" layoutInCell="1" allowOverlap="1" wp14:anchorId="4ABFFA51" wp14:editId="41F2CD2B">
                <wp:simplePos x="0" y="0"/>
                <wp:positionH relativeFrom="column">
                  <wp:posOffset>2305050</wp:posOffset>
                </wp:positionH>
                <wp:positionV relativeFrom="paragraph">
                  <wp:posOffset>1219200</wp:posOffset>
                </wp:positionV>
                <wp:extent cx="695325" cy="123825"/>
                <wp:effectExtent l="0" t="0" r="28575" b="28575"/>
                <wp:wrapNone/>
                <wp:docPr id="52" name="Rectangle 52"/>
                <wp:cNvGraphicFramePr/>
                <a:graphic xmlns:a="http://schemas.openxmlformats.org/drawingml/2006/main">
                  <a:graphicData uri="http://schemas.microsoft.com/office/word/2010/wordprocessingShape">
                    <wps:wsp>
                      <wps:cNvSpPr/>
                      <wps:spPr>
                        <a:xfrm>
                          <a:off x="0" y="0"/>
                          <a:ext cx="695325" cy="12382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DBFD1A" id="Rectangle 52" o:spid="_x0000_s1026" style="position:absolute;margin-left:181.5pt;margin-top:96pt;width:54.75pt;height:9.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" filled="f" strokecolor="#ed7d31 [3205]" strokeweight="1pt"/>
            </w:pict>
          </mc:Fallback>
        </mc:AlternateContent>
      </w:r>
      <w:r w:rsidRPr="00C87837">
        <w:rPr>
          <w:noProof/>
        </w:rPr>
        <w:drawing>
          <wp:inline distT="0" distB="0" distL="0" distR="0" wp14:anchorId="1AB5D000" wp14:editId="37F873FF">
            <wp:extent cx="5581650" cy="2693670"/>
            <wp:effectExtent l="19050" t="19050" r="19050" b="1143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24"/>
                    <a:stretch>
                      <a:fillRect/>
                    </a:stretch>
                  </pic:blipFill>
                  <pic:spPr>
                    <a:xfrm>
                      <a:off x="0" y="0"/>
                      <a:ext cx="5581890" cy="2693786"/>
                    </a:xfrm>
                    <a:prstGeom prst="rect">
                      <a:avLst/>
                    </a:prstGeom>
                    <a:ln w="9525">
                      <a:solidFill>
                        <a:schemeClr val="tx1"/>
                      </a:solidFill>
                    </a:ln>
                  </pic:spPr>
                </pic:pic>
              </a:graphicData>
            </a:graphic>
          </wp:inline>
        </w:drawing>
      </w:r>
    </w:p>
    <w:p w14:paraId="104816E8" w14:textId="77777777" w:rsidR="009A649B" w:rsidRDefault="009A649B" w:rsidP="00EC3892">
      <w:pPr>
        <w:pStyle w:val="ListParagraph"/>
        <w:numPr>
          <w:ilvl w:val="0"/>
          <w:numId w:val="0"/>
        </w:numPr>
      </w:pPr>
      <w:r w:rsidRPr="00C87837">
        <w:rPr>
          <w:noProof/>
        </w:rPr>
        <w:drawing>
          <wp:anchor distT="0" distB="0" distL="114300" distR="114300" simplePos="0" relativeHeight="251702272" behindDoc="1" locked="0" layoutInCell="1" allowOverlap="1" wp14:anchorId="38FC9EAF" wp14:editId="4E608121">
            <wp:simplePos x="0" y="0"/>
            <wp:positionH relativeFrom="column">
              <wp:posOffset>3457575</wp:posOffset>
            </wp:positionH>
            <wp:positionV relativeFrom="paragraph">
              <wp:posOffset>130810</wp:posOffset>
            </wp:positionV>
            <wp:extent cx="228600" cy="26670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8600" cy="266700"/>
                    </a:xfrm>
                    <a:prstGeom prst="rect">
                      <a:avLst/>
                    </a:prstGeom>
                  </pic:spPr>
                </pic:pic>
              </a:graphicData>
            </a:graphic>
          </wp:anchor>
        </w:drawing>
      </w:r>
    </w:p>
    <w:p w14:paraId="0EA890A8" w14:textId="77777777" w:rsidR="0003321F" w:rsidRDefault="0003321F" w:rsidP="00EC3892">
      <w:pPr>
        <w:pStyle w:val="ListParagraph"/>
        <w:numPr>
          <w:ilvl w:val="0"/>
          <w:numId w:val="0"/>
        </w:numPr>
      </w:pPr>
    </w:p>
    <w:p w14:paraId="38A3742F" w14:textId="2B312644" w:rsidR="009A649B" w:rsidRDefault="009A649B" w:rsidP="00EC3892">
      <w:pPr>
        <w:pStyle w:val="ListParagraph"/>
        <w:numPr>
          <w:ilvl w:val="0"/>
          <w:numId w:val="0"/>
        </w:numPr>
      </w:pPr>
      <w:r>
        <w:lastRenderedPageBreak/>
        <w:t xml:space="preserve">Step 8: Note Down Public and Private </w:t>
      </w:r>
      <w:r w:rsidR="0003321F">
        <w:t>addresses</w:t>
      </w:r>
      <w:r>
        <w:t xml:space="preserve">. Use copy icon </w:t>
      </w:r>
      <w:r w:rsidR="0003321F">
        <w:t>f</w:t>
      </w:r>
      <w:r>
        <w:t>rom page to copy address</w:t>
      </w:r>
    </w:p>
    <w:p w14:paraId="1795D82C" w14:textId="77777777" w:rsidR="0003321F" w:rsidRPr="0003321F" w:rsidRDefault="0003321F" w:rsidP="0003321F">
      <w:pPr>
        <w:pStyle w:val="ULLevel2"/>
      </w:pPr>
    </w:p>
    <w:p w14:paraId="71AD07DD" w14:textId="77777777" w:rsidR="009A649B" w:rsidRDefault="009A649B" w:rsidP="00EC3892">
      <w:pPr>
        <w:pStyle w:val="ListParagraph"/>
        <w:numPr>
          <w:ilvl w:val="0"/>
          <w:numId w:val="0"/>
        </w:numPr>
      </w:pPr>
      <w:r>
        <w:rPr>
          <w:noProof/>
        </w:rPr>
        <mc:AlternateContent>
          <mc:Choice Requires="wps">
            <w:drawing>
              <wp:anchor distT="0" distB="0" distL="114300" distR="114300" simplePos="0" relativeHeight="251701248" behindDoc="0" locked="0" layoutInCell="1" allowOverlap="1" wp14:anchorId="6746BBDB" wp14:editId="1FA1BDD7">
                <wp:simplePos x="0" y="0"/>
                <wp:positionH relativeFrom="column">
                  <wp:posOffset>4029075</wp:posOffset>
                </wp:positionH>
                <wp:positionV relativeFrom="paragraph">
                  <wp:posOffset>895350</wp:posOffset>
                </wp:positionV>
                <wp:extent cx="180975" cy="133350"/>
                <wp:effectExtent l="0" t="38100" r="47625" b="19050"/>
                <wp:wrapNone/>
                <wp:docPr id="59" name="Straight Arrow Connector 59"/>
                <wp:cNvGraphicFramePr/>
                <a:graphic xmlns:a="http://schemas.openxmlformats.org/drawingml/2006/main">
                  <a:graphicData uri="http://schemas.microsoft.com/office/word/2010/wordprocessingShape">
                    <wps:wsp>
                      <wps:cNvCnPr/>
                      <wps:spPr>
                        <a:xfrm flipV="1">
                          <a:off x="0" y="0"/>
                          <a:ext cx="18097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7581FC" id="Straight Arrow Connector 59" o:spid="_x0000_s1026" type="#_x0000_t32" style="position:absolute;margin-left:317.25pt;margin-top:70.5pt;width:14.25pt;height:10.5pt;flip: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0224" behindDoc="0" locked="0" layoutInCell="1" allowOverlap="1" wp14:anchorId="1AFCAF8F" wp14:editId="6AE7BB3E">
                <wp:simplePos x="0" y="0"/>
                <wp:positionH relativeFrom="column">
                  <wp:posOffset>2447925</wp:posOffset>
                </wp:positionH>
                <wp:positionV relativeFrom="paragraph">
                  <wp:posOffset>904875</wp:posOffset>
                </wp:positionV>
                <wp:extent cx="266700" cy="142875"/>
                <wp:effectExtent l="0" t="38100" r="57150" b="28575"/>
                <wp:wrapNone/>
                <wp:docPr id="58" name="Straight Arrow Connector 58"/>
                <wp:cNvGraphicFramePr/>
                <a:graphic xmlns:a="http://schemas.openxmlformats.org/drawingml/2006/main">
                  <a:graphicData uri="http://schemas.microsoft.com/office/word/2010/wordprocessingShape">
                    <wps:wsp>
                      <wps:cNvCnPr/>
                      <wps:spPr>
                        <a:xfrm flipV="1">
                          <a:off x="0" y="0"/>
                          <a:ext cx="266700"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A5A3C6" id="Straight Arrow Connector 58" o:spid="_x0000_s1026" type="#_x0000_t32" style="position:absolute;margin-left:192.75pt;margin-top:71.25pt;width:21pt;height:11.2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57071F80" wp14:editId="47505395">
                <wp:simplePos x="0" y="0"/>
                <wp:positionH relativeFrom="column">
                  <wp:posOffset>4162425</wp:posOffset>
                </wp:positionH>
                <wp:positionV relativeFrom="paragraph">
                  <wp:posOffset>704850</wp:posOffset>
                </wp:positionV>
                <wp:extent cx="857250" cy="22860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857250" cy="22860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FC67A3" id="Rectangle 57" o:spid="_x0000_s1026" style="position:absolute;margin-left:327.75pt;margin-top:55.5pt;width:67.5pt;height:18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" filled="f" strokecolor="#ed7d31 [3205]" strokeweight="1pt"/>
            </w:pict>
          </mc:Fallback>
        </mc:AlternateContent>
      </w:r>
      <w:r>
        <w:rPr>
          <w:noProof/>
        </w:rPr>
        <mc:AlternateContent>
          <mc:Choice Requires="wps">
            <w:drawing>
              <wp:anchor distT="0" distB="0" distL="114300" distR="114300" simplePos="0" relativeHeight="251698176" behindDoc="0" locked="0" layoutInCell="1" allowOverlap="1" wp14:anchorId="6FA34C0D" wp14:editId="66A96F27">
                <wp:simplePos x="0" y="0"/>
                <wp:positionH relativeFrom="column">
                  <wp:posOffset>2695575</wp:posOffset>
                </wp:positionH>
                <wp:positionV relativeFrom="paragraph">
                  <wp:posOffset>695325</wp:posOffset>
                </wp:positionV>
                <wp:extent cx="1076325" cy="257175"/>
                <wp:effectExtent l="0" t="0" r="28575" b="28575"/>
                <wp:wrapNone/>
                <wp:docPr id="56" name="Rectangle 56"/>
                <wp:cNvGraphicFramePr/>
                <a:graphic xmlns:a="http://schemas.openxmlformats.org/drawingml/2006/main">
                  <a:graphicData uri="http://schemas.microsoft.com/office/word/2010/wordprocessingShape">
                    <wps:wsp>
                      <wps:cNvSpPr/>
                      <wps:spPr>
                        <a:xfrm>
                          <a:off x="0" y="0"/>
                          <a:ext cx="1076325" cy="2571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4287B9" id="Rectangle 56" o:spid="_x0000_s1026" style="position:absolute;margin-left:212.25pt;margin-top:54.75pt;width:84.75pt;height:20.2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" filled="f" strokecolor="#ed7d31 [3205]" strokeweight="1pt"/>
            </w:pict>
          </mc:Fallback>
        </mc:AlternateContent>
      </w:r>
      <w:r w:rsidRPr="00C87837">
        <w:rPr>
          <w:noProof/>
        </w:rPr>
        <w:drawing>
          <wp:inline distT="0" distB="0" distL="0" distR="0" wp14:anchorId="0D1A22AF" wp14:editId="76FD3D66">
            <wp:extent cx="5581650" cy="2689225"/>
            <wp:effectExtent l="19050" t="19050" r="19050" b="15875"/>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26"/>
                    <a:stretch>
                      <a:fillRect/>
                    </a:stretch>
                  </pic:blipFill>
                  <pic:spPr>
                    <a:xfrm>
                      <a:off x="0" y="0"/>
                      <a:ext cx="5581650" cy="2689225"/>
                    </a:xfrm>
                    <a:prstGeom prst="rect">
                      <a:avLst/>
                    </a:prstGeom>
                    <a:ln w="9525">
                      <a:solidFill>
                        <a:schemeClr val="tx1"/>
                      </a:solidFill>
                    </a:ln>
                  </pic:spPr>
                </pic:pic>
              </a:graphicData>
            </a:graphic>
          </wp:inline>
        </w:drawing>
      </w:r>
    </w:p>
    <w:p w14:paraId="16138C7E" w14:textId="77777777" w:rsidR="009A649B" w:rsidRDefault="009A649B" w:rsidP="00EC3892">
      <w:pPr>
        <w:pStyle w:val="ListParagraph"/>
        <w:numPr>
          <w:ilvl w:val="0"/>
          <w:numId w:val="0"/>
        </w:numPr>
      </w:pPr>
    </w:p>
    <w:p w14:paraId="07018423" w14:textId="0E673069" w:rsidR="009A649B" w:rsidRDefault="009A649B" w:rsidP="00EC3892">
      <w:pPr>
        <w:pStyle w:val="ListParagraph"/>
        <w:numPr>
          <w:ilvl w:val="0"/>
          <w:numId w:val="0"/>
        </w:numPr>
      </w:pPr>
      <w:r>
        <w:t>Step 9: Click on Connect tab</w:t>
      </w:r>
      <w:r w:rsidR="00EC3892">
        <w:t>.</w:t>
      </w:r>
    </w:p>
    <w:p w14:paraId="27B8F580" w14:textId="77777777" w:rsidR="00EC3892" w:rsidRPr="00EC3892" w:rsidRDefault="00EC3892" w:rsidP="00EC3892">
      <w:pPr>
        <w:pStyle w:val="ULLevel2"/>
      </w:pPr>
    </w:p>
    <w:p w14:paraId="6036D555" w14:textId="77777777" w:rsidR="009A649B" w:rsidRDefault="009A649B" w:rsidP="00EC3892">
      <w:pPr>
        <w:pStyle w:val="ListParagraph"/>
        <w:numPr>
          <w:ilvl w:val="0"/>
          <w:numId w:val="0"/>
        </w:numPr>
      </w:pPr>
      <w:r>
        <w:rPr>
          <w:noProof/>
        </w:rPr>
        <mc:AlternateContent>
          <mc:Choice Requires="wps">
            <w:drawing>
              <wp:anchor distT="0" distB="0" distL="114300" distR="114300" simplePos="0" relativeHeight="251703296" behindDoc="0" locked="0" layoutInCell="1" allowOverlap="1" wp14:anchorId="305EC226" wp14:editId="3E4AF4EF">
                <wp:simplePos x="0" y="0"/>
                <wp:positionH relativeFrom="column">
                  <wp:posOffset>4029075</wp:posOffset>
                </wp:positionH>
                <wp:positionV relativeFrom="paragraph">
                  <wp:posOffset>586740</wp:posOffset>
                </wp:positionV>
                <wp:extent cx="66675" cy="219075"/>
                <wp:effectExtent l="19050" t="38100" r="66675" b="28575"/>
                <wp:wrapNone/>
                <wp:docPr id="62" name="Straight Arrow Connector 62"/>
                <wp:cNvGraphicFramePr/>
                <a:graphic xmlns:a="http://schemas.openxmlformats.org/drawingml/2006/main">
                  <a:graphicData uri="http://schemas.microsoft.com/office/word/2010/wordprocessingShape">
                    <wps:wsp>
                      <wps:cNvCnPr/>
                      <wps:spPr>
                        <a:xfrm flipV="1">
                          <a:off x="0" y="0"/>
                          <a:ext cx="6667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9D6D16" id="Straight Arrow Connector 62" o:spid="_x0000_s1026" type="#_x0000_t32" style="position:absolute;margin-left:317.25pt;margin-top:46.2pt;width:5.25pt;height:17.25pt;flip:y;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5CA35974" wp14:editId="01AB8ED0">
                <wp:simplePos x="0" y="0"/>
                <wp:positionH relativeFrom="column">
                  <wp:posOffset>3876675</wp:posOffset>
                </wp:positionH>
                <wp:positionV relativeFrom="paragraph">
                  <wp:posOffset>377190</wp:posOffset>
                </wp:positionV>
                <wp:extent cx="485775" cy="209550"/>
                <wp:effectExtent l="0" t="0" r="28575" b="19050"/>
                <wp:wrapNone/>
                <wp:docPr id="63" name="Rectangle 63"/>
                <wp:cNvGraphicFramePr/>
                <a:graphic xmlns:a="http://schemas.openxmlformats.org/drawingml/2006/main">
                  <a:graphicData uri="http://schemas.microsoft.com/office/word/2010/wordprocessingShape">
                    <wps:wsp>
                      <wps:cNvSpPr/>
                      <wps:spPr>
                        <a:xfrm>
                          <a:off x="0" y="0"/>
                          <a:ext cx="485775" cy="2095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68A828" id="Rectangle 63" o:spid="_x0000_s1026" style="position:absolute;margin-left:305.25pt;margin-top:29.7pt;width:38.25pt;height:16.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" filled="f" strokecolor="#ed7d31 [3205]" strokeweight="1pt"/>
            </w:pict>
          </mc:Fallback>
        </mc:AlternateContent>
      </w:r>
      <w:r w:rsidRPr="00C87837">
        <w:rPr>
          <w:noProof/>
        </w:rPr>
        <w:drawing>
          <wp:inline distT="0" distB="0" distL="0" distR="0" wp14:anchorId="2D92629B" wp14:editId="2E04459B">
            <wp:extent cx="5581650" cy="2689225"/>
            <wp:effectExtent l="19050" t="19050" r="19050" b="15875"/>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26"/>
                    <a:stretch>
                      <a:fillRect/>
                    </a:stretch>
                  </pic:blipFill>
                  <pic:spPr>
                    <a:xfrm>
                      <a:off x="0" y="0"/>
                      <a:ext cx="5581891" cy="2689341"/>
                    </a:xfrm>
                    <a:prstGeom prst="rect">
                      <a:avLst/>
                    </a:prstGeom>
                    <a:ln w="9525">
                      <a:solidFill>
                        <a:schemeClr val="tx1"/>
                      </a:solidFill>
                    </a:ln>
                  </pic:spPr>
                </pic:pic>
              </a:graphicData>
            </a:graphic>
          </wp:inline>
        </w:drawing>
      </w:r>
    </w:p>
    <w:p w14:paraId="32A2F492" w14:textId="77777777" w:rsidR="009A649B" w:rsidRDefault="009A649B" w:rsidP="00EC3892">
      <w:pPr>
        <w:pStyle w:val="ListParagraph"/>
        <w:numPr>
          <w:ilvl w:val="0"/>
          <w:numId w:val="0"/>
        </w:numPr>
      </w:pPr>
    </w:p>
    <w:p w14:paraId="308D64F3" w14:textId="77777777" w:rsidR="009A649B" w:rsidRDefault="009A649B" w:rsidP="009A649B">
      <w:pPr>
        <w:pStyle w:val="ListParagraph"/>
        <w:ind w:left="0"/>
      </w:pPr>
      <w:r>
        <w:t xml:space="preserve">Step 10: It will take you to Connect to instance page. Then Click Connect [Default username is ubuntu </w:t>
      </w:r>
      <w:proofErr w:type="gramStart"/>
      <w:r>
        <w:t>don’t</w:t>
      </w:r>
      <w:proofErr w:type="gramEnd"/>
      <w:r>
        <w:t xml:space="preserve"> change it]</w:t>
      </w:r>
    </w:p>
    <w:p w14:paraId="3B6684EF" w14:textId="77777777" w:rsidR="009A649B" w:rsidRDefault="009A649B" w:rsidP="00603776">
      <w:pPr>
        <w:pStyle w:val="ListParagraph"/>
        <w:numPr>
          <w:ilvl w:val="0"/>
          <w:numId w:val="0"/>
        </w:numPr>
      </w:pPr>
      <w:r>
        <w:rPr>
          <w:noProof/>
        </w:rPr>
        <w:lastRenderedPageBreak/>
        <mc:AlternateContent>
          <mc:Choice Requires="wps">
            <w:drawing>
              <wp:anchor distT="0" distB="0" distL="114300" distR="114300" simplePos="0" relativeHeight="251705344" behindDoc="0" locked="0" layoutInCell="1" allowOverlap="1" wp14:anchorId="4B0729A0" wp14:editId="6CD4BB36">
                <wp:simplePos x="0" y="0"/>
                <wp:positionH relativeFrom="column">
                  <wp:posOffset>3838575</wp:posOffset>
                </wp:positionH>
                <wp:positionV relativeFrom="paragraph">
                  <wp:posOffset>2219325</wp:posOffset>
                </wp:positionV>
                <wp:extent cx="285750" cy="247650"/>
                <wp:effectExtent l="38100" t="0" r="19050" b="57150"/>
                <wp:wrapNone/>
                <wp:docPr id="65" name="Straight Arrow Connector 65"/>
                <wp:cNvGraphicFramePr/>
                <a:graphic xmlns:a="http://schemas.openxmlformats.org/drawingml/2006/main">
                  <a:graphicData uri="http://schemas.microsoft.com/office/word/2010/wordprocessingShape">
                    <wps:wsp>
                      <wps:cNvCnPr/>
                      <wps:spPr>
                        <a:xfrm flipH="1">
                          <a:off x="0" y="0"/>
                          <a:ext cx="285750"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60E769" id="Straight Arrow Connector 65" o:spid="_x0000_s1026" type="#_x0000_t32" style="position:absolute;margin-left:302.25pt;margin-top:174.75pt;width:22.5pt;height:19.5pt;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" strokecolor="#4472c4 [3204]" strokeweight=".5pt">
                <v:stroke endarrow="block" joinstyle="miter"/>
              </v:shape>
            </w:pict>
          </mc:Fallback>
        </mc:AlternateContent>
      </w:r>
      <w:r w:rsidRPr="00DF35D7">
        <w:rPr>
          <w:noProof/>
        </w:rPr>
        <w:drawing>
          <wp:inline distT="0" distB="0" distL="0" distR="0" wp14:anchorId="381EE986" wp14:editId="2321C189">
            <wp:extent cx="5581650" cy="2701925"/>
            <wp:effectExtent l="19050" t="19050" r="19050" b="22225"/>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pic:nvPicPr>
                  <pic:blipFill>
                    <a:blip r:embed="rId27"/>
                    <a:stretch>
                      <a:fillRect/>
                    </a:stretch>
                  </pic:blipFill>
                  <pic:spPr>
                    <a:xfrm>
                      <a:off x="0" y="0"/>
                      <a:ext cx="5581890" cy="2702041"/>
                    </a:xfrm>
                    <a:prstGeom prst="rect">
                      <a:avLst/>
                    </a:prstGeom>
                    <a:ln w="9525">
                      <a:solidFill>
                        <a:schemeClr val="tx1"/>
                      </a:solidFill>
                    </a:ln>
                  </pic:spPr>
                </pic:pic>
              </a:graphicData>
            </a:graphic>
          </wp:inline>
        </w:drawing>
      </w:r>
    </w:p>
    <w:p w14:paraId="6706A9AD" w14:textId="77777777" w:rsidR="009A649B" w:rsidRDefault="009A649B" w:rsidP="00603776">
      <w:pPr>
        <w:pStyle w:val="ListParagraph"/>
        <w:numPr>
          <w:ilvl w:val="0"/>
          <w:numId w:val="0"/>
        </w:numPr>
      </w:pPr>
    </w:p>
    <w:p w14:paraId="05A83E6C" w14:textId="66AB8641" w:rsidR="009A649B" w:rsidRDefault="009A649B" w:rsidP="00603776">
      <w:pPr>
        <w:pStyle w:val="ListParagraph"/>
        <w:numPr>
          <w:ilvl w:val="0"/>
          <w:numId w:val="0"/>
        </w:numPr>
      </w:pPr>
      <w:r>
        <w:t xml:space="preserve">Step 11: After successful connect you will be getting </w:t>
      </w:r>
      <w:proofErr w:type="spellStart"/>
      <w:r>
        <w:t>Comand</w:t>
      </w:r>
      <w:proofErr w:type="spellEnd"/>
      <w:r>
        <w:t xml:space="preserve"> Line Interface like below</w:t>
      </w:r>
      <w:r w:rsidR="00603776">
        <w:t>.</w:t>
      </w:r>
    </w:p>
    <w:p w14:paraId="5D4A4A2C" w14:textId="77777777" w:rsidR="00603776" w:rsidRPr="00603776" w:rsidRDefault="00603776" w:rsidP="00603776">
      <w:pPr>
        <w:pStyle w:val="ULLevel2"/>
      </w:pPr>
    </w:p>
    <w:p w14:paraId="226F7048" w14:textId="77777777" w:rsidR="009A649B" w:rsidRDefault="009A649B" w:rsidP="00603776">
      <w:pPr>
        <w:pStyle w:val="ListParagraph"/>
        <w:numPr>
          <w:ilvl w:val="0"/>
          <w:numId w:val="0"/>
        </w:numPr>
      </w:pPr>
      <w:r w:rsidRPr="00DF35D7">
        <w:rPr>
          <w:noProof/>
        </w:rPr>
        <w:drawing>
          <wp:inline distT="0" distB="0" distL="0" distR="0" wp14:anchorId="115C3683" wp14:editId="0530B4C7">
            <wp:extent cx="5581650" cy="2854325"/>
            <wp:effectExtent l="19050" t="19050" r="19050" b="22225"/>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28"/>
                    <a:stretch>
                      <a:fillRect/>
                    </a:stretch>
                  </pic:blipFill>
                  <pic:spPr>
                    <a:xfrm>
                      <a:off x="0" y="0"/>
                      <a:ext cx="5581650" cy="2854325"/>
                    </a:xfrm>
                    <a:prstGeom prst="rect">
                      <a:avLst/>
                    </a:prstGeom>
                    <a:ln w="9525">
                      <a:solidFill>
                        <a:schemeClr val="tx1"/>
                      </a:solidFill>
                    </a:ln>
                  </pic:spPr>
                </pic:pic>
              </a:graphicData>
            </a:graphic>
          </wp:inline>
        </w:drawing>
      </w:r>
    </w:p>
    <w:p w14:paraId="283332BB" w14:textId="77777777" w:rsidR="009A649B" w:rsidRDefault="009A649B" w:rsidP="00603776">
      <w:pPr>
        <w:pStyle w:val="ListParagraph"/>
        <w:numPr>
          <w:ilvl w:val="0"/>
          <w:numId w:val="0"/>
        </w:numPr>
      </w:pPr>
    </w:p>
    <w:p w14:paraId="4F2DE8BB" w14:textId="4F1B552C" w:rsidR="00603776" w:rsidRDefault="009A649B" w:rsidP="00603776">
      <w:pPr>
        <w:pStyle w:val="ListParagraph"/>
        <w:numPr>
          <w:ilvl w:val="0"/>
          <w:numId w:val="0"/>
        </w:numPr>
      </w:pPr>
      <w:r>
        <w:t xml:space="preserve">Step 11: Configure Spark – Copy following command one after one then click on CLI and press </w:t>
      </w:r>
      <w:proofErr w:type="spellStart"/>
      <w:r>
        <w:t>ctrl+v</w:t>
      </w:r>
      <w:proofErr w:type="spellEnd"/>
      <w:r>
        <w:t xml:space="preserve"> </w:t>
      </w:r>
    </w:p>
    <w:p w14:paraId="669F67CD" w14:textId="77777777" w:rsidR="00603776" w:rsidRDefault="00603776">
      <w:pPr>
        <w:jc w:val="left"/>
      </w:pPr>
      <w:r>
        <w:br w:type="page"/>
      </w:r>
    </w:p>
    <w:p w14:paraId="6F70A29D" w14:textId="77777777" w:rsidR="009A649B" w:rsidRDefault="009A649B" w:rsidP="00603776">
      <w:pPr>
        <w:pStyle w:val="ListParagraph"/>
        <w:numPr>
          <w:ilvl w:val="0"/>
          <w:numId w:val="0"/>
        </w:numPr>
      </w:pPr>
    </w:p>
    <w:p w14:paraId="2F461BA3" w14:textId="77777777" w:rsidR="009A649B" w:rsidRDefault="009A649B" w:rsidP="00603776">
      <w:pPr>
        <w:pStyle w:val="Code"/>
      </w:pPr>
      <w:proofErr w:type="spellStart"/>
      <w:r w:rsidRPr="00DF35D7">
        <w:t>sudo</w:t>
      </w:r>
      <w:proofErr w:type="spellEnd"/>
      <w:r w:rsidRPr="00DF35D7">
        <w:t xml:space="preserve"> apt update</w:t>
      </w:r>
      <w:r>
        <w:t xml:space="preserve"> </w:t>
      </w:r>
    </w:p>
    <w:p w14:paraId="2F9EFD8E" w14:textId="77777777" w:rsidR="009A649B" w:rsidRDefault="009A649B" w:rsidP="00603776">
      <w:pPr>
        <w:pStyle w:val="Code"/>
      </w:pPr>
      <w:proofErr w:type="spellStart"/>
      <w:r w:rsidRPr="00110A1B">
        <w:t>sudo</w:t>
      </w:r>
      <w:proofErr w:type="spellEnd"/>
      <w:r w:rsidRPr="00110A1B">
        <w:t xml:space="preserve"> apt install software-properties-common</w:t>
      </w:r>
    </w:p>
    <w:p w14:paraId="0171F30D" w14:textId="77777777" w:rsidR="009A649B" w:rsidRDefault="009A649B" w:rsidP="00603776">
      <w:pPr>
        <w:pStyle w:val="Code"/>
      </w:pPr>
      <w:proofErr w:type="spellStart"/>
      <w:r w:rsidRPr="00110A1B">
        <w:t>sudo</w:t>
      </w:r>
      <w:proofErr w:type="spellEnd"/>
      <w:r w:rsidRPr="00110A1B">
        <w:t xml:space="preserve"> apt install </w:t>
      </w:r>
      <w:r>
        <w:t xml:space="preserve">-y </w:t>
      </w:r>
      <w:r w:rsidRPr="00110A1B">
        <w:t>python3.8</w:t>
      </w:r>
    </w:p>
    <w:p w14:paraId="0B85F19F" w14:textId="77777777" w:rsidR="009A649B" w:rsidRDefault="009A649B" w:rsidP="00603776">
      <w:pPr>
        <w:pStyle w:val="Code"/>
      </w:pPr>
      <w:proofErr w:type="spellStart"/>
      <w:r w:rsidRPr="00110A1B">
        <w:t>sudo</w:t>
      </w:r>
      <w:proofErr w:type="spellEnd"/>
      <w:r w:rsidRPr="00110A1B">
        <w:t xml:space="preserve"> apt install -y pip</w:t>
      </w:r>
    </w:p>
    <w:p w14:paraId="2C932792" w14:textId="77777777" w:rsidR="009A649B" w:rsidRDefault="009A649B" w:rsidP="00603776">
      <w:pPr>
        <w:pStyle w:val="Code"/>
      </w:pPr>
      <w:r w:rsidRPr="00110A1B">
        <w:t xml:space="preserve">pip install </w:t>
      </w:r>
      <w:proofErr w:type="spellStart"/>
      <w:r w:rsidRPr="00110A1B">
        <w:t>virtualenv</w:t>
      </w:r>
      <w:proofErr w:type="spellEnd"/>
    </w:p>
    <w:p w14:paraId="2461E3F8" w14:textId="77777777" w:rsidR="009A649B" w:rsidRDefault="009A649B" w:rsidP="00603776">
      <w:pPr>
        <w:pStyle w:val="Code"/>
      </w:pPr>
      <w:proofErr w:type="spellStart"/>
      <w:r w:rsidRPr="002753C0">
        <w:t>sudo</w:t>
      </w:r>
      <w:proofErr w:type="spellEnd"/>
      <w:r w:rsidRPr="002753C0">
        <w:t xml:space="preserve"> apt install python3-pip python3-dev</w:t>
      </w:r>
    </w:p>
    <w:p w14:paraId="5A736DB5" w14:textId="77777777" w:rsidR="009A649B" w:rsidRDefault="009A649B" w:rsidP="00603776">
      <w:pPr>
        <w:pStyle w:val="Code"/>
      </w:pPr>
      <w:proofErr w:type="spellStart"/>
      <w:r>
        <w:t>sudo</w:t>
      </w:r>
      <w:proofErr w:type="spellEnd"/>
      <w:r>
        <w:t xml:space="preserve"> -H pip3 install --upgrade pip</w:t>
      </w:r>
    </w:p>
    <w:p w14:paraId="19449B53" w14:textId="77777777" w:rsidR="009A649B" w:rsidRDefault="009A649B" w:rsidP="00603776">
      <w:pPr>
        <w:pStyle w:val="Code"/>
      </w:pPr>
      <w:proofErr w:type="spellStart"/>
      <w:r>
        <w:t>sudo</w:t>
      </w:r>
      <w:proofErr w:type="spellEnd"/>
      <w:r>
        <w:t xml:space="preserve"> -H pip3 install </w:t>
      </w:r>
      <w:proofErr w:type="spellStart"/>
      <w:r>
        <w:t>virtualenv</w:t>
      </w:r>
      <w:proofErr w:type="spellEnd"/>
    </w:p>
    <w:p w14:paraId="780783C9" w14:textId="77777777" w:rsidR="009A649B" w:rsidRDefault="009A649B" w:rsidP="00603776">
      <w:pPr>
        <w:pStyle w:val="Code"/>
      </w:pPr>
      <w:proofErr w:type="spellStart"/>
      <w:r w:rsidRPr="002753C0">
        <w:t>sudo</w:t>
      </w:r>
      <w:proofErr w:type="spellEnd"/>
      <w:r w:rsidRPr="002753C0">
        <w:t xml:space="preserve"> apt install -y openjdk-8-jdk</w:t>
      </w:r>
    </w:p>
    <w:p w14:paraId="53579E8B" w14:textId="77777777" w:rsidR="009A649B" w:rsidRDefault="009A649B" w:rsidP="00603776">
      <w:pPr>
        <w:pStyle w:val="Code"/>
      </w:pPr>
      <w:r w:rsidRPr="002753C0">
        <w:t>export JAVA_HOME=/</w:t>
      </w:r>
      <w:proofErr w:type="spellStart"/>
      <w:r w:rsidRPr="002753C0">
        <w:t>usr</w:t>
      </w:r>
      <w:proofErr w:type="spellEnd"/>
      <w:r w:rsidRPr="002753C0">
        <w:t>/lib/</w:t>
      </w:r>
      <w:proofErr w:type="spellStart"/>
      <w:r w:rsidRPr="002753C0">
        <w:t>jvm</w:t>
      </w:r>
      <w:proofErr w:type="spellEnd"/>
      <w:r w:rsidRPr="002753C0">
        <w:t>/java-8-openjdk-amd64</w:t>
      </w:r>
    </w:p>
    <w:p w14:paraId="636A2352" w14:textId="77777777" w:rsidR="009A649B" w:rsidRDefault="009A649B" w:rsidP="00603776">
      <w:pPr>
        <w:pStyle w:val="Code"/>
      </w:pPr>
      <w:proofErr w:type="spellStart"/>
      <w:r>
        <w:t>wget</w:t>
      </w:r>
      <w:proofErr w:type="spellEnd"/>
      <w:r>
        <w:t xml:space="preserve"> https://downloads.apache.org/spark/spark-3.1.2/spark-3.1.2-bin-hadoop3.2.tgz</w:t>
      </w:r>
    </w:p>
    <w:p w14:paraId="79D9DF0C" w14:textId="77777777" w:rsidR="009A649B" w:rsidRDefault="009A649B" w:rsidP="00603776">
      <w:pPr>
        <w:pStyle w:val="Code"/>
      </w:pPr>
      <w:proofErr w:type="spellStart"/>
      <w:r>
        <w:t>sudo</w:t>
      </w:r>
      <w:proofErr w:type="spellEnd"/>
      <w:r>
        <w:t xml:space="preserve"> </w:t>
      </w:r>
      <w:proofErr w:type="spellStart"/>
      <w:r>
        <w:t>mkdir</w:t>
      </w:r>
      <w:proofErr w:type="spellEnd"/>
      <w:r>
        <w:t xml:space="preserve"> /opt/spark</w:t>
      </w:r>
    </w:p>
    <w:p w14:paraId="364EBC88" w14:textId="77777777" w:rsidR="009A649B" w:rsidRDefault="009A649B" w:rsidP="00603776">
      <w:pPr>
        <w:pStyle w:val="Code"/>
      </w:pPr>
      <w:proofErr w:type="spellStart"/>
      <w:r>
        <w:t>sudo</w:t>
      </w:r>
      <w:proofErr w:type="spellEnd"/>
      <w:r>
        <w:t xml:space="preserve"> tar -</w:t>
      </w:r>
      <w:proofErr w:type="spellStart"/>
      <w:r>
        <w:t>xf</w:t>
      </w:r>
      <w:proofErr w:type="spellEnd"/>
      <w:r>
        <w:t xml:space="preserve"> spark*.tgz -C /opt/spark --strip-component 1</w:t>
      </w:r>
    </w:p>
    <w:p w14:paraId="05A379E9" w14:textId="77777777" w:rsidR="009A649B" w:rsidRDefault="009A649B" w:rsidP="00603776">
      <w:pPr>
        <w:pStyle w:val="Code"/>
      </w:pPr>
      <w:proofErr w:type="spellStart"/>
      <w:r>
        <w:t>sudo</w:t>
      </w:r>
      <w:proofErr w:type="spellEnd"/>
      <w:r>
        <w:t xml:space="preserve"> </w:t>
      </w:r>
      <w:proofErr w:type="spellStart"/>
      <w:r>
        <w:t>chmod</w:t>
      </w:r>
      <w:proofErr w:type="spellEnd"/>
      <w:r>
        <w:t xml:space="preserve"> -R 777 /opt/spark</w:t>
      </w:r>
    </w:p>
    <w:p w14:paraId="6B88A494" w14:textId="77777777" w:rsidR="009A649B" w:rsidRDefault="009A649B" w:rsidP="00603776">
      <w:pPr>
        <w:pStyle w:val="Code"/>
      </w:pPr>
      <w:r>
        <w:t>echo "export SPARK_HOME=/opt/spark" &gt;&gt; ~/.</w:t>
      </w:r>
      <w:proofErr w:type="spellStart"/>
      <w:r>
        <w:t>bashrc</w:t>
      </w:r>
      <w:proofErr w:type="spellEnd"/>
    </w:p>
    <w:p w14:paraId="741E9FCC" w14:textId="77777777" w:rsidR="009A649B" w:rsidRDefault="009A649B" w:rsidP="00603776">
      <w:pPr>
        <w:pStyle w:val="Code"/>
      </w:pPr>
      <w:r>
        <w:t>echo "export PATH=$PATH:$SPARK_HOME/bin:$SPARK_HOME/</w:t>
      </w:r>
      <w:proofErr w:type="spellStart"/>
      <w:r>
        <w:t>sbin</w:t>
      </w:r>
      <w:proofErr w:type="spellEnd"/>
      <w:r>
        <w:t>" &gt;&gt; ~/.</w:t>
      </w:r>
      <w:proofErr w:type="spellStart"/>
      <w:r>
        <w:t>bashrc</w:t>
      </w:r>
      <w:proofErr w:type="spellEnd"/>
    </w:p>
    <w:p w14:paraId="55E553D0" w14:textId="77777777" w:rsidR="009A649B" w:rsidRDefault="009A649B" w:rsidP="00603776">
      <w:pPr>
        <w:pStyle w:val="Code"/>
      </w:pPr>
      <w:r>
        <w:t>echo "export PYSPARK_PYTHON=/</w:t>
      </w:r>
      <w:proofErr w:type="spellStart"/>
      <w:r>
        <w:t>usr</w:t>
      </w:r>
      <w:proofErr w:type="spellEnd"/>
      <w:r>
        <w:t>/bin/python3" &gt;&gt; ~/.</w:t>
      </w:r>
      <w:proofErr w:type="spellStart"/>
      <w:r>
        <w:t>bashrc</w:t>
      </w:r>
      <w:proofErr w:type="spellEnd"/>
    </w:p>
    <w:p w14:paraId="59CD3265" w14:textId="77777777" w:rsidR="009A649B" w:rsidRDefault="009A649B" w:rsidP="00603776">
      <w:pPr>
        <w:pStyle w:val="Code"/>
      </w:pPr>
      <w:r>
        <w:t>source ~/.</w:t>
      </w:r>
      <w:proofErr w:type="spellStart"/>
      <w:r>
        <w:t>bashrc</w:t>
      </w:r>
      <w:proofErr w:type="spellEnd"/>
    </w:p>
    <w:p w14:paraId="301332BF" w14:textId="77777777" w:rsidR="009A649B" w:rsidRDefault="009A649B" w:rsidP="00603776">
      <w:pPr>
        <w:pStyle w:val="Code"/>
      </w:pPr>
      <w:proofErr w:type="spellStart"/>
      <w:r>
        <w:t>mkdir</w:t>
      </w:r>
      <w:proofErr w:type="spellEnd"/>
      <w:r>
        <w:t xml:space="preserve"> ~/</w:t>
      </w:r>
      <w:proofErr w:type="spellStart"/>
      <w:r>
        <w:t>my_ML_Projects</w:t>
      </w:r>
      <w:proofErr w:type="spellEnd"/>
    </w:p>
    <w:p w14:paraId="6B8E8BFF" w14:textId="77777777" w:rsidR="009A649B" w:rsidRDefault="009A649B" w:rsidP="00603776">
      <w:pPr>
        <w:pStyle w:val="Code"/>
      </w:pPr>
      <w:r>
        <w:t>cd ~/</w:t>
      </w:r>
      <w:proofErr w:type="spellStart"/>
      <w:r>
        <w:t>my_ML_Projects</w:t>
      </w:r>
      <w:proofErr w:type="spellEnd"/>
    </w:p>
    <w:p w14:paraId="569DA1D5" w14:textId="77777777" w:rsidR="009A649B" w:rsidRDefault="009A649B" w:rsidP="00603776">
      <w:pPr>
        <w:pStyle w:val="Code"/>
      </w:pPr>
      <w:proofErr w:type="spellStart"/>
      <w:r>
        <w:t>virtualenv</w:t>
      </w:r>
      <w:proofErr w:type="spellEnd"/>
      <w:r>
        <w:t xml:space="preserve"> </w:t>
      </w:r>
      <w:proofErr w:type="spellStart"/>
      <w:r>
        <w:t>ml_project_env</w:t>
      </w:r>
      <w:proofErr w:type="spellEnd"/>
    </w:p>
    <w:p w14:paraId="78564D4E" w14:textId="77777777" w:rsidR="009A649B" w:rsidRDefault="009A649B" w:rsidP="00603776">
      <w:pPr>
        <w:pStyle w:val="Code"/>
      </w:pPr>
      <w:r>
        <w:t xml:space="preserve">source </w:t>
      </w:r>
      <w:proofErr w:type="spellStart"/>
      <w:r>
        <w:t>ml_project_env</w:t>
      </w:r>
      <w:proofErr w:type="spellEnd"/>
      <w:r>
        <w:t>/bin/activate</w:t>
      </w:r>
    </w:p>
    <w:p w14:paraId="21E09CE1" w14:textId="77777777" w:rsidR="009A649B" w:rsidRDefault="009A649B" w:rsidP="00603776">
      <w:pPr>
        <w:pStyle w:val="Code"/>
      </w:pPr>
      <w:r>
        <w:t xml:space="preserve">pip install </w:t>
      </w:r>
      <w:proofErr w:type="spellStart"/>
      <w:r>
        <w:t>jupyter</w:t>
      </w:r>
      <w:proofErr w:type="spellEnd"/>
    </w:p>
    <w:p w14:paraId="40EF1AD0" w14:textId="77777777" w:rsidR="009A649B" w:rsidRDefault="009A649B" w:rsidP="00603776">
      <w:pPr>
        <w:pStyle w:val="Code"/>
      </w:pPr>
      <w:r>
        <w:t xml:space="preserve">pip install </w:t>
      </w:r>
      <w:proofErr w:type="spellStart"/>
      <w:r>
        <w:t>pyspark</w:t>
      </w:r>
      <w:proofErr w:type="spellEnd"/>
    </w:p>
    <w:p w14:paraId="2FE46472" w14:textId="77777777" w:rsidR="009A649B" w:rsidRDefault="009A649B" w:rsidP="00603776">
      <w:pPr>
        <w:pStyle w:val="Code"/>
      </w:pPr>
      <w:r>
        <w:t xml:space="preserve">pip install </w:t>
      </w:r>
      <w:proofErr w:type="spellStart"/>
      <w:r>
        <w:t>findspark</w:t>
      </w:r>
      <w:proofErr w:type="spellEnd"/>
    </w:p>
    <w:p w14:paraId="67EE3CCF" w14:textId="77777777" w:rsidR="009A649B" w:rsidRDefault="009A649B" w:rsidP="00603776">
      <w:pPr>
        <w:pStyle w:val="Code"/>
      </w:pPr>
      <w:r>
        <w:t>pip install matplotlib</w:t>
      </w:r>
    </w:p>
    <w:p w14:paraId="399FB168" w14:textId="77777777" w:rsidR="009A649B" w:rsidRDefault="009A649B" w:rsidP="00603776">
      <w:pPr>
        <w:pStyle w:val="Code"/>
      </w:pPr>
      <w:r>
        <w:t>pip install seaborn</w:t>
      </w:r>
    </w:p>
    <w:p w14:paraId="3E65C550" w14:textId="77777777" w:rsidR="009A649B" w:rsidRDefault="009A649B" w:rsidP="00603776">
      <w:pPr>
        <w:pStyle w:val="Code"/>
      </w:pPr>
      <w:r>
        <w:t xml:space="preserve">pip install </w:t>
      </w:r>
      <w:proofErr w:type="spellStart"/>
      <w:r>
        <w:t>sklearn</w:t>
      </w:r>
      <w:proofErr w:type="spellEnd"/>
    </w:p>
    <w:p w14:paraId="614F626E" w14:textId="77777777" w:rsidR="009A649B" w:rsidRDefault="009A649B" w:rsidP="00603776">
      <w:pPr>
        <w:pStyle w:val="Code"/>
      </w:pPr>
      <w:r>
        <w:t>pip install pandas</w:t>
      </w:r>
    </w:p>
    <w:p w14:paraId="3D800408" w14:textId="77777777" w:rsidR="009A649B" w:rsidRDefault="009A649B" w:rsidP="00603776">
      <w:pPr>
        <w:pStyle w:val="Code"/>
      </w:pPr>
      <w:r>
        <w:t xml:space="preserve">pip install </w:t>
      </w:r>
      <w:proofErr w:type="spellStart"/>
      <w:r>
        <w:t>numpy</w:t>
      </w:r>
      <w:proofErr w:type="spellEnd"/>
    </w:p>
    <w:p w14:paraId="73277A39" w14:textId="77777777" w:rsidR="009A649B" w:rsidRDefault="009A649B" w:rsidP="00603776">
      <w:pPr>
        <w:pStyle w:val="Code"/>
      </w:pPr>
      <w:proofErr w:type="spellStart"/>
      <w:r>
        <w:t>Jupyter</w:t>
      </w:r>
      <w:proofErr w:type="spellEnd"/>
      <w:r>
        <w:t xml:space="preserve"> notebook –</w:t>
      </w:r>
      <w:proofErr w:type="spellStart"/>
      <w:r>
        <w:t>ip</w:t>
      </w:r>
      <w:proofErr w:type="spellEnd"/>
      <w:r>
        <w:t>=*</w:t>
      </w:r>
    </w:p>
    <w:p w14:paraId="4C88DC4F" w14:textId="77777777" w:rsidR="009A649B" w:rsidRDefault="009A649B" w:rsidP="00603776">
      <w:pPr>
        <w:ind w:left="360" w:hanging="360"/>
      </w:pPr>
      <w:r>
        <w:rPr>
          <w:noProof/>
        </w:rPr>
        <w:lastRenderedPageBreak/>
        <mc:AlternateContent>
          <mc:Choice Requires="wps">
            <w:drawing>
              <wp:anchor distT="0" distB="0" distL="114300" distR="114300" simplePos="0" relativeHeight="251707392" behindDoc="0" locked="0" layoutInCell="1" allowOverlap="1" wp14:anchorId="40FE6CDE" wp14:editId="7BA34CFF">
                <wp:simplePos x="0" y="0"/>
                <wp:positionH relativeFrom="column">
                  <wp:posOffset>-28575</wp:posOffset>
                </wp:positionH>
                <wp:positionV relativeFrom="paragraph">
                  <wp:posOffset>2771775</wp:posOffset>
                </wp:positionV>
                <wp:extent cx="276225" cy="190500"/>
                <wp:effectExtent l="0" t="38100" r="47625" b="19050"/>
                <wp:wrapNone/>
                <wp:docPr id="69" name="Straight Arrow Connector 69"/>
                <wp:cNvGraphicFramePr/>
                <a:graphic xmlns:a="http://schemas.openxmlformats.org/drawingml/2006/main">
                  <a:graphicData uri="http://schemas.microsoft.com/office/word/2010/wordprocessingShape">
                    <wps:wsp>
                      <wps:cNvCnPr/>
                      <wps:spPr>
                        <a:xfrm flipV="1">
                          <a:off x="0" y="0"/>
                          <a:ext cx="2762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C6DB62" id="Straight Arrow Connector 69" o:spid="_x0000_s1026" type="#_x0000_t32" style="position:absolute;margin-left:-2.25pt;margin-top:218.25pt;width:21.75pt;height:15pt;flip:y;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706368" behindDoc="0" locked="0" layoutInCell="1" allowOverlap="1" wp14:anchorId="42CDD65C" wp14:editId="6DA56DD9">
                <wp:simplePos x="0" y="0"/>
                <wp:positionH relativeFrom="column">
                  <wp:posOffset>285750</wp:posOffset>
                </wp:positionH>
                <wp:positionV relativeFrom="paragraph">
                  <wp:posOffset>2647950</wp:posOffset>
                </wp:positionV>
                <wp:extent cx="742950" cy="142875"/>
                <wp:effectExtent l="0" t="0" r="19050" b="28575"/>
                <wp:wrapNone/>
                <wp:docPr id="68" name="Rectangle 68"/>
                <wp:cNvGraphicFramePr/>
                <a:graphic xmlns:a="http://schemas.openxmlformats.org/drawingml/2006/main">
                  <a:graphicData uri="http://schemas.microsoft.com/office/word/2010/wordprocessingShape">
                    <wps:wsp>
                      <wps:cNvSpPr/>
                      <wps:spPr>
                        <a:xfrm>
                          <a:off x="0" y="0"/>
                          <a:ext cx="742950" cy="1428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575E84" id="Rectangle 68" o:spid="_x0000_s1026" style="position:absolute;margin-left:22.5pt;margin-top:208.5pt;width:58.5pt;height:11.2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" filled="f" strokecolor="#ed7d31 [3205]" strokeweight="1pt"/>
            </w:pict>
          </mc:Fallback>
        </mc:AlternateContent>
      </w:r>
      <w:r w:rsidRPr="00A0304B">
        <w:rPr>
          <w:noProof/>
        </w:rPr>
        <w:drawing>
          <wp:inline distT="0" distB="0" distL="0" distR="0" wp14:anchorId="7E740348" wp14:editId="7DA899C1">
            <wp:extent cx="5600700" cy="2858770"/>
            <wp:effectExtent l="19050" t="19050" r="19050" b="1778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9"/>
                    <a:stretch>
                      <a:fillRect/>
                    </a:stretch>
                  </pic:blipFill>
                  <pic:spPr>
                    <a:xfrm>
                      <a:off x="0" y="0"/>
                      <a:ext cx="5600700" cy="2858770"/>
                    </a:xfrm>
                    <a:prstGeom prst="rect">
                      <a:avLst/>
                    </a:prstGeom>
                    <a:ln w="9525">
                      <a:solidFill>
                        <a:schemeClr val="tx1"/>
                      </a:solidFill>
                    </a:ln>
                  </pic:spPr>
                </pic:pic>
              </a:graphicData>
            </a:graphic>
          </wp:inline>
        </w:drawing>
      </w:r>
    </w:p>
    <w:p w14:paraId="3978A96D" w14:textId="77777777" w:rsidR="009A649B" w:rsidRDefault="009A649B" w:rsidP="005059DF">
      <w:pPr>
        <w:pStyle w:val="ListParagraph"/>
        <w:numPr>
          <w:ilvl w:val="0"/>
          <w:numId w:val="10"/>
        </w:numPr>
      </w:pPr>
      <w:r>
        <w:t xml:space="preserve">Open new browsing session </w:t>
      </w:r>
    </w:p>
    <w:p w14:paraId="6508958F" w14:textId="77777777" w:rsidR="009A649B" w:rsidRDefault="009A649B" w:rsidP="005059DF">
      <w:pPr>
        <w:pStyle w:val="ListParagraph"/>
        <w:numPr>
          <w:ilvl w:val="0"/>
          <w:numId w:val="10"/>
        </w:numPr>
      </w:pPr>
      <w:r>
        <w:t xml:space="preserve">Enter &lt;public </w:t>
      </w:r>
      <w:proofErr w:type="spellStart"/>
      <w:r>
        <w:t>ip</w:t>
      </w:r>
      <w:proofErr w:type="spellEnd"/>
      <w:r>
        <w:t>&gt;:8888 in address bar and hit enter</w:t>
      </w:r>
    </w:p>
    <w:p w14:paraId="155E7C6C" w14:textId="41FF222B" w:rsidR="009A649B" w:rsidRDefault="009A649B" w:rsidP="005059DF">
      <w:pPr>
        <w:pStyle w:val="ListParagraph"/>
        <w:numPr>
          <w:ilvl w:val="0"/>
          <w:numId w:val="10"/>
        </w:numPr>
      </w:pPr>
      <w:r>
        <w:t xml:space="preserve">It will open </w:t>
      </w:r>
      <w:proofErr w:type="spellStart"/>
      <w:r>
        <w:t>Jupyter</w:t>
      </w:r>
      <w:proofErr w:type="spellEnd"/>
      <w:r>
        <w:t xml:space="preserve"> authentication section – get token from cli </w:t>
      </w:r>
    </w:p>
    <w:p w14:paraId="73CEA443" w14:textId="77777777" w:rsidR="00603776" w:rsidRPr="00603776" w:rsidRDefault="00603776" w:rsidP="00603776">
      <w:pPr>
        <w:pStyle w:val="ULLevel2"/>
      </w:pPr>
    </w:p>
    <w:p w14:paraId="64D7FD2B" w14:textId="77777777" w:rsidR="009A649B" w:rsidRDefault="009A649B" w:rsidP="00603776">
      <w:pPr>
        <w:ind w:left="360" w:hanging="360"/>
      </w:pPr>
      <w:r>
        <w:rPr>
          <w:noProof/>
        </w:rPr>
        <mc:AlternateContent>
          <mc:Choice Requires="wps">
            <w:drawing>
              <wp:anchor distT="0" distB="0" distL="114300" distR="114300" simplePos="0" relativeHeight="251709440" behindDoc="0" locked="0" layoutInCell="1" allowOverlap="1" wp14:anchorId="26B7DBCB" wp14:editId="7677B50A">
                <wp:simplePos x="0" y="0"/>
                <wp:positionH relativeFrom="column">
                  <wp:posOffset>4686300</wp:posOffset>
                </wp:positionH>
                <wp:positionV relativeFrom="paragraph">
                  <wp:posOffset>1760220</wp:posOffset>
                </wp:positionV>
                <wp:extent cx="400050" cy="304800"/>
                <wp:effectExtent l="38100" t="0" r="19050" b="57150"/>
                <wp:wrapNone/>
                <wp:docPr id="72" name="Straight Arrow Connector 72"/>
                <wp:cNvGraphicFramePr/>
                <a:graphic xmlns:a="http://schemas.openxmlformats.org/drawingml/2006/main">
                  <a:graphicData uri="http://schemas.microsoft.com/office/word/2010/wordprocessingShape">
                    <wps:wsp>
                      <wps:cNvCnPr/>
                      <wps:spPr>
                        <a:xfrm flipH="1">
                          <a:off x="0" y="0"/>
                          <a:ext cx="400050" cy="304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5A0B77C" id="Straight Arrow Connector 72" o:spid="_x0000_s1026" type="#_x0000_t32" style="position:absolute;margin-left:369pt;margin-top:138.6pt;width:31.5pt;height:24pt;flip:x;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" strokecolor="#ed7d31 [3205]" strokeweight=".5pt">
                <v:stroke endarrow="block" joinstyle="miter"/>
              </v:shape>
            </w:pict>
          </mc:Fallback>
        </mc:AlternateContent>
      </w:r>
      <w:r>
        <w:rPr>
          <w:noProof/>
        </w:rPr>
        <mc:AlternateContent>
          <mc:Choice Requires="wps">
            <w:drawing>
              <wp:anchor distT="0" distB="0" distL="114300" distR="114300" simplePos="0" relativeHeight="251708416" behindDoc="0" locked="0" layoutInCell="1" allowOverlap="1" wp14:anchorId="6969269C" wp14:editId="01FB10C2">
                <wp:simplePos x="0" y="0"/>
                <wp:positionH relativeFrom="column">
                  <wp:posOffset>2314575</wp:posOffset>
                </wp:positionH>
                <wp:positionV relativeFrom="paragraph">
                  <wp:posOffset>2084070</wp:posOffset>
                </wp:positionV>
                <wp:extent cx="2362200" cy="104775"/>
                <wp:effectExtent l="0" t="0" r="19050" b="28575"/>
                <wp:wrapNone/>
                <wp:docPr id="71" name="Rectangle 71"/>
                <wp:cNvGraphicFramePr/>
                <a:graphic xmlns:a="http://schemas.openxmlformats.org/drawingml/2006/main">
                  <a:graphicData uri="http://schemas.microsoft.com/office/word/2010/wordprocessingShape">
                    <wps:wsp>
                      <wps:cNvSpPr/>
                      <wps:spPr>
                        <a:xfrm>
                          <a:off x="0" y="0"/>
                          <a:ext cx="2362200" cy="1047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103A22" id="Rectangle 71" o:spid="_x0000_s1026" style="position:absolute;margin-left:182.25pt;margin-top:164.1pt;width:186pt;height:8.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" filled="f" strokecolor="#ed7d31 [3205]" strokeweight="1pt"/>
            </w:pict>
          </mc:Fallback>
        </mc:AlternateContent>
      </w:r>
      <w:r w:rsidRPr="00A0304B">
        <w:rPr>
          <w:noProof/>
        </w:rPr>
        <w:drawing>
          <wp:inline distT="0" distB="0" distL="0" distR="0" wp14:anchorId="17BE8D0A" wp14:editId="1A57851A">
            <wp:extent cx="5600700" cy="2858770"/>
            <wp:effectExtent l="0" t="0" r="0" b="0"/>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9"/>
                    <a:stretch>
                      <a:fillRect/>
                    </a:stretch>
                  </pic:blipFill>
                  <pic:spPr>
                    <a:xfrm>
                      <a:off x="0" y="0"/>
                      <a:ext cx="5600941" cy="2858893"/>
                    </a:xfrm>
                    <a:prstGeom prst="rect">
                      <a:avLst/>
                    </a:prstGeom>
                  </pic:spPr>
                </pic:pic>
              </a:graphicData>
            </a:graphic>
          </wp:inline>
        </w:drawing>
      </w:r>
    </w:p>
    <w:p w14:paraId="4D1854D4" w14:textId="77777777" w:rsidR="009A649B" w:rsidRDefault="009A649B" w:rsidP="005059DF">
      <w:pPr>
        <w:pStyle w:val="ListParagraph"/>
        <w:numPr>
          <w:ilvl w:val="0"/>
          <w:numId w:val="10"/>
        </w:numPr>
      </w:pPr>
      <w:r>
        <w:t>Paste it in token box and press ok</w:t>
      </w:r>
    </w:p>
    <w:p w14:paraId="397B2CAC" w14:textId="77777777" w:rsidR="009A649B" w:rsidRDefault="009A649B" w:rsidP="005059DF">
      <w:pPr>
        <w:pStyle w:val="ListParagraph"/>
        <w:numPr>
          <w:ilvl w:val="0"/>
          <w:numId w:val="10"/>
        </w:numPr>
      </w:pPr>
      <w:r>
        <w:t xml:space="preserve">It will take you to </w:t>
      </w:r>
      <w:proofErr w:type="spellStart"/>
      <w:r>
        <w:t>jupyter</w:t>
      </w:r>
      <w:proofErr w:type="spellEnd"/>
      <w:r>
        <w:t xml:space="preserve"> file tree page</w:t>
      </w:r>
    </w:p>
    <w:p w14:paraId="456D8C4A" w14:textId="77777777" w:rsidR="009A649B" w:rsidRDefault="009A649B" w:rsidP="00603776">
      <w:pPr>
        <w:ind w:left="360" w:hanging="360"/>
      </w:pPr>
      <w:r w:rsidRPr="007225BD">
        <w:rPr>
          <w:noProof/>
        </w:rPr>
        <w:lastRenderedPageBreak/>
        <w:drawing>
          <wp:inline distT="0" distB="0" distL="0" distR="0" wp14:anchorId="117E4B78" wp14:editId="2FC68B3B">
            <wp:extent cx="5581650" cy="2858770"/>
            <wp:effectExtent l="19050" t="19050" r="19050" b="1778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 email&#10;&#10;Description automatically generated"/>
                    <pic:cNvPicPr/>
                  </pic:nvPicPr>
                  <pic:blipFill>
                    <a:blip r:embed="rId30"/>
                    <a:stretch>
                      <a:fillRect/>
                    </a:stretch>
                  </pic:blipFill>
                  <pic:spPr>
                    <a:xfrm>
                      <a:off x="0" y="0"/>
                      <a:ext cx="5581890" cy="2858893"/>
                    </a:xfrm>
                    <a:prstGeom prst="rect">
                      <a:avLst/>
                    </a:prstGeom>
                    <a:ln w="9525">
                      <a:solidFill>
                        <a:schemeClr val="tx1"/>
                      </a:solidFill>
                    </a:ln>
                  </pic:spPr>
                </pic:pic>
              </a:graphicData>
            </a:graphic>
          </wp:inline>
        </w:drawing>
      </w:r>
    </w:p>
    <w:p w14:paraId="16ABC981" w14:textId="77777777" w:rsidR="009A649B" w:rsidRDefault="009A649B" w:rsidP="005059DF">
      <w:pPr>
        <w:pStyle w:val="ListParagraph"/>
        <w:numPr>
          <w:ilvl w:val="0"/>
          <w:numId w:val="10"/>
        </w:numPr>
      </w:pPr>
      <w:r>
        <w:t>Click on New and select Terminal.</w:t>
      </w:r>
    </w:p>
    <w:p w14:paraId="575E0C70" w14:textId="77777777" w:rsidR="009A649B" w:rsidRDefault="009A649B" w:rsidP="005059DF">
      <w:pPr>
        <w:pStyle w:val="ListParagraph"/>
        <w:numPr>
          <w:ilvl w:val="0"/>
          <w:numId w:val="10"/>
        </w:numPr>
      </w:pPr>
      <w:r>
        <w:t xml:space="preserve">New browsing tab for </w:t>
      </w:r>
      <w:proofErr w:type="spellStart"/>
      <w:r>
        <w:t>Jupyter</w:t>
      </w:r>
      <w:proofErr w:type="spellEnd"/>
      <w:r>
        <w:t xml:space="preserve"> terminal is opened</w:t>
      </w:r>
    </w:p>
    <w:p w14:paraId="4E1015D4" w14:textId="77777777" w:rsidR="009A649B" w:rsidRDefault="009A649B" w:rsidP="00603776">
      <w:pPr>
        <w:ind w:left="360" w:hanging="360"/>
      </w:pPr>
      <w:r w:rsidRPr="007225BD">
        <w:rPr>
          <w:noProof/>
        </w:rPr>
        <w:drawing>
          <wp:inline distT="0" distB="0" distL="0" distR="0" wp14:anchorId="736EC66C" wp14:editId="13621BDE">
            <wp:extent cx="5581650" cy="2854325"/>
            <wp:effectExtent l="19050" t="19050" r="19050" b="22225"/>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31"/>
                    <a:stretch>
                      <a:fillRect/>
                    </a:stretch>
                  </pic:blipFill>
                  <pic:spPr>
                    <a:xfrm>
                      <a:off x="0" y="0"/>
                      <a:ext cx="5581891" cy="2854448"/>
                    </a:xfrm>
                    <a:prstGeom prst="rect">
                      <a:avLst/>
                    </a:prstGeom>
                    <a:ln w="9525">
                      <a:solidFill>
                        <a:schemeClr val="tx1"/>
                      </a:solidFill>
                    </a:ln>
                  </pic:spPr>
                </pic:pic>
              </a:graphicData>
            </a:graphic>
          </wp:inline>
        </w:drawing>
      </w:r>
    </w:p>
    <w:p w14:paraId="5A224A7E" w14:textId="77777777" w:rsidR="009A649B" w:rsidRDefault="009A649B" w:rsidP="005059DF">
      <w:pPr>
        <w:pStyle w:val="ListParagraph"/>
        <w:numPr>
          <w:ilvl w:val="0"/>
          <w:numId w:val="10"/>
        </w:numPr>
      </w:pPr>
      <w:r>
        <w:t>And enter command “</w:t>
      </w:r>
      <w:r w:rsidRPr="007225BD">
        <w:t xml:space="preserve">git clone </w:t>
      </w:r>
      <w:hyperlink r:id="rId32" w:history="1">
        <w:r w:rsidRPr="00742FC6">
          <w:rPr>
            <w:rStyle w:val="Hyperlink"/>
          </w:rPr>
          <w:t>https://github.com/siyad-CT/HPE_ML_WS</w:t>
        </w:r>
      </w:hyperlink>
      <w:r>
        <w:t>”</w:t>
      </w:r>
    </w:p>
    <w:p w14:paraId="7090B3DD" w14:textId="77777777" w:rsidR="009A649B" w:rsidRDefault="009A649B" w:rsidP="005059DF">
      <w:pPr>
        <w:pStyle w:val="ListParagraph"/>
        <w:numPr>
          <w:ilvl w:val="0"/>
          <w:numId w:val="10"/>
        </w:numPr>
      </w:pPr>
      <w:r>
        <w:t>Once cloning done. Close terminal.</w:t>
      </w:r>
    </w:p>
    <w:p w14:paraId="7A511B4B" w14:textId="77777777" w:rsidR="009A649B" w:rsidRDefault="009A649B" w:rsidP="005059DF">
      <w:pPr>
        <w:pStyle w:val="ListParagraph"/>
        <w:numPr>
          <w:ilvl w:val="0"/>
          <w:numId w:val="10"/>
        </w:numPr>
      </w:pPr>
      <w:r>
        <w:t>Now you can see folder named “HPE_ML_WS” is now listed</w:t>
      </w:r>
    </w:p>
    <w:p w14:paraId="14910FC0" w14:textId="77777777" w:rsidR="009A649B" w:rsidRDefault="009A649B" w:rsidP="000517CF">
      <w:pPr>
        <w:ind w:left="360" w:hanging="360"/>
      </w:pPr>
      <w:r>
        <w:rPr>
          <w:noProof/>
        </w:rPr>
        <w:lastRenderedPageBreak/>
        <mc:AlternateContent>
          <mc:Choice Requires="wps">
            <w:drawing>
              <wp:anchor distT="0" distB="0" distL="114300" distR="114300" simplePos="0" relativeHeight="251711488" behindDoc="0" locked="0" layoutInCell="1" allowOverlap="1" wp14:anchorId="6B46E11F" wp14:editId="193760AB">
                <wp:simplePos x="0" y="0"/>
                <wp:positionH relativeFrom="column">
                  <wp:posOffset>381000</wp:posOffset>
                </wp:positionH>
                <wp:positionV relativeFrom="paragraph">
                  <wp:posOffset>809625</wp:posOffset>
                </wp:positionV>
                <wp:extent cx="276225" cy="190500"/>
                <wp:effectExtent l="0" t="38100" r="47625" b="19050"/>
                <wp:wrapNone/>
                <wp:docPr id="78" name="Straight Arrow Connector 78"/>
                <wp:cNvGraphicFramePr/>
                <a:graphic xmlns:a="http://schemas.openxmlformats.org/drawingml/2006/main">
                  <a:graphicData uri="http://schemas.microsoft.com/office/word/2010/wordprocessingShape">
                    <wps:wsp>
                      <wps:cNvCnPr/>
                      <wps:spPr>
                        <a:xfrm flipV="1">
                          <a:off x="0" y="0"/>
                          <a:ext cx="2762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5D7F73" id="Straight Arrow Connector 78" o:spid="_x0000_s1026" type="#_x0000_t32" style="position:absolute;margin-left:30pt;margin-top:63.75pt;width:21.75pt;height:15pt;flip:y;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" strokecolor="#4472c4 [3204]" strokeweight=".5pt">
                <v:stroke endarrow="block" joinstyle="miter"/>
              </v:shape>
            </w:pict>
          </mc:Fallback>
        </mc:AlternateContent>
      </w:r>
      <w:r>
        <w:rPr>
          <w:noProof/>
        </w:rPr>
        <mc:AlternateContent>
          <mc:Choice Requires="wps">
            <w:drawing>
              <wp:anchor distT="0" distB="0" distL="114300" distR="114300" simplePos="0" relativeHeight="251710464" behindDoc="0" locked="0" layoutInCell="1" allowOverlap="1" wp14:anchorId="7C844414" wp14:editId="7934A9CD">
                <wp:simplePos x="0" y="0"/>
                <wp:positionH relativeFrom="column">
                  <wp:posOffset>723900</wp:posOffset>
                </wp:positionH>
                <wp:positionV relativeFrom="paragraph">
                  <wp:posOffset>723900</wp:posOffset>
                </wp:positionV>
                <wp:extent cx="904875" cy="114300"/>
                <wp:effectExtent l="0" t="0" r="28575" b="19050"/>
                <wp:wrapNone/>
                <wp:docPr id="77" name="Rectangle 77"/>
                <wp:cNvGraphicFramePr/>
                <a:graphic xmlns:a="http://schemas.openxmlformats.org/drawingml/2006/main">
                  <a:graphicData uri="http://schemas.microsoft.com/office/word/2010/wordprocessingShape">
                    <wps:wsp>
                      <wps:cNvSpPr/>
                      <wps:spPr>
                        <a:xfrm>
                          <a:off x="0" y="0"/>
                          <a:ext cx="904875" cy="11430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2FA4C" id="Rectangle 77" o:spid="_x0000_s1026" style="position:absolute;margin-left:57pt;margin-top:57pt;width:71.25pt;height:9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" filled="f" strokecolor="#ed7d31 [3205]" strokeweight="1pt"/>
            </w:pict>
          </mc:Fallback>
        </mc:AlternateContent>
      </w:r>
      <w:r w:rsidRPr="007225BD">
        <w:rPr>
          <w:noProof/>
        </w:rPr>
        <w:drawing>
          <wp:inline distT="0" distB="0" distL="0" distR="0" wp14:anchorId="74630518" wp14:editId="6DF4D274">
            <wp:extent cx="5581650" cy="2858770"/>
            <wp:effectExtent l="19050" t="19050" r="19050" b="17780"/>
            <wp:docPr id="76" name="Picture 7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 email&#10;&#10;Description automatically generated"/>
                    <pic:cNvPicPr/>
                  </pic:nvPicPr>
                  <pic:blipFill>
                    <a:blip r:embed="rId33"/>
                    <a:stretch>
                      <a:fillRect/>
                    </a:stretch>
                  </pic:blipFill>
                  <pic:spPr>
                    <a:xfrm>
                      <a:off x="0" y="0"/>
                      <a:ext cx="5581650" cy="2858770"/>
                    </a:xfrm>
                    <a:prstGeom prst="rect">
                      <a:avLst/>
                    </a:prstGeom>
                    <a:ln w="9525">
                      <a:solidFill>
                        <a:schemeClr val="tx1"/>
                      </a:solidFill>
                    </a:ln>
                  </pic:spPr>
                </pic:pic>
              </a:graphicData>
            </a:graphic>
          </wp:inline>
        </w:drawing>
      </w:r>
    </w:p>
    <w:p w14:paraId="1C15E3D6" w14:textId="77777777" w:rsidR="009A649B" w:rsidRDefault="009A649B" w:rsidP="000517CF">
      <w:r>
        <w:t xml:space="preserve">Step 12: Check Installation </w:t>
      </w:r>
    </w:p>
    <w:p w14:paraId="0ED24D3B" w14:textId="77777777" w:rsidR="009A649B" w:rsidRDefault="009A649B" w:rsidP="005059DF">
      <w:pPr>
        <w:pStyle w:val="ListParagraph"/>
        <w:numPr>
          <w:ilvl w:val="0"/>
          <w:numId w:val="11"/>
        </w:numPr>
      </w:pPr>
      <w:r>
        <w:t>Click on HPE_ML_WS</w:t>
      </w:r>
    </w:p>
    <w:p w14:paraId="34E984A9" w14:textId="77777777" w:rsidR="009A649B" w:rsidRDefault="009A649B" w:rsidP="005059DF">
      <w:pPr>
        <w:pStyle w:val="ListParagraph"/>
        <w:numPr>
          <w:ilvl w:val="0"/>
          <w:numId w:val="11"/>
        </w:numPr>
      </w:pPr>
      <w:r>
        <w:t>Click on Lab 2</w:t>
      </w:r>
    </w:p>
    <w:p w14:paraId="7D931205" w14:textId="77777777" w:rsidR="009A649B" w:rsidRDefault="009A649B" w:rsidP="005059DF">
      <w:pPr>
        <w:pStyle w:val="ListParagraph"/>
        <w:numPr>
          <w:ilvl w:val="0"/>
          <w:numId w:val="11"/>
        </w:numPr>
      </w:pPr>
      <w:r>
        <w:t>Click on “</w:t>
      </w:r>
      <w:hyperlink r:id="rId34" w:tgtFrame="_blank" w:history="1">
        <w:r w:rsidRPr="00296B90">
          <w:rPr>
            <w:rStyle w:val="itemname"/>
            <w:rFonts w:ascii="Helvetica" w:hAnsi="Helvetica" w:cs="Helvetica"/>
            <w:color w:val="296EAA"/>
            <w:sz w:val="20"/>
            <w:szCs w:val="20"/>
            <w:shd w:val="clear" w:color="auto" w:fill="FAFAFA"/>
          </w:rPr>
          <w:t xml:space="preserve">Word Count Example </w:t>
        </w:r>
        <w:proofErr w:type="spellStart"/>
        <w:r w:rsidRPr="00296B90">
          <w:rPr>
            <w:rStyle w:val="itemname"/>
            <w:rFonts w:ascii="Helvetica" w:hAnsi="Helvetica" w:cs="Helvetica"/>
            <w:color w:val="296EAA"/>
            <w:sz w:val="20"/>
            <w:szCs w:val="20"/>
            <w:shd w:val="clear" w:color="auto" w:fill="FAFAFA"/>
          </w:rPr>
          <w:t>PySpark.ipynb</w:t>
        </w:r>
        <w:proofErr w:type="spellEnd"/>
      </w:hyperlink>
      <w:r>
        <w:t>” – new notebook session is opened in browser</w:t>
      </w:r>
    </w:p>
    <w:p w14:paraId="0E2746BA" w14:textId="77777777" w:rsidR="009A649B" w:rsidRDefault="009A649B" w:rsidP="00296B90">
      <w:r w:rsidRPr="00422444">
        <w:rPr>
          <w:noProof/>
        </w:rPr>
        <w:drawing>
          <wp:inline distT="0" distB="0" distL="0" distR="0" wp14:anchorId="1F6DC684" wp14:editId="0BF75490">
            <wp:extent cx="5581650" cy="2840990"/>
            <wp:effectExtent l="19050" t="19050" r="19050" b="16510"/>
            <wp:docPr id="79" name="Picture 7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 application, email&#10;&#10;Description automatically generated"/>
                    <pic:cNvPicPr/>
                  </pic:nvPicPr>
                  <pic:blipFill>
                    <a:blip r:embed="rId35"/>
                    <a:stretch>
                      <a:fillRect/>
                    </a:stretch>
                  </pic:blipFill>
                  <pic:spPr>
                    <a:xfrm>
                      <a:off x="0" y="0"/>
                      <a:ext cx="5581890" cy="2841112"/>
                    </a:xfrm>
                    <a:prstGeom prst="rect">
                      <a:avLst/>
                    </a:prstGeom>
                    <a:ln w="9525">
                      <a:solidFill>
                        <a:schemeClr val="tx1"/>
                      </a:solidFill>
                    </a:ln>
                  </pic:spPr>
                </pic:pic>
              </a:graphicData>
            </a:graphic>
          </wp:inline>
        </w:drawing>
      </w:r>
    </w:p>
    <w:p w14:paraId="52F7087B" w14:textId="77777777" w:rsidR="009A649B" w:rsidRDefault="009A649B" w:rsidP="005059DF">
      <w:pPr>
        <w:pStyle w:val="ListParagraph"/>
        <w:numPr>
          <w:ilvl w:val="0"/>
          <w:numId w:val="11"/>
        </w:numPr>
      </w:pPr>
      <w:r>
        <w:t>Click on Cell from Menu. Click on Run All.</w:t>
      </w:r>
    </w:p>
    <w:p w14:paraId="6A0D36AA" w14:textId="77777777" w:rsidR="009A649B" w:rsidRDefault="009A649B" w:rsidP="005059DF">
      <w:pPr>
        <w:pStyle w:val="ListParagraph"/>
        <w:numPr>
          <w:ilvl w:val="0"/>
          <w:numId w:val="11"/>
        </w:numPr>
      </w:pPr>
      <w:r>
        <w:t>It will execute all cells successfully with no error and list the word and its frequency in txt file.</w:t>
      </w:r>
    </w:p>
    <w:p w14:paraId="17F70BC0" w14:textId="77777777" w:rsidR="009A649B" w:rsidRDefault="009A649B" w:rsidP="005059DF">
      <w:pPr>
        <w:pStyle w:val="ListParagraph"/>
        <w:numPr>
          <w:ilvl w:val="0"/>
          <w:numId w:val="11"/>
        </w:numPr>
      </w:pPr>
      <w:r>
        <w:t>This validates installation is successful.</w:t>
      </w:r>
    </w:p>
    <w:p w14:paraId="598A46A1" w14:textId="1C5BF79A" w:rsidR="00BA0235" w:rsidRDefault="00BA0235" w:rsidP="003E5B48">
      <w:pPr>
        <w:pStyle w:val="Heading1"/>
      </w:pPr>
      <w:r>
        <w:lastRenderedPageBreak/>
        <w:t>Section 2</w:t>
      </w:r>
    </w:p>
    <w:p w14:paraId="67E9F567" w14:textId="480C9ADD" w:rsidR="003E5B48" w:rsidRPr="003B2F1D" w:rsidRDefault="00E0602B" w:rsidP="003E5B48">
      <w:pPr>
        <w:pStyle w:val="Heading2"/>
      </w:pPr>
      <w:r>
        <w:t xml:space="preserve">Appendix </w:t>
      </w:r>
      <w:r w:rsidR="003E5B48">
        <w:t>1</w:t>
      </w:r>
      <w:r w:rsidR="003E5B48" w:rsidRPr="003E5B48">
        <w:t xml:space="preserve"> </w:t>
      </w:r>
      <w:r w:rsidR="003E5B48" w:rsidRPr="003B2F1D">
        <w:t xml:space="preserve">Open </w:t>
      </w:r>
      <w:proofErr w:type="spellStart"/>
      <w:r w:rsidR="003E5B48">
        <w:t>J</w:t>
      </w:r>
      <w:r w:rsidR="003E5B48" w:rsidRPr="003B2F1D">
        <w:t>upyter</w:t>
      </w:r>
      <w:proofErr w:type="spellEnd"/>
      <w:r w:rsidR="003E5B48" w:rsidRPr="003B2F1D">
        <w:t xml:space="preserve"> Notebook</w:t>
      </w:r>
    </w:p>
    <w:p w14:paraId="0B3B8ED9" w14:textId="4D146D7B" w:rsidR="009A649B" w:rsidRDefault="009A649B" w:rsidP="003B4C0E">
      <w:r>
        <w:t xml:space="preserve">Step 1: Login to </w:t>
      </w:r>
      <w:r w:rsidR="003B4C0E">
        <w:t xml:space="preserve">the </w:t>
      </w:r>
      <w:r>
        <w:t>Console</w:t>
      </w:r>
    </w:p>
    <w:p w14:paraId="06E3D282" w14:textId="77777777" w:rsidR="009A649B" w:rsidRDefault="009A649B" w:rsidP="003B4C0E">
      <w:r>
        <w:t>Step 2: Click on EC2. It will redirect to EC2 Dashboard. Click on Instances (Running)</w:t>
      </w:r>
    </w:p>
    <w:p w14:paraId="6D0F7720" w14:textId="77777777" w:rsidR="009A649B" w:rsidRDefault="009A649B" w:rsidP="003B4C0E">
      <w:pPr>
        <w:ind w:left="360" w:hanging="360"/>
      </w:pPr>
      <w:r>
        <w:rPr>
          <w:noProof/>
        </w:rPr>
        <mc:AlternateContent>
          <mc:Choice Requires="wps">
            <w:drawing>
              <wp:anchor distT="0" distB="0" distL="114300" distR="114300" simplePos="0" relativeHeight="251713536" behindDoc="0" locked="0" layoutInCell="1" allowOverlap="1" wp14:anchorId="3DCEED00" wp14:editId="4666E86D">
                <wp:simplePos x="0" y="0"/>
                <wp:positionH relativeFrom="column">
                  <wp:posOffset>2200275</wp:posOffset>
                </wp:positionH>
                <wp:positionV relativeFrom="paragraph">
                  <wp:posOffset>591185</wp:posOffset>
                </wp:positionV>
                <wp:extent cx="190500" cy="209550"/>
                <wp:effectExtent l="38100" t="0" r="19050" b="57150"/>
                <wp:wrapNone/>
                <wp:docPr id="82" name="Straight Arrow Connector 82"/>
                <wp:cNvGraphicFramePr/>
                <a:graphic xmlns:a="http://schemas.openxmlformats.org/drawingml/2006/main">
                  <a:graphicData uri="http://schemas.microsoft.com/office/word/2010/wordprocessingShape">
                    <wps:wsp>
                      <wps:cNvCnPr/>
                      <wps:spPr>
                        <a:xfrm flipH="1">
                          <a:off x="0" y="0"/>
                          <a:ext cx="19050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7EF718" id="Straight Arrow Connector 82" o:spid="_x0000_s1026" type="#_x0000_t32" style="position:absolute;margin-left:173.25pt;margin-top:46.55pt;width:15pt;height:16.5pt;flip:x;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" strokecolor="#4472c4 [3204]" strokeweight=".5pt">
                <v:stroke endarrow="block" joinstyle="miter"/>
              </v:shape>
            </w:pict>
          </mc:Fallback>
        </mc:AlternateContent>
      </w:r>
      <w:r>
        <w:rPr>
          <w:noProof/>
        </w:rPr>
        <mc:AlternateContent>
          <mc:Choice Requires="wps">
            <w:drawing>
              <wp:anchor distT="0" distB="0" distL="114300" distR="114300" simplePos="0" relativeHeight="251712512" behindDoc="0" locked="0" layoutInCell="1" allowOverlap="1" wp14:anchorId="74EF65C0" wp14:editId="1F1F73E2">
                <wp:simplePos x="0" y="0"/>
                <wp:positionH relativeFrom="column">
                  <wp:posOffset>1524000</wp:posOffset>
                </wp:positionH>
                <wp:positionV relativeFrom="paragraph">
                  <wp:posOffset>810260</wp:posOffset>
                </wp:positionV>
                <wp:extent cx="1333500" cy="123825"/>
                <wp:effectExtent l="0" t="0" r="19050" b="28575"/>
                <wp:wrapNone/>
                <wp:docPr id="81" name="Rectangle 81"/>
                <wp:cNvGraphicFramePr/>
                <a:graphic xmlns:a="http://schemas.openxmlformats.org/drawingml/2006/main">
                  <a:graphicData uri="http://schemas.microsoft.com/office/word/2010/wordprocessingShape">
                    <wps:wsp>
                      <wps:cNvSpPr/>
                      <wps:spPr>
                        <a:xfrm>
                          <a:off x="0" y="0"/>
                          <a:ext cx="1333500" cy="12382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673DAB" id="Rectangle 81" o:spid="_x0000_s1026" style="position:absolute;margin-left:120pt;margin-top:63.8pt;width:105pt;height:9.7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" filled="f" strokecolor="#ed7d31 [3205]" strokeweight="1pt"/>
            </w:pict>
          </mc:Fallback>
        </mc:AlternateContent>
      </w:r>
      <w:r w:rsidRPr="00335A4B">
        <w:rPr>
          <w:noProof/>
        </w:rPr>
        <w:drawing>
          <wp:inline distT="0" distB="0" distL="0" distR="0" wp14:anchorId="14AD65C5" wp14:editId="22DA368E">
            <wp:extent cx="5581650" cy="2693670"/>
            <wp:effectExtent l="19050" t="19050" r="19050" b="11430"/>
            <wp:docPr id="80" name="Picture 8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 email&#10;&#10;Description automatically generated"/>
                    <pic:cNvPicPr/>
                  </pic:nvPicPr>
                  <pic:blipFill>
                    <a:blip r:embed="rId36"/>
                    <a:stretch>
                      <a:fillRect/>
                    </a:stretch>
                  </pic:blipFill>
                  <pic:spPr>
                    <a:xfrm>
                      <a:off x="0" y="0"/>
                      <a:ext cx="5581890" cy="2693786"/>
                    </a:xfrm>
                    <a:prstGeom prst="rect">
                      <a:avLst/>
                    </a:prstGeom>
                    <a:ln w="9525">
                      <a:solidFill>
                        <a:schemeClr val="tx1"/>
                      </a:solidFill>
                    </a:ln>
                  </pic:spPr>
                </pic:pic>
              </a:graphicData>
            </a:graphic>
          </wp:inline>
        </w:drawing>
      </w:r>
    </w:p>
    <w:p w14:paraId="055A05C8" w14:textId="77777777" w:rsidR="009A649B" w:rsidRDefault="009A649B" w:rsidP="009A649B">
      <w:pPr>
        <w:ind w:left="360"/>
      </w:pPr>
    </w:p>
    <w:p w14:paraId="699C8692" w14:textId="77777777" w:rsidR="009A649B" w:rsidRDefault="009A649B" w:rsidP="003B4C0E">
      <w:r>
        <w:t xml:space="preserve">Step 3: It shows you running instances. Scroll vertically and locate your instance with name </w:t>
      </w:r>
      <w:r w:rsidRPr="00335A4B">
        <w:rPr>
          <w:i/>
          <w:iCs/>
        </w:rPr>
        <w:t>“&lt;</w:t>
      </w:r>
      <w:proofErr w:type="spellStart"/>
      <w:r w:rsidRPr="00335A4B">
        <w:rPr>
          <w:i/>
          <w:iCs/>
        </w:rPr>
        <w:t>yourfirstname</w:t>
      </w:r>
      <w:proofErr w:type="spellEnd"/>
      <w:r w:rsidRPr="00335A4B">
        <w:rPr>
          <w:i/>
          <w:iCs/>
        </w:rPr>
        <w:t>&gt;spark”</w:t>
      </w:r>
      <w:r>
        <w:rPr>
          <w:i/>
          <w:iCs/>
        </w:rPr>
        <w:t xml:space="preserve"> </w:t>
      </w:r>
      <w:r>
        <w:t>click on Instance ID</w:t>
      </w:r>
    </w:p>
    <w:p w14:paraId="34E382BB" w14:textId="77777777" w:rsidR="009A649B" w:rsidRDefault="009A649B" w:rsidP="003B4C0E">
      <w:r>
        <w:t>Step 4: Click on Connect</w:t>
      </w:r>
    </w:p>
    <w:p w14:paraId="171B04CC" w14:textId="77777777" w:rsidR="009A649B" w:rsidRDefault="009A649B" w:rsidP="003B4C0E">
      <w:pPr>
        <w:ind w:left="360" w:hanging="360"/>
      </w:pPr>
      <w:r>
        <w:rPr>
          <w:noProof/>
        </w:rPr>
        <mc:AlternateContent>
          <mc:Choice Requires="wps">
            <w:drawing>
              <wp:anchor distT="0" distB="0" distL="114300" distR="114300" simplePos="0" relativeHeight="251715584" behindDoc="0" locked="0" layoutInCell="1" allowOverlap="1" wp14:anchorId="572929D5" wp14:editId="6136BA2D">
                <wp:simplePos x="0" y="0"/>
                <wp:positionH relativeFrom="column">
                  <wp:posOffset>4552950</wp:posOffset>
                </wp:positionH>
                <wp:positionV relativeFrom="paragraph">
                  <wp:posOffset>227330</wp:posOffset>
                </wp:positionV>
                <wp:extent cx="161925" cy="171450"/>
                <wp:effectExtent l="38100" t="0" r="28575" b="57150"/>
                <wp:wrapNone/>
                <wp:docPr id="86" name="Straight Arrow Connector 86"/>
                <wp:cNvGraphicFramePr/>
                <a:graphic xmlns:a="http://schemas.openxmlformats.org/drawingml/2006/main">
                  <a:graphicData uri="http://schemas.microsoft.com/office/word/2010/wordprocessingShape">
                    <wps:wsp>
                      <wps:cNvCnPr/>
                      <wps:spPr>
                        <a:xfrm flipH="1">
                          <a:off x="0" y="0"/>
                          <a:ext cx="161925"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728933" id="Straight Arrow Connector 86" o:spid="_x0000_s1026" type="#_x0000_t32" style="position:absolute;margin-left:358.5pt;margin-top:17.9pt;width:12.75pt;height:13.5pt;flip:x;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" strokecolor="#4472c4 [3204]" strokeweight=".5pt">
                <v:stroke endarrow="block" joinstyle="miter"/>
              </v:shape>
            </w:pict>
          </mc:Fallback>
        </mc:AlternateContent>
      </w:r>
      <w:r>
        <w:rPr>
          <w:noProof/>
        </w:rPr>
        <mc:AlternateContent>
          <mc:Choice Requires="wps">
            <w:drawing>
              <wp:anchor distT="0" distB="0" distL="114300" distR="114300" simplePos="0" relativeHeight="251714560" behindDoc="0" locked="0" layoutInCell="1" allowOverlap="1" wp14:anchorId="0B913C79" wp14:editId="5DC9A58D">
                <wp:simplePos x="0" y="0"/>
                <wp:positionH relativeFrom="column">
                  <wp:posOffset>4114800</wp:posOffset>
                </wp:positionH>
                <wp:positionV relativeFrom="paragraph">
                  <wp:posOffset>398780</wp:posOffset>
                </wp:positionV>
                <wp:extent cx="504825" cy="161925"/>
                <wp:effectExtent l="0" t="0" r="28575" b="28575"/>
                <wp:wrapNone/>
                <wp:docPr id="85" name="Rectangle 85"/>
                <wp:cNvGraphicFramePr/>
                <a:graphic xmlns:a="http://schemas.openxmlformats.org/drawingml/2006/main">
                  <a:graphicData uri="http://schemas.microsoft.com/office/word/2010/wordprocessingShape">
                    <wps:wsp>
                      <wps:cNvSpPr/>
                      <wps:spPr>
                        <a:xfrm>
                          <a:off x="0" y="0"/>
                          <a:ext cx="504825" cy="16192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9CDC26" id="Rectangle 85" o:spid="_x0000_s1026" style="position:absolute;margin-left:324pt;margin-top:31.4pt;width:39.75pt;height:12.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" filled="f" strokecolor="#ed7d31 [3205]" strokeweight="1pt"/>
            </w:pict>
          </mc:Fallback>
        </mc:AlternateContent>
      </w:r>
      <w:r w:rsidRPr="00335A4B">
        <w:rPr>
          <w:noProof/>
        </w:rPr>
        <w:drawing>
          <wp:inline distT="0" distB="0" distL="0" distR="0" wp14:anchorId="1BE109E3" wp14:editId="0E30BFCF">
            <wp:extent cx="5581650" cy="2689225"/>
            <wp:effectExtent l="19050" t="19050" r="19050" b="15875"/>
            <wp:docPr id="83" name="Picture 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text, application, email&#10;&#10;Description automatically generated"/>
                    <pic:cNvPicPr/>
                  </pic:nvPicPr>
                  <pic:blipFill>
                    <a:blip r:embed="rId37"/>
                    <a:stretch>
                      <a:fillRect/>
                    </a:stretch>
                  </pic:blipFill>
                  <pic:spPr>
                    <a:xfrm>
                      <a:off x="0" y="0"/>
                      <a:ext cx="5581891" cy="2689341"/>
                    </a:xfrm>
                    <a:prstGeom prst="rect">
                      <a:avLst/>
                    </a:prstGeom>
                    <a:ln w="9525">
                      <a:solidFill>
                        <a:schemeClr val="tx1"/>
                      </a:solidFill>
                    </a:ln>
                  </pic:spPr>
                </pic:pic>
              </a:graphicData>
            </a:graphic>
          </wp:inline>
        </w:drawing>
      </w:r>
    </w:p>
    <w:p w14:paraId="0293B6D1" w14:textId="77777777" w:rsidR="009A649B" w:rsidRDefault="009A649B" w:rsidP="005059DF">
      <w:pPr>
        <w:pStyle w:val="ListParagraph"/>
        <w:numPr>
          <w:ilvl w:val="0"/>
          <w:numId w:val="12"/>
        </w:numPr>
      </w:pPr>
      <w:r>
        <w:lastRenderedPageBreak/>
        <w:t>Again, Click on Connect</w:t>
      </w:r>
    </w:p>
    <w:p w14:paraId="77D925F2" w14:textId="77777777" w:rsidR="009A649B" w:rsidRDefault="009A649B" w:rsidP="003B4C0E">
      <w:r>
        <w:rPr>
          <w:noProof/>
        </w:rPr>
        <mc:AlternateContent>
          <mc:Choice Requires="wps">
            <w:drawing>
              <wp:anchor distT="0" distB="0" distL="114300" distR="114300" simplePos="0" relativeHeight="251716608" behindDoc="0" locked="0" layoutInCell="1" allowOverlap="1" wp14:anchorId="291E55EC" wp14:editId="0BD3089E">
                <wp:simplePos x="0" y="0"/>
                <wp:positionH relativeFrom="column">
                  <wp:posOffset>4038600</wp:posOffset>
                </wp:positionH>
                <wp:positionV relativeFrom="paragraph">
                  <wp:posOffset>2257425</wp:posOffset>
                </wp:positionV>
                <wp:extent cx="238125" cy="219075"/>
                <wp:effectExtent l="38100" t="0" r="28575" b="47625"/>
                <wp:wrapNone/>
                <wp:docPr id="88" name="Straight Arrow Connector 88"/>
                <wp:cNvGraphicFramePr/>
                <a:graphic xmlns:a="http://schemas.openxmlformats.org/drawingml/2006/main">
                  <a:graphicData uri="http://schemas.microsoft.com/office/word/2010/wordprocessingShape">
                    <wps:wsp>
                      <wps:cNvCnPr/>
                      <wps:spPr>
                        <a:xfrm flipH="1">
                          <a:off x="0" y="0"/>
                          <a:ext cx="23812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F3DF71" id="Straight Arrow Connector 88" o:spid="_x0000_s1026" type="#_x0000_t32" style="position:absolute;margin-left:318pt;margin-top:177.75pt;width:18.75pt;height:17.25pt;flip:x;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" strokecolor="#4472c4 [3204]" strokeweight=".5pt">
                <v:stroke endarrow="block" joinstyle="miter"/>
              </v:shape>
            </w:pict>
          </mc:Fallback>
        </mc:AlternateContent>
      </w:r>
      <w:r w:rsidRPr="00916057">
        <w:rPr>
          <w:noProof/>
        </w:rPr>
        <w:drawing>
          <wp:inline distT="0" distB="0" distL="0" distR="0" wp14:anchorId="39FE4C9F" wp14:editId="39ACD4CE">
            <wp:extent cx="5581650" cy="2684780"/>
            <wp:effectExtent l="19050" t="19050" r="19050" b="20320"/>
            <wp:docPr id="87" name="Picture 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 email&#10;&#10;Description automatically generated"/>
                    <pic:cNvPicPr/>
                  </pic:nvPicPr>
                  <pic:blipFill>
                    <a:blip r:embed="rId38"/>
                    <a:stretch>
                      <a:fillRect/>
                    </a:stretch>
                  </pic:blipFill>
                  <pic:spPr>
                    <a:xfrm>
                      <a:off x="0" y="0"/>
                      <a:ext cx="5581650" cy="2684780"/>
                    </a:xfrm>
                    <a:prstGeom prst="rect">
                      <a:avLst/>
                    </a:prstGeom>
                    <a:ln w="9525">
                      <a:solidFill>
                        <a:schemeClr val="tx1"/>
                      </a:solidFill>
                    </a:ln>
                  </pic:spPr>
                </pic:pic>
              </a:graphicData>
            </a:graphic>
          </wp:inline>
        </w:drawing>
      </w:r>
    </w:p>
    <w:p w14:paraId="6091B3B2" w14:textId="77777777" w:rsidR="009A649B" w:rsidRDefault="009A649B" w:rsidP="009A649B">
      <w:pPr>
        <w:ind w:left="360"/>
      </w:pPr>
    </w:p>
    <w:p w14:paraId="50A78B1B" w14:textId="425D1024" w:rsidR="009A649B" w:rsidRDefault="009A649B" w:rsidP="005059DF">
      <w:pPr>
        <w:pStyle w:val="ListParagraph"/>
        <w:numPr>
          <w:ilvl w:val="0"/>
          <w:numId w:val="12"/>
        </w:numPr>
      </w:pPr>
      <w:r>
        <w:t>It open</w:t>
      </w:r>
      <w:r w:rsidR="00295021">
        <w:t>s</w:t>
      </w:r>
      <w:r>
        <w:t xml:space="preserve"> CLI</w:t>
      </w:r>
    </w:p>
    <w:p w14:paraId="469063AC" w14:textId="77777777" w:rsidR="009A649B" w:rsidRDefault="009A649B" w:rsidP="003B4C0E">
      <w:r w:rsidRPr="00916057">
        <w:rPr>
          <w:noProof/>
        </w:rPr>
        <w:drawing>
          <wp:inline distT="0" distB="0" distL="0" distR="0" wp14:anchorId="6329D348" wp14:editId="18BF962B">
            <wp:extent cx="5581650" cy="2867660"/>
            <wp:effectExtent l="19050" t="19050" r="19050" b="2794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10;&#10;Description automatically generated"/>
                    <pic:cNvPicPr/>
                  </pic:nvPicPr>
                  <pic:blipFill>
                    <a:blip r:embed="rId39"/>
                    <a:stretch>
                      <a:fillRect/>
                    </a:stretch>
                  </pic:blipFill>
                  <pic:spPr>
                    <a:xfrm>
                      <a:off x="0" y="0"/>
                      <a:ext cx="5581890" cy="2867783"/>
                    </a:xfrm>
                    <a:prstGeom prst="rect">
                      <a:avLst/>
                    </a:prstGeom>
                    <a:ln w="9525">
                      <a:solidFill>
                        <a:schemeClr val="tx1"/>
                      </a:solidFill>
                    </a:ln>
                  </pic:spPr>
                </pic:pic>
              </a:graphicData>
            </a:graphic>
          </wp:inline>
        </w:drawing>
      </w:r>
    </w:p>
    <w:p w14:paraId="2C4CA7A9" w14:textId="77777777" w:rsidR="009A649B" w:rsidRDefault="009A649B" w:rsidP="005059DF">
      <w:pPr>
        <w:pStyle w:val="ListParagraph"/>
        <w:numPr>
          <w:ilvl w:val="0"/>
          <w:numId w:val="12"/>
        </w:numPr>
      </w:pPr>
      <w:r>
        <w:t>Enter and execute following command</w:t>
      </w:r>
    </w:p>
    <w:p w14:paraId="13C8C0A2" w14:textId="77777777" w:rsidR="009A649B" w:rsidRDefault="009A649B" w:rsidP="00295021">
      <w:pPr>
        <w:pStyle w:val="Code"/>
        <w:spacing w:line="360" w:lineRule="auto"/>
        <w:jc w:val="left"/>
      </w:pPr>
      <w:r>
        <w:t>cd ~/</w:t>
      </w:r>
      <w:proofErr w:type="spellStart"/>
      <w:r>
        <w:t>my_ML_Projects</w:t>
      </w:r>
      <w:proofErr w:type="spellEnd"/>
    </w:p>
    <w:p w14:paraId="1792D036" w14:textId="77777777" w:rsidR="009A649B" w:rsidRDefault="009A649B" w:rsidP="00295021">
      <w:pPr>
        <w:pStyle w:val="Code"/>
        <w:spacing w:line="360" w:lineRule="auto"/>
        <w:jc w:val="left"/>
      </w:pPr>
      <w:proofErr w:type="spellStart"/>
      <w:r>
        <w:t>virtualenv</w:t>
      </w:r>
      <w:proofErr w:type="spellEnd"/>
      <w:r>
        <w:t xml:space="preserve"> </w:t>
      </w:r>
      <w:proofErr w:type="spellStart"/>
      <w:r>
        <w:t>ml_project_env</w:t>
      </w:r>
      <w:proofErr w:type="spellEnd"/>
    </w:p>
    <w:p w14:paraId="764A546C" w14:textId="77777777" w:rsidR="009A649B" w:rsidRDefault="009A649B" w:rsidP="00295021">
      <w:pPr>
        <w:pStyle w:val="Code"/>
        <w:spacing w:line="360" w:lineRule="auto"/>
        <w:jc w:val="left"/>
      </w:pPr>
      <w:r>
        <w:t xml:space="preserve">source </w:t>
      </w:r>
      <w:proofErr w:type="spellStart"/>
      <w:r>
        <w:t>ml_project_env</w:t>
      </w:r>
      <w:proofErr w:type="spellEnd"/>
      <w:r>
        <w:t>/bin/activate</w:t>
      </w:r>
    </w:p>
    <w:p w14:paraId="1C95A4E7" w14:textId="77777777" w:rsidR="009A649B" w:rsidRDefault="009A649B" w:rsidP="005059DF">
      <w:pPr>
        <w:pStyle w:val="ListParagraph"/>
        <w:numPr>
          <w:ilvl w:val="0"/>
          <w:numId w:val="12"/>
        </w:numPr>
      </w:pPr>
      <w:r>
        <w:t xml:space="preserve">Insert command  </w:t>
      </w:r>
    </w:p>
    <w:p w14:paraId="33E3FA86" w14:textId="77777777" w:rsidR="009A649B" w:rsidRDefault="009A649B" w:rsidP="00CD775C">
      <w:pPr>
        <w:pStyle w:val="Code"/>
      </w:pPr>
      <w:proofErr w:type="spellStart"/>
      <w:r>
        <w:lastRenderedPageBreak/>
        <w:t>jupyter</w:t>
      </w:r>
      <w:proofErr w:type="spellEnd"/>
      <w:r>
        <w:t xml:space="preserve"> notebook –</w:t>
      </w:r>
      <w:proofErr w:type="spellStart"/>
      <w:r>
        <w:t>ip</w:t>
      </w:r>
      <w:proofErr w:type="spellEnd"/>
      <w:r>
        <w:t xml:space="preserve">=* </w:t>
      </w:r>
    </w:p>
    <w:p w14:paraId="4C0EC0E5" w14:textId="77777777" w:rsidR="009A649B" w:rsidRDefault="009A649B" w:rsidP="005059DF">
      <w:pPr>
        <w:pStyle w:val="ListParagraph"/>
        <w:numPr>
          <w:ilvl w:val="0"/>
          <w:numId w:val="12"/>
        </w:numPr>
      </w:pPr>
      <w:r>
        <w:t xml:space="preserve">Open new browsing session </w:t>
      </w:r>
    </w:p>
    <w:p w14:paraId="6D0ADF57" w14:textId="77777777" w:rsidR="009A649B" w:rsidRDefault="009A649B" w:rsidP="005059DF">
      <w:pPr>
        <w:pStyle w:val="ListParagraph"/>
        <w:numPr>
          <w:ilvl w:val="0"/>
          <w:numId w:val="12"/>
        </w:numPr>
      </w:pPr>
      <w:r>
        <w:t xml:space="preserve">Enter &lt;public </w:t>
      </w:r>
      <w:proofErr w:type="spellStart"/>
      <w:r>
        <w:t>ip</w:t>
      </w:r>
      <w:proofErr w:type="spellEnd"/>
      <w:r>
        <w:t>&gt;:8888 in address bar and hit enter</w:t>
      </w:r>
    </w:p>
    <w:p w14:paraId="5526F7C1" w14:textId="77777777" w:rsidR="009A649B" w:rsidRDefault="009A649B" w:rsidP="005059DF">
      <w:pPr>
        <w:pStyle w:val="ListParagraph"/>
        <w:numPr>
          <w:ilvl w:val="0"/>
          <w:numId w:val="12"/>
        </w:numPr>
      </w:pPr>
      <w:r>
        <w:t xml:space="preserve">It will open </w:t>
      </w:r>
      <w:proofErr w:type="spellStart"/>
      <w:r>
        <w:t>Jupyter</w:t>
      </w:r>
      <w:proofErr w:type="spellEnd"/>
      <w:r>
        <w:t xml:space="preserve"> authentication section – get token from cli </w:t>
      </w:r>
    </w:p>
    <w:p w14:paraId="52FB775C" w14:textId="77777777" w:rsidR="009A649B" w:rsidRDefault="009A649B" w:rsidP="00A165C0">
      <w:pPr>
        <w:ind w:left="360" w:hanging="360"/>
      </w:pPr>
      <w:r>
        <w:rPr>
          <w:noProof/>
        </w:rPr>
        <mc:AlternateContent>
          <mc:Choice Requires="wps">
            <w:drawing>
              <wp:anchor distT="0" distB="0" distL="114300" distR="114300" simplePos="0" relativeHeight="251718656" behindDoc="0" locked="0" layoutInCell="1" allowOverlap="1" wp14:anchorId="1FACDDE5" wp14:editId="45C96798">
                <wp:simplePos x="0" y="0"/>
                <wp:positionH relativeFrom="column">
                  <wp:posOffset>4686300</wp:posOffset>
                </wp:positionH>
                <wp:positionV relativeFrom="paragraph">
                  <wp:posOffset>1760220</wp:posOffset>
                </wp:positionV>
                <wp:extent cx="400050" cy="304800"/>
                <wp:effectExtent l="38100" t="0" r="19050" b="57150"/>
                <wp:wrapNone/>
                <wp:docPr id="90" name="Straight Arrow Connector 90"/>
                <wp:cNvGraphicFramePr/>
                <a:graphic xmlns:a="http://schemas.openxmlformats.org/drawingml/2006/main">
                  <a:graphicData uri="http://schemas.microsoft.com/office/word/2010/wordprocessingShape">
                    <wps:wsp>
                      <wps:cNvCnPr/>
                      <wps:spPr>
                        <a:xfrm flipH="1">
                          <a:off x="0" y="0"/>
                          <a:ext cx="400050" cy="304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DB899AE" id="Straight Arrow Connector 90" o:spid="_x0000_s1026" type="#_x0000_t32" style="position:absolute;margin-left:369pt;margin-top:138.6pt;width:31.5pt;height:24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" strokecolor="#ed7d31 [3205]" strokeweight=".5pt">
                <v:stroke endarrow="block" joinstyle="miter"/>
              </v:shape>
            </w:pict>
          </mc:Fallback>
        </mc:AlternateContent>
      </w:r>
      <w:r>
        <w:rPr>
          <w:noProof/>
        </w:rPr>
        <mc:AlternateContent>
          <mc:Choice Requires="wps">
            <w:drawing>
              <wp:anchor distT="0" distB="0" distL="114300" distR="114300" simplePos="0" relativeHeight="251717632" behindDoc="0" locked="0" layoutInCell="1" allowOverlap="1" wp14:anchorId="5A97FE0B" wp14:editId="13F9E54F">
                <wp:simplePos x="0" y="0"/>
                <wp:positionH relativeFrom="column">
                  <wp:posOffset>2314575</wp:posOffset>
                </wp:positionH>
                <wp:positionV relativeFrom="paragraph">
                  <wp:posOffset>2084070</wp:posOffset>
                </wp:positionV>
                <wp:extent cx="2362200" cy="104775"/>
                <wp:effectExtent l="0" t="0" r="19050" b="28575"/>
                <wp:wrapNone/>
                <wp:docPr id="91" name="Rectangle 91"/>
                <wp:cNvGraphicFramePr/>
                <a:graphic xmlns:a="http://schemas.openxmlformats.org/drawingml/2006/main">
                  <a:graphicData uri="http://schemas.microsoft.com/office/word/2010/wordprocessingShape">
                    <wps:wsp>
                      <wps:cNvSpPr/>
                      <wps:spPr>
                        <a:xfrm>
                          <a:off x="0" y="0"/>
                          <a:ext cx="2362200" cy="1047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DBED5E" id="Rectangle 91" o:spid="_x0000_s1026" style="position:absolute;margin-left:182.25pt;margin-top:164.1pt;width:186pt;height:8.2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" filled="f" strokecolor="#ed7d31 [3205]" strokeweight="1pt"/>
            </w:pict>
          </mc:Fallback>
        </mc:AlternateContent>
      </w:r>
      <w:r w:rsidRPr="00A0304B">
        <w:rPr>
          <w:noProof/>
        </w:rPr>
        <w:drawing>
          <wp:inline distT="0" distB="0" distL="0" distR="0" wp14:anchorId="74DEBE18" wp14:editId="4AF8C892">
            <wp:extent cx="5581650" cy="2858770"/>
            <wp:effectExtent l="19050" t="19050" r="19050" b="1778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29"/>
                    <a:stretch>
                      <a:fillRect/>
                    </a:stretch>
                  </pic:blipFill>
                  <pic:spPr>
                    <a:xfrm>
                      <a:off x="0" y="0"/>
                      <a:ext cx="5581890" cy="2858893"/>
                    </a:xfrm>
                    <a:prstGeom prst="rect">
                      <a:avLst/>
                    </a:prstGeom>
                    <a:ln w="9525">
                      <a:solidFill>
                        <a:schemeClr val="tx1"/>
                      </a:solidFill>
                    </a:ln>
                  </pic:spPr>
                </pic:pic>
              </a:graphicData>
            </a:graphic>
          </wp:inline>
        </w:drawing>
      </w:r>
    </w:p>
    <w:p w14:paraId="141EF2DF" w14:textId="77777777" w:rsidR="009A649B" w:rsidRDefault="009A649B" w:rsidP="005059DF">
      <w:pPr>
        <w:pStyle w:val="ListParagraph"/>
        <w:numPr>
          <w:ilvl w:val="0"/>
          <w:numId w:val="12"/>
        </w:numPr>
      </w:pPr>
      <w:r>
        <w:t>Paste it in token box and press ok</w:t>
      </w:r>
    </w:p>
    <w:p w14:paraId="0257FE73" w14:textId="77777777" w:rsidR="009A649B" w:rsidRDefault="009A649B" w:rsidP="005059DF">
      <w:pPr>
        <w:pStyle w:val="ListParagraph"/>
        <w:numPr>
          <w:ilvl w:val="0"/>
          <w:numId w:val="12"/>
        </w:numPr>
      </w:pPr>
      <w:r>
        <w:t xml:space="preserve">It will take you to </w:t>
      </w:r>
      <w:proofErr w:type="spellStart"/>
      <w:r>
        <w:t>jupyter</w:t>
      </w:r>
      <w:proofErr w:type="spellEnd"/>
      <w:r>
        <w:t xml:space="preserve"> file tree page</w:t>
      </w:r>
    </w:p>
    <w:p w14:paraId="04C9466A" w14:textId="77777777" w:rsidR="009A649B" w:rsidRDefault="009A649B" w:rsidP="00A165C0">
      <w:pPr>
        <w:ind w:left="360" w:hanging="360"/>
      </w:pPr>
      <w:r w:rsidRPr="007225BD">
        <w:rPr>
          <w:noProof/>
        </w:rPr>
        <w:drawing>
          <wp:inline distT="0" distB="0" distL="0" distR="0" wp14:anchorId="5D32DE04" wp14:editId="60A0B59E">
            <wp:extent cx="5581650" cy="2858770"/>
            <wp:effectExtent l="19050" t="19050" r="19050" b="17780"/>
            <wp:docPr id="95" name="Picture 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 email&#10;&#10;Description automatically generated"/>
                    <pic:cNvPicPr/>
                  </pic:nvPicPr>
                  <pic:blipFill>
                    <a:blip r:embed="rId30"/>
                    <a:stretch>
                      <a:fillRect/>
                    </a:stretch>
                  </pic:blipFill>
                  <pic:spPr>
                    <a:xfrm>
                      <a:off x="0" y="0"/>
                      <a:ext cx="5581890" cy="2858893"/>
                    </a:xfrm>
                    <a:prstGeom prst="rect">
                      <a:avLst/>
                    </a:prstGeom>
                    <a:ln w="9525">
                      <a:solidFill>
                        <a:schemeClr val="tx1"/>
                      </a:solidFill>
                    </a:ln>
                  </pic:spPr>
                </pic:pic>
              </a:graphicData>
            </a:graphic>
          </wp:inline>
        </w:drawing>
      </w:r>
    </w:p>
    <w:p w14:paraId="389F12AC" w14:textId="77777777" w:rsidR="009A649B" w:rsidRDefault="009A649B" w:rsidP="005059DF">
      <w:pPr>
        <w:pStyle w:val="ListParagraph"/>
        <w:numPr>
          <w:ilvl w:val="0"/>
          <w:numId w:val="12"/>
        </w:numPr>
      </w:pPr>
      <w:r>
        <w:t>Click on New and select Terminal.</w:t>
      </w:r>
    </w:p>
    <w:p w14:paraId="499C29DD" w14:textId="77777777" w:rsidR="009A649B" w:rsidRDefault="009A649B" w:rsidP="005059DF">
      <w:pPr>
        <w:pStyle w:val="ListParagraph"/>
        <w:numPr>
          <w:ilvl w:val="0"/>
          <w:numId w:val="12"/>
        </w:numPr>
      </w:pPr>
      <w:r>
        <w:t xml:space="preserve">New browsing tab for </w:t>
      </w:r>
      <w:proofErr w:type="spellStart"/>
      <w:r>
        <w:t>Jupyter</w:t>
      </w:r>
      <w:proofErr w:type="spellEnd"/>
      <w:r>
        <w:t xml:space="preserve"> terminal is opened</w:t>
      </w:r>
    </w:p>
    <w:p w14:paraId="06FEE898" w14:textId="77777777" w:rsidR="009A649B" w:rsidRDefault="009A649B" w:rsidP="0030746A">
      <w:pPr>
        <w:ind w:left="360" w:hanging="360"/>
      </w:pPr>
      <w:r w:rsidRPr="007225BD">
        <w:rPr>
          <w:noProof/>
        </w:rPr>
        <w:lastRenderedPageBreak/>
        <w:drawing>
          <wp:inline distT="0" distB="0" distL="0" distR="0" wp14:anchorId="4C6172B8" wp14:editId="125C2AA8">
            <wp:extent cx="5581650" cy="2854325"/>
            <wp:effectExtent l="19050" t="19050" r="19050" b="22225"/>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31"/>
                    <a:stretch>
                      <a:fillRect/>
                    </a:stretch>
                  </pic:blipFill>
                  <pic:spPr>
                    <a:xfrm>
                      <a:off x="0" y="0"/>
                      <a:ext cx="5581891" cy="2854448"/>
                    </a:xfrm>
                    <a:prstGeom prst="rect">
                      <a:avLst/>
                    </a:prstGeom>
                    <a:ln w="9525">
                      <a:solidFill>
                        <a:schemeClr val="tx1"/>
                      </a:solidFill>
                    </a:ln>
                  </pic:spPr>
                </pic:pic>
              </a:graphicData>
            </a:graphic>
          </wp:inline>
        </w:drawing>
      </w:r>
    </w:p>
    <w:p w14:paraId="7C2DB282" w14:textId="77777777" w:rsidR="009A649B" w:rsidRDefault="009A649B" w:rsidP="005059DF">
      <w:pPr>
        <w:pStyle w:val="ListParagraph"/>
        <w:numPr>
          <w:ilvl w:val="0"/>
          <w:numId w:val="12"/>
        </w:numPr>
      </w:pPr>
      <w:r>
        <w:t>And enter command “</w:t>
      </w:r>
      <w:r w:rsidRPr="007225BD">
        <w:t xml:space="preserve">git clone </w:t>
      </w:r>
      <w:hyperlink r:id="rId40" w:history="1">
        <w:r w:rsidRPr="00742FC6">
          <w:rPr>
            <w:rStyle w:val="Hyperlink"/>
          </w:rPr>
          <w:t>https://github.com/siyad-CT/HPE_ML_WS</w:t>
        </w:r>
      </w:hyperlink>
      <w:r>
        <w:t>”</w:t>
      </w:r>
    </w:p>
    <w:p w14:paraId="00261446" w14:textId="77777777" w:rsidR="009A649B" w:rsidRDefault="009A649B" w:rsidP="005059DF">
      <w:pPr>
        <w:pStyle w:val="ListParagraph"/>
        <w:numPr>
          <w:ilvl w:val="0"/>
          <w:numId w:val="12"/>
        </w:numPr>
      </w:pPr>
      <w:r>
        <w:t>Once cloning done. Close terminal.</w:t>
      </w:r>
    </w:p>
    <w:p w14:paraId="4FE47C66" w14:textId="77777777" w:rsidR="009A649B" w:rsidRDefault="009A649B" w:rsidP="005059DF">
      <w:pPr>
        <w:pStyle w:val="ListParagraph"/>
        <w:numPr>
          <w:ilvl w:val="0"/>
          <w:numId w:val="12"/>
        </w:numPr>
      </w:pPr>
      <w:r>
        <w:t>Now you can see folder named “HPE_ML_WS” is now listed</w:t>
      </w:r>
    </w:p>
    <w:p w14:paraId="0B852D07" w14:textId="77777777" w:rsidR="009A649B" w:rsidRDefault="009A649B" w:rsidP="006D2787">
      <w:pPr>
        <w:ind w:left="360" w:hanging="360"/>
      </w:pPr>
      <w:r>
        <w:rPr>
          <w:noProof/>
        </w:rPr>
        <mc:AlternateContent>
          <mc:Choice Requires="wps">
            <w:drawing>
              <wp:anchor distT="0" distB="0" distL="114300" distR="114300" simplePos="0" relativeHeight="251720704" behindDoc="0" locked="0" layoutInCell="1" allowOverlap="1" wp14:anchorId="6ED2FD08" wp14:editId="2F420602">
                <wp:simplePos x="0" y="0"/>
                <wp:positionH relativeFrom="column">
                  <wp:posOffset>381000</wp:posOffset>
                </wp:positionH>
                <wp:positionV relativeFrom="paragraph">
                  <wp:posOffset>809625</wp:posOffset>
                </wp:positionV>
                <wp:extent cx="276225" cy="190500"/>
                <wp:effectExtent l="0" t="38100" r="47625" b="19050"/>
                <wp:wrapNone/>
                <wp:docPr id="92" name="Straight Arrow Connector 92"/>
                <wp:cNvGraphicFramePr/>
                <a:graphic xmlns:a="http://schemas.openxmlformats.org/drawingml/2006/main">
                  <a:graphicData uri="http://schemas.microsoft.com/office/word/2010/wordprocessingShape">
                    <wps:wsp>
                      <wps:cNvCnPr/>
                      <wps:spPr>
                        <a:xfrm flipV="1">
                          <a:off x="0" y="0"/>
                          <a:ext cx="276225"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E41FC7" id="Straight Arrow Connector 92" o:spid="_x0000_s1026" type="#_x0000_t32" style="position:absolute;margin-left:30pt;margin-top:63.75pt;width:21.75pt;height:15pt;flip:y;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" strokecolor="#4472c4 [3204]" strokeweight=".5pt">
                <v:stroke endarrow="block" joinstyle="miter"/>
              </v:shape>
            </w:pict>
          </mc:Fallback>
        </mc:AlternateContent>
      </w:r>
      <w:r>
        <w:rPr>
          <w:noProof/>
        </w:rPr>
        <mc:AlternateContent>
          <mc:Choice Requires="wps">
            <w:drawing>
              <wp:anchor distT="0" distB="0" distL="114300" distR="114300" simplePos="0" relativeHeight="251719680" behindDoc="0" locked="0" layoutInCell="1" allowOverlap="1" wp14:anchorId="12ED35FF" wp14:editId="313D451D">
                <wp:simplePos x="0" y="0"/>
                <wp:positionH relativeFrom="column">
                  <wp:posOffset>723900</wp:posOffset>
                </wp:positionH>
                <wp:positionV relativeFrom="paragraph">
                  <wp:posOffset>723900</wp:posOffset>
                </wp:positionV>
                <wp:extent cx="904875" cy="114300"/>
                <wp:effectExtent l="0" t="0" r="28575" b="19050"/>
                <wp:wrapNone/>
                <wp:docPr id="93" name="Rectangle 93"/>
                <wp:cNvGraphicFramePr/>
                <a:graphic xmlns:a="http://schemas.openxmlformats.org/drawingml/2006/main">
                  <a:graphicData uri="http://schemas.microsoft.com/office/word/2010/wordprocessingShape">
                    <wps:wsp>
                      <wps:cNvSpPr/>
                      <wps:spPr>
                        <a:xfrm>
                          <a:off x="0" y="0"/>
                          <a:ext cx="904875" cy="11430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7D2084" id="Rectangle 93" o:spid="_x0000_s1026" style="position:absolute;margin-left:57pt;margin-top:57pt;width:71.25pt;height:9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" filled="f" strokecolor="#ed7d31 [3205]" strokeweight="1pt"/>
            </w:pict>
          </mc:Fallback>
        </mc:AlternateContent>
      </w:r>
      <w:r w:rsidRPr="007225BD">
        <w:rPr>
          <w:noProof/>
        </w:rPr>
        <w:drawing>
          <wp:inline distT="0" distB="0" distL="0" distR="0" wp14:anchorId="16913C55" wp14:editId="0D5C0395">
            <wp:extent cx="5581650" cy="2858770"/>
            <wp:effectExtent l="19050" t="19050" r="19050" b="17780"/>
            <wp:docPr id="97" name="Picture 9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 email&#10;&#10;Description automatically generated"/>
                    <pic:cNvPicPr/>
                  </pic:nvPicPr>
                  <pic:blipFill>
                    <a:blip r:embed="rId33"/>
                    <a:stretch>
                      <a:fillRect/>
                    </a:stretch>
                  </pic:blipFill>
                  <pic:spPr>
                    <a:xfrm>
                      <a:off x="0" y="0"/>
                      <a:ext cx="5581650" cy="2858770"/>
                    </a:xfrm>
                    <a:prstGeom prst="rect">
                      <a:avLst/>
                    </a:prstGeom>
                    <a:ln w="9525">
                      <a:solidFill>
                        <a:schemeClr val="tx1"/>
                      </a:solidFill>
                    </a:ln>
                  </pic:spPr>
                </pic:pic>
              </a:graphicData>
            </a:graphic>
          </wp:inline>
        </w:drawing>
      </w:r>
    </w:p>
    <w:p w14:paraId="0F1D0A7C" w14:textId="77777777" w:rsidR="009A649B" w:rsidRDefault="009A649B" w:rsidP="006D2787">
      <w:r>
        <w:t xml:space="preserve">Step 12: Check Installation </w:t>
      </w:r>
    </w:p>
    <w:p w14:paraId="6827FF93" w14:textId="77777777" w:rsidR="009A649B" w:rsidRDefault="009A649B" w:rsidP="005059DF">
      <w:pPr>
        <w:pStyle w:val="ListParagraph"/>
        <w:numPr>
          <w:ilvl w:val="0"/>
          <w:numId w:val="12"/>
        </w:numPr>
      </w:pPr>
      <w:r>
        <w:t>Click on HPE_ML_WS</w:t>
      </w:r>
    </w:p>
    <w:p w14:paraId="6184A402" w14:textId="77777777" w:rsidR="009A649B" w:rsidRDefault="009A649B" w:rsidP="009A649B"/>
    <w:p w14:paraId="3894D95D" w14:textId="77777777" w:rsidR="009A649B" w:rsidRDefault="009A649B" w:rsidP="009A649B">
      <w:r>
        <w:br w:type="page"/>
      </w:r>
    </w:p>
    <w:p w14:paraId="41638932" w14:textId="481A9D31" w:rsidR="009A649B" w:rsidRDefault="006D2787" w:rsidP="00DF7E5C">
      <w:pPr>
        <w:pStyle w:val="Heading2"/>
      </w:pPr>
      <w:r>
        <w:lastRenderedPageBreak/>
        <w:t xml:space="preserve">Appendix </w:t>
      </w:r>
      <w:proofErr w:type="gramStart"/>
      <w:r w:rsidR="00D51C45">
        <w:t>2</w:t>
      </w:r>
      <w:r w:rsidR="00DF7E5C">
        <w:t>:</w:t>
      </w:r>
      <w:r w:rsidR="009A649B" w:rsidRPr="00785CCE">
        <w:t>Create</w:t>
      </w:r>
      <w:proofErr w:type="gramEnd"/>
      <w:r w:rsidR="009A649B" w:rsidRPr="00785CCE">
        <w:t xml:space="preserve"> Spark Cluster with Eleph</w:t>
      </w:r>
      <w:r w:rsidR="009A649B">
        <w:t>as</w:t>
      </w:r>
    </w:p>
    <w:p w14:paraId="229316C9" w14:textId="77777777" w:rsidR="009A649B" w:rsidRPr="00961824" w:rsidRDefault="009A649B" w:rsidP="00DF7E5C">
      <w:r w:rsidRPr="00961824">
        <w:t xml:space="preserve">Step 1. Connect to Instance &lt;your first name&gt;spark </w:t>
      </w:r>
    </w:p>
    <w:p w14:paraId="7FAABABB" w14:textId="548DC810" w:rsidR="009A649B" w:rsidRPr="00961824" w:rsidRDefault="009A649B" w:rsidP="005059DF">
      <w:pPr>
        <w:pStyle w:val="ListParagraph"/>
        <w:numPr>
          <w:ilvl w:val="0"/>
          <w:numId w:val="13"/>
        </w:numPr>
      </w:pPr>
      <w:r w:rsidRPr="00961824">
        <w:t>Once cli is opened</w:t>
      </w:r>
      <w:r w:rsidR="00A61B4E">
        <w:t>.</w:t>
      </w:r>
      <w:r w:rsidR="00FB2025">
        <w:t xml:space="preserve"> </w:t>
      </w:r>
      <w:proofErr w:type="gramStart"/>
      <w:r w:rsidRPr="00961824">
        <w:t>Then</w:t>
      </w:r>
      <w:proofErr w:type="gramEnd"/>
      <w:r w:rsidRPr="00961824">
        <w:t xml:space="preserve"> enter following command </w:t>
      </w:r>
    </w:p>
    <w:p w14:paraId="53CA93F0" w14:textId="3A9AF27E" w:rsidR="009A649B" w:rsidRPr="00961824" w:rsidRDefault="009A649B" w:rsidP="00FB2025">
      <w:pPr>
        <w:pStyle w:val="Code"/>
        <w:spacing w:line="360" w:lineRule="auto"/>
      </w:pPr>
      <w:r w:rsidRPr="00961824">
        <w:t>cd ~/</w:t>
      </w:r>
      <w:proofErr w:type="spellStart"/>
      <w:r w:rsidRPr="00961824">
        <w:t>my_ML_Projects</w:t>
      </w:r>
      <w:proofErr w:type="spellEnd"/>
    </w:p>
    <w:p w14:paraId="1D9A4FB5" w14:textId="77777777" w:rsidR="009A649B" w:rsidRPr="00961824" w:rsidRDefault="009A649B" w:rsidP="00FB2025">
      <w:pPr>
        <w:pStyle w:val="Code"/>
        <w:spacing w:line="360" w:lineRule="auto"/>
      </w:pPr>
      <w:proofErr w:type="spellStart"/>
      <w:r w:rsidRPr="00961824">
        <w:t>virtualenv</w:t>
      </w:r>
      <w:proofErr w:type="spellEnd"/>
      <w:r w:rsidRPr="00961824">
        <w:t xml:space="preserve"> </w:t>
      </w:r>
      <w:proofErr w:type="spellStart"/>
      <w:r w:rsidRPr="00961824">
        <w:t>ml_project_env</w:t>
      </w:r>
      <w:proofErr w:type="spellEnd"/>
    </w:p>
    <w:p w14:paraId="43F08D59" w14:textId="77777777" w:rsidR="009A649B" w:rsidRDefault="009A649B" w:rsidP="00FB2025">
      <w:pPr>
        <w:pStyle w:val="Code"/>
        <w:spacing w:line="360" w:lineRule="auto"/>
      </w:pPr>
      <w:r w:rsidRPr="00961824">
        <w:t xml:space="preserve">source </w:t>
      </w:r>
      <w:proofErr w:type="spellStart"/>
      <w:r w:rsidRPr="00961824">
        <w:t>ml_project_env</w:t>
      </w:r>
      <w:proofErr w:type="spellEnd"/>
      <w:r w:rsidRPr="00961824">
        <w:t>/bin/activate</w:t>
      </w:r>
    </w:p>
    <w:p w14:paraId="7E6B6AD1" w14:textId="77777777" w:rsidR="009A649B" w:rsidRDefault="009A649B" w:rsidP="00FB2025">
      <w:pPr>
        <w:pStyle w:val="Code"/>
        <w:spacing w:line="360" w:lineRule="auto"/>
      </w:pPr>
      <w:r>
        <w:t xml:space="preserve">pip install </w:t>
      </w:r>
      <w:proofErr w:type="spellStart"/>
      <w:r>
        <w:t>elephas</w:t>
      </w:r>
      <w:proofErr w:type="spellEnd"/>
    </w:p>
    <w:p w14:paraId="79EDCBCF" w14:textId="7B17E26E" w:rsidR="009A649B" w:rsidRPr="009A103F" w:rsidRDefault="009A649B" w:rsidP="005059DF">
      <w:pPr>
        <w:pStyle w:val="ListParagraph"/>
        <w:numPr>
          <w:ilvl w:val="0"/>
          <w:numId w:val="13"/>
        </w:numPr>
        <w:rPr>
          <w:i/>
          <w:iCs/>
        </w:rPr>
      </w:pPr>
      <w:r w:rsidRPr="007D4DD9">
        <w:t>This</w:t>
      </w:r>
      <w:r w:rsidRPr="009A103F">
        <w:rPr>
          <w:i/>
          <w:iCs/>
        </w:rPr>
        <w:t xml:space="preserve"> </w:t>
      </w:r>
      <w:r w:rsidRPr="007D4DD9">
        <w:t xml:space="preserve">instance will serve as </w:t>
      </w:r>
      <w:r w:rsidR="00FB2025">
        <w:t xml:space="preserve">a </w:t>
      </w:r>
      <w:r w:rsidRPr="007D4DD9">
        <w:t>master.</w:t>
      </w:r>
    </w:p>
    <w:p w14:paraId="32B0B604" w14:textId="77777777" w:rsidR="009A649B" w:rsidRDefault="009A649B" w:rsidP="00D51C45">
      <w:r w:rsidRPr="00785CCE">
        <w:t xml:space="preserve">Step </w:t>
      </w:r>
      <w:r>
        <w:t>2</w:t>
      </w:r>
      <w:r w:rsidRPr="00785CCE">
        <w:t>: Launch EC2 instance with name &lt;</w:t>
      </w:r>
      <w:proofErr w:type="spellStart"/>
      <w:r w:rsidRPr="00785CCE">
        <w:t>yourname</w:t>
      </w:r>
      <w:proofErr w:type="spellEnd"/>
      <w:r w:rsidRPr="00785CCE">
        <w:t xml:space="preserve">&gt;sparkw1 </w:t>
      </w:r>
    </w:p>
    <w:p w14:paraId="7AAB419B" w14:textId="2A2B5280" w:rsidR="009A649B" w:rsidRPr="001D0E2A" w:rsidRDefault="009A649B" w:rsidP="005059DF">
      <w:pPr>
        <w:pStyle w:val="ListParagraph"/>
        <w:numPr>
          <w:ilvl w:val="0"/>
          <w:numId w:val="13"/>
        </w:numPr>
      </w:pPr>
      <w:r>
        <w:t>Then install spark on it using procedure mentioned in Appendix “Install Spark on Ubuntu20.04LTS</w:t>
      </w:r>
      <w:proofErr w:type="gramStart"/>
      <w:r>
        <w:t>”</w:t>
      </w:r>
      <w:r w:rsidR="00B62E62">
        <w:t>.</w:t>
      </w:r>
      <w:r w:rsidRPr="001D0E2A">
        <w:t>This</w:t>
      </w:r>
      <w:proofErr w:type="gramEnd"/>
      <w:r w:rsidRPr="001D0E2A">
        <w:t xml:space="preserve"> will serve as your Worker 1</w:t>
      </w:r>
    </w:p>
    <w:p w14:paraId="14B4E139" w14:textId="021BCD6F" w:rsidR="009A649B" w:rsidRDefault="009A649B" w:rsidP="005059DF">
      <w:pPr>
        <w:pStyle w:val="ListParagraph"/>
        <w:numPr>
          <w:ilvl w:val="0"/>
          <w:numId w:val="13"/>
        </w:numPr>
      </w:pPr>
      <w:r>
        <w:t>In CLI</w:t>
      </w:r>
      <w:r w:rsidR="00B62E62">
        <w:t xml:space="preserve">. </w:t>
      </w:r>
      <w:r>
        <w:t xml:space="preserve">Enter command </w:t>
      </w:r>
    </w:p>
    <w:p w14:paraId="7A30F58F" w14:textId="77777777" w:rsidR="009A649B" w:rsidRDefault="009A649B" w:rsidP="00B62E62">
      <w:pPr>
        <w:pStyle w:val="Code"/>
      </w:pPr>
      <w:r>
        <w:t xml:space="preserve">Deactivate – (if </w:t>
      </w:r>
      <w:proofErr w:type="spellStart"/>
      <w:r>
        <w:t>virtualenv</w:t>
      </w:r>
      <w:proofErr w:type="spellEnd"/>
      <w:r>
        <w:t xml:space="preserve"> is active else skip)</w:t>
      </w:r>
    </w:p>
    <w:p w14:paraId="43497572" w14:textId="77777777" w:rsidR="009A649B" w:rsidRPr="009A103F" w:rsidRDefault="009A649B" w:rsidP="00B62E62">
      <w:pPr>
        <w:pStyle w:val="Code"/>
      </w:pPr>
      <w:r>
        <w:t xml:space="preserve">pip install </w:t>
      </w:r>
      <w:proofErr w:type="spellStart"/>
      <w:r>
        <w:t>elephas</w:t>
      </w:r>
      <w:proofErr w:type="spellEnd"/>
    </w:p>
    <w:p w14:paraId="5D5C2524" w14:textId="77777777" w:rsidR="001B3B4D" w:rsidRDefault="001B3B4D" w:rsidP="009A649B"/>
    <w:p w14:paraId="742B720C" w14:textId="3D93777F" w:rsidR="009A649B" w:rsidRDefault="009A649B" w:rsidP="009A649B">
      <w:r>
        <w:t xml:space="preserve">Step 3: </w:t>
      </w:r>
      <w:r w:rsidRPr="00785CCE">
        <w:t>Launch EC2 instance with name &lt;</w:t>
      </w:r>
      <w:proofErr w:type="spellStart"/>
      <w:r w:rsidRPr="00785CCE">
        <w:t>yourname</w:t>
      </w:r>
      <w:proofErr w:type="spellEnd"/>
      <w:r w:rsidRPr="00785CCE">
        <w:t xml:space="preserve">&gt;sparkw1 </w:t>
      </w:r>
    </w:p>
    <w:p w14:paraId="41C33C2E" w14:textId="77777777" w:rsidR="009A649B" w:rsidRDefault="009A649B" w:rsidP="005059DF">
      <w:pPr>
        <w:pStyle w:val="ListParagraph"/>
        <w:numPr>
          <w:ilvl w:val="0"/>
          <w:numId w:val="13"/>
        </w:numPr>
      </w:pPr>
      <w:r>
        <w:t>Then install spark on it using procedure mentioned in Appendix “Install Spark on Ubuntu20.04LTS”</w:t>
      </w:r>
    </w:p>
    <w:p w14:paraId="79E89A6E" w14:textId="77777777" w:rsidR="009A649B" w:rsidRDefault="009A649B" w:rsidP="005059DF">
      <w:pPr>
        <w:pStyle w:val="ListParagraph"/>
        <w:numPr>
          <w:ilvl w:val="0"/>
          <w:numId w:val="13"/>
        </w:numPr>
        <w:rPr>
          <w:i/>
          <w:iCs/>
        </w:rPr>
      </w:pPr>
      <w:r w:rsidRPr="009A103F">
        <w:rPr>
          <w:i/>
          <w:iCs/>
        </w:rPr>
        <w:t xml:space="preserve">This will serve as your Worker </w:t>
      </w:r>
      <w:r>
        <w:rPr>
          <w:i/>
          <w:iCs/>
        </w:rPr>
        <w:t>2</w:t>
      </w:r>
    </w:p>
    <w:p w14:paraId="2E361F8D" w14:textId="7B622CDE" w:rsidR="009A649B" w:rsidRDefault="009A649B" w:rsidP="005059DF">
      <w:pPr>
        <w:pStyle w:val="ListParagraph"/>
        <w:numPr>
          <w:ilvl w:val="1"/>
          <w:numId w:val="14"/>
        </w:numPr>
      </w:pPr>
      <w:r>
        <w:t xml:space="preserve">In </w:t>
      </w:r>
      <w:proofErr w:type="spellStart"/>
      <w:r>
        <w:t>CLI</w:t>
      </w:r>
      <w:r w:rsidR="00B62E62">
        <w:t>.</w:t>
      </w:r>
      <w:r>
        <w:t>Enter</w:t>
      </w:r>
      <w:proofErr w:type="spellEnd"/>
      <w:r>
        <w:t xml:space="preserve"> command </w:t>
      </w:r>
    </w:p>
    <w:p w14:paraId="6D654328" w14:textId="77777777" w:rsidR="009A649B" w:rsidRDefault="009A649B" w:rsidP="001B3B4D">
      <w:pPr>
        <w:pStyle w:val="Code"/>
        <w:spacing w:line="360" w:lineRule="auto"/>
      </w:pPr>
      <w:r>
        <w:t xml:space="preserve">Deactivate – (if </w:t>
      </w:r>
      <w:proofErr w:type="spellStart"/>
      <w:r>
        <w:t>virtualenv</w:t>
      </w:r>
      <w:proofErr w:type="spellEnd"/>
      <w:r>
        <w:t xml:space="preserve"> is active else skip)</w:t>
      </w:r>
    </w:p>
    <w:p w14:paraId="60CE34B0" w14:textId="77777777" w:rsidR="009A649B" w:rsidRPr="009A103F" w:rsidRDefault="009A649B" w:rsidP="001B3B4D">
      <w:pPr>
        <w:pStyle w:val="Code"/>
        <w:spacing w:line="360" w:lineRule="auto"/>
      </w:pPr>
      <w:r>
        <w:t xml:space="preserve">pip install </w:t>
      </w:r>
      <w:proofErr w:type="spellStart"/>
      <w:r>
        <w:t>elephas</w:t>
      </w:r>
      <w:proofErr w:type="spellEnd"/>
    </w:p>
    <w:p w14:paraId="61C83826" w14:textId="77777777" w:rsidR="009A649B" w:rsidRDefault="009A649B" w:rsidP="009A649B">
      <w:r>
        <w:t xml:space="preserve">Step 4: </w:t>
      </w:r>
      <w:r w:rsidRPr="00785CCE">
        <w:t>Launch EC2 instance with name &lt;</w:t>
      </w:r>
      <w:proofErr w:type="spellStart"/>
      <w:r w:rsidRPr="00785CCE">
        <w:t>yourname</w:t>
      </w:r>
      <w:proofErr w:type="spellEnd"/>
      <w:r w:rsidRPr="00785CCE">
        <w:t xml:space="preserve">&gt;sparkw1 </w:t>
      </w:r>
    </w:p>
    <w:p w14:paraId="591EFF71" w14:textId="77777777" w:rsidR="009A649B" w:rsidRDefault="009A649B" w:rsidP="005059DF">
      <w:pPr>
        <w:pStyle w:val="ListParagraph"/>
        <w:numPr>
          <w:ilvl w:val="0"/>
          <w:numId w:val="13"/>
        </w:numPr>
      </w:pPr>
      <w:r>
        <w:t>Then install spark on it using procedure mentioned in Appendix “Install Spark on Ubuntu20.04LTS”</w:t>
      </w:r>
    </w:p>
    <w:p w14:paraId="153A72A3" w14:textId="77777777" w:rsidR="009A649B" w:rsidRPr="00B62E62" w:rsidRDefault="009A649B" w:rsidP="005059DF">
      <w:pPr>
        <w:pStyle w:val="ListParagraph"/>
        <w:numPr>
          <w:ilvl w:val="0"/>
          <w:numId w:val="13"/>
        </w:numPr>
      </w:pPr>
      <w:r w:rsidRPr="00B62E62">
        <w:t>This will serve as your Worker 3</w:t>
      </w:r>
    </w:p>
    <w:p w14:paraId="5A37D10C" w14:textId="5C7A5467" w:rsidR="009A649B" w:rsidRPr="001B3B4D" w:rsidRDefault="009A649B" w:rsidP="005059DF">
      <w:pPr>
        <w:pStyle w:val="ListParagraph"/>
        <w:numPr>
          <w:ilvl w:val="0"/>
          <w:numId w:val="13"/>
        </w:numPr>
      </w:pPr>
      <w:r w:rsidRPr="001B3B4D">
        <w:t>In CLI</w:t>
      </w:r>
      <w:r w:rsidR="00B62E62" w:rsidRPr="001B3B4D">
        <w:t xml:space="preserve">. </w:t>
      </w:r>
      <w:r w:rsidRPr="001B3B4D">
        <w:t xml:space="preserve">Enter command </w:t>
      </w:r>
    </w:p>
    <w:p w14:paraId="2A5BA961" w14:textId="77777777" w:rsidR="009A649B" w:rsidRDefault="009A649B" w:rsidP="001B3B4D">
      <w:pPr>
        <w:pStyle w:val="Code"/>
        <w:spacing w:line="360" w:lineRule="auto"/>
      </w:pPr>
      <w:r>
        <w:t xml:space="preserve">Deactivate – (if </w:t>
      </w:r>
      <w:proofErr w:type="spellStart"/>
      <w:r>
        <w:t>virtualenv</w:t>
      </w:r>
      <w:proofErr w:type="spellEnd"/>
      <w:r>
        <w:t xml:space="preserve"> is active else skip)</w:t>
      </w:r>
    </w:p>
    <w:p w14:paraId="197DB6EC" w14:textId="77777777" w:rsidR="009A649B" w:rsidRPr="009A103F" w:rsidRDefault="009A649B" w:rsidP="001B3B4D">
      <w:pPr>
        <w:pStyle w:val="Code"/>
        <w:spacing w:line="360" w:lineRule="auto"/>
      </w:pPr>
      <w:r>
        <w:t xml:space="preserve">pip install </w:t>
      </w:r>
      <w:proofErr w:type="spellStart"/>
      <w:r>
        <w:t>elephas</w:t>
      </w:r>
      <w:proofErr w:type="spellEnd"/>
    </w:p>
    <w:p w14:paraId="44197B81" w14:textId="77777777" w:rsidR="001B3B4D" w:rsidRDefault="001B3B4D" w:rsidP="009A649B"/>
    <w:p w14:paraId="4C2095AC" w14:textId="77777777" w:rsidR="001B3B4D" w:rsidRDefault="001B3B4D">
      <w:pPr>
        <w:jc w:val="left"/>
      </w:pPr>
      <w:r>
        <w:br w:type="page"/>
      </w:r>
    </w:p>
    <w:p w14:paraId="06DF368F" w14:textId="7504051D" w:rsidR="009A649B" w:rsidRDefault="009A649B" w:rsidP="009A649B">
      <w:r>
        <w:lastRenderedPageBreak/>
        <w:t>Step 5: Prepare table and not</w:t>
      </w:r>
      <w:r w:rsidR="001B3B4D">
        <w:t xml:space="preserve">e </w:t>
      </w:r>
      <w:proofErr w:type="gramStart"/>
      <w:r w:rsidR="001B3B4D">
        <w:t xml:space="preserve">the </w:t>
      </w:r>
      <w:r>
        <w:t xml:space="preserve"> following</w:t>
      </w:r>
      <w:proofErr w:type="gramEnd"/>
    </w:p>
    <w:tbl>
      <w:tblPr>
        <w:tblStyle w:val="TableGrid"/>
        <w:tblW w:w="0" w:type="auto"/>
        <w:tblLook w:val="04A0" w:firstRow="1" w:lastRow="0" w:firstColumn="1" w:lastColumn="0" w:noHBand="0" w:noVBand="1"/>
      </w:tblPr>
      <w:tblGrid>
        <w:gridCol w:w="2458"/>
        <w:gridCol w:w="1323"/>
        <w:gridCol w:w="1377"/>
        <w:gridCol w:w="1471"/>
      </w:tblGrid>
      <w:tr w:rsidR="009A649B" w:rsidRPr="00B4519B" w14:paraId="2485AE92" w14:textId="77777777" w:rsidTr="00E81B54">
        <w:tc>
          <w:tcPr>
            <w:tcW w:w="0" w:type="auto"/>
          </w:tcPr>
          <w:p w14:paraId="3C3CAF9E" w14:textId="77777777" w:rsidR="009A649B" w:rsidRPr="00B4519B" w:rsidRDefault="009A649B" w:rsidP="00E81B54">
            <w:pPr>
              <w:rPr>
                <w:b/>
                <w:bCs/>
              </w:rPr>
            </w:pPr>
            <w:r w:rsidRPr="00B4519B">
              <w:rPr>
                <w:b/>
                <w:bCs/>
              </w:rPr>
              <w:t>Instance Name</w:t>
            </w:r>
          </w:p>
        </w:tc>
        <w:tc>
          <w:tcPr>
            <w:tcW w:w="0" w:type="auto"/>
          </w:tcPr>
          <w:p w14:paraId="7F2A058E" w14:textId="77777777" w:rsidR="009A649B" w:rsidRPr="00B4519B" w:rsidRDefault="009A649B" w:rsidP="00E81B54">
            <w:pPr>
              <w:rPr>
                <w:b/>
                <w:bCs/>
              </w:rPr>
            </w:pPr>
            <w:r w:rsidRPr="00B4519B">
              <w:rPr>
                <w:b/>
                <w:bCs/>
              </w:rPr>
              <w:t>Role</w:t>
            </w:r>
          </w:p>
        </w:tc>
        <w:tc>
          <w:tcPr>
            <w:tcW w:w="0" w:type="auto"/>
          </w:tcPr>
          <w:p w14:paraId="0A240B88" w14:textId="77777777" w:rsidR="009A649B" w:rsidRPr="00B4519B" w:rsidRDefault="009A649B" w:rsidP="00E81B54">
            <w:pPr>
              <w:rPr>
                <w:b/>
                <w:bCs/>
              </w:rPr>
            </w:pPr>
            <w:r w:rsidRPr="00B4519B">
              <w:rPr>
                <w:b/>
                <w:bCs/>
              </w:rPr>
              <w:t>Public IP</w:t>
            </w:r>
          </w:p>
        </w:tc>
        <w:tc>
          <w:tcPr>
            <w:tcW w:w="0" w:type="auto"/>
          </w:tcPr>
          <w:p w14:paraId="23DB0619" w14:textId="77777777" w:rsidR="009A649B" w:rsidRPr="00B4519B" w:rsidRDefault="009A649B" w:rsidP="00E81B54">
            <w:pPr>
              <w:rPr>
                <w:b/>
                <w:bCs/>
              </w:rPr>
            </w:pPr>
            <w:r w:rsidRPr="00B4519B">
              <w:rPr>
                <w:b/>
                <w:bCs/>
              </w:rPr>
              <w:t>Private IP</w:t>
            </w:r>
          </w:p>
        </w:tc>
      </w:tr>
      <w:tr w:rsidR="009A649B" w14:paraId="21DF7CE6" w14:textId="77777777" w:rsidTr="00E81B54">
        <w:tc>
          <w:tcPr>
            <w:tcW w:w="0" w:type="auto"/>
          </w:tcPr>
          <w:p w14:paraId="3786E770" w14:textId="77777777" w:rsidR="009A649B" w:rsidRDefault="009A649B" w:rsidP="00E81B54">
            <w:r>
              <w:t>&lt;</w:t>
            </w:r>
            <w:proofErr w:type="spellStart"/>
            <w:r>
              <w:t>yourname</w:t>
            </w:r>
            <w:proofErr w:type="spellEnd"/>
            <w:r>
              <w:t>&gt;spark</w:t>
            </w:r>
          </w:p>
        </w:tc>
        <w:tc>
          <w:tcPr>
            <w:tcW w:w="0" w:type="auto"/>
          </w:tcPr>
          <w:p w14:paraId="4D6989B4" w14:textId="77777777" w:rsidR="009A649B" w:rsidRDefault="009A649B" w:rsidP="00E81B54">
            <w:r>
              <w:t>master</w:t>
            </w:r>
          </w:p>
        </w:tc>
        <w:tc>
          <w:tcPr>
            <w:tcW w:w="0" w:type="auto"/>
          </w:tcPr>
          <w:p w14:paraId="64D4AC4F" w14:textId="77777777" w:rsidR="009A649B" w:rsidRDefault="009A649B" w:rsidP="00E81B54">
            <w:r>
              <w:t xml:space="preserve">&lt;public </w:t>
            </w:r>
            <w:proofErr w:type="spellStart"/>
            <w:r>
              <w:t>ip</w:t>
            </w:r>
            <w:proofErr w:type="spellEnd"/>
            <w:r>
              <w:t>&gt;</w:t>
            </w:r>
          </w:p>
        </w:tc>
        <w:tc>
          <w:tcPr>
            <w:tcW w:w="0" w:type="auto"/>
          </w:tcPr>
          <w:p w14:paraId="4DE33E72" w14:textId="77777777" w:rsidR="009A649B" w:rsidRDefault="009A649B" w:rsidP="00E81B54">
            <w:r>
              <w:t xml:space="preserve">&lt;private </w:t>
            </w:r>
            <w:proofErr w:type="spellStart"/>
            <w:r>
              <w:t>ip</w:t>
            </w:r>
            <w:proofErr w:type="spellEnd"/>
            <w:r>
              <w:t>&gt;</w:t>
            </w:r>
          </w:p>
        </w:tc>
      </w:tr>
      <w:tr w:rsidR="009A649B" w14:paraId="5F43E6A3" w14:textId="77777777" w:rsidTr="00E81B54">
        <w:tc>
          <w:tcPr>
            <w:tcW w:w="0" w:type="auto"/>
          </w:tcPr>
          <w:p w14:paraId="15C74319" w14:textId="77777777" w:rsidR="009A649B" w:rsidRDefault="009A649B" w:rsidP="00E81B54">
            <w:r>
              <w:t>&lt;</w:t>
            </w:r>
            <w:proofErr w:type="spellStart"/>
            <w:r>
              <w:t>yourname</w:t>
            </w:r>
            <w:proofErr w:type="spellEnd"/>
            <w:r>
              <w:t>&gt;sparkw1</w:t>
            </w:r>
          </w:p>
        </w:tc>
        <w:tc>
          <w:tcPr>
            <w:tcW w:w="0" w:type="auto"/>
          </w:tcPr>
          <w:p w14:paraId="1865CAC2" w14:textId="77777777" w:rsidR="009A649B" w:rsidRDefault="009A649B" w:rsidP="00E81B54">
            <w:r>
              <w:t>Worker #1</w:t>
            </w:r>
          </w:p>
        </w:tc>
        <w:tc>
          <w:tcPr>
            <w:tcW w:w="0" w:type="auto"/>
          </w:tcPr>
          <w:p w14:paraId="1420428E" w14:textId="77777777" w:rsidR="009A649B" w:rsidRDefault="009A649B" w:rsidP="00E81B54">
            <w:r>
              <w:t xml:space="preserve">&lt;public </w:t>
            </w:r>
            <w:proofErr w:type="spellStart"/>
            <w:r>
              <w:t>ip</w:t>
            </w:r>
            <w:proofErr w:type="spellEnd"/>
            <w:r>
              <w:t>&gt;</w:t>
            </w:r>
          </w:p>
        </w:tc>
        <w:tc>
          <w:tcPr>
            <w:tcW w:w="0" w:type="auto"/>
          </w:tcPr>
          <w:p w14:paraId="34A5FF67" w14:textId="77777777" w:rsidR="009A649B" w:rsidRDefault="009A649B" w:rsidP="00E81B54">
            <w:r>
              <w:t xml:space="preserve">&lt;private </w:t>
            </w:r>
            <w:proofErr w:type="spellStart"/>
            <w:r>
              <w:t>ip</w:t>
            </w:r>
            <w:proofErr w:type="spellEnd"/>
            <w:r>
              <w:t>&gt;</w:t>
            </w:r>
          </w:p>
        </w:tc>
      </w:tr>
      <w:tr w:rsidR="009A649B" w14:paraId="11A48C20" w14:textId="77777777" w:rsidTr="00E81B54">
        <w:tc>
          <w:tcPr>
            <w:tcW w:w="0" w:type="auto"/>
          </w:tcPr>
          <w:p w14:paraId="4AF3DB59" w14:textId="77777777" w:rsidR="009A649B" w:rsidRDefault="009A649B" w:rsidP="00E81B54">
            <w:r>
              <w:t>&lt;</w:t>
            </w:r>
            <w:proofErr w:type="spellStart"/>
            <w:r>
              <w:t>yourname</w:t>
            </w:r>
            <w:proofErr w:type="spellEnd"/>
            <w:r>
              <w:t>&gt;sparkw2</w:t>
            </w:r>
          </w:p>
        </w:tc>
        <w:tc>
          <w:tcPr>
            <w:tcW w:w="0" w:type="auto"/>
          </w:tcPr>
          <w:p w14:paraId="0832C0E6" w14:textId="77777777" w:rsidR="009A649B" w:rsidRDefault="009A649B" w:rsidP="00E81B54">
            <w:r>
              <w:t>Worker #2</w:t>
            </w:r>
          </w:p>
        </w:tc>
        <w:tc>
          <w:tcPr>
            <w:tcW w:w="0" w:type="auto"/>
          </w:tcPr>
          <w:p w14:paraId="1E1EE9AF" w14:textId="77777777" w:rsidR="009A649B" w:rsidRDefault="009A649B" w:rsidP="00E81B54">
            <w:r>
              <w:t xml:space="preserve">&lt;public </w:t>
            </w:r>
            <w:proofErr w:type="spellStart"/>
            <w:r>
              <w:t>ip</w:t>
            </w:r>
            <w:proofErr w:type="spellEnd"/>
            <w:r>
              <w:t>&gt;</w:t>
            </w:r>
          </w:p>
        </w:tc>
        <w:tc>
          <w:tcPr>
            <w:tcW w:w="0" w:type="auto"/>
          </w:tcPr>
          <w:p w14:paraId="22F7A5E8" w14:textId="77777777" w:rsidR="009A649B" w:rsidRDefault="009A649B" w:rsidP="00E81B54">
            <w:r>
              <w:t xml:space="preserve">&lt;private </w:t>
            </w:r>
            <w:proofErr w:type="spellStart"/>
            <w:r>
              <w:t>ip</w:t>
            </w:r>
            <w:proofErr w:type="spellEnd"/>
            <w:r>
              <w:t>&gt;</w:t>
            </w:r>
          </w:p>
        </w:tc>
      </w:tr>
      <w:tr w:rsidR="009A649B" w14:paraId="502D2E56" w14:textId="77777777" w:rsidTr="00E81B54">
        <w:tc>
          <w:tcPr>
            <w:tcW w:w="0" w:type="auto"/>
          </w:tcPr>
          <w:p w14:paraId="70A06F1B" w14:textId="77777777" w:rsidR="009A649B" w:rsidRDefault="009A649B" w:rsidP="00E81B54">
            <w:r>
              <w:t>&lt;</w:t>
            </w:r>
            <w:proofErr w:type="spellStart"/>
            <w:r>
              <w:t>yourname</w:t>
            </w:r>
            <w:proofErr w:type="spellEnd"/>
            <w:r>
              <w:t>&gt;sparkw3</w:t>
            </w:r>
          </w:p>
        </w:tc>
        <w:tc>
          <w:tcPr>
            <w:tcW w:w="0" w:type="auto"/>
          </w:tcPr>
          <w:p w14:paraId="55D34396" w14:textId="77777777" w:rsidR="009A649B" w:rsidRDefault="009A649B" w:rsidP="00E81B54">
            <w:r>
              <w:t>Worker #3</w:t>
            </w:r>
          </w:p>
        </w:tc>
        <w:tc>
          <w:tcPr>
            <w:tcW w:w="0" w:type="auto"/>
          </w:tcPr>
          <w:p w14:paraId="24D4B72C" w14:textId="77777777" w:rsidR="009A649B" w:rsidRDefault="009A649B" w:rsidP="00E81B54">
            <w:r>
              <w:t xml:space="preserve">&lt;public </w:t>
            </w:r>
            <w:proofErr w:type="spellStart"/>
            <w:r>
              <w:t>ip</w:t>
            </w:r>
            <w:proofErr w:type="spellEnd"/>
            <w:r>
              <w:t>&gt;</w:t>
            </w:r>
          </w:p>
        </w:tc>
        <w:tc>
          <w:tcPr>
            <w:tcW w:w="0" w:type="auto"/>
          </w:tcPr>
          <w:p w14:paraId="0F83D91F" w14:textId="77777777" w:rsidR="009A649B" w:rsidRDefault="009A649B" w:rsidP="00E81B54">
            <w:r>
              <w:t xml:space="preserve">&lt;private </w:t>
            </w:r>
            <w:proofErr w:type="spellStart"/>
            <w:r>
              <w:t>ip</w:t>
            </w:r>
            <w:proofErr w:type="spellEnd"/>
            <w:r>
              <w:t>&gt;</w:t>
            </w:r>
          </w:p>
        </w:tc>
      </w:tr>
    </w:tbl>
    <w:p w14:paraId="70577C4B" w14:textId="77777777" w:rsidR="009A649B" w:rsidRPr="00A40DBC" w:rsidRDefault="009A649B" w:rsidP="009A649B"/>
    <w:p w14:paraId="67484E64" w14:textId="77777777" w:rsidR="009A649B" w:rsidRDefault="009A649B" w:rsidP="001B3B4D">
      <w:pPr>
        <w:pStyle w:val="Note"/>
      </w:pPr>
      <w:r>
        <w:t>Note: put appropriate values at place holder</w:t>
      </w:r>
    </w:p>
    <w:p w14:paraId="1B086AD8" w14:textId="77777777" w:rsidR="001B3B4D" w:rsidRDefault="001B3B4D" w:rsidP="009A649B"/>
    <w:p w14:paraId="6D395EFC" w14:textId="77777777" w:rsidR="00DB21D1" w:rsidRDefault="009A649B" w:rsidP="009A649B">
      <w:r>
        <w:t xml:space="preserve">Step 6: On </w:t>
      </w:r>
      <w:proofErr w:type="spellStart"/>
      <w:r>
        <w:t>Master</w:t>
      </w:r>
      <w:r w:rsidR="00DB21D1">
        <w:t>.</w:t>
      </w:r>
      <w:r>
        <w:t>Open</w:t>
      </w:r>
      <w:proofErr w:type="spellEnd"/>
      <w:r>
        <w:t xml:space="preserve"> CLI (Connect with EC2 Instance)</w:t>
      </w:r>
      <w:r w:rsidR="00DB21D1">
        <w:t>.</w:t>
      </w:r>
    </w:p>
    <w:p w14:paraId="09B49A20" w14:textId="436DE068" w:rsidR="009A649B" w:rsidRDefault="00A40178" w:rsidP="00A40178">
      <w:pPr>
        <w:ind w:left="720" w:hanging="360"/>
      </w:pPr>
      <w:r>
        <w:t xml:space="preserve">       Enter the</w:t>
      </w:r>
      <w:r w:rsidR="009A649B">
        <w:t xml:space="preserve"> Following Command one by one and execute</w:t>
      </w:r>
    </w:p>
    <w:p w14:paraId="70896123" w14:textId="061B210C" w:rsidR="009A649B" w:rsidRDefault="009A649B" w:rsidP="00A40178">
      <w:pPr>
        <w:pStyle w:val="Code"/>
        <w:spacing w:line="360" w:lineRule="auto"/>
      </w:pPr>
      <w:r>
        <w:t xml:space="preserve">sudo apt install openssh-server </w:t>
      </w:r>
      <w:proofErr w:type="spellStart"/>
      <w:r>
        <w:t>openssh</w:t>
      </w:r>
      <w:proofErr w:type="spellEnd"/>
      <w:r>
        <w:t>-client</w:t>
      </w:r>
    </w:p>
    <w:p w14:paraId="61607FA9" w14:textId="77777777" w:rsidR="009A649B" w:rsidRDefault="009A649B" w:rsidP="00A40178">
      <w:pPr>
        <w:pStyle w:val="Code"/>
        <w:spacing w:line="360" w:lineRule="auto"/>
      </w:pPr>
      <w:r>
        <w:t>cd ~/.</w:t>
      </w:r>
      <w:proofErr w:type="spellStart"/>
      <w:r>
        <w:t>ssh</w:t>
      </w:r>
      <w:proofErr w:type="spellEnd"/>
    </w:p>
    <w:p w14:paraId="4E0E71A7" w14:textId="77777777" w:rsidR="009A649B" w:rsidRDefault="009A649B" w:rsidP="00A40178">
      <w:pPr>
        <w:pStyle w:val="Code"/>
        <w:spacing w:line="360" w:lineRule="auto"/>
      </w:pPr>
      <w:proofErr w:type="spellStart"/>
      <w:r>
        <w:t>ssh</w:t>
      </w:r>
      <w:proofErr w:type="spellEnd"/>
      <w:r>
        <w:t xml:space="preserve">-keygen -t </w:t>
      </w:r>
      <w:proofErr w:type="spellStart"/>
      <w:r>
        <w:t>rsa</w:t>
      </w:r>
      <w:proofErr w:type="spellEnd"/>
      <w:r>
        <w:t xml:space="preserve"> -P ""</w:t>
      </w:r>
    </w:p>
    <w:p w14:paraId="1B2AE5CB" w14:textId="77777777" w:rsidR="009A649B" w:rsidRDefault="009A649B" w:rsidP="00A40178">
      <w:pPr>
        <w:pStyle w:val="Code"/>
        <w:spacing w:line="360" w:lineRule="auto"/>
      </w:pPr>
      <w:proofErr w:type="spellStart"/>
      <w:r>
        <w:t>sudo</w:t>
      </w:r>
      <w:proofErr w:type="spellEnd"/>
      <w:r>
        <w:t xml:space="preserve"> service </w:t>
      </w:r>
      <w:proofErr w:type="spellStart"/>
      <w:r>
        <w:t>ssh</w:t>
      </w:r>
      <w:proofErr w:type="spellEnd"/>
      <w:r>
        <w:t xml:space="preserve"> restart</w:t>
      </w:r>
    </w:p>
    <w:p w14:paraId="017CADD6" w14:textId="77777777" w:rsidR="00A40178" w:rsidRDefault="00A40178" w:rsidP="009A649B"/>
    <w:p w14:paraId="3B8B6735" w14:textId="68A86F3C" w:rsidR="009A649B" w:rsidRDefault="009A649B" w:rsidP="005059DF">
      <w:pPr>
        <w:pStyle w:val="ListParagraph"/>
        <w:numPr>
          <w:ilvl w:val="0"/>
          <w:numId w:val="13"/>
        </w:numPr>
      </w:pPr>
      <w:r>
        <w:t>It will create one file id_rsa.pub</w:t>
      </w:r>
      <w:r w:rsidR="004B64A2">
        <w:t xml:space="preserve">. </w:t>
      </w:r>
      <w:r>
        <w:t>Open it to view its content</w:t>
      </w:r>
    </w:p>
    <w:p w14:paraId="6E032A40" w14:textId="6DB2E2E7" w:rsidR="009A649B" w:rsidRDefault="009A649B" w:rsidP="004B64A2">
      <w:pPr>
        <w:pStyle w:val="Code"/>
      </w:pPr>
      <w:r>
        <w:t>cat id_rsa.pub</w:t>
      </w:r>
    </w:p>
    <w:p w14:paraId="0A78DCD4" w14:textId="77777777" w:rsidR="009A649B" w:rsidRDefault="009A649B" w:rsidP="009A649B">
      <w:r>
        <w:tab/>
      </w:r>
      <w:r w:rsidRPr="0066029E">
        <w:rPr>
          <w:noProof/>
        </w:rPr>
        <w:drawing>
          <wp:inline distT="0" distB="0" distL="0" distR="0" wp14:anchorId="73657186" wp14:editId="15C1196B">
            <wp:extent cx="5943600" cy="2854325"/>
            <wp:effectExtent l="0" t="0" r="0" b="3175"/>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pic:nvPicPr>
                  <pic:blipFill>
                    <a:blip r:embed="rId41"/>
                    <a:stretch>
                      <a:fillRect/>
                    </a:stretch>
                  </pic:blipFill>
                  <pic:spPr>
                    <a:xfrm>
                      <a:off x="0" y="0"/>
                      <a:ext cx="5943600" cy="2854325"/>
                    </a:xfrm>
                    <a:prstGeom prst="rect">
                      <a:avLst/>
                    </a:prstGeom>
                  </pic:spPr>
                </pic:pic>
              </a:graphicData>
            </a:graphic>
          </wp:inline>
        </w:drawing>
      </w:r>
    </w:p>
    <w:p w14:paraId="59BC62FE" w14:textId="1AFFA02D" w:rsidR="009A649B" w:rsidRDefault="004B64A2" w:rsidP="005059DF">
      <w:pPr>
        <w:pStyle w:val="ListParagraph"/>
        <w:numPr>
          <w:ilvl w:val="0"/>
          <w:numId w:val="13"/>
        </w:numPr>
      </w:pPr>
      <w:r>
        <w:t>I</w:t>
      </w:r>
      <w:r w:rsidR="009A649B">
        <w:t xml:space="preserve">t will display key content. Copy it and paste it in notepad but make sure it should </w:t>
      </w:r>
      <w:r>
        <w:t>b</w:t>
      </w:r>
      <w:r w:rsidR="009A649B">
        <w:t>e one line string only. if not appear as one line string after pasting in notepad, then make formatting to make it one line content.</w:t>
      </w:r>
    </w:p>
    <w:p w14:paraId="2B2E8A09" w14:textId="02B7BC9F" w:rsidR="009A649B" w:rsidRDefault="009A649B" w:rsidP="009A649B">
      <w:r>
        <w:lastRenderedPageBreak/>
        <w:t>Step 7: Connect to &lt;your first name&gt;sparkw1. After successful connection</w:t>
      </w:r>
      <w:r w:rsidR="004B64A2">
        <w:t>,</w:t>
      </w:r>
      <w:r>
        <w:t xml:space="preserve"> it will open CLI.</w:t>
      </w:r>
    </w:p>
    <w:p w14:paraId="337233FE" w14:textId="53375BA5" w:rsidR="009A649B" w:rsidRDefault="009A649B" w:rsidP="005059DF">
      <w:pPr>
        <w:pStyle w:val="ListParagraph"/>
        <w:numPr>
          <w:ilvl w:val="0"/>
          <w:numId w:val="13"/>
        </w:numPr>
      </w:pPr>
      <w:r>
        <w:t xml:space="preserve">Enter </w:t>
      </w:r>
      <w:r w:rsidR="004B64A2">
        <w:t xml:space="preserve">the </w:t>
      </w:r>
      <w:r>
        <w:t>following command one by one and execute</w:t>
      </w:r>
    </w:p>
    <w:p w14:paraId="3F415E02" w14:textId="7D317719" w:rsidR="009A649B" w:rsidRDefault="009A649B" w:rsidP="004B64A2">
      <w:pPr>
        <w:pStyle w:val="Code"/>
        <w:spacing w:line="360" w:lineRule="auto"/>
      </w:pPr>
      <w:r w:rsidRPr="002628E0">
        <w:t>cd ~/.ssh</w:t>
      </w:r>
    </w:p>
    <w:p w14:paraId="49C0382F" w14:textId="7DCEED5F" w:rsidR="009A649B" w:rsidRDefault="009A649B" w:rsidP="004B64A2">
      <w:pPr>
        <w:pStyle w:val="Code"/>
        <w:spacing w:line="360" w:lineRule="auto"/>
      </w:pPr>
      <w:r w:rsidRPr="002628E0">
        <w:t>nano authorisedkey</w:t>
      </w:r>
    </w:p>
    <w:p w14:paraId="1667B1C0" w14:textId="77777777" w:rsidR="004B64A2" w:rsidRDefault="004B64A2" w:rsidP="009A649B">
      <w:pPr>
        <w:rPr>
          <w:noProof/>
        </w:rPr>
      </w:pPr>
    </w:p>
    <w:p w14:paraId="6E384B86" w14:textId="2498D673" w:rsidR="009A649B" w:rsidRDefault="009A649B" w:rsidP="009A649B">
      <w:r w:rsidRPr="002628E0">
        <w:rPr>
          <w:noProof/>
        </w:rPr>
        <w:drawing>
          <wp:inline distT="0" distB="0" distL="0" distR="0" wp14:anchorId="2BF8DB8A" wp14:editId="5ECD9481">
            <wp:extent cx="5943600" cy="2867660"/>
            <wp:effectExtent l="19050" t="19050" r="19050" b="2794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42"/>
                    <a:stretch>
                      <a:fillRect/>
                    </a:stretch>
                  </pic:blipFill>
                  <pic:spPr>
                    <a:xfrm>
                      <a:off x="0" y="0"/>
                      <a:ext cx="5943600" cy="2867660"/>
                    </a:xfrm>
                    <a:prstGeom prst="rect">
                      <a:avLst/>
                    </a:prstGeom>
                    <a:ln w="9525">
                      <a:solidFill>
                        <a:schemeClr val="tx1"/>
                      </a:solidFill>
                    </a:ln>
                  </pic:spPr>
                </pic:pic>
              </a:graphicData>
            </a:graphic>
          </wp:inline>
        </w:drawing>
      </w:r>
    </w:p>
    <w:p w14:paraId="00B63577" w14:textId="73908F33" w:rsidR="009A649B" w:rsidRDefault="009A649B" w:rsidP="005059DF">
      <w:pPr>
        <w:pStyle w:val="ListParagraph"/>
        <w:numPr>
          <w:ilvl w:val="0"/>
          <w:numId w:val="13"/>
        </w:numPr>
      </w:pPr>
      <w:r>
        <w:t xml:space="preserve">Take cursor on next line and copy key from notepad that you have maintained in step 6, paste using </w:t>
      </w:r>
      <w:proofErr w:type="spellStart"/>
      <w:r>
        <w:t>ctrl+v</w:t>
      </w:r>
      <w:proofErr w:type="spellEnd"/>
      <w:r w:rsidR="004B64A2">
        <w:t>.</w:t>
      </w:r>
    </w:p>
    <w:p w14:paraId="692DCB5A" w14:textId="613BC2F1" w:rsidR="009A649B" w:rsidRDefault="009A649B" w:rsidP="005059DF">
      <w:pPr>
        <w:pStyle w:val="ListParagraph"/>
        <w:numPr>
          <w:ilvl w:val="0"/>
          <w:numId w:val="13"/>
        </w:numPr>
      </w:pPr>
      <w:r>
        <w:t xml:space="preserve">Press </w:t>
      </w:r>
      <w:proofErr w:type="spellStart"/>
      <w:r>
        <w:t>ctrl+x</w:t>
      </w:r>
      <w:proofErr w:type="spellEnd"/>
      <w:r>
        <w:t xml:space="preserve"> and hit enter.</w:t>
      </w:r>
    </w:p>
    <w:p w14:paraId="1CDF3396" w14:textId="77777777" w:rsidR="009A649B" w:rsidRDefault="009A649B" w:rsidP="004B64A2">
      <w:r>
        <w:t>Step 8: Connect to &lt;your first name&gt;sparkw2. After successful connection it will open CLI.</w:t>
      </w:r>
    </w:p>
    <w:p w14:paraId="39CAB20C" w14:textId="436E3F84" w:rsidR="009A649B" w:rsidRDefault="009A649B" w:rsidP="005059DF">
      <w:pPr>
        <w:pStyle w:val="ListParagraph"/>
        <w:numPr>
          <w:ilvl w:val="0"/>
          <w:numId w:val="13"/>
        </w:numPr>
      </w:pPr>
      <w:r>
        <w:t xml:space="preserve">Enter </w:t>
      </w:r>
      <w:r w:rsidR="004B64A2">
        <w:t>the f</w:t>
      </w:r>
      <w:r>
        <w:t>ollowing command</w:t>
      </w:r>
      <w:r w:rsidR="004B64A2">
        <w:t>s</w:t>
      </w:r>
      <w:r>
        <w:t xml:space="preserve"> one by one and execute</w:t>
      </w:r>
    </w:p>
    <w:p w14:paraId="301D44D0" w14:textId="386BD864" w:rsidR="009A649B" w:rsidRDefault="009A649B" w:rsidP="004B64A2">
      <w:pPr>
        <w:pStyle w:val="Code"/>
        <w:spacing w:line="360" w:lineRule="auto"/>
      </w:pPr>
      <w:r w:rsidRPr="002628E0">
        <w:t>cd ~/.ssh</w:t>
      </w:r>
    </w:p>
    <w:p w14:paraId="6DE599DB" w14:textId="1C5943AE" w:rsidR="009A649B" w:rsidRDefault="009A649B" w:rsidP="004B64A2">
      <w:pPr>
        <w:pStyle w:val="Code"/>
        <w:spacing w:line="360" w:lineRule="auto"/>
      </w:pPr>
      <w:r w:rsidRPr="002628E0">
        <w:t>nano authorisedkey</w:t>
      </w:r>
    </w:p>
    <w:p w14:paraId="1C4C4C8A" w14:textId="77777777" w:rsidR="009A649B" w:rsidRDefault="009A649B" w:rsidP="009A649B">
      <w:r w:rsidRPr="002628E0">
        <w:rPr>
          <w:noProof/>
        </w:rPr>
        <w:lastRenderedPageBreak/>
        <w:drawing>
          <wp:inline distT="0" distB="0" distL="0" distR="0" wp14:anchorId="128EE1E3" wp14:editId="41DF96FF">
            <wp:extent cx="5943600" cy="2867660"/>
            <wp:effectExtent l="19050" t="19050" r="19050" b="2794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42"/>
                    <a:stretch>
                      <a:fillRect/>
                    </a:stretch>
                  </pic:blipFill>
                  <pic:spPr>
                    <a:xfrm>
                      <a:off x="0" y="0"/>
                      <a:ext cx="5943600" cy="2867660"/>
                    </a:xfrm>
                    <a:prstGeom prst="rect">
                      <a:avLst/>
                    </a:prstGeom>
                    <a:ln w="9525">
                      <a:solidFill>
                        <a:schemeClr val="tx1"/>
                      </a:solidFill>
                    </a:ln>
                  </pic:spPr>
                </pic:pic>
              </a:graphicData>
            </a:graphic>
          </wp:inline>
        </w:drawing>
      </w:r>
    </w:p>
    <w:p w14:paraId="362105DA" w14:textId="74B2C8EB" w:rsidR="009A649B" w:rsidRDefault="009A649B" w:rsidP="005059DF">
      <w:pPr>
        <w:pStyle w:val="ListParagraph"/>
        <w:numPr>
          <w:ilvl w:val="0"/>
          <w:numId w:val="13"/>
        </w:numPr>
      </w:pPr>
      <w:r>
        <w:t xml:space="preserve">Take cursor on next line and copy key from notepad that you have maintained in step 6, paste using </w:t>
      </w:r>
      <w:proofErr w:type="spellStart"/>
      <w:r>
        <w:t>ctrl+v</w:t>
      </w:r>
      <w:proofErr w:type="spellEnd"/>
      <w:r w:rsidR="009D5FD3">
        <w:t>.</w:t>
      </w:r>
    </w:p>
    <w:p w14:paraId="2BEA4D1F" w14:textId="133DFF3E" w:rsidR="009A649B" w:rsidRDefault="009A649B" w:rsidP="005059DF">
      <w:pPr>
        <w:pStyle w:val="ListParagraph"/>
        <w:numPr>
          <w:ilvl w:val="0"/>
          <w:numId w:val="13"/>
        </w:numPr>
      </w:pPr>
      <w:r>
        <w:t xml:space="preserve">Press </w:t>
      </w:r>
      <w:proofErr w:type="spellStart"/>
      <w:r>
        <w:t>ctrl+x</w:t>
      </w:r>
      <w:proofErr w:type="spellEnd"/>
      <w:r>
        <w:t xml:space="preserve"> and hit enter.</w:t>
      </w:r>
    </w:p>
    <w:p w14:paraId="569D5855" w14:textId="4C9726F7" w:rsidR="009A649B" w:rsidRDefault="009A649B" w:rsidP="009A649B">
      <w:r>
        <w:t xml:space="preserve">Step 9: Connect to &lt;your first name&gt;sparkw3. After </w:t>
      </w:r>
      <w:r w:rsidR="00FF2DD8">
        <w:t xml:space="preserve">a </w:t>
      </w:r>
      <w:r>
        <w:t>successful connection</w:t>
      </w:r>
      <w:r w:rsidR="00B17289">
        <w:t>,</w:t>
      </w:r>
      <w:r>
        <w:t xml:space="preserve"> it will open CLI.</w:t>
      </w:r>
    </w:p>
    <w:p w14:paraId="6D5285F3" w14:textId="1FB8462D" w:rsidR="009A649B" w:rsidRDefault="00FF2DD8" w:rsidP="005059DF">
      <w:pPr>
        <w:pStyle w:val="ListParagraph"/>
        <w:numPr>
          <w:ilvl w:val="0"/>
          <w:numId w:val="13"/>
        </w:numPr>
      </w:pPr>
      <w:r>
        <w:t xml:space="preserve">Enter the </w:t>
      </w:r>
      <w:r w:rsidR="009A649B">
        <w:t>follo</w:t>
      </w:r>
      <w:r>
        <w:t>wing co</w:t>
      </w:r>
      <w:r w:rsidR="009A649B">
        <w:t>mmand</w:t>
      </w:r>
      <w:r>
        <w:t>s</w:t>
      </w:r>
      <w:r w:rsidR="009A649B">
        <w:t xml:space="preserve"> one by one and execute</w:t>
      </w:r>
    </w:p>
    <w:p w14:paraId="11E9A9A6" w14:textId="325556B7" w:rsidR="009A649B" w:rsidRDefault="009A649B" w:rsidP="00FF2DD8">
      <w:pPr>
        <w:pStyle w:val="Code"/>
        <w:spacing w:line="360" w:lineRule="auto"/>
      </w:pPr>
      <w:r w:rsidRPr="002628E0">
        <w:t>cd ~/.ssh</w:t>
      </w:r>
    </w:p>
    <w:p w14:paraId="4C1E0E36" w14:textId="0EEC6A53" w:rsidR="009A649B" w:rsidRDefault="009A649B" w:rsidP="00FF2DD8">
      <w:pPr>
        <w:pStyle w:val="Code"/>
        <w:spacing w:line="360" w:lineRule="auto"/>
      </w:pPr>
      <w:r w:rsidRPr="002628E0">
        <w:t>nano authorisedkey</w:t>
      </w:r>
    </w:p>
    <w:p w14:paraId="4400D889" w14:textId="77777777" w:rsidR="00FF2DD8" w:rsidRDefault="00FF2DD8" w:rsidP="009A649B">
      <w:pPr>
        <w:rPr>
          <w:noProof/>
        </w:rPr>
      </w:pPr>
    </w:p>
    <w:p w14:paraId="3813FD57" w14:textId="48B7889D" w:rsidR="009A649B" w:rsidRDefault="009A649B" w:rsidP="009A649B">
      <w:r w:rsidRPr="002628E0">
        <w:rPr>
          <w:noProof/>
        </w:rPr>
        <w:drawing>
          <wp:inline distT="0" distB="0" distL="0" distR="0" wp14:anchorId="57C4718A" wp14:editId="2644ABAD">
            <wp:extent cx="5943600" cy="2867660"/>
            <wp:effectExtent l="0" t="0" r="0" b="889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42"/>
                    <a:stretch>
                      <a:fillRect/>
                    </a:stretch>
                  </pic:blipFill>
                  <pic:spPr>
                    <a:xfrm>
                      <a:off x="0" y="0"/>
                      <a:ext cx="5943600" cy="2867660"/>
                    </a:xfrm>
                    <a:prstGeom prst="rect">
                      <a:avLst/>
                    </a:prstGeom>
                  </pic:spPr>
                </pic:pic>
              </a:graphicData>
            </a:graphic>
          </wp:inline>
        </w:drawing>
      </w:r>
    </w:p>
    <w:p w14:paraId="71EAD6A2" w14:textId="239910AF" w:rsidR="009A649B" w:rsidRDefault="009A649B" w:rsidP="005059DF">
      <w:pPr>
        <w:pStyle w:val="ListParagraph"/>
        <w:numPr>
          <w:ilvl w:val="0"/>
          <w:numId w:val="13"/>
        </w:numPr>
      </w:pPr>
      <w:r>
        <w:lastRenderedPageBreak/>
        <w:t>Take</w:t>
      </w:r>
      <w:r w:rsidR="00507844">
        <w:t xml:space="preserve"> the</w:t>
      </w:r>
      <w:r w:rsidR="006C7C81">
        <w:t xml:space="preserve"> c</w:t>
      </w:r>
      <w:r w:rsidR="00507844">
        <w:t>ur</w:t>
      </w:r>
      <w:r>
        <w:t xml:space="preserve">sor on </w:t>
      </w:r>
      <w:r w:rsidR="00507844">
        <w:t xml:space="preserve">the </w:t>
      </w:r>
      <w:r>
        <w:t xml:space="preserve">next line and copy key from notepad that you have maintained in step 6, paste using </w:t>
      </w:r>
      <w:proofErr w:type="spellStart"/>
      <w:r>
        <w:t>ctrl+v</w:t>
      </w:r>
      <w:proofErr w:type="spellEnd"/>
    </w:p>
    <w:p w14:paraId="5938F17F" w14:textId="6B3E50FD" w:rsidR="009A649B" w:rsidRDefault="009A649B" w:rsidP="005059DF">
      <w:pPr>
        <w:pStyle w:val="ListParagraph"/>
        <w:numPr>
          <w:ilvl w:val="0"/>
          <w:numId w:val="13"/>
        </w:numPr>
      </w:pPr>
      <w:r>
        <w:t xml:space="preserve">Press </w:t>
      </w:r>
      <w:proofErr w:type="spellStart"/>
      <w:r>
        <w:t>ctrl+x</w:t>
      </w:r>
      <w:proofErr w:type="spellEnd"/>
      <w:r>
        <w:t xml:space="preserve"> and hit enter.</w:t>
      </w:r>
    </w:p>
    <w:p w14:paraId="78957DA9" w14:textId="6082966D" w:rsidR="009A649B" w:rsidRDefault="009A649B" w:rsidP="009A649B">
      <w:r>
        <w:t xml:space="preserve">Step 10: </w:t>
      </w:r>
      <w:r w:rsidR="00B17289">
        <w:t>Check</w:t>
      </w:r>
      <w:r>
        <w:t xml:space="preserve"> </w:t>
      </w:r>
      <w:r w:rsidR="00B17289">
        <w:t xml:space="preserve">the </w:t>
      </w:r>
      <w:r>
        <w:t>connection from master to each worker1</w:t>
      </w:r>
    </w:p>
    <w:p w14:paraId="728653E1" w14:textId="1B950EBD" w:rsidR="009A649B" w:rsidRDefault="009A649B" w:rsidP="005059DF">
      <w:pPr>
        <w:pStyle w:val="ListParagraph"/>
        <w:numPr>
          <w:ilvl w:val="0"/>
          <w:numId w:val="13"/>
        </w:numPr>
      </w:pPr>
      <w:r>
        <w:t xml:space="preserve">For worker </w:t>
      </w:r>
      <w:proofErr w:type="gramStart"/>
      <w:r>
        <w:t>1</w:t>
      </w:r>
      <w:r w:rsidR="00B17289">
        <w:t>,</w:t>
      </w:r>
      <w:r>
        <w:t>Enter</w:t>
      </w:r>
      <w:proofErr w:type="gramEnd"/>
      <w:r>
        <w:t xml:space="preserve"> command in cli and execute</w:t>
      </w:r>
    </w:p>
    <w:p w14:paraId="264CDDF8" w14:textId="396D2663" w:rsidR="009A649B" w:rsidRDefault="009A649B" w:rsidP="00B17289">
      <w:pPr>
        <w:pStyle w:val="Code"/>
      </w:pPr>
      <w:r w:rsidRPr="002628E0">
        <w:t>ssh -i ~/.ssh/id_rsa ubuntu@</w:t>
      </w:r>
      <w:r>
        <w:t xml:space="preserve">&lt;public </w:t>
      </w:r>
      <w:proofErr w:type="spellStart"/>
      <w:r>
        <w:t>ip</w:t>
      </w:r>
      <w:proofErr w:type="spellEnd"/>
      <w:r>
        <w:t xml:space="preserve"> of worker 1&gt;</w:t>
      </w:r>
    </w:p>
    <w:p w14:paraId="6DEC370D" w14:textId="29B7CF04" w:rsidR="009A649B" w:rsidRDefault="00786793" w:rsidP="005059DF">
      <w:pPr>
        <w:pStyle w:val="ListParagraph"/>
        <w:numPr>
          <w:ilvl w:val="0"/>
          <w:numId w:val="13"/>
        </w:numPr>
        <w:rPr>
          <w:rFonts w:ascii="Helvetica" w:hAnsi="Helvetica" w:cs="Helvetica"/>
          <w:color w:val="000000"/>
          <w:sz w:val="27"/>
          <w:szCs w:val="27"/>
          <w:shd w:val="clear" w:color="auto" w:fill="FFFFFF"/>
        </w:rPr>
      </w:pPr>
      <w:r>
        <w:t>I</w:t>
      </w:r>
      <w:r w:rsidR="009A649B">
        <w:t xml:space="preserve">t will give your prompt with </w:t>
      </w:r>
      <w:proofErr w:type="spellStart"/>
      <w:r w:rsidR="009A649B">
        <w:rPr>
          <w:rFonts w:ascii="Helvetica" w:hAnsi="Helvetica" w:cs="Helvetica"/>
          <w:color w:val="000000"/>
          <w:sz w:val="27"/>
          <w:szCs w:val="27"/>
          <w:shd w:val="clear" w:color="auto" w:fill="FFFFFF"/>
        </w:rPr>
        <w:t>ubuntu@ip</w:t>
      </w:r>
      <w:proofErr w:type="spellEnd"/>
      <w:r w:rsidR="009A649B">
        <w:rPr>
          <w:rFonts w:ascii="Helvetica" w:hAnsi="Helvetica" w:cs="Helvetica"/>
          <w:color w:val="000000"/>
          <w:sz w:val="27"/>
          <w:szCs w:val="27"/>
          <w:shd w:val="clear" w:color="auto" w:fill="FFFFFF"/>
        </w:rPr>
        <w:t xml:space="preserve">-&lt;private </w:t>
      </w:r>
      <w:proofErr w:type="spellStart"/>
      <w:r w:rsidR="009A649B">
        <w:rPr>
          <w:rFonts w:ascii="Helvetica" w:hAnsi="Helvetica" w:cs="Helvetica"/>
          <w:color w:val="000000"/>
          <w:sz w:val="27"/>
          <w:szCs w:val="27"/>
          <w:shd w:val="clear" w:color="auto" w:fill="FFFFFF"/>
        </w:rPr>
        <w:t>ip</w:t>
      </w:r>
      <w:proofErr w:type="spellEnd"/>
      <w:r w:rsidR="009A649B">
        <w:rPr>
          <w:rFonts w:ascii="Helvetica" w:hAnsi="Helvetica" w:cs="Helvetica"/>
          <w:color w:val="000000"/>
          <w:sz w:val="27"/>
          <w:szCs w:val="27"/>
          <w:shd w:val="clear" w:color="auto" w:fill="FFFFFF"/>
        </w:rPr>
        <w:t xml:space="preserve"> worker 1&gt;</w:t>
      </w:r>
    </w:p>
    <w:p w14:paraId="5CED04EB" w14:textId="77777777" w:rsidR="00CE2EB7" w:rsidRDefault="00786793" w:rsidP="005059DF">
      <w:pPr>
        <w:pStyle w:val="ListParagraph"/>
        <w:numPr>
          <w:ilvl w:val="0"/>
          <w:numId w:val="13"/>
        </w:numPr>
      </w:pPr>
      <w:r>
        <w:t>I</w:t>
      </w:r>
      <w:r w:rsidR="009A649B" w:rsidRPr="00810FCE">
        <w:t>f yes connection is secured and successful</w:t>
      </w:r>
      <w:r>
        <w:t>.</w:t>
      </w:r>
    </w:p>
    <w:p w14:paraId="62299F9A" w14:textId="2B043EE1" w:rsidR="009A649B" w:rsidRDefault="009A649B" w:rsidP="005059DF">
      <w:pPr>
        <w:pStyle w:val="ListParagraph"/>
        <w:numPr>
          <w:ilvl w:val="0"/>
          <w:numId w:val="13"/>
        </w:numPr>
      </w:pPr>
      <w:r>
        <w:t xml:space="preserve">enter </w:t>
      </w:r>
      <w:r w:rsidR="00786793">
        <w:t xml:space="preserve">the </w:t>
      </w:r>
      <w:r>
        <w:t>following command to get master prompt</w:t>
      </w:r>
    </w:p>
    <w:p w14:paraId="71DCB8CD" w14:textId="7AE15060" w:rsidR="009A649B" w:rsidRPr="00810FCE" w:rsidRDefault="009A649B" w:rsidP="00CE2EB7">
      <w:pPr>
        <w:pStyle w:val="Code"/>
        <w:ind w:left="0"/>
      </w:pPr>
      <w:r>
        <w:t>exit</w:t>
      </w:r>
    </w:p>
    <w:p w14:paraId="3BAA72DB" w14:textId="77777777" w:rsidR="009A649B" w:rsidRDefault="009A649B" w:rsidP="009A649B"/>
    <w:p w14:paraId="15050212" w14:textId="77777777" w:rsidR="009A649B" w:rsidRDefault="009A649B" w:rsidP="009A649B">
      <w:r>
        <w:t>Step 11: repeat step 10, for check connection from master to each worker2</w:t>
      </w:r>
    </w:p>
    <w:p w14:paraId="7C2D1D17" w14:textId="77777777" w:rsidR="009A649B" w:rsidRDefault="009A649B" w:rsidP="009A649B">
      <w:r>
        <w:t>Step 12: repeat step 10, for check connection from master to each worker3</w:t>
      </w:r>
    </w:p>
    <w:p w14:paraId="5027825A" w14:textId="5B24E705" w:rsidR="009A649B" w:rsidRDefault="009A649B" w:rsidP="009A649B">
      <w:r>
        <w:t xml:space="preserve">Step 13: On Master </w:t>
      </w:r>
      <w:proofErr w:type="spellStart"/>
      <w:r>
        <w:t>CLI</w:t>
      </w:r>
      <w:r w:rsidR="00CE2EB7">
        <w:t>.</w:t>
      </w:r>
      <w:r>
        <w:t>Enter</w:t>
      </w:r>
      <w:proofErr w:type="spellEnd"/>
      <w:r>
        <w:t xml:space="preserve"> Following command and execute one by one</w:t>
      </w:r>
    </w:p>
    <w:p w14:paraId="16C0A3A5" w14:textId="452ED432" w:rsidR="009A649B" w:rsidRPr="00CE2EB7" w:rsidRDefault="009A649B" w:rsidP="00CE2EB7">
      <w:pPr>
        <w:pStyle w:val="Code"/>
        <w:spacing w:line="360" w:lineRule="auto"/>
      </w:pPr>
      <w:r w:rsidRPr="00CE2EB7">
        <w:t>cd /opt/spark/conf/nd</w:t>
      </w:r>
    </w:p>
    <w:p w14:paraId="7752A876" w14:textId="308F50D7" w:rsidR="009A649B" w:rsidRPr="00CE2EB7" w:rsidRDefault="009A649B" w:rsidP="00CE2EB7">
      <w:pPr>
        <w:pStyle w:val="Code"/>
        <w:spacing w:line="360" w:lineRule="auto"/>
      </w:pPr>
      <w:r w:rsidRPr="00CE2EB7">
        <w:t>cp spark-env.sh.template spark-env.sh</w:t>
      </w:r>
    </w:p>
    <w:p w14:paraId="3915A78F" w14:textId="051D174F" w:rsidR="009A649B" w:rsidRPr="00CE2EB7" w:rsidRDefault="009A649B" w:rsidP="00CE2EB7">
      <w:pPr>
        <w:pStyle w:val="Code"/>
        <w:spacing w:line="360" w:lineRule="auto"/>
      </w:pPr>
      <w:r w:rsidRPr="00CE2EB7">
        <w:t>nano spark-env.sh</w:t>
      </w:r>
    </w:p>
    <w:p w14:paraId="6A59EAC1" w14:textId="77777777" w:rsidR="00E93F92" w:rsidRDefault="00E93F92" w:rsidP="00E93F92">
      <w:pPr>
        <w:pStyle w:val="ListParagraph"/>
        <w:numPr>
          <w:ilvl w:val="0"/>
          <w:numId w:val="0"/>
        </w:numPr>
        <w:ind w:left="1080"/>
      </w:pPr>
    </w:p>
    <w:p w14:paraId="0EC9F9FC" w14:textId="12809828" w:rsidR="009A649B" w:rsidRDefault="009A649B" w:rsidP="005059DF">
      <w:pPr>
        <w:pStyle w:val="ListParagraph"/>
        <w:numPr>
          <w:ilvl w:val="0"/>
          <w:numId w:val="13"/>
        </w:numPr>
      </w:pPr>
      <w:r>
        <w:t xml:space="preserve">It will open file in writable mode. Press down arrow to go to end of file. Then copy following lines and paste (please put private </w:t>
      </w:r>
      <w:proofErr w:type="spellStart"/>
      <w:r>
        <w:t>ip</w:t>
      </w:r>
      <w:proofErr w:type="spellEnd"/>
      <w:r>
        <w:t xml:space="preserve"> in placeholder before copy and paste)</w:t>
      </w:r>
    </w:p>
    <w:p w14:paraId="7587F4A3" w14:textId="2CF68367" w:rsidR="009A649B" w:rsidRDefault="009A649B" w:rsidP="00CE2EB7">
      <w:pPr>
        <w:pStyle w:val="Code"/>
        <w:spacing w:line="360" w:lineRule="auto"/>
      </w:pPr>
      <w:r>
        <w:t>export SPARK_MASTER_HOST=&lt;private ip master&gt;</w:t>
      </w:r>
    </w:p>
    <w:p w14:paraId="7BC104FA" w14:textId="77777777" w:rsidR="009A649B" w:rsidRDefault="009A649B" w:rsidP="00CE2EB7">
      <w:pPr>
        <w:pStyle w:val="Code"/>
        <w:spacing w:line="360" w:lineRule="auto"/>
      </w:pPr>
      <w:r>
        <w:t>export JAVA_HOME=/</w:t>
      </w:r>
      <w:proofErr w:type="spellStart"/>
      <w:r>
        <w:t>usr</w:t>
      </w:r>
      <w:proofErr w:type="spellEnd"/>
      <w:r>
        <w:t>/lib/</w:t>
      </w:r>
      <w:proofErr w:type="spellStart"/>
      <w:r>
        <w:t>jvm</w:t>
      </w:r>
      <w:proofErr w:type="spellEnd"/>
      <w:r>
        <w:t>/java-8-openjdk-amd64</w:t>
      </w:r>
    </w:p>
    <w:p w14:paraId="36E8DD16" w14:textId="77777777" w:rsidR="009A649B" w:rsidRDefault="009A649B" w:rsidP="00CE2EB7">
      <w:pPr>
        <w:pStyle w:val="Code"/>
        <w:spacing w:line="360" w:lineRule="auto"/>
      </w:pPr>
      <w:r>
        <w:t>export PYSPARK_PYTHON=python3</w:t>
      </w:r>
    </w:p>
    <w:p w14:paraId="3820B55F" w14:textId="77777777" w:rsidR="00CE2EB7" w:rsidRDefault="00CE2EB7" w:rsidP="009A649B">
      <w:pPr>
        <w:ind w:left="720"/>
      </w:pPr>
    </w:p>
    <w:p w14:paraId="1E766EFC" w14:textId="6566E9B5" w:rsidR="009A649B" w:rsidRPr="00CE2EB7" w:rsidRDefault="009A649B" w:rsidP="00CE2EB7">
      <w:pPr>
        <w:pStyle w:val="Note"/>
      </w:pPr>
      <w:r w:rsidRPr="00CE2EB7">
        <w:t>(It will add three new lines one after one. If not make formatting.)</w:t>
      </w:r>
    </w:p>
    <w:p w14:paraId="6E4528EA" w14:textId="77777777" w:rsidR="00CE2EB7" w:rsidRDefault="00CE2EB7" w:rsidP="009A649B">
      <w:pPr>
        <w:ind w:left="720"/>
      </w:pPr>
    </w:p>
    <w:p w14:paraId="6FFE2C54" w14:textId="56D5F44C" w:rsidR="009A649B" w:rsidRDefault="009A649B" w:rsidP="005059DF">
      <w:pPr>
        <w:pStyle w:val="ListParagraph"/>
        <w:numPr>
          <w:ilvl w:val="0"/>
          <w:numId w:val="13"/>
        </w:numPr>
      </w:pPr>
      <w:r>
        <w:t xml:space="preserve">Then press </w:t>
      </w:r>
      <w:proofErr w:type="spellStart"/>
      <w:r>
        <w:t>CTRL+x</w:t>
      </w:r>
      <w:proofErr w:type="spellEnd"/>
      <w:r w:rsidR="00CE2EB7">
        <w:t xml:space="preserve">. </w:t>
      </w:r>
      <w:r>
        <w:t xml:space="preserve">Enter Hit </w:t>
      </w:r>
      <w:proofErr w:type="spellStart"/>
      <w:proofErr w:type="gramStart"/>
      <w:r>
        <w:t>enter</w:t>
      </w:r>
      <w:r w:rsidR="00CC7492">
        <w:t>.</w:t>
      </w:r>
      <w:r>
        <w:t>It</w:t>
      </w:r>
      <w:proofErr w:type="spellEnd"/>
      <w:proofErr w:type="gramEnd"/>
      <w:r>
        <w:t xml:space="preserve"> saves content and prompt of master appeared again.</w:t>
      </w:r>
    </w:p>
    <w:p w14:paraId="26436B5B" w14:textId="7C3DB047" w:rsidR="009A649B" w:rsidRDefault="009A649B" w:rsidP="009A649B">
      <w:r>
        <w:t xml:space="preserve">Step 14: On Master </w:t>
      </w:r>
      <w:proofErr w:type="spellStart"/>
      <w:r>
        <w:t>CLI</w:t>
      </w:r>
      <w:r w:rsidR="00CC7492">
        <w:t>.</w:t>
      </w:r>
      <w:r>
        <w:t>Enter</w:t>
      </w:r>
      <w:proofErr w:type="spellEnd"/>
      <w:r>
        <w:t xml:space="preserve"> Following command and execute one by one</w:t>
      </w:r>
    </w:p>
    <w:p w14:paraId="037A59BB" w14:textId="50E1020D" w:rsidR="009A649B" w:rsidRDefault="009A649B" w:rsidP="00CC7492">
      <w:pPr>
        <w:pStyle w:val="Code"/>
        <w:spacing w:line="360" w:lineRule="auto"/>
      </w:pPr>
      <w:r>
        <w:t>cp workers.template slaves</w:t>
      </w:r>
    </w:p>
    <w:p w14:paraId="07D0FBFB" w14:textId="77777777" w:rsidR="009A649B" w:rsidRDefault="009A649B" w:rsidP="00CC7492">
      <w:pPr>
        <w:pStyle w:val="Code"/>
        <w:spacing w:line="360" w:lineRule="auto"/>
      </w:pPr>
      <w:r>
        <w:t>nano slaves</w:t>
      </w:r>
    </w:p>
    <w:p w14:paraId="775F83A1" w14:textId="287F63D9" w:rsidR="009A649B" w:rsidRDefault="009A649B" w:rsidP="005059DF">
      <w:pPr>
        <w:pStyle w:val="ListParagraph"/>
        <w:numPr>
          <w:ilvl w:val="0"/>
          <w:numId w:val="13"/>
        </w:numPr>
      </w:pPr>
      <w:r>
        <w:lastRenderedPageBreak/>
        <w:t xml:space="preserve">It will open file in writable mode. Press </w:t>
      </w:r>
      <w:r w:rsidR="00663AF1">
        <w:t xml:space="preserve">the </w:t>
      </w:r>
      <w:r>
        <w:t xml:space="preserve">down arrow to go to end of file. Then copy following lines and paste (please put private </w:t>
      </w:r>
      <w:proofErr w:type="spellStart"/>
      <w:r>
        <w:t>ip</w:t>
      </w:r>
      <w:proofErr w:type="spellEnd"/>
      <w:r>
        <w:t xml:space="preserve"> in placeholder before copy and paste)</w:t>
      </w:r>
    </w:p>
    <w:p w14:paraId="2649A137" w14:textId="77777777" w:rsidR="009A649B" w:rsidRDefault="009A649B" w:rsidP="00EB68FD">
      <w:pPr>
        <w:ind w:left="720"/>
      </w:pPr>
      <w:r>
        <w:tab/>
        <w:t xml:space="preserve">&lt;private </w:t>
      </w:r>
      <w:proofErr w:type="spellStart"/>
      <w:r>
        <w:t>ip</w:t>
      </w:r>
      <w:proofErr w:type="spellEnd"/>
      <w:r>
        <w:t xml:space="preserve"> address worker 1&gt;</w:t>
      </w:r>
    </w:p>
    <w:p w14:paraId="71BA79D8" w14:textId="77777777" w:rsidR="009A649B" w:rsidRDefault="009A649B" w:rsidP="00EB68FD">
      <w:pPr>
        <w:ind w:left="1440"/>
      </w:pPr>
      <w:r>
        <w:t xml:space="preserve">&lt;private </w:t>
      </w:r>
      <w:proofErr w:type="spellStart"/>
      <w:r>
        <w:t>ip</w:t>
      </w:r>
      <w:proofErr w:type="spellEnd"/>
      <w:r>
        <w:t xml:space="preserve"> address worker 2&gt;</w:t>
      </w:r>
    </w:p>
    <w:p w14:paraId="19E13C85" w14:textId="77777777" w:rsidR="009A649B" w:rsidRDefault="009A649B" w:rsidP="00EB68FD">
      <w:pPr>
        <w:ind w:left="1440"/>
      </w:pPr>
      <w:r>
        <w:t xml:space="preserve">&lt;private </w:t>
      </w:r>
      <w:proofErr w:type="spellStart"/>
      <w:r>
        <w:t>ip</w:t>
      </w:r>
      <w:proofErr w:type="spellEnd"/>
      <w:r>
        <w:t xml:space="preserve"> address worker 3&gt;</w:t>
      </w:r>
    </w:p>
    <w:p w14:paraId="7589D56C" w14:textId="5616F5C4" w:rsidR="00EB68FD" w:rsidRDefault="009A649B" w:rsidP="00E93F92">
      <w:pPr>
        <w:pStyle w:val="ListParagraph"/>
        <w:numPr>
          <w:ilvl w:val="0"/>
          <w:numId w:val="0"/>
        </w:numPr>
        <w:spacing w:before="240" w:line="360" w:lineRule="auto"/>
        <w:ind w:left="1080"/>
      </w:pPr>
      <w:r>
        <w:t>(It will add three new lines one after one. If not make formatting.)</w:t>
      </w:r>
    </w:p>
    <w:p w14:paraId="56852A88" w14:textId="2398DD37" w:rsidR="009A649B" w:rsidRDefault="009A649B" w:rsidP="005059DF">
      <w:pPr>
        <w:pStyle w:val="ListParagraph"/>
        <w:numPr>
          <w:ilvl w:val="0"/>
          <w:numId w:val="13"/>
        </w:numPr>
      </w:pPr>
      <w:r>
        <w:t xml:space="preserve">Then press </w:t>
      </w:r>
      <w:proofErr w:type="spellStart"/>
      <w:r>
        <w:t>CTRL+x</w:t>
      </w:r>
      <w:proofErr w:type="spellEnd"/>
      <w:r w:rsidR="00EB68FD">
        <w:t xml:space="preserve">. </w:t>
      </w:r>
      <w:r>
        <w:t xml:space="preserve">Enter </w:t>
      </w:r>
      <w:proofErr w:type="spellStart"/>
      <w:proofErr w:type="gramStart"/>
      <w:r>
        <w:t>Y</w:t>
      </w:r>
      <w:r w:rsidR="00EB68FD">
        <w:t>,</w:t>
      </w:r>
      <w:r>
        <w:t>Hit</w:t>
      </w:r>
      <w:proofErr w:type="spellEnd"/>
      <w:proofErr w:type="gramEnd"/>
      <w:r>
        <w:t xml:space="preserve"> </w:t>
      </w:r>
      <w:proofErr w:type="spellStart"/>
      <w:r>
        <w:t>enter</w:t>
      </w:r>
      <w:r w:rsidR="00EB68FD">
        <w:t>.</w:t>
      </w:r>
      <w:r>
        <w:t>It</w:t>
      </w:r>
      <w:proofErr w:type="spellEnd"/>
      <w:r>
        <w:t xml:space="preserve"> saves content and prompt of master appeared again.</w:t>
      </w:r>
    </w:p>
    <w:p w14:paraId="4DBD9453" w14:textId="77777777" w:rsidR="009A649B" w:rsidRDefault="009A649B" w:rsidP="009A649B">
      <w:r>
        <w:t xml:space="preserve"> Step 15: On Master CLI</w:t>
      </w:r>
    </w:p>
    <w:p w14:paraId="7CF003B9" w14:textId="2BC375D3" w:rsidR="009A649B" w:rsidRDefault="009A649B" w:rsidP="005059DF">
      <w:pPr>
        <w:pStyle w:val="ListParagraph"/>
        <w:numPr>
          <w:ilvl w:val="0"/>
          <w:numId w:val="13"/>
        </w:numPr>
      </w:pPr>
      <w:r>
        <w:t xml:space="preserve">Enter </w:t>
      </w:r>
      <w:r w:rsidR="0033298D">
        <w:t xml:space="preserve">the </w:t>
      </w:r>
      <w:r w:rsidR="003D3768">
        <w:t>f</w:t>
      </w:r>
      <w:r>
        <w:t>ollowing command and execute one by one</w:t>
      </w:r>
    </w:p>
    <w:p w14:paraId="1ECBCCAA" w14:textId="74D92737" w:rsidR="009A649B" w:rsidRDefault="009A649B" w:rsidP="00EB68FD">
      <w:pPr>
        <w:pStyle w:val="Code"/>
        <w:spacing w:line="360" w:lineRule="auto"/>
      </w:pPr>
      <w:r>
        <w:t>cp spark-defaults.conf.template spark-defaults.conf</w:t>
      </w:r>
    </w:p>
    <w:p w14:paraId="0B77645C" w14:textId="77777777" w:rsidR="009A649B" w:rsidRDefault="009A649B" w:rsidP="00EB68FD">
      <w:pPr>
        <w:pStyle w:val="Code"/>
        <w:spacing w:line="360" w:lineRule="auto"/>
      </w:pPr>
      <w:r>
        <w:t>nano spark-</w:t>
      </w:r>
      <w:proofErr w:type="spellStart"/>
      <w:r>
        <w:t>defaults.conf</w:t>
      </w:r>
      <w:proofErr w:type="spellEnd"/>
    </w:p>
    <w:p w14:paraId="50465E1B" w14:textId="77777777" w:rsidR="00E93F92" w:rsidRDefault="00E93F92" w:rsidP="00E93F92">
      <w:pPr>
        <w:pStyle w:val="ListParagraph"/>
        <w:numPr>
          <w:ilvl w:val="0"/>
          <w:numId w:val="0"/>
        </w:numPr>
        <w:ind w:left="1080"/>
      </w:pPr>
    </w:p>
    <w:p w14:paraId="7E51E5A6" w14:textId="37263830" w:rsidR="009A649B" w:rsidRDefault="009A649B" w:rsidP="005059DF">
      <w:pPr>
        <w:pStyle w:val="ListParagraph"/>
        <w:numPr>
          <w:ilvl w:val="0"/>
          <w:numId w:val="13"/>
        </w:numPr>
      </w:pPr>
      <w:r>
        <w:t>It will open file in writable mode. Press down arrow to go to end of file. Then copy following lines and paste</w:t>
      </w:r>
    </w:p>
    <w:p w14:paraId="26E41568" w14:textId="14561389" w:rsidR="009A649B" w:rsidRDefault="009A649B" w:rsidP="00D40B91">
      <w:pPr>
        <w:pStyle w:val="Code"/>
        <w:spacing w:line="360" w:lineRule="auto"/>
      </w:pPr>
      <w:r>
        <w:t>spark.driver.memory 5g</w:t>
      </w:r>
    </w:p>
    <w:p w14:paraId="1715F340" w14:textId="77777777" w:rsidR="009A649B" w:rsidRDefault="009A649B" w:rsidP="00D40B91">
      <w:pPr>
        <w:pStyle w:val="Code"/>
        <w:spacing w:line="360" w:lineRule="auto"/>
      </w:pPr>
      <w:proofErr w:type="spellStart"/>
      <w:r>
        <w:t>spark.driver.maxResultSize</w:t>
      </w:r>
      <w:proofErr w:type="spellEnd"/>
      <w:r>
        <w:t xml:space="preserve"> 2g</w:t>
      </w:r>
    </w:p>
    <w:p w14:paraId="4021A821" w14:textId="77777777" w:rsidR="009A649B" w:rsidRDefault="009A649B" w:rsidP="00D40B91">
      <w:pPr>
        <w:pStyle w:val="Code"/>
        <w:spacing w:line="360" w:lineRule="auto"/>
      </w:pPr>
      <w:proofErr w:type="spellStart"/>
      <w:r>
        <w:t>spark.executor.memory</w:t>
      </w:r>
      <w:proofErr w:type="spellEnd"/>
      <w:r>
        <w:t xml:space="preserve"> 5g</w:t>
      </w:r>
    </w:p>
    <w:p w14:paraId="0BD6F55D" w14:textId="77777777" w:rsidR="00F1098D" w:rsidRDefault="00F1098D" w:rsidP="009A649B">
      <w:pPr>
        <w:ind w:left="720"/>
      </w:pPr>
    </w:p>
    <w:p w14:paraId="663BD792" w14:textId="16E9365B" w:rsidR="009A649B" w:rsidRDefault="009A649B" w:rsidP="009A649B">
      <w:pPr>
        <w:ind w:left="720"/>
      </w:pPr>
      <w:r>
        <w:t>(It will add three new lines one after one. If not make formatting.)</w:t>
      </w:r>
    </w:p>
    <w:p w14:paraId="39509B60" w14:textId="08BA4808" w:rsidR="009A649B" w:rsidRDefault="009A649B" w:rsidP="005059DF">
      <w:pPr>
        <w:pStyle w:val="ListParagraph"/>
        <w:numPr>
          <w:ilvl w:val="0"/>
          <w:numId w:val="13"/>
        </w:numPr>
      </w:pPr>
      <w:r>
        <w:t xml:space="preserve">Then press </w:t>
      </w:r>
      <w:proofErr w:type="spellStart"/>
      <w:r>
        <w:t>CTRL+x</w:t>
      </w:r>
      <w:r w:rsidR="00F1098D">
        <w:t>.</w:t>
      </w:r>
      <w:r>
        <w:t>Enter</w:t>
      </w:r>
      <w:proofErr w:type="spellEnd"/>
      <w:r>
        <w:t xml:space="preserve"> </w:t>
      </w:r>
      <w:proofErr w:type="spellStart"/>
      <w:proofErr w:type="gramStart"/>
      <w:r>
        <w:t>Y</w:t>
      </w:r>
      <w:r w:rsidR="00F1098D">
        <w:t>,</w:t>
      </w:r>
      <w:r>
        <w:t>Hit</w:t>
      </w:r>
      <w:proofErr w:type="spellEnd"/>
      <w:proofErr w:type="gramEnd"/>
      <w:r>
        <w:t xml:space="preserve"> </w:t>
      </w:r>
      <w:proofErr w:type="spellStart"/>
      <w:r>
        <w:t>enter</w:t>
      </w:r>
      <w:r w:rsidR="004B551D">
        <w:t>.</w:t>
      </w:r>
      <w:r>
        <w:t>It</w:t>
      </w:r>
      <w:proofErr w:type="spellEnd"/>
      <w:r>
        <w:t xml:space="preserve"> saves content and prompt of master appeared again.</w:t>
      </w:r>
    </w:p>
    <w:p w14:paraId="27855374" w14:textId="0F701FC5" w:rsidR="009A649B" w:rsidRDefault="009A649B" w:rsidP="009A649B">
      <w:r>
        <w:t xml:space="preserve">Step 16: On Master </w:t>
      </w:r>
      <w:proofErr w:type="spellStart"/>
      <w:r>
        <w:t>CLI</w:t>
      </w:r>
      <w:r w:rsidR="004B551D">
        <w:t>.</w:t>
      </w:r>
      <w:r>
        <w:t>Enter</w:t>
      </w:r>
      <w:proofErr w:type="spellEnd"/>
      <w:r>
        <w:t xml:space="preserve"> Following command and execute one by one</w:t>
      </w:r>
    </w:p>
    <w:p w14:paraId="40DF605C" w14:textId="478C5713" w:rsidR="009A649B" w:rsidRDefault="009A649B" w:rsidP="004B551D">
      <w:pPr>
        <w:pStyle w:val="Code"/>
      </w:pPr>
      <w:r>
        <w:t>sh /opt/spark/sbin/start-all.sh</w:t>
      </w:r>
    </w:p>
    <w:p w14:paraId="3F39E3E0" w14:textId="77777777" w:rsidR="004B551D" w:rsidRDefault="004B551D" w:rsidP="004B551D">
      <w:pPr>
        <w:pStyle w:val="ListParagraph"/>
        <w:numPr>
          <w:ilvl w:val="0"/>
          <w:numId w:val="0"/>
        </w:numPr>
        <w:ind w:left="1080"/>
      </w:pPr>
    </w:p>
    <w:p w14:paraId="54806D62" w14:textId="2EBDEF26" w:rsidR="009A649B" w:rsidRDefault="004B551D" w:rsidP="005059DF">
      <w:pPr>
        <w:pStyle w:val="ListParagraph"/>
        <w:numPr>
          <w:ilvl w:val="0"/>
          <w:numId w:val="13"/>
        </w:numPr>
      </w:pPr>
      <w:r>
        <w:t>I</w:t>
      </w:r>
      <w:r w:rsidR="009A649B">
        <w:t>t will start spark cluster.</w:t>
      </w:r>
    </w:p>
    <w:p w14:paraId="5DF118C6" w14:textId="77777777" w:rsidR="009A649B" w:rsidRDefault="009A649B" w:rsidP="005059DF">
      <w:pPr>
        <w:pStyle w:val="ListParagraph"/>
        <w:numPr>
          <w:ilvl w:val="0"/>
          <w:numId w:val="13"/>
        </w:numPr>
      </w:pPr>
      <w:proofErr w:type="gramStart"/>
      <w:r>
        <w:t>Step</w:t>
      </w:r>
      <w:proofErr w:type="gramEnd"/>
      <w:r>
        <w:t xml:space="preserve"> execute whenever you wish to stop spark Cluster</w:t>
      </w:r>
    </w:p>
    <w:p w14:paraId="05504B69" w14:textId="6DF55EAC" w:rsidR="009A649B" w:rsidRDefault="009A649B" w:rsidP="004B551D">
      <w:pPr>
        <w:pStyle w:val="Code"/>
      </w:pPr>
      <w:r w:rsidRPr="00463A1F">
        <w:t>sh /opt/spark/sbin/stop-all.sh</w:t>
      </w:r>
    </w:p>
    <w:p w14:paraId="7469A8B3" w14:textId="77777777" w:rsidR="009A649B" w:rsidRDefault="009A649B" w:rsidP="009A649B">
      <w:r>
        <w:br w:type="page"/>
      </w:r>
    </w:p>
    <w:p w14:paraId="1479C5A7" w14:textId="3108DD18" w:rsidR="009A649B" w:rsidRDefault="00A169B0" w:rsidP="00A169B0">
      <w:pPr>
        <w:pStyle w:val="Heading2"/>
      </w:pPr>
      <w:r>
        <w:lastRenderedPageBreak/>
        <w:t xml:space="preserve">Appendix 3: </w:t>
      </w:r>
      <w:r w:rsidR="009A649B" w:rsidRPr="00FF0897">
        <w:t xml:space="preserve">Install determined Cluster </w:t>
      </w:r>
    </w:p>
    <w:p w14:paraId="1EA05D6E" w14:textId="77777777" w:rsidR="009A649B" w:rsidRDefault="009A649B" w:rsidP="009A649B">
      <w:r>
        <w:t xml:space="preserve">Step 1: Use the URL </w:t>
      </w:r>
      <w:hyperlink r:id="rId43" w:history="1">
        <w:r w:rsidRPr="00FF1D75">
          <w:rPr>
            <w:rStyle w:val="Hyperlink"/>
          </w:rPr>
          <w:t>https://aws.amazon.com/console/</w:t>
        </w:r>
      </w:hyperlink>
      <w:r>
        <w:t xml:space="preserve"> shared with you for Login to </w:t>
      </w:r>
      <w:proofErr w:type="spellStart"/>
      <w:r>
        <w:t>aws</w:t>
      </w:r>
      <w:proofErr w:type="spellEnd"/>
      <w:r>
        <w:t xml:space="preserve"> console. After successful login you will get AWS Management Console Page as follows</w:t>
      </w:r>
    </w:p>
    <w:p w14:paraId="092CFC90" w14:textId="77777777" w:rsidR="009A649B" w:rsidRDefault="009A649B" w:rsidP="009A649B">
      <w:r w:rsidRPr="00122B35">
        <w:rPr>
          <w:noProof/>
        </w:rPr>
        <w:drawing>
          <wp:inline distT="0" distB="0" distL="0" distR="0" wp14:anchorId="337ADEF2" wp14:editId="3324A191">
            <wp:extent cx="5943600" cy="2703830"/>
            <wp:effectExtent l="19050" t="19050" r="19050" b="20320"/>
            <wp:docPr id="104" name="Picture 104"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email, website&#10;&#10;Description automatically generated"/>
                    <pic:cNvPicPr/>
                  </pic:nvPicPr>
                  <pic:blipFill>
                    <a:blip r:embed="rId11"/>
                    <a:stretch>
                      <a:fillRect/>
                    </a:stretch>
                  </pic:blipFill>
                  <pic:spPr>
                    <a:xfrm>
                      <a:off x="0" y="0"/>
                      <a:ext cx="5943600" cy="2703830"/>
                    </a:xfrm>
                    <a:prstGeom prst="rect">
                      <a:avLst/>
                    </a:prstGeom>
                    <a:ln w="9525">
                      <a:solidFill>
                        <a:schemeClr val="tx1"/>
                      </a:solidFill>
                    </a:ln>
                  </pic:spPr>
                </pic:pic>
              </a:graphicData>
            </a:graphic>
          </wp:inline>
        </w:drawing>
      </w:r>
    </w:p>
    <w:p w14:paraId="1DE1CB40" w14:textId="77777777" w:rsidR="009A649B" w:rsidRDefault="009A649B" w:rsidP="009A649B"/>
    <w:p w14:paraId="7A3F0CCB" w14:textId="77777777" w:rsidR="009A649B" w:rsidRDefault="009A649B" w:rsidP="009A649B">
      <w:r>
        <w:rPr>
          <w:noProof/>
        </w:rPr>
        <mc:AlternateContent>
          <mc:Choice Requires="wps">
            <w:drawing>
              <wp:anchor distT="0" distB="0" distL="114300" distR="114300" simplePos="0" relativeHeight="251722752" behindDoc="0" locked="0" layoutInCell="1" allowOverlap="1" wp14:anchorId="067499E8" wp14:editId="424105CA">
                <wp:simplePos x="0" y="0"/>
                <wp:positionH relativeFrom="column">
                  <wp:posOffset>1619250</wp:posOffset>
                </wp:positionH>
                <wp:positionV relativeFrom="paragraph">
                  <wp:posOffset>262890</wp:posOffset>
                </wp:positionV>
                <wp:extent cx="276225" cy="238125"/>
                <wp:effectExtent l="0" t="0" r="28575" b="28575"/>
                <wp:wrapNone/>
                <wp:docPr id="107" name="Text Box 107"/>
                <wp:cNvGraphicFramePr/>
                <a:graphic xmlns:a="http://schemas.openxmlformats.org/drawingml/2006/main">
                  <a:graphicData uri="http://schemas.microsoft.com/office/word/2010/wordprocessingShape">
                    <wps:wsp>
                      <wps:cNvSpPr txBox="1"/>
                      <wps:spPr>
                        <a:xfrm>
                          <a:off x="0" y="0"/>
                          <a:ext cx="276225" cy="238125"/>
                        </a:xfrm>
                        <a:prstGeom prst="rect">
                          <a:avLst/>
                        </a:prstGeom>
                        <a:solidFill>
                          <a:schemeClr val="lt1"/>
                        </a:solidFill>
                        <a:ln w="6350">
                          <a:solidFill>
                            <a:prstClr val="black"/>
                          </a:solidFill>
                        </a:ln>
                      </wps:spPr>
                      <wps:txbx>
                        <w:txbxContent>
                          <w:p w14:paraId="3EB156DE" w14:textId="77777777" w:rsidR="009A649B" w:rsidRDefault="009A649B" w:rsidP="009A649B">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499E8" id="Text Box 107" o:spid="_x0000_s1035" type="#_x0000_t202" style="position:absolute;left:0;text-align:left;margin-left:127.5pt;margin-top:20.7pt;width:21.75pt;height:18.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" fillcolor="white [3201]" strokeweight=".5pt">
                <v:textbox>
                  <w:txbxContent>
                    <w:p w14:paraId="3EB156DE" w14:textId="77777777" w:rsidR="009A649B" w:rsidRDefault="009A649B" w:rsidP="009A649B">
                      <w:r>
                        <w:t>1</w:t>
                      </w:r>
                    </w:p>
                  </w:txbxContent>
                </v:textbox>
              </v:shape>
            </w:pict>
          </mc:Fallback>
        </mc:AlternateContent>
      </w:r>
      <w:r>
        <w:rPr>
          <w:noProof/>
        </w:rPr>
        <mc:AlternateContent>
          <mc:Choice Requires="wps">
            <w:drawing>
              <wp:anchor distT="0" distB="0" distL="114300" distR="114300" simplePos="0" relativeHeight="251721728" behindDoc="0" locked="0" layoutInCell="1" allowOverlap="1" wp14:anchorId="5387EC2D" wp14:editId="207C535D">
                <wp:simplePos x="0" y="0"/>
                <wp:positionH relativeFrom="column">
                  <wp:posOffset>1485900</wp:posOffset>
                </wp:positionH>
                <wp:positionV relativeFrom="paragraph">
                  <wp:posOffset>386080</wp:posOffset>
                </wp:positionV>
                <wp:extent cx="171450" cy="133350"/>
                <wp:effectExtent l="38100" t="0" r="19050" b="57150"/>
                <wp:wrapNone/>
                <wp:docPr id="106" name="Straight Arrow Connector 106"/>
                <wp:cNvGraphicFramePr/>
                <a:graphic xmlns:a="http://schemas.openxmlformats.org/drawingml/2006/main">
                  <a:graphicData uri="http://schemas.microsoft.com/office/word/2010/wordprocessingShape">
                    <wps:wsp>
                      <wps:cNvCnPr/>
                      <wps:spPr>
                        <a:xfrm flipH="1">
                          <a:off x="0" y="0"/>
                          <a:ext cx="171450"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5D4F98" id="Straight Arrow Connector 106" o:spid="_x0000_s1026" type="#_x0000_t32" style="position:absolute;margin-left:117pt;margin-top:30.4pt;width:13.5pt;height:10.5pt;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" strokecolor="#4472c4 [3204]" strokeweight=".5pt">
                <v:stroke endarrow="block" joinstyle="miter"/>
              </v:shape>
            </w:pict>
          </mc:Fallback>
        </mc:AlternateContent>
      </w:r>
      <w:r>
        <w:t>Step 2: In Search bar enter keyword cloud formation, it will open navigation menu, select Cloud formation from there</w:t>
      </w:r>
    </w:p>
    <w:p w14:paraId="5FDAD0F0" w14:textId="77777777" w:rsidR="009A649B" w:rsidRDefault="009A649B" w:rsidP="009A649B">
      <w:r>
        <w:rPr>
          <w:noProof/>
        </w:rPr>
        <mc:AlternateContent>
          <mc:Choice Requires="wps">
            <w:drawing>
              <wp:anchor distT="0" distB="0" distL="114300" distR="114300" simplePos="0" relativeHeight="251724800" behindDoc="0" locked="0" layoutInCell="1" allowOverlap="1" wp14:anchorId="5C96E888" wp14:editId="246389C4">
                <wp:simplePos x="0" y="0"/>
                <wp:positionH relativeFrom="column">
                  <wp:posOffset>3048000</wp:posOffset>
                </wp:positionH>
                <wp:positionV relativeFrom="paragraph">
                  <wp:posOffset>336550</wp:posOffset>
                </wp:positionV>
                <wp:extent cx="257175" cy="238125"/>
                <wp:effectExtent l="0" t="0" r="28575" b="28575"/>
                <wp:wrapNone/>
                <wp:docPr id="109" name="Text Box 109"/>
                <wp:cNvGraphicFramePr/>
                <a:graphic xmlns:a="http://schemas.openxmlformats.org/drawingml/2006/main">
                  <a:graphicData uri="http://schemas.microsoft.com/office/word/2010/wordprocessingShape">
                    <wps:wsp>
                      <wps:cNvSpPr txBox="1"/>
                      <wps:spPr>
                        <a:xfrm>
                          <a:off x="0" y="0"/>
                          <a:ext cx="257175" cy="238125"/>
                        </a:xfrm>
                        <a:prstGeom prst="rect">
                          <a:avLst/>
                        </a:prstGeom>
                        <a:solidFill>
                          <a:schemeClr val="lt1"/>
                        </a:solidFill>
                        <a:ln w="6350">
                          <a:solidFill>
                            <a:prstClr val="black"/>
                          </a:solidFill>
                        </a:ln>
                      </wps:spPr>
                      <wps:txbx>
                        <w:txbxContent>
                          <w:p w14:paraId="24FA82F8" w14:textId="77777777" w:rsidR="009A649B" w:rsidRDefault="009A649B" w:rsidP="009A649B">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6E888" id="Text Box 109" o:spid="_x0000_s1036" type="#_x0000_t202" style="position:absolute;left:0;text-align:left;margin-left:240pt;margin-top:26.5pt;width:20.25pt;height:18.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" fillcolor="white [3201]" strokeweight=".5pt">
                <v:textbox>
                  <w:txbxContent>
                    <w:p w14:paraId="24FA82F8" w14:textId="77777777" w:rsidR="009A649B" w:rsidRDefault="009A649B" w:rsidP="009A649B">
                      <w:r>
                        <w:t>2</w:t>
                      </w:r>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19A8EE4F" wp14:editId="00CB18D5">
                <wp:simplePos x="0" y="0"/>
                <wp:positionH relativeFrom="margin">
                  <wp:posOffset>2886075</wp:posOffset>
                </wp:positionH>
                <wp:positionV relativeFrom="paragraph">
                  <wp:posOffset>527050</wp:posOffset>
                </wp:positionV>
                <wp:extent cx="152400" cy="180975"/>
                <wp:effectExtent l="38100" t="0" r="19050" b="47625"/>
                <wp:wrapNone/>
                <wp:docPr id="108" name="Straight Arrow Connector 108"/>
                <wp:cNvGraphicFramePr/>
                <a:graphic xmlns:a="http://schemas.openxmlformats.org/drawingml/2006/main">
                  <a:graphicData uri="http://schemas.microsoft.com/office/word/2010/wordprocessingShape">
                    <wps:wsp>
                      <wps:cNvCnPr/>
                      <wps:spPr>
                        <a:xfrm flipH="1">
                          <a:off x="0" y="0"/>
                          <a:ext cx="152400" cy="18097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CBAC4C" id="Straight Arrow Connector 108" o:spid="_x0000_s1026" type="#_x0000_t32" style="position:absolute;margin-left:227.25pt;margin-top:41.5pt;width:12pt;height:14.25pt;flip:x;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" strokecolor="#ed7d31 [3205]" strokeweight=".5pt">
                <v:stroke endarrow="block" joinstyle="miter"/>
                <w10:wrap anchorx="margin"/>
              </v:shape>
            </w:pict>
          </mc:Fallback>
        </mc:AlternateContent>
      </w:r>
      <w:r w:rsidRPr="00FF0897">
        <w:rPr>
          <w:noProof/>
        </w:rPr>
        <w:drawing>
          <wp:inline distT="0" distB="0" distL="0" distR="0" wp14:anchorId="0A84457A" wp14:editId="34EBABE4">
            <wp:extent cx="5943600" cy="2689225"/>
            <wp:effectExtent l="19050" t="19050" r="19050" b="15875"/>
            <wp:docPr id="105" name="Picture 10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screenshot of a computer&#10;&#10;Description automatically generated"/>
                    <pic:cNvPicPr/>
                  </pic:nvPicPr>
                  <pic:blipFill>
                    <a:blip r:embed="rId44"/>
                    <a:stretch>
                      <a:fillRect/>
                    </a:stretch>
                  </pic:blipFill>
                  <pic:spPr>
                    <a:xfrm>
                      <a:off x="0" y="0"/>
                      <a:ext cx="5943600" cy="2689225"/>
                    </a:xfrm>
                    <a:prstGeom prst="rect">
                      <a:avLst/>
                    </a:prstGeom>
                    <a:ln w="9525">
                      <a:solidFill>
                        <a:schemeClr val="tx1"/>
                      </a:solidFill>
                    </a:ln>
                  </pic:spPr>
                </pic:pic>
              </a:graphicData>
            </a:graphic>
          </wp:inline>
        </w:drawing>
      </w:r>
    </w:p>
    <w:p w14:paraId="3C8B746B" w14:textId="77777777" w:rsidR="009A649B" w:rsidRDefault="009A649B" w:rsidP="009A649B">
      <w:r>
        <w:t>Step 3: It will take you to cloud formation page. Click on create and then select “With new resources (standard)” option</w:t>
      </w:r>
    </w:p>
    <w:p w14:paraId="4CFDFD92" w14:textId="77777777" w:rsidR="009A649B" w:rsidRDefault="009A649B" w:rsidP="009A649B">
      <w:r>
        <w:rPr>
          <w:noProof/>
        </w:rPr>
        <w:lastRenderedPageBreak/>
        <mc:AlternateContent>
          <mc:Choice Requires="wps">
            <w:drawing>
              <wp:anchor distT="0" distB="0" distL="114300" distR="114300" simplePos="0" relativeHeight="251726848" behindDoc="0" locked="0" layoutInCell="1" allowOverlap="1" wp14:anchorId="707182B0" wp14:editId="4DAF92FC">
                <wp:simplePos x="0" y="0"/>
                <wp:positionH relativeFrom="column">
                  <wp:posOffset>4305300</wp:posOffset>
                </wp:positionH>
                <wp:positionV relativeFrom="paragraph">
                  <wp:posOffset>676275</wp:posOffset>
                </wp:positionV>
                <wp:extent cx="1028700" cy="104775"/>
                <wp:effectExtent l="0" t="0" r="19050" b="28575"/>
                <wp:wrapNone/>
                <wp:docPr id="112" name="Rectangle 112"/>
                <wp:cNvGraphicFramePr/>
                <a:graphic xmlns:a="http://schemas.openxmlformats.org/drawingml/2006/main">
                  <a:graphicData uri="http://schemas.microsoft.com/office/word/2010/wordprocessingShape">
                    <wps:wsp>
                      <wps:cNvSpPr/>
                      <wps:spPr>
                        <a:xfrm>
                          <a:off x="0" y="0"/>
                          <a:ext cx="1028700" cy="1047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F5878" id="Rectangle 112" o:spid="_x0000_s1026" style="position:absolute;margin-left:339pt;margin-top:53.25pt;width:81pt;height:8.2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" filled="f" strokecolor="#ed7d31 [3205]" strokeweight="1pt"/>
            </w:pict>
          </mc:Fallback>
        </mc:AlternateContent>
      </w:r>
      <w:r>
        <w:rPr>
          <w:noProof/>
        </w:rPr>
        <mc:AlternateContent>
          <mc:Choice Requires="wps">
            <w:drawing>
              <wp:anchor distT="0" distB="0" distL="114300" distR="114300" simplePos="0" relativeHeight="251725824" behindDoc="0" locked="0" layoutInCell="1" allowOverlap="1" wp14:anchorId="63A6A523" wp14:editId="0B1A1685">
                <wp:simplePos x="0" y="0"/>
                <wp:positionH relativeFrom="column">
                  <wp:posOffset>5010150</wp:posOffset>
                </wp:positionH>
                <wp:positionV relativeFrom="paragraph">
                  <wp:posOffset>390525</wp:posOffset>
                </wp:positionV>
                <wp:extent cx="190500" cy="152400"/>
                <wp:effectExtent l="0" t="0" r="76200" b="57150"/>
                <wp:wrapNone/>
                <wp:docPr id="111" name="Straight Arrow Connector 111"/>
                <wp:cNvGraphicFramePr/>
                <a:graphic xmlns:a="http://schemas.openxmlformats.org/drawingml/2006/main">
                  <a:graphicData uri="http://schemas.microsoft.com/office/word/2010/wordprocessingShape">
                    <wps:wsp>
                      <wps:cNvCnPr/>
                      <wps:spPr>
                        <a:xfrm>
                          <a:off x="0" y="0"/>
                          <a:ext cx="190500" cy="152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C003E6" id="Straight Arrow Connector 111" o:spid="_x0000_s1026" type="#_x0000_t32" style="position:absolute;margin-left:394.5pt;margin-top:30.75pt;width:15pt;height:12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" strokecolor="#4472c4 [3204]" strokeweight=".5pt">
                <v:stroke endarrow="block" joinstyle="miter"/>
              </v:shape>
            </w:pict>
          </mc:Fallback>
        </mc:AlternateContent>
      </w:r>
      <w:r w:rsidRPr="00873BB0">
        <w:rPr>
          <w:noProof/>
        </w:rPr>
        <w:drawing>
          <wp:inline distT="0" distB="0" distL="0" distR="0" wp14:anchorId="02DEA7E3" wp14:editId="32DB7274">
            <wp:extent cx="5943600" cy="2697480"/>
            <wp:effectExtent l="0" t="0" r="0" b="7620"/>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45"/>
                    <a:stretch>
                      <a:fillRect/>
                    </a:stretch>
                  </pic:blipFill>
                  <pic:spPr>
                    <a:xfrm>
                      <a:off x="0" y="0"/>
                      <a:ext cx="5943600" cy="2697480"/>
                    </a:xfrm>
                    <a:prstGeom prst="rect">
                      <a:avLst/>
                    </a:prstGeom>
                  </pic:spPr>
                </pic:pic>
              </a:graphicData>
            </a:graphic>
          </wp:inline>
        </w:drawing>
      </w:r>
    </w:p>
    <w:p w14:paraId="46F59591" w14:textId="77777777" w:rsidR="009A649B" w:rsidRDefault="009A649B" w:rsidP="009A649B"/>
    <w:p w14:paraId="5677B91C" w14:textId="77777777" w:rsidR="009A649B" w:rsidRDefault="009A649B" w:rsidP="009A649B">
      <w:r>
        <w:t xml:space="preserve">Step 4: It will open create stack page. Enter </w:t>
      </w:r>
      <w:proofErr w:type="spellStart"/>
      <w:r>
        <w:t>url</w:t>
      </w:r>
      <w:proofErr w:type="spellEnd"/>
      <w:r>
        <w:t xml:space="preserve"> </w:t>
      </w:r>
    </w:p>
    <w:p w14:paraId="4A05546B" w14:textId="77777777" w:rsidR="009A649B" w:rsidRDefault="009A649B" w:rsidP="009A649B">
      <w:hyperlink r:id="rId46" w:history="1">
        <w:r w:rsidRPr="00742FC6">
          <w:rPr>
            <w:rStyle w:val="Hyperlink"/>
          </w:rPr>
          <w:t>https://hp-training-resources.s3.amazonaws.com/determined.yaml</w:t>
        </w:r>
      </w:hyperlink>
    </w:p>
    <w:p w14:paraId="49846044" w14:textId="77777777" w:rsidR="009A649B" w:rsidRDefault="009A649B" w:rsidP="009A649B">
      <w:r>
        <w:t>Click Next</w:t>
      </w:r>
    </w:p>
    <w:p w14:paraId="766DF0E8" w14:textId="77777777" w:rsidR="009A649B" w:rsidRDefault="009A649B" w:rsidP="009A649B">
      <w:r>
        <w:rPr>
          <w:noProof/>
        </w:rPr>
        <mc:AlternateContent>
          <mc:Choice Requires="wps">
            <w:drawing>
              <wp:anchor distT="0" distB="0" distL="114300" distR="114300" simplePos="0" relativeHeight="251728896" behindDoc="0" locked="0" layoutInCell="1" allowOverlap="1" wp14:anchorId="27C28E75" wp14:editId="6DDFDF77">
                <wp:simplePos x="0" y="0"/>
                <wp:positionH relativeFrom="column">
                  <wp:posOffset>4724400</wp:posOffset>
                </wp:positionH>
                <wp:positionV relativeFrom="paragraph">
                  <wp:posOffset>2437765</wp:posOffset>
                </wp:positionV>
                <wp:extent cx="114300" cy="200025"/>
                <wp:effectExtent l="38100" t="0" r="19050" b="47625"/>
                <wp:wrapNone/>
                <wp:docPr id="115" name="Straight Arrow Connector 115"/>
                <wp:cNvGraphicFramePr/>
                <a:graphic xmlns:a="http://schemas.openxmlformats.org/drawingml/2006/main">
                  <a:graphicData uri="http://schemas.microsoft.com/office/word/2010/wordprocessingShape">
                    <wps:wsp>
                      <wps:cNvCnPr/>
                      <wps:spPr>
                        <a:xfrm flipH="1">
                          <a:off x="0" y="0"/>
                          <a:ext cx="11430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B26068" id="Straight Arrow Connector 115" o:spid="_x0000_s1026" type="#_x0000_t32" style="position:absolute;margin-left:372pt;margin-top:191.95pt;width:9pt;height:15.75pt;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" strokecolor="#4472c4 [3204]" strokeweight=".5pt">
                <v:stroke endarrow="block" joinstyle="miter"/>
              </v:shape>
            </w:pict>
          </mc:Fallback>
        </mc:AlternateContent>
      </w:r>
      <w:r>
        <w:rPr>
          <w:noProof/>
        </w:rPr>
        <mc:AlternateContent>
          <mc:Choice Requires="wps">
            <w:drawing>
              <wp:anchor distT="0" distB="0" distL="114300" distR="114300" simplePos="0" relativeHeight="251727872" behindDoc="0" locked="0" layoutInCell="1" allowOverlap="1" wp14:anchorId="408CC494" wp14:editId="735E2E6A">
                <wp:simplePos x="0" y="0"/>
                <wp:positionH relativeFrom="column">
                  <wp:posOffset>3095625</wp:posOffset>
                </wp:positionH>
                <wp:positionV relativeFrom="paragraph">
                  <wp:posOffset>1999616</wp:posOffset>
                </wp:positionV>
                <wp:extent cx="95250" cy="171450"/>
                <wp:effectExtent l="38100" t="0" r="19050" b="57150"/>
                <wp:wrapNone/>
                <wp:docPr id="114" name="Straight Arrow Connector 114"/>
                <wp:cNvGraphicFramePr/>
                <a:graphic xmlns:a="http://schemas.openxmlformats.org/drawingml/2006/main">
                  <a:graphicData uri="http://schemas.microsoft.com/office/word/2010/wordprocessingShape">
                    <wps:wsp>
                      <wps:cNvCnPr/>
                      <wps:spPr>
                        <a:xfrm flipH="1">
                          <a:off x="0" y="0"/>
                          <a:ext cx="95250"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3880BF" id="Straight Arrow Connector 114" o:spid="_x0000_s1026" type="#_x0000_t32" style="position:absolute;margin-left:243.75pt;margin-top:157.45pt;width:7.5pt;height:13.5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" strokecolor="#4472c4 [3204]" strokeweight=".5pt">
                <v:stroke endarrow="block" joinstyle="miter"/>
              </v:shape>
            </w:pict>
          </mc:Fallback>
        </mc:AlternateContent>
      </w:r>
      <w:r w:rsidRPr="00873BB0">
        <w:rPr>
          <w:noProof/>
        </w:rPr>
        <w:drawing>
          <wp:inline distT="0" distB="0" distL="0" distR="0" wp14:anchorId="7F2791BD" wp14:editId="07A2F23C">
            <wp:extent cx="5943600" cy="2727960"/>
            <wp:effectExtent l="19050" t="19050" r="19050" b="15240"/>
            <wp:docPr id="113" name="Picture 1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10;&#10;Description automatically generated"/>
                    <pic:cNvPicPr/>
                  </pic:nvPicPr>
                  <pic:blipFill>
                    <a:blip r:embed="rId47"/>
                    <a:stretch>
                      <a:fillRect/>
                    </a:stretch>
                  </pic:blipFill>
                  <pic:spPr>
                    <a:xfrm>
                      <a:off x="0" y="0"/>
                      <a:ext cx="5943600" cy="2727960"/>
                    </a:xfrm>
                    <a:prstGeom prst="rect">
                      <a:avLst/>
                    </a:prstGeom>
                    <a:ln w="9525">
                      <a:solidFill>
                        <a:schemeClr val="tx1"/>
                      </a:solidFill>
                    </a:ln>
                  </pic:spPr>
                </pic:pic>
              </a:graphicData>
            </a:graphic>
          </wp:inline>
        </w:drawing>
      </w:r>
    </w:p>
    <w:p w14:paraId="72BFFD2C" w14:textId="77777777" w:rsidR="009A649B" w:rsidRDefault="009A649B" w:rsidP="009A649B"/>
    <w:p w14:paraId="4A607BCB" w14:textId="77777777" w:rsidR="009A649B" w:rsidRDefault="009A649B" w:rsidP="009A649B">
      <w:r>
        <w:t>Step 5: Enter Stack name as &lt;your first name&gt;</w:t>
      </w:r>
      <w:proofErr w:type="spellStart"/>
      <w:r>
        <w:t>detcl</w:t>
      </w:r>
      <w:proofErr w:type="spellEnd"/>
      <w:r>
        <w:t xml:space="preserve"> and </w:t>
      </w:r>
      <w:proofErr w:type="spellStart"/>
      <w:r w:rsidRPr="00065285">
        <w:t>DBPassword</w:t>
      </w:r>
      <w:proofErr w:type="spellEnd"/>
      <w:r>
        <w:t xml:space="preserve"> as </w:t>
      </w:r>
      <w:proofErr w:type="spellStart"/>
      <w:r>
        <w:t>postgress</w:t>
      </w:r>
      <w:proofErr w:type="spellEnd"/>
      <w:r>
        <w:t xml:space="preserve"> as follows</w:t>
      </w:r>
    </w:p>
    <w:p w14:paraId="7279E97E" w14:textId="77777777" w:rsidR="009A649B" w:rsidRDefault="009A649B" w:rsidP="009A649B">
      <w:r>
        <w:rPr>
          <w:noProof/>
        </w:rPr>
        <w:lastRenderedPageBreak/>
        <mc:AlternateContent>
          <mc:Choice Requires="wps">
            <w:drawing>
              <wp:anchor distT="0" distB="0" distL="114300" distR="114300" simplePos="0" relativeHeight="251730944" behindDoc="0" locked="0" layoutInCell="1" allowOverlap="1" wp14:anchorId="55E519C1" wp14:editId="5119F7F3">
                <wp:simplePos x="0" y="0"/>
                <wp:positionH relativeFrom="column">
                  <wp:posOffset>2714625</wp:posOffset>
                </wp:positionH>
                <wp:positionV relativeFrom="paragraph">
                  <wp:posOffset>2324100</wp:posOffset>
                </wp:positionV>
                <wp:extent cx="257175" cy="276225"/>
                <wp:effectExtent l="38100" t="0" r="28575" b="47625"/>
                <wp:wrapNone/>
                <wp:docPr id="118" name="Straight Arrow Connector 118"/>
                <wp:cNvGraphicFramePr/>
                <a:graphic xmlns:a="http://schemas.openxmlformats.org/drawingml/2006/main">
                  <a:graphicData uri="http://schemas.microsoft.com/office/word/2010/wordprocessingShape">
                    <wps:wsp>
                      <wps:cNvCnPr/>
                      <wps:spPr>
                        <a:xfrm flipH="1">
                          <a:off x="0" y="0"/>
                          <a:ext cx="257175"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81A032" id="Straight Arrow Connector 118" o:spid="_x0000_s1026" type="#_x0000_t32" style="position:absolute;margin-left:213.75pt;margin-top:183pt;width:20.25pt;height:21.75pt;flip:x;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" strokecolor="#4472c4 [3204]" strokeweight=".5pt">
                <v:stroke endarrow="block" joinstyle="miter"/>
              </v:shape>
            </w:pict>
          </mc:Fallback>
        </mc:AlternateContent>
      </w:r>
      <w:r>
        <w:rPr>
          <w:noProof/>
        </w:rPr>
        <mc:AlternateContent>
          <mc:Choice Requires="wps">
            <w:drawing>
              <wp:anchor distT="0" distB="0" distL="114300" distR="114300" simplePos="0" relativeHeight="251729920" behindDoc="0" locked="0" layoutInCell="1" allowOverlap="1" wp14:anchorId="6C4A0243" wp14:editId="6E45AE23">
                <wp:simplePos x="0" y="0"/>
                <wp:positionH relativeFrom="column">
                  <wp:posOffset>2457450</wp:posOffset>
                </wp:positionH>
                <wp:positionV relativeFrom="paragraph">
                  <wp:posOffset>523875</wp:posOffset>
                </wp:positionV>
                <wp:extent cx="276225" cy="238125"/>
                <wp:effectExtent l="38100" t="0" r="28575" b="47625"/>
                <wp:wrapNone/>
                <wp:docPr id="117" name="Straight Arrow Connector 117"/>
                <wp:cNvGraphicFramePr/>
                <a:graphic xmlns:a="http://schemas.openxmlformats.org/drawingml/2006/main">
                  <a:graphicData uri="http://schemas.microsoft.com/office/word/2010/wordprocessingShape">
                    <wps:wsp>
                      <wps:cNvCnPr/>
                      <wps:spPr>
                        <a:xfrm flipH="1">
                          <a:off x="0" y="0"/>
                          <a:ext cx="276225"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F0DA3F" id="Straight Arrow Connector 117" o:spid="_x0000_s1026" type="#_x0000_t32" style="position:absolute;margin-left:193.5pt;margin-top:41.25pt;width:21.75pt;height:18.75pt;flip:x;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" strokecolor="#4472c4 [3204]" strokeweight=".5pt">
                <v:stroke endarrow="block" joinstyle="miter"/>
              </v:shape>
            </w:pict>
          </mc:Fallback>
        </mc:AlternateContent>
      </w:r>
      <w:r w:rsidRPr="00065285">
        <w:rPr>
          <w:noProof/>
        </w:rPr>
        <w:drawing>
          <wp:inline distT="0" distB="0" distL="0" distR="0" wp14:anchorId="023660D7" wp14:editId="5DBE3E71">
            <wp:extent cx="5943600" cy="2727960"/>
            <wp:effectExtent l="19050" t="19050" r="19050" b="15240"/>
            <wp:docPr id="116" name="Picture 1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 email&#10;&#10;Description automatically generated"/>
                    <pic:cNvPicPr/>
                  </pic:nvPicPr>
                  <pic:blipFill>
                    <a:blip r:embed="rId48"/>
                    <a:stretch>
                      <a:fillRect/>
                    </a:stretch>
                  </pic:blipFill>
                  <pic:spPr>
                    <a:xfrm>
                      <a:off x="0" y="0"/>
                      <a:ext cx="5943600" cy="2727960"/>
                    </a:xfrm>
                    <a:prstGeom prst="rect">
                      <a:avLst/>
                    </a:prstGeom>
                    <a:ln w="9525">
                      <a:solidFill>
                        <a:schemeClr val="tx1"/>
                      </a:solidFill>
                    </a:ln>
                  </pic:spPr>
                </pic:pic>
              </a:graphicData>
            </a:graphic>
          </wp:inline>
        </w:drawing>
      </w:r>
    </w:p>
    <w:p w14:paraId="49FF834E" w14:textId="77777777" w:rsidR="009A649B" w:rsidRDefault="009A649B" w:rsidP="009A649B"/>
    <w:p w14:paraId="6A5D1CFA" w14:textId="77777777" w:rsidR="009A649B" w:rsidRDefault="009A649B" w:rsidP="009A649B">
      <w:r>
        <w:t xml:space="preserve">Then select </w:t>
      </w:r>
      <w:proofErr w:type="spellStart"/>
      <w:r>
        <w:t>KeyPair</w:t>
      </w:r>
      <w:proofErr w:type="spellEnd"/>
      <w:r>
        <w:t xml:space="preserve"> - &lt;your first name&gt;spark</w:t>
      </w:r>
    </w:p>
    <w:p w14:paraId="112D9444" w14:textId="77777777" w:rsidR="009A649B" w:rsidRDefault="009A649B" w:rsidP="009A649B">
      <w:r>
        <w:rPr>
          <w:noProof/>
        </w:rPr>
        <mc:AlternateContent>
          <mc:Choice Requires="wps">
            <w:drawing>
              <wp:anchor distT="0" distB="0" distL="114300" distR="114300" simplePos="0" relativeHeight="251731968" behindDoc="0" locked="0" layoutInCell="1" allowOverlap="1" wp14:anchorId="2788DD90" wp14:editId="48A8A6D1">
                <wp:simplePos x="0" y="0"/>
                <wp:positionH relativeFrom="column">
                  <wp:posOffset>2495550</wp:posOffset>
                </wp:positionH>
                <wp:positionV relativeFrom="paragraph">
                  <wp:posOffset>671830</wp:posOffset>
                </wp:positionV>
                <wp:extent cx="238125" cy="161925"/>
                <wp:effectExtent l="38100" t="0" r="28575" b="47625"/>
                <wp:wrapNone/>
                <wp:docPr id="120" name="Straight Arrow Connector 120"/>
                <wp:cNvGraphicFramePr/>
                <a:graphic xmlns:a="http://schemas.openxmlformats.org/drawingml/2006/main">
                  <a:graphicData uri="http://schemas.microsoft.com/office/word/2010/wordprocessingShape">
                    <wps:wsp>
                      <wps:cNvCnPr/>
                      <wps:spPr>
                        <a:xfrm flipH="1">
                          <a:off x="0" y="0"/>
                          <a:ext cx="238125"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44044C" id="Straight Arrow Connector 120" o:spid="_x0000_s1026" type="#_x0000_t32" style="position:absolute;margin-left:196.5pt;margin-top:52.9pt;width:18.75pt;height:12.75pt;flip:x;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" strokecolor="#4472c4 [3204]" strokeweight=".5pt">
                <v:stroke endarrow="block" joinstyle="miter"/>
              </v:shape>
            </w:pict>
          </mc:Fallback>
        </mc:AlternateContent>
      </w:r>
      <w:r w:rsidRPr="00065285">
        <w:rPr>
          <w:noProof/>
        </w:rPr>
        <w:drawing>
          <wp:inline distT="0" distB="0" distL="0" distR="0" wp14:anchorId="09148109" wp14:editId="2C0D7982">
            <wp:extent cx="5943600" cy="2729865"/>
            <wp:effectExtent l="19050" t="19050" r="19050" b="13335"/>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49"/>
                    <a:stretch>
                      <a:fillRect/>
                    </a:stretch>
                  </pic:blipFill>
                  <pic:spPr>
                    <a:xfrm>
                      <a:off x="0" y="0"/>
                      <a:ext cx="5943600" cy="2729865"/>
                    </a:xfrm>
                    <a:prstGeom prst="rect">
                      <a:avLst/>
                    </a:prstGeom>
                    <a:ln w="9525">
                      <a:solidFill>
                        <a:schemeClr val="tx1"/>
                      </a:solidFill>
                    </a:ln>
                  </pic:spPr>
                </pic:pic>
              </a:graphicData>
            </a:graphic>
          </wp:inline>
        </w:drawing>
      </w:r>
    </w:p>
    <w:p w14:paraId="1C9DA855" w14:textId="77777777" w:rsidR="009A649B" w:rsidRDefault="009A649B" w:rsidP="009A649B"/>
    <w:p w14:paraId="674F7E1F" w14:textId="77777777" w:rsidR="009A649B" w:rsidRDefault="009A649B" w:rsidP="009A649B">
      <w:r>
        <w:t>Step 6: it will take you to Configure Stack option. Click Next</w:t>
      </w:r>
    </w:p>
    <w:p w14:paraId="6FA662C5" w14:textId="77777777" w:rsidR="009A649B" w:rsidRDefault="009A649B" w:rsidP="009A649B">
      <w:r>
        <w:t xml:space="preserve">Step 7: It will take you to Review page and display some warning. Ignore it </w:t>
      </w:r>
    </w:p>
    <w:p w14:paraId="5D2814E7" w14:textId="77777777" w:rsidR="009A649B" w:rsidRPr="00A169B0" w:rsidRDefault="009A649B" w:rsidP="005059DF">
      <w:pPr>
        <w:pStyle w:val="ListParagraph"/>
        <w:numPr>
          <w:ilvl w:val="0"/>
          <w:numId w:val="15"/>
        </w:numPr>
      </w:pPr>
      <w:r w:rsidRPr="00A169B0">
        <w:t>Scroll at end of page</w:t>
      </w:r>
    </w:p>
    <w:p w14:paraId="65B6CD23" w14:textId="77777777" w:rsidR="009A649B" w:rsidRPr="00A169B0" w:rsidRDefault="009A649B" w:rsidP="005059DF">
      <w:pPr>
        <w:pStyle w:val="ListParagraph"/>
        <w:numPr>
          <w:ilvl w:val="0"/>
          <w:numId w:val="15"/>
        </w:numPr>
      </w:pPr>
      <w:r w:rsidRPr="00A169B0">
        <w:t xml:space="preserve">Check the box </w:t>
      </w:r>
      <w:proofErr w:type="spellStart"/>
      <w:r w:rsidRPr="00A169B0">
        <w:t>infront</w:t>
      </w:r>
      <w:proofErr w:type="spellEnd"/>
      <w:r w:rsidRPr="00A169B0">
        <w:t xml:space="preserve"> of I acknowledge that AWS CloudFormation might create IAM resources.</w:t>
      </w:r>
    </w:p>
    <w:p w14:paraId="30E8B525" w14:textId="77777777" w:rsidR="009A649B" w:rsidRPr="00A169B0" w:rsidRDefault="009A649B" w:rsidP="005059DF">
      <w:pPr>
        <w:pStyle w:val="ListParagraph"/>
        <w:numPr>
          <w:ilvl w:val="0"/>
          <w:numId w:val="15"/>
        </w:numPr>
      </w:pPr>
      <w:r w:rsidRPr="00A169B0">
        <w:t>Click on Create Stack tab</w:t>
      </w:r>
    </w:p>
    <w:p w14:paraId="6A7A28D3" w14:textId="77777777" w:rsidR="009A649B" w:rsidRDefault="009A649B" w:rsidP="009A649B">
      <w:r>
        <w:lastRenderedPageBreak/>
        <w:t>Step 8: it will display stack creation is in progress</w:t>
      </w:r>
    </w:p>
    <w:p w14:paraId="6B7D256E" w14:textId="77777777" w:rsidR="009A649B" w:rsidRDefault="009A649B" w:rsidP="009A649B">
      <w:r w:rsidRPr="00A15521">
        <w:rPr>
          <w:noProof/>
        </w:rPr>
        <w:drawing>
          <wp:inline distT="0" distB="0" distL="0" distR="0" wp14:anchorId="0AB7FB2A" wp14:editId="323D36D1">
            <wp:extent cx="5943600" cy="2701925"/>
            <wp:effectExtent l="19050" t="19050" r="19050" b="22225"/>
            <wp:docPr id="121" name="Picture 1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text, application&#10;&#10;Description automatically generated"/>
                    <pic:cNvPicPr/>
                  </pic:nvPicPr>
                  <pic:blipFill>
                    <a:blip r:embed="rId50"/>
                    <a:stretch>
                      <a:fillRect/>
                    </a:stretch>
                  </pic:blipFill>
                  <pic:spPr>
                    <a:xfrm>
                      <a:off x="0" y="0"/>
                      <a:ext cx="5943600" cy="2701925"/>
                    </a:xfrm>
                    <a:prstGeom prst="rect">
                      <a:avLst/>
                    </a:prstGeom>
                    <a:ln w="9525">
                      <a:solidFill>
                        <a:schemeClr val="tx1"/>
                      </a:solidFill>
                    </a:ln>
                  </pic:spPr>
                </pic:pic>
              </a:graphicData>
            </a:graphic>
          </wp:inline>
        </w:drawing>
      </w:r>
    </w:p>
    <w:p w14:paraId="3B11D3B0" w14:textId="77777777" w:rsidR="009A649B" w:rsidRDefault="009A649B" w:rsidP="009A649B"/>
    <w:p w14:paraId="35F2E1FA" w14:textId="77777777" w:rsidR="009A649B" w:rsidRDefault="009A649B" w:rsidP="009A649B">
      <w:r>
        <w:t>Step 9: Once it completes (it will take 5-7min)</w:t>
      </w:r>
    </w:p>
    <w:p w14:paraId="41D401E5" w14:textId="77777777" w:rsidR="009A649B" w:rsidRDefault="009A649B" w:rsidP="009A649B">
      <w:r>
        <w:rPr>
          <w:noProof/>
        </w:rPr>
        <mc:AlternateContent>
          <mc:Choice Requires="wps">
            <w:drawing>
              <wp:anchor distT="0" distB="0" distL="114300" distR="114300" simplePos="0" relativeHeight="251732992" behindDoc="0" locked="0" layoutInCell="1" allowOverlap="1" wp14:anchorId="4480EE3F" wp14:editId="2140CD2B">
                <wp:simplePos x="0" y="0"/>
                <wp:positionH relativeFrom="column">
                  <wp:posOffset>-352425</wp:posOffset>
                </wp:positionH>
                <wp:positionV relativeFrom="paragraph">
                  <wp:posOffset>1551940</wp:posOffset>
                </wp:positionV>
                <wp:extent cx="590550" cy="257175"/>
                <wp:effectExtent l="0" t="38100" r="57150" b="28575"/>
                <wp:wrapNone/>
                <wp:docPr id="123" name="Straight Arrow Connector 123"/>
                <wp:cNvGraphicFramePr/>
                <a:graphic xmlns:a="http://schemas.openxmlformats.org/drawingml/2006/main">
                  <a:graphicData uri="http://schemas.microsoft.com/office/word/2010/wordprocessingShape">
                    <wps:wsp>
                      <wps:cNvCnPr/>
                      <wps:spPr>
                        <a:xfrm flipV="1">
                          <a:off x="0" y="0"/>
                          <a:ext cx="59055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8B8590" id="Straight Arrow Connector 123" o:spid="_x0000_s1026" type="#_x0000_t32" style="position:absolute;margin-left:-27.75pt;margin-top:122.2pt;width:46.5pt;height:20.25pt;flip:y;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" strokecolor="#4472c4 [3204]" strokeweight=".5pt">
                <v:stroke endarrow="block" joinstyle="miter"/>
              </v:shape>
            </w:pict>
          </mc:Fallback>
        </mc:AlternateContent>
      </w:r>
      <w:r w:rsidRPr="00DD42A7">
        <w:rPr>
          <w:noProof/>
        </w:rPr>
        <w:drawing>
          <wp:inline distT="0" distB="0" distL="0" distR="0" wp14:anchorId="4E0B9BC6" wp14:editId="6A902987">
            <wp:extent cx="5943600" cy="2697480"/>
            <wp:effectExtent l="19050" t="19050" r="19050" b="26670"/>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51"/>
                    <a:stretch>
                      <a:fillRect/>
                    </a:stretch>
                  </pic:blipFill>
                  <pic:spPr>
                    <a:xfrm>
                      <a:off x="0" y="0"/>
                      <a:ext cx="5943600" cy="2697480"/>
                    </a:xfrm>
                    <a:prstGeom prst="rect">
                      <a:avLst/>
                    </a:prstGeom>
                    <a:ln w="9525">
                      <a:solidFill>
                        <a:schemeClr val="tx1"/>
                      </a:solidFill>
                    </a:ln>
                  </pic:spPr>
                </pic:pic>
              </a:graphicData>
            </a:graphic>
          </wp:inline>
        </w:drawing>
      </w:r>
    </w:p>
    <w:p w14:paraId="7D59925E" w14:textId="77777777" w:rsidR="009A649B" w:rsidRDefault="009A649B" w:rsidP="009A649B">
      <w:r>
        <w:t>Then go to ec2 instance dashboard and you can see one instance with stack name is running</w:t>
      </w:r>
    </w:p>
    <w:p w14:paraId="70511ABA" w14:textId="77777777" w:rsidR="009A649B" w:rsidRDefault="009A649B" w:rsidP="009A649B">
      <w:r>
        <w:t>Step 10: Connect to EC2 Instance with name det-master-&lt;</w:t>
      </w:r>
      <w:proofErr w:type="spellStart"/>
      <w:r>
        <w:t>yourfirst</w:t>
      </w:r>
      <w:proofErr w:type="spellEnd"/>
      <w:r>
        <w:t xml:space="preserve"> name&gt;</w:t>
      </w:r>
      <w:proofErr w:type="spellStart"/>
      <w:r>
        <w:t>detcl</w:t>
      </w:r>
      <w:proofErr w:type="spellEnd"/>
    </w:p>
    <w:p w14:paraId="00EE5FD1" w14:textId="16FA3840" w:rsidR="00A169B0" w:rsidRDefault="009A649B" w:rsidP="005059DF">
      <w:pPr>
        <w:pStyle w:val="ListParagraph"/>
        <w:numPr>
          <w:ilvl w:val="0"/>
          <w:numId w:val="16"/>
        </w:numPr>
      </w:pPr>
      <w:r>
        <w:t xml:space="preserve">Wait till prompt </w:t>
      </w:r>
      <w:proofErr w:type="spellStart"/>
      <w:proofErr w:type="gramStart"/>
      <w:r>
        <w:t>appears</w:t>
      </w:r>
      <w:r w:rsidR="007D23E2">
        <w:t>.</w:t>
      </w:r>
      <w:r>
        <w:t>Then</w:t>
      </w:r>
      <w:proofErr w:type="spellEnd"/>
      <w:proofErr w:type="gramEnd"/>
      <w:r>
        <w:t xml:space="preserve"> execute following command one by one</w:t>
      </w:r>
    </w:p>
    <w:p w14:paraId="2B2DA0C1" w14:textId="77777777" w:rsidR="00A169B0" w:rsidRDefault="00A169B0">
      <w:pPr>
        <w:jc w:val="left"/>
      </w:pPr>
      <w:r>
        <w:br w:type="page"/>
      </w:r>
    </w:p>
    <w:p w14:paraId="739D221D" w14:textId="77777777" w:rsidR="009A649B" w:rsidRDefault="009A649B" w:rsidP="009A649B"/>
    <w:p w14:paraId="53DE8E18" w14:textId="107CDADE" w:rsidR="009A649B" w:rsidRDefault="009A649B" w:rsidP="00A169B0">
      <w:pPr>
        <w:pStyle w:val="Code"/>
        <w:spacing w:line="360" w:lineRule="auto"/>
      </w:pPr>
      <w:proofErr w:type="spellStart"/>
      <w:r>
        <w:t>sudo</w:t>
      </w:r>
      <w:proofErr w:type="spellEnd"/>
      <w:r>
        <w:t xml:space="preserve"> apt-get update</w:t>
      </w:r>
    </w:p>
    <w:p w14:paraId="1BFE1F44" w14:textId="77777777" w:rsidR="009A649B" w:rsidRDefault="009A649B" w:rsidP="00A169B0">
      <w:pPr>
        <w:pStyle w:val="Code"/>
        <w:spacing w:line="360" w:lineRule="auto"/>
      </w:pPr>
      <w:proofErr w:type="spellStart"/>
      <w:r>
        <w:t>sudo</w:t>
      </w:r>
      <w:proofErr w:type="spellEnd"/>
      <w:r>
        <w:t xml:space="preserve"> apt install python3-pip</w:t>
      </w:r>
    </w:p>
    <w:p w14:paraId="7F022BE5" w14:textId="77777777" w:rsidR="009A649B" w:rsidRDefault="009A649B" w:rsidP="00A169B0">
      <w:pPr>
        <w:pStyle w:val="Code"/>
        <w:spacing w:line="360" w:lineRule="auto"/>
      </w:pPr>
      <w:r>
        <w:t>pip install determined</w:t>
      </w:r>
    </w:p>
    <w:p w14:paraId="115AF93D" w14:textId="77777777" w:rsidR="009A649B" w:rsidRDefault="009A649B" w:rsidP="00A169B0">
      <w:pPr>
        <w:pStyle w:val="Code"/>
        <w:spacing w:line="360" w:lineRule="auto"/>
      </w:pPr>
      <w:proofErr w:type="spellStart"/>
      <w:r>
        <w:t>sudo</w:t>
      </w:r>
      <w:proofErr w:type="spellEnd"/>
      <w:r>
        <w:t xml:space="preserve"> apt install -y git </w:t>
      </w:r>
    </w:p>
    <w:p w14:paraId="6A18552D" w14:textId="77777777" w:rsidR="009A649B" w:rsidRDefault="009A649B" w:rsidP="00A169B0">
      <w:pPr>
        <w:pStyle w:val="Code"/>
        <w:spacing w:line="360" w:lineRule="auto"/>
      </w:pPr>
      <w:r>
        <w:t>git clone https://github.com/determined-ai/determined.git</w:t>
      </w:r>
    </w:p>
    <w:p w14:paraId="42888C25" w14:textId="77777777" w:rsidR="009A649B" w:rsidRDefault="009A649B" w:rsidP="00A169B0">
      <w:pPr>
        <w:pStyle w:val="Code"/>
        <w:spacing w:line="360" w:lineRule="auto"/>
      </w:pPr>
      <w:r>
        <w:t>cd determined/examples/</w:t>
      </w:r>
      <w:proofErr w:type="spellStart"/>
      <w:r>
        <w:t>computer_vision</w:t>
      </w:r>
      <w:proofErr w:type="spellEnd"/>
      <w:r>
        <w:t>/</w:t>
      </w:r>
      <w:proofErr w:type="spellStart"/>
      <w:r>
        <w:t>cifar_tf_keras</w:t>
      </w:r>
      <w:proofErr w:type="spellEnd"/>
    </w:p>
    <w:p w14:paraId="0B753765" w14:textId="77777777" w:rsidR="009A649B" w:rsidRDefault="009A649B" w:rsidP="00A169B0">
      <w:pPr>
        <w:pStyle w:val="Code"/>
        <w:spacing w:line="360" w:lineRule="auto"/>
      </w:pPr>
      <w:r w:rsidRPr="00BC6B7E">
        <w:t xml:space="preserve">nano </w:t>
      </w:r>
      <w:proofErr w:type="spellStart"/>
      <w:r w:rsidRPr="00BC6B7E">
        <w:t>distributed.yml</w:t>
      </w:r>
      <w:proofErr w:type="spellEnd"/>
    </w:p>
    <w:p w14:paraId="5058FC3D" w14:textId="77777777" w:rsidR="007D23E2" w:rsidRDefault="007D23E2" w:rsidP="009A649B"/>
    <w:p w14:paraId="2ADAC9E7" w14:textId="184CAB6C" w:rsidR="009A649B" w:rsidRDefault="009A649B" w:rsidP="005059DF">
      <w:pPr>
        <w:pStyle w:val="ListParagraph"/>
        <w:numPr>
          <w:ilvl w:val="0"/>
          <w:numId w:val="16"/>
        </w:numPr>
      </w:pPr>
      <w:r>
        <w:t xml:space="preserve">It will open </w:t>
      </w:r>
      <w:proofErr w:type="spellStart"/>
      <w:r>
        <w:t>distributed.yml</w:t>
      </w:r>
      <w:proofErr w:type="spellEnd"/>
      <w:r>
        <w:t xml:space="preserve"> </w:t>
      </w:r>
      <w:proofErr w:type="gramStart"/>
      <w:r>
        <w:t>file ,</w:t>
      </w:r>
      <w:proofErr w:type="gramEnd"/>
      <w:r>
        <w:t xml:space="preserve"> do following changes (instead 16 write 2)</w:t>
      </w:r>
    </w:p>
    <w:p w14:paraId="26805CD7" w14:textId="77777777" w:rsidR="009A649B" w:rsidRDefault="009A649B" w:rsidP="005059DF">
      <w:pPr>
        <w:pStyle w:val="ListParagraph"/>
        <w:numPr>
          <w:ilvl w:val="0"/>
          <w:numId w:val="17"/>
        </w:numPr>
      </w:pPr>
      <w:r w:rsidRPr="00BC6B7E">
        <w:t xml:space="preserve">slots per trial </w:t>
      </w:r>
      <w:r>
        <w:t xml:space="preserve">16 - </w:t>
      </w:r>
      <w:r w:rsidRPr="00BC6B7E">
        <w:t xml:space="preserve">slots per trial </w:t>
      </w:r>
      <w:r>
        <w:t>2</w:t>
      </w:r>
    </w:p>
    <w:p w14:paraId="2576673E" w14:textId="77777777" w:rsidR="009A649B" w:rsidRDefault="009A649B" w:rsidP="005059DF">
      <w:pPr>
        <w:pStyle w:val="ListParagraph"/>
        <w:numPr>
          <w:ilvl w:val="0"/>
          <w:numId w:val="17"/>
        </w:numPr>
      </w:pPr>
      <w:proofErr w:type="spellStart"/>
      <w:r>
        <w:t>ctrl+x</w:t>
      </w:r>
      <w:proofErr w:type="spellEnd"/>
    </w:p>
    <w:p w14:paraId="4A6385C5" w14:textId="77777777" w:rsidR="009A649B" w:rsidRDefault="009A649B" w:rsidP="005059DF">
      <w:pPr>
        <w:pStyle w:val="ListParagraph"/>
        <w:numPr>
          <w:ilvl w:val="0"/>
          <w:numId w:val="17"/>
        </w:numPr>
      </w:pPr>
      <w:r>
        <w:t>hit enter</w:t>
      </w:r>
    </w:p>
    <w:p w14:paraId="670FC502" w14:textId="77777777" w:rsidR="009A649B" w:rsidRDefault="009A649B" w:rsidP="005059DF">
      <w:pPr>
        <w:pStyle w:val="ListParagraph"/>
        <w:numPr>
          <w:ilvl w:val="0"/>
          <w:numId w:val="16"/>
        </w:numPr>
      </w:pPr>
      <w:r>
        <w:t>Prompt is appeared again</w:t>
      </w:r>
    </w:p>
    <w:p w14:paraId="6305D3E3" w14:textId="77777777" w:rsidR="009A649B" w:rsidRDefault="009A649B" w:rsidP="005059DF">
      <w:pPr>
        <w:pStyle w:val="ListParagraph"/>
        <w:numPr>
          <w:ilvl w:val="0"/>
          <w:numId w:val="16"/>
        </w:numPr>
      </w:pPr>
      <w:r>
        <w:t>Enter following command to submit experiment run</w:t>
      </w:r>
    </w:p>
    <w:p w14:paraId="719E9676" w14:textId="77777777" w:rsidR="009A649B" w:rsidRDefault="009A649B" w:rsidP="00E33280">
      <w:pPr>
        <w:pStyle w:val="Code"/>
      </w:pPr>
      <w:r>
        <w:t xml:space="preserve">det experiment create </w:t>
      </w:r>
      <w:proofErr w:type="spellStart"/>
      <w:r>
        <w:t>distributed.yaml</w:t>
      </w:r>
      <w:proofErr w:type="spellEnd"/>
      <w:r>
        <w:t xml:space="preserve"> .</w:t>
      </w:r>
    </w:p>
    <w:p w14:paraId="506AAA80" w14:textId="77777777" w:rsidR="00E33280" w:rsidRDefault="009A649B" w:rsidP="007D23E2">
      <w:pPr>
        <w:rPr>
          <w:noProof/>
        </w:rPr>
      </w:pPr>
      <w:r>
        <w:rPr>
          <w:noProof/>
        </w:rPr>
        <mc:AlternateContent>
          <mc:Choice Requires="wps">
            <w:drawing>
              <wp:anchor distT="0" distB="0" distL="114300" distR="114300" simplePos="0" relativeHeight="251736064" behindDoc="0" locked="0" layoutInCell="1" allowOverlap="1" wp14:anchorId="47CC50E4" wp14:editId="044823CE">
                <wp:simplePos x="0" y="0"/>
                <wp:positionH relativeFrom="column">
                  <wp:posOffset>1009650</wp:posOffset>
                </wp:positionH>
                <wp:positionV relativeFrom="paragraph">
                  <wp:posOffset>2782570</wp:posOffset>
                </wp:positionV>
                <wp:extent cx="904875" cy="219075"/>
                <wp:effectExtent l="0" t="0" r="66675" b="85725"/>
                <wp:wrapNone/>
                <wp:docPr id="51" name="Straight Arrow Connector 51"/>
                <wp:cNvGraphicFramePr/>
                <a:graphic xmlns:a="http://schemas.openxmlformats.org/drawingml/2006/main">
                  <a:graphicData uri="http://schemas.microsoft.com/office/word/2010/wordprocessingShape">
                    <wps:wsp>
                      <wps:cNvCnPr/>
                      <wps:spPr>
                        <a:xfrm>
                          <a:off x="0" y="0"/>
                          <a:ext cx="904875" cy="2190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5AD0C4" id="Straight Arrow Connector 51" o:spid="_x0000_s1026" type="#_x0000_t32" style="position:absolute;margin-left:79.5pt;margin-top:219.1pt;width:71.25pt;height:17.2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" strokecolor="#4472c4 [3204]" strokeweight=".5pt">
                <v:stroke endarrow="block" joinstyle="miter"/>
              </v:shape>
            </w:pict>
          </mc:Fallback>
        </mc:AlternateContent>
      </w:r>
      <w:r>
        <w:rPr>
          <w:noProof/>
        </w:rPr>
        <mc:AlternateContent>
          <mc:Choice Requires="wps">
            <w:drawing>
              <wp:anchor distT="0" distB="0" distL="114300" distR="114300" simplePos="0" relativeHeight="251735040" behindDoc="0" locked="0" layoutInCell="1" allowOverlap="1" wp14:anchorId="5E925BAB" wp14:editId="2FD3940D">
                <wp:simplePos x="0" y="0"/>
                <wp:positionH relativeFrom="column">
                  <wp:posOffset>504825</wp:posOffset>
                </wp:positionH>
                <wp:positionV relativeFrom="paragraph">
                  <wp:posOffset>2649220</wp:posOffset>
                </wp:positionV>
                <wp:extent cx="723900" cy="13335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723900" cy="133350"/>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6EA38C" id="Rectangle 34" o:spid="_x0000_s1026" style="position:absolute;margin-left:39.75pt;margin-top:208.6pt;width:57pt;height:10.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" filled="f" strokecolor="#ed7d31 [3205]" strokeweight="1pt"/>
            </w:pict>
          </mc:Fallback>
        </mc:AlternateContent>
      </w:r>
      <w:r>
        <w:rPr>
          <w:noProof/>
        </w:rPr>
        <mc:AlternateContent>
          <mc:Choice Requires="wps">
            <w:drawing>
              <wp:anchor distT="0" distB="0" distL="114300" distR="114300" simplePos="0" relativeHeight="251734016" behindDoc="0" locked="0" layoutInCell="1" allowOverlap="1" wp14:anchorId="62E383E6" wp14:editId="4D47EBD7">
                <wp:simplePos x="0" y="0"/>
                <wp:positionH relativeFrom="column">
                  <wp:posOffset>200025</wp:posOffset>
                </wp:positionH>
                <wp:positionV relativeFrom="paragraph">
                  <wp:posOffset>2258695</wp:posOffset>
                </wp:positionV>
                <wp:extent cx="247650" cy="123825"/>
                <wp:effectExtent l="0" t="38100" r="57150" b="28575"/>
                <wp:wrapNone/>
                <wp:docPr id="33" name="Straight Arrow Connector 33"/>
                <wp:cNvGraphicFramePr/>
                <a:graphic xmlns:a="http://schemas.openxmlformats.org/drawingml/2006/main">
                  <a:graphicData uri="http://schemas.microsoft.com/office/word/2010/wordprocessingShape">
                    <wps:wsp>
                      <wps:cNvCnPr/>
                      <wps:spPr>
                        <a:xfrm flipV="1">
                          <a:off x="0" y="0"/>
                          <a:ext cx="247650"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52B66F" id="Straight Arrow Connector 33" o:spid="_x0000_s1026" type="#_x0000_t32" style="position:absolute;margin-left:15.75pt;margin-top:177.85pt;width:19.5pt;height:9.7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" strokecolor="#4472c4 [3204]" strokeweight=".5pt">
                <v:stroke endarrow="block" joinstyle="miter"/>
              </v:shape>
            </w:pict>
          </mc:Fallback>
        </mc:AlternateContent>
      </w:r>
    </w:p>
    <w:p w14:paraId="6BFF1564" w14:textId="3C77865E" w:rsidR="009A649B" w:rsidRDefault="009A649B" w:rsidP="007D23E2">
      <w:r w:rsidRPr="00164B07">
        <w:rPr>
          <w:noProof/>
        </w:rPr>
        <w:drawing>
          <wp:inline distT="0" distB="0" distL="0" distR="0" wp14:anchorId="5B2F766A" wp14:editId="1F47261A">
            <wp:extent cx="5600700" cy="2851785"/>
            <wp:effectExtent l="19050" t="19050" r="19050" b="2476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2"/>
                    <a:stretch>
                      <a:fillRect/>
                    </a:stretch>
                  </pic:blipFill>
                  <pic:spPr>
                    <a:xfrm>
                      <a:off x="0" y="0"/>
                      <a:ext cx="5600700" cy="2851785"/>
                    </a:xfrm>
                    <a:prstGeom prst="rect">
                      <a:avLst/>
                    </a:prstGeom>
                    <a:ln w="9525">
                      <a:solidFill>
                        <a:schemeClr val="tx1"/>
                      </a:solidFill>
                    </a:ln>
                  </pic:spPr>
                </pic:pic>
              </a:graphicData>
            </a:graphic>
          </wp:inline>
        </w:drawing>
      </w:r>
    </w:p>
    <w:p w14:paraId="33E48627" w14:textId="77777777" w:rsidR="009A649B" w:rsidRDefault="009A649B" w:rsidP="005059DF">
      <w:pPr>
        <w:pStyle w:val="ListParagraph"/>
        <w:numPr>
          <w:ilvl w:val="0"/>
          <w:numId w:val="16"/>
        </w:numPr>
      </w:pPr>
      <w:r>
        <w:t xml:space="preserve">open browser new tab </w:t>
      </w:r>
      <w:proofErr w:type="gramStart"/>
      <w:r>
        <w:t>enter</w:t>
      </w:r>
      <w:proofErr w:type="gramEnd"/>
      <w:r>
        <w:t xml:space="preserve"> &lt;public </w:t>
      </w:r>
      <w:proofErr w:type="spellStart"/>
      <w:r>
        <w:t>ip</w:t>
      </w:r>
      <w:proofErr w:type="spellEnd"/>
      <w:r>
        <w:t xml:space="preserve"> of det-master&gt;:8080 and hit enter</w:t>
      </w:r>
    </w:p>
    <w:p w14:paraId="60FB6480" w14:textId="77777777" w:rsidR="009A649B" w:rsidRDefault="009A649B" w:rsidP="005059DF">
      <w:pPr>
        <w:pStyle w:val="ListParagraph"/>
        <w:numPr>
          <w:ilvl w:val="0"/>
          <w:numId w:val="16"/>
        </w:numPr>
      </w:pPr>
      <w:r>
        <w:t>It will open Determined Wb UI Asking for username and password</w:t>
      </w:r>
    </w:p>
    <w:p w14:paraId="274B76A4" w14:textId="77777777" w:rsidR="009A649B" w:rsidRDefault="009A649B" w:rsidP="005059DF">
      <w:pPr>
        <w:pStyle w:val="ListParagraph"/>
        <w:numPr>
          <w:ilvl w:val="0"/>
          <w:numId w:val="16"/>
        </w:numPr>
      </w:pPr>
      <w:r>
        <w:t>Put username as admin and keep password blank press sign in.</w:t>
      </w:r>
    </w:p>
    <w:p w14:paraId="151339E3" w14:textId="77777777" w:rsidR="009A649B" w:rsidRDefault="009A649B" w:rsidP="009A649B">
      <w:r w:rsidRPr="00164B07">
        <w:rPr>
          <w:noProof/>
        </w:rPr>
        <w:lastRenderedPageBreak/>
        <w:drawing>
          <wp:inline distT="0" distB="0" distL="0" distR="0" wp14:anchorId="651916E6" wp14:editId="2432C79A">
            <wp:extent cx="5600700" cy="3015615"/>
            <wp:effectExtent l="19050" t="19050" r="19050" b="13335"/>
            <wp:docPr id="75" name="Picture 7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10;&#10;Description automatically generated"/>
                    <pic:cNvPicPr/>
                  </pic:nvPicPr>
                  <pic:blipFill>
                    <a:blip r:embed="rId53"/>
                    <a:stretch>
                      <a:fillRect/>
                    </a:stretch>
                  </pic:blipFill>
                  <pic:spPr>
                    <a:xfrm>
                      <a:off x="0" y="0"/>
                      <a:ext cx="5600940" cy="3015744"/>
                    </a:xfrm>
                    <a:prstGeom prst="rect">
                      <a:avLst/>
                    </a:prstGeom>
                    <a:ln w="9525">
                      <a:solidFill>
                        <a:schemeClr val="tx1"/>
                      </a:solidFill>
                    </a:ln>
                  </pic:spPr>
                </pic:pic>
              </a:graphicData>
            </a:graphic>
          </wp:inline>
        </w:drawing>
      </w:r>
    </w:p>
    <w:p w14:paraId="1DA077CF" w14:textId="77777777" w:rsidR="009A649B" w:rsidRDefault="009A649B" w:rsidP="009A649B"/>
    <w:p w14:paraId="3020F879" w14:textId="77777777" w:rsidR="009A649B" w:rsidRDefault="009A649B" w:rsidP="009A649B">
      <w:r>
        <w:rPr>
          <w:noProof/>
        </w:rPr>
        <mc:AlternateContent>
          <mc:Choice Requires="wps">
            <w:drawing>
              <wp:anchor distT="0" distB="0" distL="114300" distR="114300" simplePos="0" relativeHeight="251738112" behindDoc="0" locked="0" layoutInCell="1" allowOverlap="1" wp14:anchorId="539E4C34" wp14:editId="7ADE5136">
                <wp:simplePos x="0" y="0"/>
                <wp:positionH relativeFrom="column">
                  <wp:posOffset>1914525</wp:posOffset>
                </wp:positionH>
                <wp:positionV relativeFrom="paragraph">
                  <wp:posOffset>1231900</wp:posOffset>
                </wp:positionV>
                <wp:extent cx="190500" cy="361950"/>
                <wp:effectExtent l="38100" t="38100" r="19050" b="19050"/>
                <wp:wrapNone/>
                <wp:docPr id="103" name="Straight Arrow Connector 103"/>
                <wp:cNvGraphicFramePr/>
                <a:graphic xmlns:a="http://schemas.openxmlformats.org/drawingml/2006/main">
                  <a:graphicData uri="http://schemas.microsoft.com/office/word/2010/wordprocessingShape">
                    <wps:wsp>
                      <wps:cNvCnPr/>
                      <wps:spPr>
                        <a:xfrm flipH="1" flipV="1">
                          <a:off x="0" y="0"/>
                          <a:ext cx="190500" cy="361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B59C42" id="Straight Arrow Connector 103" o:spid="_x0000_s1026" type="#_x0000_t32" style="position:absolute;margin-left:150.75pt;margin-top:97pt;width:15pt;height:28.5pt;flip:x y;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" strokecolor="#4472c4 [3204]" strokeweight=".5pt">
                <v:stroke endarrow="block" joinstyle="miter"/>
              </v:shape>
            </w:pict>
          </mc:Fallback>
        </mc:AlternateContent>
      </w:r>
      <w:r>
        <w:rPr>
          <w:noProof/>
        </w:rPr>
        <mc:AlternateContent>
          <mc:Choice Requires="wps">
            <w:drawing>
              <wp:anchor distT="0" distB="0" distL="114300" distR="114300" simplePos="0" relativeHeight="251737088" behindDoc="0" locked="0" layoutInCell="1" allowOverlap="1" wp14:anchorId="3DDE7B27" wp14:editId="1B276ECC">
                <wp:simplePos x="0" y="0"/>
                <wp:positionH relativeFrom="column">
                  <wp:posOffset>1114425</wp:posOffset>
                </wp:positionH>
                <wp:positionV relativeFrom="paragraph">
                  <wp:posOffset>831850</wp:posOffset>
                </wp:positionV>
                <wp:extent cx="1181100" cy="409575"/>
                <wp:effectExtent l="0" t="0" r="19050" b="28575"/>
                <wp:wrapNone/>
                <wp:docPr id="102" name="Rectangle 102"/>
                <wp:cNvGraphicFramePr/>
                <a:graphic xmlns:a="http://schemas.openxmlformats.org/drawingml/2006/main">
                  <a:graphicData uri="http://schemas.microsoft.com/office/word/2010/wordprocessingShape">
                    <wps:wsp>
                      <wps:cNvSpPr/>
                      <wps:spPr>
                        <a:xfrm>
                          <a:off x="0" y="0"/>
                          <a:ext cx="1181100" cy="409575"/>
                        </a:xfrm>
                        <a:prstGeom prst="rect">
                          <a:avLst/>
                        </a:prstGeom>
                        <a:noFill/>
                        <a:ln>
                          <a:solidFill>
                            <a:schemeClr val="accent2"/>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C811DE" id="Rectangle 102" o:spid="_x0000_s1026" style="position:absolute;margin-left:87.75pt;margin-top:65.5pt;width:93pt;height:32.2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" filled="f" strokecolor="#ed7d31 [3205]" strokeweight="1pt"/>
            </w:pict>
          </mc:Fallback>
        </mc:AlternateContent>
      </w:r>
      <w:r w:rsidRPr="00164B07">
        <w:rPr>
          <w:noProof/>
        </w:rPr>
        <w:drawing>
          <wp:inline distT="0" distB="0" distL="0" distR="0" wp14:anchorId="52D2439A" wp14:editId="01E906AB">
            <wp:extent cx="5600700" cy="2858770"/>
            <wp:effectExtent l="19050" t="19050" r="19050" b="17780"/>
            <wp:docPr id="84" name="Picture 8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application&#10;&#10;Description automatically generated"/>
                    <pic:cNvPicPr/>
                  </pic:nvPicPr>
                  <pic:blipFill>
                    <a:blip r:embed="rId54"/>
                    <a:stretch>
                      <a:fillRect/>
                    </a:stretch>
                  </pic:blipFill>
                  <pic:spPr>
                    <a:xfrm>
                      <a:off x="0" y="0"/>
                      <a:ext cx="5600700" cy="2858770"/>
                    </a:xfrm>
                    <a:prstGeom prst="rect">
                      <a:avLst/>
                    </a:prstGeom>
                    <a:ln w="9525">
                      <a:solidFill>
                        <a:schemeClr val="tx1"/>
                      </a:solidFill>
                    </a:ln>
                  </pic:spPr>
                </pic:pic>
              </a:graphicData>
            </a:graphic>
          </wp:inline>
        </w:drawing>
      </w:r>
    </w:p>
    <w:p w14:paraId="7BE8FD3D" w14:textId="77777777" w:rsidR="009A649B" w:rsidRDefault="009A649B" w:rsidP="005059DF">
      <w:pPr>
        <w:pStyle w:val="ListParagraph"/>
        <w:numPr>
          <w:ilvl w:val="0"/>
          <w:numId w:val="16"/>
        </w:numPr>
      </w:pPr>
      <w:r>
        <w:t>Click on Experiment to see dashboard.</w:t>
      </w:r>
    </w:p>
    <w:p w14:paraId="344811B6" w14:textId="77777777" w:rsidR="009A649B" w:rsidRDefault="009A649B" w:rsidP="009A649B">
      <w:r w:rsidRPr="00164B07">
        <w:rPr>
          <w:noProof/>
        </w:rPr>
        <w:lastRenderedPageBreak/>
        <w:drawing>
          <wp:inline distT="0" distB="0" distL="0" distR="0" wp14:anchorId="0D3B55F4" wp14:editId="664979D1">
            <wp:extent cx="5581650" cy="2867660"/>
            <wp:effectExtent l="19050" t="19050" r="19050" b="27940"/>
            <wp:docPr id="124" name="Picture 1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application&#10;&#10;Description automatically generated"/>
                    <pic:cNvPicPr/>
                  </pic:nvPicPr>
                  <pic:blipFill>
                    <a:blip r:embed="rId55"/>
                    <a:stretch>
                      <a:fillRect/>
                    </a:stretch>
                  </pic:blipFill>
                  <pic:spPr>
                    <a:xfrm>
                      <a:off x="0" y="0"/>
                      <a:ext cx="5581890" cy="2867783"/>
                    </a:xfrm>
                    <a:prstGeom prst="rect">
                      <a:avLst/>
                    </a:prstGeom>
                    <a:ln w="9525">
                      <a:solidFill>
                        <a:schemeClr val="tx1"/>
                      </a:solidFill>
                    </a:ln>
                  </pic:spPr>
                </pic:pic>
              </a:graphicData>
            </a:graphic>
          </wp:inline>
        </w:drawing>
      </w:r>
    </w:p>
    <w:p w14:paraId="4BDC3308" w14:textId="77777777" w:rsidR="009A649B" w:rsidRDefault="009A649B" w:rsidP="009A649B"/>
    <w:p w14:paraId="599E916C" w14:textId="77777777" w:rsidR="009A649B" w:rsidRDefault="009A649B" w:rsidP="005059DF">
      <w:pPr>
        <w:pStyle w:val="ListParagraph"/>
        <w:numPr>
          <w:ilvl w:val="0"/>
          <w:numId w:val="16"/>
        </w:numPr>
      </w:pPr>
      <w:r>
        <w:t xml:space="preserve">Yet Cluster is not up. </w:t>
      </w:r>
    </w:p>
    <w:p w14:paraId="333DBC12" w14:textId="77777777" w:rsidR="009A649B" w:rsidRDefault="009A649B" w:rsidP="005059DF">
      <w:pPr>
        <w:pStyle w:val="ListParagraph"/>
        <w:numPr>
          <w:ilvl w:val="0"/>
          <w:numId w:val="16"/>
        </w:numPr>
      </w:pPr>
      <w:r>
        <w:t>Once cluster is set up you can see Experiment in execution.</w:t>
      </w:r>
    </w:p>
    <w:p w14:paraId="6264BE3A" w14:textId="77777777" w:rsidR="009A649B" w:rsidRDefault="009A649B" w:rsidP="009A649B"/>
    <w:p w14:paraId="4DE2A00B" w14:textId="77777777" w:rsidR="009A649B" w:rsidRDefault="009A649B" w:rsidP="009A649B">
      <w:r>
        <w:br w:type="page"/>
      </w:r>
    </w:p>
    <w:p w14:paraId="465ECBB9" w14:textId="77777777" w:rsidR="00C82E6D" w:rsidRDefault="003C577C" w:rsidP="003C577C">
      <w:pPr>
        <w:pStyle w:val="Heading1"/>
      </w:pPr>
      <w:r>
        <w:lastRenderedPageBreak/>
        <w:t>Section 3:</w:t>
      </w:r>
    </w:p>
    <w:p w14:paraId="0A22B232" w14:textId="5197C49E" w:rsidR="009A649B" w:rsidRDefault="009A649B" w:rsidP="00C82E6D">
      <w:pPr>
        <w:pStyle w:val="Heading2"/>
      </w:pPr>
      <w:r>
        <w:t>Lab-0 GUIDE</w:t>
      </w:r>
    </w:p>
    <w:p w14:paraId="701AE6BA" w14:textId="77777777" w:rsidR="009A649B" w:rsidRDefault="009A649B" w:rsidP="009A649B">
      <w:pPr>
        <w:pStyle w:val="NormalWeb"/>
        <w:shd w:val="clear" w:color="auto" w:fill="FFFFFF"/>
        <w:spacing w:after="0"/>
        <w:jc w:val="center"/>
        <w:rPr>
          <w:color w:val="242424"/>
          <w:sz w:val="28"/>
          <w:szCs w:val="28"/>
        </w:rPr>
      </w:pPr>
    </w:p>
    <w:p w14:paraId="229BC38E" w14:textId="77777777" w:rsidR="009A649B" w:rsidRDefault="009A649B" w:rsidP="00C82E6D">
      <w:r>
        <w:t>Name: To Implement Word count using spark on given txt file ‘words.txt’</w:t>
      </w:r>
    </w:p>
    <w:p w14:paraId="4CA9F1FC" w14:textId="77777777" w:rsidR="009A649B" w:rsidRDefault="009A649B" w:rsidP="00C82E6D">
      <w:r>
        <w:t xml:space="preserve">Aim: We are going to familiarize on how to use the </w:t>
      </w:r>
      <w:proofErr w:type="spellStart"/>
      <w:r>
        <w:t>Jupyter</w:t>
      </w:r>
      <w:proofErr w:type="spellEnd"/>
      <w:r>
        <w:t xml:space="preserve"> notebook with </w:t>
      </w:r>
      <w:proofErr w:type="spellStart"/>
      <w:r>
        <w:t>PySpark</w:t>
      </w:r>
      <w:proofErr w:type="spellEnd"/>
      <w:r>
        <w:t xml:space="preserve"> with the help of word count example.</w:t>
      </w:r>
    </w:p>
    <w:p w14:paraId="2EB52165" w14:textId="76357FCC" w:rsidR="009A649B" w:rsidRDefault="009A649B" w:rsidP="00C82E6D">
      <w:r>
        <w:t>Input: text file</w:t>
      </w:r>
    </w:p>
    <w:p w14:paraId="7D74AF04" w14:textId="668EF327" w:rsidR="00895EEC" w:rsidRDefault="00895EEC" w:rsidP="00C82E6D">
      <w:r>
        <w:t>Process:</w:t>
      </w:r>
    </w:p>
    <w:p w14:paraId="75CEF927" w14:textId="1F699500" w:rsidR="009A649B" w:rsidRDefault="009A649B" w:rsidP="005059DF">
      <w:pPr>
        <w:pStyle w:val="ListParagraph"/>
        <w:numPr>
          <w:ilvl w:val="0"/>
          <w:numId w:val="18"/>
        </w:numPr>
      </w:pPr>
      <w:r>
        <w:t xml:space="preserve">Step1. Open </w:t>
      </w:r>
      <w:proofErr w:type="spellStart"/>
      <w:r>
        <w:t>Jupyter</w:t>
      </w:r>
      <w:proofErr w:type="spellEnd"/>
      <w:r>
        <w:t xml:space="preserve"> Notebook</w:t>
      </w:r>
    </w:p>
    <w:p w14:paraId="203948BA" w14:textId="28C05F2E" w:rsidR="009A649B" w:rsidRDefault="009A649B" w:rsidP="005059DF">
      <w:pPr>
        <w:pStyle w:val="ListParagraph"/>
        <w:numPr>
          <w:ilvl w:val="0"/>
          <w:numId w:val="18"/>
        </w:numPr>
      </w:pPr>
      <w:r>
        <w:t xml:space="preserve">Step2. Open HP-AI-ML/Lab 0/Word Count Example </w:t>
      </w:r>
      <w:proofErr w:type="spellStart"/>
      <w:r>
        <w:t>PySpark.ipynb</w:t>
      </w:r>
      <w:proofErr w:type="spellEnd"/>
    </w:p>
    <w:p w14:paraId="50A7CF47" w14:textId="4BD60468" w:rsidR="009A649B" w:rsidRDefault="009A649B" w:rsidP="005059DF">
      <w:pPr>
        <w:pStyle w:val="ListParagraph"/>
        <w:numPr>
          <w:ilvl w:val="0"/>
          <w:numId w:val="18"/>
        </w:numPr>
      </w:pPr>
      <w:r>
        <w:t>Step3. Importing Libraries</w:t>
      </w:r>
    </w:p>
    <w:p w14:paraId="50C7AA1D" w14:textId="68D3F8C8" w:rsidR="009A649B" w:rsidRDefault="009A649B" w:rsidP="005059DF">
      <w:pPr>
        <w:pStyle w:val="ListParagraph"/>
        <w:numPr>
          <w:ilvl w:val="0"/>
          <w:numId w:val="18"/>
        </w:numPr>
      </w:pPr>
      <w:r>
        <w:t>Step4. Create Spark Context</w:t>
      </w:r>
    </w:p>
    <w:p w14:paraId="16D5F3C7" w14:textId="4C58ACF6" w:rsidR="009A649B" w:rsidRDefault="009A649B" w:rsidP="005059DF">
      <w:pPr>
        <w:pStyle w:val="ListParagraph"/>
        <w:numPr>
          <w:ilvl w:val="0"/>
          <w:numId w:val="18"/>
        </w:numPr>
      </w:pPr>
      <w:r>
        <w:t>Step5. Read text file</w:t>
      </w:r>
    </w:p>
    <w:p w14:paraId="28F5D995" w14:textId="7ED4BBE4" w:rsidR="009A649B" w:rsidRDefault="009A649B" w:rsidP="005059DF">
      <w:pPr>
        <w:pStyle w:val="ListParagraph"/>
        <w:numPr>
          <w:ilvl w:val="0"/>
          <w:numId w:val="18"/>
        </w:numPr>
      </w:pPr>
      <w:r>
        <w:t>Step6. Perform word counting operation</w:t>
      </w:r>
    </w:p>
    <w:p w14:paraId="7AA8FD1F" w14:textId="71AAACD7" w:rsidR="009A649B" w:rsidRDefault="009A649B" w:rsidP="005059DF">
      <w:pPr>
        <w:pStyle w:val="ListParagraph"/>
        <w:numPr>
          <w:ilvl w:val="0"/>
          <w:numId w:val="18"/>
        </w:numPr>
      </w:pPr>
      <w:r>
        <w:t>Step7.  Stop Spark Context</w:t>
      </w:r>
    </w:p>
    <w:p w14:paraId="40037FDA" w14:textId="77777777" w:rsidR="009A649B" w:rsidRDefault="009A649B" w:rsidP="00C82E6D"/>
    <w:p w14:paraId="56F39AA1" w14:textId="77777777" w:rsidR="009A649B" w:rsidRDefault="009A649B" w:rsidP="00C82E6D">
      <w:r w:rsidRPr="00C82E6D">
        <w:rPr>
          <w:b/>
          <w:bCs/>
        </w:rPr>
        <w:t>Output</w:t>
      </w:r>
      <w:r>
        <w:t>: list of distinct word with there no of occurrence</w:t>
      </w:r>
    </w:p>
    <w:p w14:paraId="13778CA9" w14:textId="77777777" w:rsidR="009A649B" w:rsidRDefault="009A649B" w:rsidP="009A649B">
      <w:pPr>
        <w:pStyle w:val="NormalWeb"/>
        <w:shd w:val="clear" w:color="auto" w:fill="FFFFFF"/>
        <w:spacing w:after="0"/>
        <w:jc w:val="center"/>
        <w:rPr>
          <w:color w:val="242424"/>
          <w:sz w:val="28"/>
          <w:szCs w:val="28"/>
        </w:rPr>
      </w:pPr>
    </w:p>
    <w:p w14:paraId="1AA2C7A1" w14:textId="2341D250" w:rsidR="009A649B" w:rsidRDefault="00C82E6D" w:rsidP="00C82E6D">
      <w:pPr>
        <w:pStyle w:val="Heading2"/>
      </w:pPr>
      <w:r>
        <w:t>L</w:t>
      </w:r>
      <w:r w:rsidR="009A649B">
        <w:t>ab-1(a) GUIDE</w:t>
      </w:r>
    </w:p>
    <w:p w14:paraId="729894BA" w14:textId="77777777" w:rsidR="009A649B" w:rsidRDefault="009A649B" w:rsidP="00895EEC">
      <w:r>
        <w:t xml:space="preserve">Name: Learning python </w:t>
      </w:r>
      <w:proofErr w:type="gramStart"/>
      <w:r>
        <w:t>Pandas</w:t>
      </w:r>
      <w:proofErr w:type="gramEnd"/>
      <w:r>
        <w:t xml:space="preserve"> essentials</w:t>
      </w:r>
    </w:p>
    <w:p w14:paraId="628E96CF" w14:textId="77777777" w:rsidR="009A649B" w:rsidRDefault="009A649B" w:rsidP="00895EEC">
      <w:r>
        <w:t xml:space="preserve">Aim: To learn how to use PANDAS to create, get, prepare, and </w:t>
      </w:r>
      <w:proofErr w:type="spellStart"/>
      <w:r>
        <w:t>analyse</w:t>
      </w:r>
      <w:proofErr w:type="spellEnd"/>
      <w:r>
        <w:t xml:space="preserve"> the data</w:t>
      </w:r>
    </w:p>
    <w:p w14:paraId="133C6B21" w14:textId="15130CCA" w:rsidR="009A649B" w:rsidRDefault="009A649B" w:rsidP="00895EEC">
      <w:r>
        <w:t>Input: NA</w:t>
      </w:r>
    </w:p>
    <w:p w14:paraId="16DE7142" w14:textId="1D7BF82A" w:rsidR="00895EEC" w:rsidRDefault="00895EEC" w:rsidP="00895EEC">
      <w:r>
        <w:t>Process:</w:t>
      </w:r>
    </w:p>
    <w:p w14:paraId="0FE681FF" w14:textId="2316A58B" w:rsidR="009A649B" w:rsidRDefault="009A649B" w:rsidP="005059DF">
      <w:pPr>
        <w:pStyle w:val="ListParagraph"/>
        <w:numPr>
          <w:ilvl w:val="0"/>
          <w:numId w:val="19"/>
        </w:numPr>
      </w:pPr>
      <w:r>
        <w:t xml:space="preserve">Step1. Open </w:t>
      </w:r>
      <w:proofErr w:type="spellStart"/>
      <w:r>
        <w:t>Jupyter</w:t>
      </w:r>
      <w:proofErr w:type="spellEnd"/>
      <w:r>
        <w:t xml:space="preserve"> Notebook</w:t>
      </w:r>
    </w:p>
    <w:p w14:paraId="1915BF2C" w14:textId="4FF2E664" w:rsidR="009A649B" w:rsidRDefault="009A649B" w:rsidP="005059DF">
      <w:pPr>
        <w:pStyle w:val="ListParagraph"/>
        <w:numPr>
          <w:ilvl w:val="0"/>
          <w:numId w:val="19"/>
        </w:numPr>
      </w:pPr>
      <w:r>
        <w:t>Step2. Open HP-AI-ML/Lab 1/</w:t>
      </w:r>
      <w:proofErr w:type="spellStart"/>
      <w:r>
        <w:t>PythonPandasEssentials.ipynb</w:t>
      </w:r>
      <w:proofErr w:type="spellEnd"/>
    </w:p>
    <w:p w14:paraId="7253C2EA" w14:textId="4C0D565E" w:rsidR="009A649B" w:rsidRDefault="009A649B" w:rsidP="005059DF">
      <w:pPr>
        <w:pStyle w:val="ListParagraph"/>
        <w:numPr>
          <w:ilvl w:val="0"/>
          <w:numId w:val="19"/>
        </w:numPr>
      </w:pPr>
      <w:r>
        <w:t>Step3. Importing Libraries</w:t>
      </w:r>
    </w:p>
    <w:p w14:paraId="1269733C" w14:textId="0CC93C96" w:rsidR="009A649B" w:rsidRDefault="009A649B" w:rsidP="005059DF">
      <w:pPr>
        <w:pStyle w:val="ListParagraph"/>
        <w:numPr>
          <w:ilvl w:val="0"/>
          <w:numId w:val="19"/>
        </w:numPr>
      </w:pPr>
      <w:r>
        <w:t>Step4. Create data</w:t>
      </w:r>
    </w:p>
    <w:p w14:paraId="727691BF" w14:textId="41E48D5F" w:rsidR="009A649B" w:rsidRDefault="009A649B" w:rsidP="005059DF">
      <w:pPr>
        <w:pStyle w:val="ListParagraph"/>
        <w:numPr>
          <w:ilvl w:val="0"/>
          <w:numId w:val="19"/>
        </w:numPr>
      </w:pPr>
      <w:r>
        <w:t>Step5. Get Data</w:t>
      </w:r>
    </w:p>
    <w:p w14:paraId="49C23B21" w14:textId="237E5BB9" w:rsidR="009A649B" w:rsidRDefault="009A649B" w:rsidP="005059DF">
      <w:pPr>
        <w:pStyle w:val="ListParagraph"/>
        <w:numPr>
          <w:ilvl w:val="0"/>
          <w:numId w:val="19"/>
        </w:numPr>
      </w:pPr>
      <w:r>
        <w:t>Step6. Prepare Data</w:t>
      </w:r>
    </w:p>
    <w:p w14:paraId="3B634CD0" w14:textId="212B3E9B" w:rsidR="009A649B" w:rsidRDefault="009A649B" w:rsidP="005059DF">
      <w:pPr>
        <w:pStyle w:val="ListParagraph"/>
        <w:numPr>
          <w:ilvl w:val="0"/>
          <w:numId w:val="19"/>
        </w:numPr>
      </w:pPr>
      <w:r>
        <w:t xml:space="preserve">Step7.  </w:t>
      </w:r>
      <w:proofErr w:type="spellStart"/>
      <w:r>
        <w:t>Analyse</w:t>
      </w:r>
      <w:proofErr w:type="spellEnd"/>
      <w:r>
        <w:t xml:space="preserve"> data by finding max value</w:t>
      </w:r>
    </w:p>
    <w:p w14:paraId="6B8689A6" w14:textId="77777777" w:rsidR="009A649B" w:rsidRDefault="009A649B" w:rsidP="009A649B">
      <w:pPr>
        <w:pStyle w:val="NormalWeb"/>
        <w:shd w:val="clear" w:color="auto" w:fill="FFFFFF"/>
        <w:spacing w:after="0"/>
        <w:rPr>
          <w:color w:val="242424"/>
          <w:sz w:val="28"/>
          <w:szCs w:val="28"/>
        </w:rPr>
      </w:pPr>
    </w:p>
    <w:p w14:paraId="095A327C" w14:textId="77777777" w:rsidR="009A649B" w:rsidRDefault="009A649B" w:rsidP="00895EEC">
      <w:r>
        <w:t xml:space="preserve">Output: learn about </w:t>
      </w:r>
      <w:proofErr w:type="gramStart"/>
      <w:r>
        <w:t>Pandas</w:t>
      </w:r>
      <w:proofErr w:type="gramEnd"/>
      <w:r>
        <w:t xml:space="preserve"> essentials </w:t>
      </w:r>
    </w:p>
    <w:p w14:paraId="644F6A34" w14:textId="77777777" w:rsidR="009A649B" w:rsidRDefault="009A649B" w:rsidP="009A649B">
      <w:pPr>
        <w:rPr>
          <w:rFonts w:ascii="Times New Roman" w:hAnsi="Times New Roman" w:cs="Times New Roman"/>
          <w:sz w:val="28"/>
          <w:szCs w:val="28"/>
        </w:rPr>
      </w:pPr>
    </w:p>
    <w:p w14:paraId="55AA3EB5" w14:textId="77777777" w:rsidR="009A649B" w:rsidRDefault="009A649B" w:rsidP="00895EEC">
      <w:pPr>
        <w:pStyle w:val="Heading2"/>
      </w:pPr>
      <w:r>
        <w:lastRenderedPageBreak/>
        <w:t>Lab-1(b) GUIDE</w:t>
      </w:r>
    </w:p>
    <w:p w14:paraId="7F347C38" w14:textId="77777777" w:rsidR="009A649B" w:rsidRDefault="009A649B" w:rsidP="009A649B">
      <w:pPr>
        <w:pStyle w:val="NormalWeb"/>
        <w:shd w:val="clear" w:color="auto" w:fill="FFFFFF"/>
        <w:spacing w:after="0"/>
        <w:jc w:val="center"/>
        <w:rPr>
          <w:color w:val="242424"/>
          <w:sz w:val="28"/>
          <w:szCs w:val="28"/>
        </w:rPr>
      </w:pPr>
    </w:p>
    <w:p w14:paraId="1B8E61B6" w14:textId="77777777" w:rsidR="009A649B" w:rsidRDefault="009A649B" w:rsidP="00895EEC">
      <w:r>
        <w:t xml:space="preserve">Name: Learning python </w:t>
      </w:r>
      <w:proofErr w:type="spellStart"/>
      <w:r>
        <w:t>Sklearn</w:t>
      </w:r>
      <w:proofErr w:type="spellEnd"/>
      <w:r>
        <w:t xml:space="preserve"> libraries</w:t>
      </w:r>
    </w:p>
    <w:p w14:paraId="40475637" w14:textId="77777777" w:rsidR="009A649B" w:rsidRDefault="009A649B" w:rsidP="00895EEC">
      <w:r>
        <w:t xml:space="preserve">Aim: To learn how to use </w:t>
      </w:r>
      <w:proofErr w:type="spellStart"/>
      <w:r>
        <w:t>sklearn</w:t>
      </w:r>
      <w:proofErr w:type="spellEnd"/>
      <w:r>
        <w:t xml:space="preserve"> library to use prebuild model </w:t>
      </w:r>
    </w:p>
    <w:p w14:paraId="0BC34052" w14:textId="77777777" w:rsidR="009A649B" w:rsidRDefault="009A649B" w:rsidP="00895EEC">
      <w:r>
        <w:t>Input: Iris dataset (Imported in program)</w:t>
      </w:r>
    </w:p>
    <w:p w14:paraId="608FBC5A" w14:textId="77777777" w:rsidR="00895EEC" w:rsidRDefault="009A649B" w:rsidP="00895EEC">
      <w:r>
        <w:t xml:space="preserve">Process:   </w:t>
      </w:r>
    </w:p>
    <w:p w14:paraId="5C873013" w14:textId="0D99CE65" w:rsidR="009A649B" w:rsidRDefault="009A649B" w:rsidP="005059DF">
      <w:pPr>
        <w:pStyle w:val="ListParagraph"/>
        <w:numPr>
          <w:ilvl w:val="0"/>
          <w:numId w:val="20"/>
        </w:numPr>
      </w:pPr>
      <w:r>
        <w:t xml:space="preserve">Step1. Open </w:t>
      </w:r>
      <w:proofErr w:type="spellStart"/>
      <w:r>
        <w:t>Jupyter</w:t>
      </w:r>
      <w:proofErr w:type="spellEnd"/>
      <w:r>
        <w:t xml:space="preserve"> Notebook</w:t>
      </w:r>
    </w:p>
    <w:p w14:paraId="494C4223" w14:textId="30C12E6B" w:rsidR="009A649B" w:rsidRDefault="009A649B" w:rsidP="005059DF">
      <w:pPr>
        <w:pStyle w:val="ListParagraph"/>
        <w:numPr>
          <w:ilvl w:val="0"/>
          <w:numId w:val="20"/>
        </w:numPr>
      </w:pPr>
      <w:r>
        <w:t>Step2. Open HP-AI-ML/Lab 1/</w:t>
      </w:r>
      <w:proofErr w:type="spellStart"/>
      <w:r>
        <w:t>PythonsklearnEssentials.ipynb</w:t>
      </w:r>
      <w:proofErr w:type="spellEnd"/>
    </w:p>
    <w:p w14:paraId="0D920E83" w14:textId="58B21C2B" w:rsidR="009A649B" w:rsidRDefault="009A649B" w:rsidP="005059DF">
      <w:pPr>
        <w:pStyle w:val="ListParagraph"/>
        <w:numPr>
          <w:ilvl w:val="0"/>
          <w:numId w:val="20"/>
        </w:numPr>
      </w:pPr>
      <w:r>
        <w:t>Step3. Importing Libraries</w:t>
      </w:r>
    </w:p>
    <w:p w14:paraId="37436A3E" w14:textId="0FDD1D33" w:rsidR="009A649B" w:rsidRDefault="009A649B" w:rsidP="005059DF">
      <w:pPr>
        <w:pStyle w:val="ListParagraph"/>
        <w:numPr>
          <w:ilvl w:val="0"/>
          <w:numId w:val="20"/>
        </w:numPr>
      </w:pPr>
      <w:r>
        <w:t>Step4. Do pre-processing</w:t>
      </w:r>
    </w:p>
    <w:p w14:paraId="304F9E46" w14:textId="0F399126" w:rsidR="009A649B" w:rsidRDefault="009A649B" w:rsidP="005059DF">
      <w:pPr>
        <w:pStyle w:val="ListParagraph"/>
        <w:numPr>
          <w:ilvl w:val="0"/>
          <w:numId w:val="20"/>
        </w:numPr>
      </w:pPr>
      <w:r>
        <w:t>Step5. Do Binarization</w:t>
      </w:r>
    </w:p>
    <w:p w14:paraId="79779D6C" w14:textId="52E1072E" w:rsidR="009A649B" w:rsidRDefault="009A649B" w:rsidP="005059DF">
      <w:pPr>
        <w:pStyle w:val="ListParagraph"/>
        <w:numPr>
          <w:ilvl w:val="0"/>
          <w:numId w:val="20"/>
        </w:numPr>
      </w:pPr>
      <w:r>
        <w:t xml:space="preserve">Step6. </w:t>
      </w:r>
      <w:proofErr w:type="spellStart"/>
      <w:r>
        <w:t>Analyse</w:t>
      </w:r>
      <w:proofErr w:type="spellEnd"/>
      <w:r>
        <w:t xml:space="preserve"> results</w:t>
      </w:r>
    </w:p>
    <w:p w14:paraId="7CDF28B3" w14:textId="77777777" w:rsidR="009A649B" w:rsidRDefault="009A649B" w:rsidP="00895EEC">
      <w:r>
        <w:t xml:space="preserve">      </w:t>
      </w:r>
    </w:p>
    <w:p w14:paraId="03928FB9" w14:textId="77777777" w:rsidR="009A649B" w:rsidRDefault="009A649B" w:rsidP="00895EEC">
      <w:r>
        <w:t xml:space="preserve">Output: learn about how to use </w:t>
      </w:r>
      <w:proofErr w:type="spellStart"/>
      <w:r>
        <w:t>sklearn</w:t>
      </w:r>
      <w:proofErr w:type="spellEnd"/>
      <w:r>
        <w:t xml:space="preserve"> prebuild model  </w:t>
      </w:r>
    </w:p>
    <w:p w14:paraId="1D5D6FC3" w14:textId="55C29D2E" w:rsidR="009A649B" w:rsidRDefault="00895EEC" w:rsidP="00895EEC">
      <w:pPr>
        <w:pStyle w:val="Heading2"/>
      </w:pPr>
      <w:r>
        <w:t>L</w:t>
      </w:r>
      <w:r w:rsidR="009A649B">
        <w:t>ab-2 GUIDE</w:t>
      </w:r>
    </w:p>
    <w:p w14:paraId="21B18847" w14:textId="7A26676B" w:rsidR="009A649B" w:rsidRDefault="00895EEC" w:rsidP="00895EEC">
      <w:r>
        <w:t>N</w:t>
      </w:r>
      <w:r w:rsidR="009A649B">
        <w:t xml:space="preserve">ame: Feature Engineering using </w:t>
      </w:r>
      <w:proofErr w:type="spellStart"/>
      <w:r w:rsidR="009A649B">
        <w:t>PySpark</w:t>
      </w:r>
      <w:proofErr w:type="spellEnd"/>
    </w:p>
    <w:p w14:paraId="32C5C770" w14:textId="77777777" w:rsidR="009A649B" w:rsidRDefault="009A649B" w:rsidP="00895EEC">
      <w:r>
        <w:t xml:space="preserve">Aim: To learn how to perform feature engineering using </w:t>
      </w:r>
      <w:proofErr w:type="spellStart"/>
      <w:r>
        <w:t>PySpark</w:t>
      </w:r>
      <w:proofErr w:type="spellEnd"/>
    </w:p>
    <w:p w14:paraId="6880DDA4" w14:textId="77777777" w:rsidR="009A649B" w:rsidRDefault="009A649B" w:rsidP="00895EEC">
      <w:r>
        <w:t>Input: Titanic.csv</w:t>
      </w:r>
    </w:p>
    <w:p w14:paraId="32C3C122" w14:textId="77777777" w:rsidR="009A649B" w:rsidRDefault="009A649B" w:rsidP="00895EEC">
      <w:r>
        <w:t xml:space="preserve">Process:   </w:t>
      </w:r>
    </w:p>
    <w:p w14:paraId="1AD5060D" w14:textId="77777777" w:rsidR="009A649B" w:rsidRDefault="009A649B" w:rsidP="005059DF">
      <w:pPr>
        <w:pStyle w:val="ListParagraph"/>
        <w:numPr>
          <w:ilvl w:val="0"/>
          <w:numId w:val="21"/>
        </w:numPr>
      </w:pPr>
      <w:r>
        <w:t xml:space="preserve">Step1. Open </w:t>
      </w:r>
      <w:proofErr w:type="spellStart"/>
      <w:r>
        <w:t>Jupyter</w:t>
      </w:r>
      <w:proofErr w:type="spellEnd"/>
      <w:r>
        <w:t xml:space="preserve"> Notebook</w:t>
      </w:r>
    </w:p>
    <w:p w14:paraId="7955EC3F" w14:textId="77777777" w:rsidR="009A649B" w:rsidRDefault="009A649B" w:rsidP="005059DF">
      <w:pPr>
        <w:pStyle w:val="ListParagraph"/>
        <w:numPr>
          <w:ilvl w:val="0"/>
          <w:numId w:val="21"/>
        </w:numPr>
      </w:pPr>
      <w:r>
        <w:t xml:space="preserve">Step2. Open HP-AI-ML/Lab 2/ </w:t>
      </w:r>
      <w:proofErr w:type="spellStart"/>
      <w:r>
        <w:t>FeatureEngineeringusingPySpark.ipynb</w:t>
      </w:r>
      <w:proofErr w:type="spellEnd"/>
    </w:p>
    <w:p w14:paraId="705530AF" w14:textId="77777777" w:rsidR="009A649B" w:rsidRDefault="009A649B" w:rsidP="005059DF">
      <w:pPr>
        <w:pStyle w:val="ListParagraph"/>
        <w:numPr>
          <w:ilvl w:val="0"/>
          <w:numId w:val="21"/>
        </w:numPr>
      </w:pPr>
      <w:r>
        <w:t>Step3. Importing Libraries</w:t>
      </w:r>
    </w:p>
    <w:p w14:paraId="0F3996E6" w14:textId="77777777" w:rsidR="009A649B" w:rsidRDefault="009A649B" w:rsidP="005059DF">
      <w:pPr>
        <w:pStyle w:val="ListParagraph"/>
        <w:numPr>
          <w:ilvl w:val="0"/>
          <w:numId w:val="21"/>
        </w:numPr>
      </w:pPr>
      <w:r>
        <w:t>Step4. Read Data</w:t>
      </w:r>
    </w:p>
    <w:p w14:paraId="2F5EA9A2" w14:textId="77777777" w:rsidR="009A649B" w:rsidRDefault="009A649B" w:rsidP="005059DF">
      <w:pPr>
        <w:pStyle w:val="ListParagraph"/>
        <w:numPr>
          <w:ilvl w:val="0"/>
          <w:numId w:val="21"/>
        </w:numPr>
      </w:pPr>
      <w:r>
        <w:t xml:space="preserve">Step5. Do Basic feature Engineering </w:t>
      </w:r>
      <w:proofErr w:type="spellStart"/>
      <w:r>
        <w:t>i.</w:t>
      </w:r>
      <w:proofErr w:type="gramStart"/>
      <w:r>
        <w:t>e.check</w:t>
      </w:r>
      <w:proofErr w:type="spellEnd"/>
      <w:proofErr w:type="gramEnd"/>
      <w:r>
        <w:t xml:space="preserve"> for null values and check what each column is describing about dataset </w:t>
      </w:r>
    </w:p>
    <w:p w14:paraId="5D9E688B" w14:textId="77777777" w:rsidR="009A649B" w:rsidRDefault="009A649B" w:rsidP="005059DF">
      <w:pPr>
        <w:pStyle w:val="ListParagraph"/>
        <w:numPr>
          <w:ilvl w:val="0"/>
          <w:numId w:val="21"/>
        </w:numPr>
      </w:pPr>
      <w:r>
        <w:t xml:space="preserve">Step6. Perform Normalization and standardization </w:t>
      </w:r>
    </w:p>
    <w:p w14:paraId="211D7B48" w14:textId="77777777" w:rsidR="009A649B" w:rsidRDefault="009A649B" w:rsidP="005059DF">
      <w:pPr>
        <w:pStyle w:val="ListParagraph"/>
        <w:numPr>
          <w:ilvl w:val="0"/>
          <w:numId w:val="21"/>
        </w:numPr>
      </w:pPr>
      <w:r>
        <w:t xml:space="preserve">Step7.  </w:t>
      </w:r>
      <w:proofErr w:type="spellStart"/>
      <w:r>
        <w:t>Analyse</w:t>
      </w:r>
      <w:proofErr w:type="spellEnd"/>
      <w:r>
        <w:t xml:space="preserve"> data by finding max value</w:t>
      </w:r>
    </w:p>
    <w:p w14:paraId="030F4A62" w14:textId="77777777" w:rsidR="009A649B" w:rsidRDefault="009A649B" w:rsidP="005059DF">
      <w:pPr>
        <w:pStyle w:val="ListParagraph"/>
        <w:numPr>
          <w:ilvl w:val="0"/>
          <w:numId w:val="21"/>
        </w:numPr>
      </w:pPr>
      <w:r>
        <w:t>Step 8. Convert python Data frame into spark Data frames</w:t>
      </w:r>
    </w:p>
    <w:p w14:paraId="7CA5412D" w14:textId="77777777" w:rsidR="009A649B" w:rsidRDefault="009A649B" w:rsidP="005059DF">
      <w:pPr>
        <w:pStyle w:val="ListParagraph"/>
        <w:numPr>
          <w:ilvl w:val="0"/>
          <w:numId w:val="21"/>
        </w:numPr>
      </w:pPr>
      <w:r>
        <w:t>Step 9. Stop Spark Session</w:t>
      </w:r>
    </w:p>
    <w:p w14:paraId="6AC268AA" w14:textId="77777777" w:rsidR="009A649B" w:rsidRDefault="009A649B" w:rsidP="00895EEC"/>
    <w:p w14:paraId="1AD0429E" w14:textId="77777777" w:rsidR="009A649B" w:rsidRDefault="009A649B" w:rsidP="00895EEC">
      <w:r w:rsidRPr="00895EEC">
        <w:rPr>
          <w:b/>
          <w:bCs/>
        </w:rPr>
        <w:t>Output</w:t>
      </w:r>
      <w:r>
        <w:t xml:space="preserve">: learn about feature engineering and conversion to spark </w:t>
      </w:r>
      <w:proofErr w:type="spellStart"/>
      <w:r>
        <w:t>dataframes</w:t>
      </w:r>
      <w:proofErr w:type="spellEnd"/>
      <w:r>
        <w:t xml:space="preserve"> </w:t>
      </w:r>
    </w:p>
    <w:p w14:paraId="4298672A" w14:textId="77777777" w:rsidR="009A649B" w:rsidRDefault="009A649B" w:rsidP="00895EEC">
      <w:pPr>
        <w:rPr>
          <w:rFonts w:ascii="Times New Roman" w:hAnsi="Times New Roman" w:cs="Times New Roman"/>
        </w:rPr>
      </w:pPr>
    </w:p>
    <w:p w14:paraId="6BBA7FD6" w14:textId="77777777" w:rsidR="009A649B" w:rsidRDefault="009A649B" w:rsidP="009A649B">
      <w:pPr>
        <w:pStyle w:val="NormalWeb"/>
        <w:shd w:val="clear" w:color="auto" w:fill="FFFFFF"/>
        <w:spacing w:after="0"/>
        <w:jc w:val="center"/>
        <w:rPr>
          <w:color w:val="242424"/>
          <w:sz w:val="28"/>
          <w:szCs w:val="28"/>
        </w:rPr>
      </w:pPr>
    </w:p>
    <w:p w14:paraId="404CA0A0" w14:textId="77777777" w:rsidR="009A649B" w:rsidRDefault="009A649B" w:rsidP="00895EEC">
      <w:pPr>
        <w:pStyle w:val="Heading2"/>
      </w:pPr>
      <w:r>
        <w:lastRenderedPageBreak/>
        <w:t>Lab-3 GUIDE</w:t>
      </w:r>
    </w:p>
    <w:p w14:paraId="56BAF8E9" w14:textId="77777777" w:rsidR="009A649B" w:rsidRDefault="009A649B" w:rsidP="009A649B">
      <w:pPr>
        <w:pStyle w:val="NormalWeb"/>
        <w:shd w:val="clear" w:color="auto" w:fill="FFFFFF"/>
        <w:spacing w:after="0"/>
        <w:jc w:val="center"/>
        <w:rPr>
          <w:color w:val="242424"/>
          <w:sz w:val="28"/>
          <w:szCs w:val="28"/>
        </w:rPr>
      </w:pPr>
    </w:p>
    <w:p w14:paraId="5DEBD3DE" w14:textId="77777777" w:rsidR="009A649B" w:rsidRDefault="009A649B" w:rsidP="00895EEC">
      <w:r>
        <w:t>Name: Encoding Categorical Features in Spark</w:t>
      </w:r>
    </w:p>
    <w:p w14:paraId="3B2BC198" w14:textId="77777777" w:rsidR="009A649B" w:rsidRDefault="009A649B" w:rsidP="00895EEC">
      <w:r>
        <w:t>Aim: To learn how to use Encoding Categorical Features in Spark</w:t>
      </w:r>
    </w:p>
    <w:p w14:paraId="18AEA4CF" w14:textId="77777777" w:rsidR="009A649B" w:rsidRDefault="009A649B" w:rsidP="00895EEC">
      <w:r>
        <w:t>Input: Iris dataset (Imported in program)</w:t>
      </w:r>
    </w:p>
    <w:p w14:paraId="459B8D18" w14:textId="77777777" w:rsidR="00895EEC" w:rsidRDefault="009A649B" w:rsidP="00895EEC">
      <w:r>
        <w:t xml:space="preserve">Process:   </w:t>
      </w:r>
    </w:p>
    <w:p w14:paraId="7EF562B3" w14:textId="3917155E" w:rsidR="009A649B" w:rsidRDefault="009A649B" w:rsidP="005059DF">
      <w:pPr>
        <w:pStyle w:val="ListParagraph"/>
        <w:numPr>
          <w:ilvl w:val="0"/>
          <w:numId w:val="22"/>
        </w:numPr>
      </w:pPr>
      <w:r>
        <w:t xml:space="preserve">Step1. Open </w:t>
      </w:r>
      <w:proofErr w:type="spellStart"/>
      <w:r>
        <w:t>Jupyter</w:t>
      </w:r>
      <w:proofErr w:type="spellEnd"/>
      <w:r>
        <w:t xml:space="preserve"> Notebook</w:t>
      </w:r>
    </w:p>
    <w:p w14:paraId="26D87480" w14:textId="1DBA18F4" w:rsidR="009A649B" w:rsidRDefault="009A649B" w:rsidP="005059DF">
      <w:pPr>
        <w:pStyle w:val="ListParagraph"/>
        <w:numPr>
          <w:ilvl w:val="0"/>
          <w:numId w:val="22"/>
        </w:numPr>
      </w:pPr>
      <w:r>
        <w:t xml:space="preserve">Step2. Open HP-AI-ML/Lab 1/Encoding Categorical Features in </w:t>
      </w:r>
      <w:proofErr w:type="spellStart"/>
      <w:r>
        <w:t>Spark.ipynb</w:t>
      </w:r>
      <w:proofErr w:type="spellEnd"/>
    </w:p>
    <w:p w14:paraId="58FA158F" w14:textId="18EC775D" w:rsidR="009A649B" w:rsidRDefault="009A649B" w:rsidP="005059DF">
      <w:pPr>
        <w:pStyle w:val="ListParagraph"/>
        <w:numPr>
          <w:ilvl w:val="0"/>
          <w:numId w:val="22"/>
        </w:numPr>
      </w:pPr>
      <w:r>
        <w:t>Step3. Importing Libraries</w:t>
      </w:r>
    </w:p>
    <w:p w14:paraId="0D19FE99" w14:textId="111175EE" w:rsidR="009A649B" w:rsidRDefault="009A649B" w:rsidP="005059DF">
      <w:pPr>
        <w:pStyle w:val="ListParagraph"/>
        <w:numPr>
          <w:ilvl w:val="0"/>
          <w:numId w:val="22"/>
        </w:numPr>
      </w:pPr>
      <w:r>
        <w:t>Step4. Initiate Spark Session</w:t>
      </w:r>
    </w:p>
    <w:p w14:paraId="3948D96C" w14:textId="07FBF90D" w:rsidR="009A649B" w:rsidRDefault="009A649B" w:rsidP="005059DF">
      <w:pPr>
        <w:pStyle w:val="ListParagraph"/>
        <w:numPr>
          <w:ilvl w:val="0"/>
          <w:numId w:val="22"/>
        </w:numPr>
      </w:pPr>
      <w:r>
        <w:t>Step5. Do pre-processing</w:t>
      </w:r>
    </w:p>
    <w:p w14:paraId="3AC9D3A9" w14:textId="01CB147E" w:rsidR="009A649B" w:rsidRDefault="009A649B" w:rsidP="005059DF">
      <w:pPr>
        <w:pStyle w:val="ListParagraph"/>
        <w:numPr>
          <w:ilvl w:val="0"/>
          <w:numId w:val="22"/>
        </w:numPr>
      </w:pPr>
      <w:r>
        <w:t>Step6. Do Indexing using String Indexer</w:t>
      </w:r>
    </w:p>
    <w:p w14:paraId="6BC9C28C" w14:textId="285380B7" w:rsidR="009A649B" w:rsidRDefault="009A649B" w:rsidP="005059DF">
      <w:pPr>
        <w:pStyle w:val="ListParagraph"/>
        <w:numPr>
          <w:ilvl w:val="0"/>
          <w:numId w:val="22"/>
        </w:numPr>
      </w:pPr>
      <w:r>
        <w:t>Step7. Apply one-hot encoding</w:t>
      </w:r>
    </w:p>
    <w:p w14:paraId="363971FE" w14:textId="333AA447" w:rsidR="009A649B" w:rsidRDefault="009A649B" w:rsidP="005059DF">
      <w:pPr>
        <w:pStyle w:val="ListParagraph"/>
        <w:numPr>
          <w:ilvl w:val="0"/>
          <w:numId w:val="22"/>
        </w:numPr>
      </w:pPr>
      <w:r>
        <w:t>Step8. Play with example</w:t>
      </w:r>
    </w:p>
    <w:p w14:paraId="54D6DDF0" w14:textId="5372AF79" w:rsidR="009A649B" w:rsidRDefault="009A649B" w:rsidP="005059DF">
      <w:pPr>
        <w:pStyle w:val="ListParagraph"/>
        <w:numPr>
          <w:ilvl w:val="0"/>
          <w:numId w:val="22"/>
        </w:numPr>
      </w:pPr>
      <w:r>
        <w:t>Step8. Stop Spark Session</w:t>
      </w:r>
    </w:p>
    <w:p w14:paraId="58460C64" w14:textId="25F3EE4C" w:rsidR="009A649B" w:rsidRDefault="00B0401D" w:rsidP="00B0401D">
      <w:r>
        <w:t>O</w:t>
      </w:r>
      <w:r w:rsidR="009A649B">
        <w:t>utput: learn about how to use Encoding Categorical Features in Spark</w:t>
      </w:r>
    </w:p>
    <w:p w14:paraId="3CC0E53D" w14:textId="77777777" w:rsidR="009A649B" w:rsidRDefault="009A649B" w:rsidP="00B0401D">
      <w:pPr>
        <w:pStyle w:val="Heading2"/>
      </w:pPr>
      <w:r>
        <w:t>Lab-4 GUIDE</w:t>
      </w:r>
    </w:p>
    <w:p w14:paraId="5F4DA3A8" w14:textId="77777777" w:rsidR="009A649B" w:rsidRDefault="009A649B" w:rsidP="0055698A">
      <w:r>
        <w:t>Name: Classification using Logistic Regression</w:t>
      </w:r>
    </w:p>
    <w:p w14:paraId="408C57F2" w14:textId="77777777" w:rsidR="009A649B" w:rsidRDefault="009A649B" w:rsidP="0055698A">
      <w:r>
        <w:t>Aim: To learn how to perform Classification using Logistic Regression</w:t>
      </w:r>
    </w:p>
    <w:p w14:paraId="6316B8AD" w14:textId="77777777" w:rsidR="009A649B" w:rsidRDefault="009A649B" w:rsidP="0055698A">
      <w:r>
        <w:t>Input: Diabetes.csv and Iris.csv</w:t>
      </w:r>
    </w:p>
    <w:p w14:paraId="79B7B5E9" w14:textId="77777777" w:rsidR="009A649B" w:rsidRDefault="009A649B" w:rsidP="0055698A">
      <w:r>
        <w:t xml:space="preserve">Process:   </w:t>
      </w:r>
    </w:p>
    <w:p w14:paraId="17CAAF85" w14:textId="77777777" w:rsidR="009A649B" w:rsidRDefault="009A649B" w:rsidP="005059DF">
      <w:pPr>
        <w:pStyle w:val="ListParagraph"/>
        <w:numPr>
          <w:ilvl w:val="0"/>
          <w:numId w:val="23"/>
        </w:numPr>
      </w:pPr>
      <w:r>
        <w:t xml:space="preserve">Step1. Open </w:t>
      </w:r>
      <w:proofErr w:type="spellStart"/>
      <w:r>
        <w:t>Jupyter</w:t>
      </w:r>
      <w:proofErr w:type="spellEnd"/>
      <w:r>
        <w:t xml:space="preserve"> Notebook</w:t>
      </w:r>
    </w:p>
    <w:p w14:paraId="55BC4F2A" w14:textId="77777777" w:rsidR="009A649B" w:rsidRDefault="009A649B" w:rsidP="005059DF">
      <w:pPr>
        <w:pStyle w:val="ListParagraph"/>
        <w:numPr>
          <w:ilvl w:val="0"/>
          <w:numId w:val="23"/>
        </w:numPr>
      </w:pPr>
      <w:r>
        <w:t xml:space="preserve">Step2. Open HP-AI-ML/Lab 4/ Train and Evaluate Classification </w:t>
      </w:r>
      <w:proofErr w:type="spellStart"/>
      <w:r>
        <w:t>Model.ipynb</w:t>
      </w:r>
      <w:proofErr w:type="spellEnd"/>
    </w:p>
    <w:p w14:paraId="3435F3E5" w14:textId="77777777" w:rsidR="009A649B" w:rsidRDefault="009A649B" w:rsidP="005059DF">
      <w:pPr>
        <w:pStyle w:val="ListParagraph"/>
        <w:numPr>
          <w:ilvl w:val="0"/>
          <w:numId w:val="23"/>
        </w:numPr>
      </w:pPr>
      <w:r>
        <w:t>Step3. Importing Libraries</w:t>
      </w:r>
    </w:p>
    <w:p w14:paraId="14DA78C7" w14:textId="77777777" w:rsidR="009A649B" w:rsidRDefault="009A649B" w:rsidP="005059DF">
      <w:pPr>
        <w:pStyle w:val="ListParagraph"/>
        <w:numPr>
          <w:ilvl w:val="0"/>
          <w:numId w:val="23"/>
        </w:numPr>
      </w:pPr>
      <w:r>
        <w:t>Step4. Read Data</w:t>
      </w:r>
    </w:p>
    <w:p w14:paraId="1C5822F1" w14:textId="77777777" w:rsidR="009A649B" w:rsidRDefault="009A649B" w:rsidP="005059DF">
      <w:pPr>
        <w:pStyle w:val="ListParagraph"/>
        <w:numPr>
          <w:ilvl w:val="0"/>
          <w:numId w:val="23"/>
        </w:numPr>
      </w:pPr>
      <w:r>
        <w:t xml:space="preserve">Step5. Do Basic feature Engineering i.e., check for null values and check what each column is describing about dataset </w:t>
      </w:r>
    </w:p>
    <w:p w14:paraId="7C413750" w14:textId="77777777" w:rsidR="009A649B" w:rsidRDefault="009A649B" w:rsidP="005059DF">
      <w:pPr>
        <w:pStyle w:val="ListParagraph"/>
        <w:numPr>
          <w:ilvl w:val="0"/>
          <w:numId w:val="23"/>
        </w:numPr>
      </w:pPr>
      <w:r>
        <w:t>Step6. Split dataset into test and train dataset</w:t>
      </w:r>
    </w:p>
    <w:p w14:paraId="6CF3E801" w14:textId="77777777" w:rsidR="009A649B" w:rsidRDefault="009A649B" w:rsidP="005059DF">
      <w:pPr>
        <w:pStyle w:val="ListParagraph"/>
        <w:numPr>
          <w:ilvl w:val="0"/>
          <w:numId w:val="23"/>
        </w:numPr>
      </w:pPr>
      <w:r>
        <w:t>Step7. Train Logistic model</w:t>
      </w:r>
    </w:p>
    <w:p w14:paraId="64185696" w14:textId="77777777" w:rsidR="009A649B" w:rsidRDefault="009A649B" w:rsidP="005059DF">
      <w:pPr>
        <w:pStyle w:val="ListParagraph"/>
        <w:numPr>
          <w:ilvl w:val="0"/>
          <w:numId w:val="23"/>
        </w:numPr>
      </w:pPr>
      <w:r>
        <w:t>Step 8. Test the model and evaluate using evaluation matrix</w:t>
      </w:r>
    </w:p>
    <w:p w14:paraId="14BEABCF" w14:textId="77777777" w:rsidR="009A649B" w:rsidRDefault="009A649B" w:rsidP="005059DF">
      <w:pPr>
        <w:pStyle w:val="ListParagraph"/>
        <w:numPr>
          <w:ilvl w:val="0"/>
          <w:numId w:val="23"/>
        </w:numPr>
      </w:pPr>
      <w:r>
        <w:t>Step 9. Apply multiclass classification using Random Forest Classifier on Iris dataset</w:t>
      </w:r>
    </w:p>
    <w:p w14:paraId="71D1EC94" w14:textId="77777777" w:rsidR="009A649B" w:rsidRDefault="009A649B" w:rsidP="005059DF">
      <w:pPr>
        <w:pStyle w:val="ListParagraph"/>
        <w:numPr>
          <w:ilvl w:val="0"/>
          <w:numId w:val="23"/>
        </w:numPr>
      </w:pPr>
      <w:r>
        <w:t>Step 10. Train and test the model performance</w:t>
      </w:r>
    </w:p>
    <w:p w14:paraId="1D6DD571" w14:textId="77777777" w:rsidR="009A649B" w:rsidRDefault="009A649B" w:rsidP="005059DF">
      <w:pPr>
        <w:pStyle w:val="ListParagraph"/>
        <w:numPr>
          <w:ilvl w:val="0"/>
          <w:numId w:val="23"/>
        </w:numPr>
      </w:pPr>
      <w:r>
        <w:t>Step 11. Stop Spark Session</w:t>
      </w:r>
    </w:p>
    <w:p w14:paraId="261D1FC7" w14:textId="77777777" w:rsidR="009A649B" w:rsidRDefault="009A649B" w:rsidP="0055698A">
      <w:r w:rsidRPr="0055698A">
        <w:rPr>
          <w:b/>
          <w:bCs/>
        </w:rPr>
        <w:t>Output:</w:t>
      </w:r>
      <w:r>
        <w:t xml:space="preserve"> learn how to do classification and Multiclass classification</w:t>
      </w:r>
    </w:p>
    <w:p w14:paraId="155B6837" w14:textId="77777777" w:rsidR="009A649B" w:rsidRDefault="009A649B" w:rsidP="003C055A">
      <w:pPr>
        <w:pStyle w:val="Heading2"/>
      </w:pPr>
      <w:r>
        <w:lastRenderedPageBreak/>
        <w:t>Lab-5 GUIDE</w:t>
      </w:r>
    </w:p>
    <w:p w14:paraId="61FB38B5" w14:textId="77777777" w:rsidR="009A649B" w:rsidRDefault="009A649B" w:rsidP="003C055A">
      <w:r>
        <w:t>Name: Train and Evaluate Regression Models</w:t>
      </w:r>
    </w:p>
    <w:p w14:paraId="7DBB7268" w14:textId="77777777" w:rsidR="009A649B" w:rsidRDefault="009A649B" w:rsidP="003C055A">
      <w:r>
        <w:t>Aim: To learn how to perform training and evaluating Regression model</w:t>
      </w:r>
    </w:p>
    <w:p w14:paraId="1B210D40" w14:textId="77777777" w:rsidR="009A649B" w:rsidRDefault="009A649B" w:rsidP="003C055A">
      <w:r>
        <w:t xml:space="preserve">Input: Real estate.csv </w:t>
      </w:r>
    </w:p>
    <w:p w14:paraId="5E060154" w14:textId="77777777" w:rsidR="009A649B" w:rsidRDefault="009A649B" w:rsidP="003C055A">
      <w:r>
        <w:t xml:space="preserve">Process:   </w:t>
      </w:r>
    </w:p>
    <w:p w14:paraId="276DCC62" w14:textId="77777777" w:rsidR="009A649B" w:rsidRDefault="009A649B" w:rsidP="005059DF">
      <w:pPr>
        <w:pStyle w:val="ListParagraph"/>
        <w:numPr>
          <w:ilvl w:val="0"/>
          <w:numId w:val="24"/>
        </w:numPr>
      </w:pPr>
      <w:r>
        <w:t xml:space="preserve">Step1. Open </w:t>
      </w:r>
      <w:proofErr w:type="spellStart"/>
      <w:r>
        <w:t>Jupyter</w:t>
      </w:r>
      <w:proofErr w:type="spellEnd"/>
      <w:r>
        <w:t xml:space="preserve"> Notebook</w:t>
      </w:r>
    </w:p>
    <w:p w14:paraId="3A468F6A" w14:textId="77777777" w:rsidR="009A649B" w:rsidRDefault="009A649B" w:rsidP="005059DF">
      <w:pPr>
        <w:pStyle w:val="ListParagraph"/>
        <w:numPr>
          <w:ilvl w:val="0"/>
          <w:numId w:val="24"/>
        </w:numPr>
      </w:pPr>
      <w:r>
        <w:t xml:space="preserve">Step2. Open HP-AI-ML/Lab 5/ Train and Evaluate Regression </w:t>
      </w:r>
      <w:proofErr w:type="spellStart"/>
      <w:r>
        <w:t>Models.ipynb</w:t>
      </w:r>
      <w:proofErr w:type="spellEnd"/>
    </w:p>
    <w:p w14:paraId="3FF897BF" w14:textId="77777777" w:rsidR="009A649B" w:rsidRDefault="009A649B" w:rsidP="005059DF">
      <w:pPr>
        <w:pStyle w:val="ListParagraph"/>
        <w:numPr>
          <w:ilvl w:val="0"/>
          <w:numId w:val="24"/>
        </w:numPr>
      </w:pPr>
      <w:r>
        <w:t>Step3. Importing Libraries</w:t>
      </w:r>
    </w:p>
    <w:p w14:paraId="3EE243BE" w14:textId="77777777" w:rsidR="009A649B" w:rsidRDefault="009A649B" w:rsidP="005059DF">
      <w:pPr>
        <w:pStyle w:val="ListParagraph"/>
        <w:numPr>
          <w:ilvl w:val="0"/>
          <w:numId w:val="24"/>
        </w:numPr>
      </w:pPr>
      <w:r>
        <w:t>Step4. Read Data</w:t>
      </w:r>
    </w:p>
    <w:p w14:paraId="094DA333" w14:textId="77777777" w:rsidR="009A649B" w:rsidRDefault="009A649B" w:rsidP="005059DF">
      <w:pPr>
        <w:pStyle w:val="ListParagraph"/>
        <w:numPr>
          <w:ilvl w:val="0"/>
          <w:numId w:val="24"/>
        </w:numPr>
      </w:pPr>
      <w:r>
        <w:t>Step5. Data Pre-processing and exploration</w:t>
      </w:r>
    </w:p>
    <w:p w14:paraId="027A8079" w14:textId="77777777" w:rsidR="009A649B" w:rsidRDefault="009A649B" w:rsidP="005059DF">
      <w:pPr>
        <w:pStyle w:val="ListParagraph"/>
        <w:numPr>
          <w:ilvl w:val="0"/>
          <w:numId w:val="24"/>
        </w:numPr>
      </w:pPr>
      <w:r>
        <w:t>Step6. Split dataset into test and train dataset</w:t>
      </w:r>
    </w:p>
    <w:p w14:paraId="309F4420" w14:textId="77777777" w:rsidR="009A649B" w:rsidRDefault="009A649B" w:rsidP="005059DF">
      <w:pPr>
        <w:pStyle w:val="ListParagraph"/>
        <w:numPr>
          <w:ilvl w:val="0"/>
          <w:numId w:val="24"/>
        </w:numPr>
      </w:pPr>
      <w:r>
        <w:t>Step7. Train Linear Regression model</w:t>
      </w:r>
    </w:p>
    <w:p w14:paraId="690552DF" w14:textId="77777777" w:rsidR="009A649B" w:rsidRDefault="009A649B" w:rsidP="005059DF">
      <w:pPr>
        <w:pStyle w:val="ListParagraph"/>
        <w:numPr>
          <w:ilvl w:val="0"/>
          <w:numId w:val="24"/>
        </w:numPr>
      </w:pPr>
      <w:r>
        <w:t>Step 8. Test the model and evaluate using evaluation matrix</w:t>
      </w:r>
    </w:p>
    <w:p w14:paraId="0C491E4A" w14:textId="77777777" w:rsidR="009A649B" w:rsidRDefault="009A649B" w:rsidP="005059DF">
      <w:pPr>
        <w:pStyle w:val="ListParagraph"/>
        <w:numPr>
          <w:ilvl w:val="0"/>
          <w:numId w:val="24"/>
        </w:numPr>
      </w:pPr>
      <w:r>
        <w:t>Step 9. Apply Random Forest Regression on Real estate dataset</w:t>
      </w:r>
    </w:p>
    <w:p w14:paraId="6C1BB839" w14:textId="77777777" w:rsidR="009A649B" w:rsidRDefault="009A649B" w:rsidP="005059DF">
      <w:pPr>
        <w:pStyle w:val="ListParagraph"/>
        <w:numPr>
          <w:ilvl w:val="0"/>
          <w:numId w:val="24"/>
        </w:numPr>
      </w:pPr>
      <w:r>
        <w:t>Step 10. Train and test the model performance</w:t>
      </w:r>
    </w:p>
    <w:p w14:paraId="7E775D83" w14:textId="77777777" w:rsidR="009A649B" w:rsidRDefault="009A649B" w:rsidP="005059DF">
      <w:pPr>
        <w:pStyle w:val="ListParagraph"/>
        <w:numPr>
          <w:ilvl w:val="0"/>
          <w:numId w:val="24"/>
        </w:numPr>
      </w:pPr>
      <w:r>
        <w:t>Step 9. Stop Spark Session</w:t>
      </w:r>
    </w:p>
    <w:p w14:paraId="444B5FB4" w14:textId="77777777" w:rsidR="009A649B" w:rsidRDefault="009A649B" w:rsidP="003C055A"/>
    <w:p w14:paraId="06A5ED51" w14:textId="6A69610D" w:rsidR="009A649B" w:rsidRDefault="003C055A" w:rsidP="003C055A">
      <w:r w:rsidRPr="003C055A">
        <w:rPr>
          <w:b/>
          <w:bCs/>
        </w:rPr>
        <w:t>O</w:t>
      </w:r>
      <w:r w:rsidR="009A649B" w:rsidRPr="003C055A">
        <w:rPr>
          <w:b/>
          <w:bCs/>
        </w:rPr>
        <w:t>utput</w:t>
      </w:r>
      <w:r w:rsidR="009A649B">
        <w:t>: learn how to perform Regression on given dataset.</w:t>
      </w:r>
    </w:p>
    <w:p w14:paraId="7D9D12C4" w14:textId="77777777" w:rsidR="009A649B" w:rsidRDefault="009A649B" w:rsidP="003C055A">
      <w:pPr>
        <w:pStyle w:val="Heading2"/>
      </w:pPr>
      <w:r>
        <w:t>Lab-6 GUIDE</w:t>
      </w:r>
    </w:p>
    <w:p w14:paraId="0DE5E5E3" w14:textId="77777777" w:rsidR="009A649B" w:rsidRDefault="009A649B" w:rsidP="009A649B">
      <w:pPr>
        <w:pStyle w:val="NormalWeb"/>
        <w:shd w:val="clear" w:color="auto" w:fill="FFFFFF"/>
        <w:spacing w:after="0"/>
        <w:jc w:val="center"/>
        <w:rPr>
          <w:color w:val="242424"/>
          <w:sz w:val="28"/>
          <w:szCs w:val="28"/>
        </w:rPr>
      </w:pPr>
    </w:p>
    <w:p w14:paraId="47B0F288" w14:textId="77777777" w:rsidR="009A649B" w:rsidRDefault="009A649B" w:rsidP="009A649B">
      <w:pPr>
        <w:pStyle w:val="NormalWeb"/>
        <w:shd w:val="clear" w:color="auto" w:fill="FFFFFF"/>
        <w:spacing w:after="0"/>
        <w:jc w:val="center"/>
        <w:rPr>
          <w:color w:val="242424"/>
          <w:sz w:val="28"/>
          <w:szCs w:val="28"/>
        </w:rPr>
      </w:pPr>
    </w:p>
    <w:p w14:paraId="6A5526AB" w14:textId="77777777" w:rsidR="009A649B" w:rsidRDefault="009A649B" w:rsidP="003C055A">
      <w:r>
        <w:t>Name: Train and Evaluate Clustering Models</w:t>
      </w:r>
    </w:p>
    <w:p w14:paraId="5FB9511A" w14:textId="77777777" w:rsidR="009A649B" w:rsidRDefault="009A649B" w:rsidP="003C055A">
      <w:r>
        <w:t>Aim: To learn how to perform training and evaluating Clustering model</w:t>
      </w:r>
    </w:p>
    <w:p w14:paraId="63692A42" w14:textId="77777777" w:rsidR="009A649B" w:rsidRDefault="009A649B" w:rsidP="003C055A">
      <w:r>
        <w:t xml:space="preserve">Input: retail_loyalty_rfm.csv </w:t>
      </w:r>
    </w:p>
    <w:p w14:paraId="548721AF" w14:textId="77777777" w:rsidR="009A649B" w:rsidRDefault="009A649B" w:rsidP="003C055A">
      <w:r>
        <w:t xml:space="preserve">Process:   </w:t>
      </w:r>
    </w:p>
    <w:p w14:paraId="5F240C24" w14:textId="77777777" w:rsidR="009A649B" w:rsidRDefault="009A649B" w:rsidP="005059DF">
      <w:pPr>
        <w:pStyle w:val="ListParagraph"/>
        <w:numPr>
          <w:ilvl w:val="0"/>
          <w:numId w:val="25"/>
        </w:numPr>
      </w:pPr>
      <w:r>
        <w:t xml:space="preserve">Step1. Open </w:t>
      </w:r>
      <w:proofErr w:type="spellStart"/>
      <w:r>
        <w:t>Jupyter</w:t>
      </w:r>
      <w:proofErr w:type="spellEnd"/>
      <w:r>
        <w:t xml:space="preserve"> Notebook</w:t>
      </w:r>
    </w:p>
    <w:p w14:paraId="04F2AB8E" w14:textId="77777777" w:rsidR="009A649B" w:rsidRDefault="009A649B" w:rsidP="005059DF">
      <w:pPr>
        <w:pStyle w:val="ListParagraph"/>
        <w:numPr>
          <w:ilvl w:val="0"/>
          <w:numId w:val="25"/>
        </w:numPr>
      </w:pPr>
      <w:r>
        <w:t xml:space="preserve">Step2. Open HP-AI-ML/Lab 6/ Train and Evaluate Clustering </w:t>
      </w:r>
      <w:proofErr w:type="spellStart"/>
      <w:r>
        <w:t>Models.ipynb</w:t>
      </w:r>
      <w:proofErr w:type="spellEnd"/>
    </w:p>
    <w:p w14:paraId="6CAC1E55" w14:textId="77777777" w:rsidR="009A649B" w:rsidRDefault="009A649B" w:rsidP="005059DF">
      <w:pPr>
        <w:pStyle w:val="ListParagraph"/>
        <w:numPr>
          <w:ilvl w:val="0"/>
          <w:numId w:val="25"/>
        </w:numPr>
      </w:pPr>
      <w:r>
        <w:t>Step3. Importing Libraries</w:t>
      </w:r>
    </w:p>
    <w:p w14:paraId="2214821D" w14:textId="77777777" w:rsidR="009A649B" w:rsidRDefault="009A649B" w:rsidP="005059DF">
      <w:pPr>
        <w:pStyle w:val="ListParagraph"/>
        <w:numPr>
          <w:ilvl w:val="0"/>
          <w:numId w:val="25"/>
        </w:numPr>
      </w:pPr>
      <w:r>
        <w:t>Step4. Read Data</w:t>
      </w:r>
    </w:p>
    <w:p w14:paraId="07D06748" w14:textId="77777777" w:rsidR="009A649B" w:rsidRDefault="009A649B" w:rsidP="005059DF">
      <w:pPr>
        <w:pStyle w:val="ListParagraph"/>
        <w:numPr>
          <w:ilvl w:val="0"/>
          <w:numId w:val="25"/>
        </w:numPr>
      </w:pPr>
      <w:r>
        <w:t>Step5. Vectorization and Scaler</w:t>
      </w:r>
    </w:p>
    <w:p w14:paraId="6116F957" w14:textId="77777777" w:rsidR="009A649B" w:rsidRDefault="009A649B" w:rsidP="005059DF">
      <w:pPr>
        <w:pStyle w:val="ListParagraph"/>
        <w:numPr>
          <w:ilvl w:val="0"/>
          <w:numId w:val="25"/>
        </w:numPr>
      </w:pPr>
      <w:r>
        <w:t>Step6. Applying K-Means Clustering</w:t>
      </w:r>
    </w:p>
    <w:p w14:paraId="496863AF" w14:textId="77777777" w:rsidR="009A649B" w:rsidRDefault="009A649B" w:rsidP="005059DF">
      <w:pPr>
        <w:pStyle w:val="ListParagraph"/>
        <w:numPr>
          <w:ilvl w:val="0"/>
          <w:numId w:val="25"/>
        </w:numPr>
      </w:pPr>
      <w:r>
        <w:t>Step7. Visualizing the Results and cluster</w:t>
      </w:r>
    </w:p>
    <w:p w14:paraId="44C50BB0" w14:textId="77777777" w:rsidR="009A649B" w:rsidRDefault="009A649B" w:rsidP="005059DF">
      <w:pPr>
        <w:pStyle w:val="ListParagraph"/>
        <w:numPr>
          <w:ilvl w:val="0"/>
          <w:numId w:val="25"/>
        </w:numPr>
      </w:pPr>
      <w:r>
        <w:t>Step 8. 3D Visualization of clustering</w:t>
      </w:r>
    </w:p>
    <w:p w14:paraId="565E33FB" w14:textId="77777777" w:rsidR="009A649B" w:rsidRDefault="009A649B" w:rsidP="005059DF">
      <w:pPr>
        <w:pStyle w:val="ListParagraph"/>
        <w:numPr>
          <w:ilvl w:val="0"/>
          <w:numId w:val="25"/>
        </w:numPr>
      </w:pPr>
      <w:r>
        <w:t xml:space="preserve">Step 9. Applying Bisecting </w:t>
      </w:r>
      <w:proofErr w:type="spellStart"/>
      <w:r>
        <w:t>KMeans</w:t>
      </w:r>
      <w:proofErr w:type="spellEnd"/>
      <w:r>
        <w:t xml:space="preserve"> Clustering </w:t>
      </w:r>
    </w:p>
    <w:p w14:paraId="76FD043D" w14:textId="77777777" w:rsidR="009A649B" w:rsidRDefault="009A649B" w:rsidP="005059DF">
      <w:pPr>
        <w:pStyle w:val="ListParagraph"/>
        <w:numPr>
          <w:ilvl w:val="0"/>
          <w:numId w:val="25"/>
        </w:numPr>
      </w:pPr>
      <w:r>
        <w:t>Step 10. Visualize results</w:t>
      </w:r>
    </w:p>
    <w:p w14:paraId="6398931E" w14:textId="77777777" w:rsidR="009A649B" w:rsidRDefault="009A649B" w:rsidP="005059DF">
      <w:pPr>
        <w:pStyle w:val="ListParagraph"/>
        <w:numPr>
          <w:ilvl w:val="0"/>
          <w:numId w:val="25"/>
        </w:numPr>
      </w:pPr>
      <w:r>
        <w:lastRenderedPageBreak/>
        <w:t>Step 11. Stop Spark Session</w:t>
      </w:r>
    </w:p>
    <w:p w14:paraId="7740591C" w14:textId="77777777" w:rsidR="009A649B" w:rsidRDefault="009A649B" w:rsidP="003C055A">
      <w:r>
        <w:t>Output: learn how to perform Clustering on given dataset.</w:t>
      </w:r>
    </w:p>
    <w:p w14:paraId="6C283EBA" w14:textId="77777777" w:rsidR="009A649B" w:rsidRDefault="009A649B" w:rsidP="003C055A">
      <w:pPr>
        <w:pStyle w:val="Heading2"/>
      </w:pPr>
      <w:r>
        <w:t>Lab-7 GUIDE</w:t>
      </w:r>
    </w:p>
    <w:p w14:paraId="63BADD3F" w14:textId="77777777" w:rsidR="009A649B" w:rsidRDefault="009A649B" w:rsidP="003C055A">
      <w:r>
        <w:t>Name: Hyperparameter Tunning</w:t>
      </w:r>
    </w:p>
    <w:p w14:paraId="12C6B380" w14:textId="77777777" w:rsidR="009A649B" w:rsidRDefault="009A649B" w:rsidP="003C055A">
      <w:r>
        <w:t>Aim: To learn how to do hyperparameter tunning</w:t>
      </w:r>
    </w:p>
    <w:p w14:paraId="6BE0E168" w14:textId="77777777" w:rsidR="009A649B" w:rsidRDefault="009A649B" w:rsidP="003C055A">
      <w:r>
        <w:t xml:space="preserve">Input: toyota.csv </w:t>
      </w:r>
    </w:p>
    <w:p w14:paraId="2D343D8E" w14:textId="77777777" w:rsidR="009A649B" w:rsidRDefault="009A649B" w:rsidP="003C055A">
      <w:r>
        <w:t xml:space="preserve">Process:   </w:t>
      </w:r>
    </w:p>
    <w:p w14:paraId="482A4448" w14:textId="77777777" w:rsidR="009A649B" w:rsidRDefault="009A649B" w:rsidP="005059DF">
      <w:pPr>
        <w:pStyle w:val="ListParagraph"/>
        <w:numPr>
          <w:ilvl w:val="0"/>
          <w:numId w:val="26"/>
        </w:numPr>
      </w:pPr>
      <w:r>
        <w:t xml:space="preserve">Step1. Open </w:t>
      </w:r>
      <w:proofErr w:type="spellStart"/>
      <w:r>
        <w:t>Jupyter</w:t>
      </w:r>
      <w:proofErr w:type="spellEnd"/>
      <w:r>
        <w:t xml:space="preserve"> Notebook</w:t>
      </w:r>
    </w:p>
    <w:p w14:paraId="188A53E0" w14:textId="77777777" w:rsidR="009A649B" w:rsidRDefault="009A649B" w:rsidP="005059DF">
      <w:pPr>
        <w:pStyle w:val="ListParagraph"/>
        <w:numPr>
          <w:ilvl w:val="0"/>
          <w:numId w:val="26"/>
        </w:numPr>
      </w:pPr>
      <w:r>
        <w:t xml:space="preserve">Step2. Open HP-AI-ML/Lab 7/ Hyperparameter </w:t>
      </w:r>
      <w:proofErr w:type="spellStart"/>
      <w:r>
        <w:t>Tuning.ipynb</w:t>
      </w:r>
      <w:proofErr w:type="spellEnd"/>
    </w:p>
    <w:p w14:paraId="0DC08A6D" w14:textId="77777777" w:rsidR="009A649B" w:rsidRDefault="009A649B" w:rsidP="005059DF">
      <w:pPr>
        <w:pStyle w:val="ListParagraph"/>
        <w:numPr>
          <w:ilvl w:val="0"/>
          <w:numId w:val="26"/>
        </w:numPr>
      </w:pPr>
      <w:r>
        <w:t>Step3. Importing Libraries</w:t>
      </w:r>
    </w:p>
    <w:p w14:paraId="2E8B271B" w14:textId="77777777" w:rsidR="009A649B" w:rsidRDefault="009A649B" w:rsidP="005059DF">
      <w:pPr>
        <w:pStyle w:val="ListParagraph"/>
        <w:numPr>
          <w:ilvl w:val="0"/>
          <w:numId w:val="26"/>
        </w:numPr>
      </w:pPr>
      <w:r>
        <w:t>Step4. Read Data</w:t>
      </w:r>
    </w:p>
    <w:p w14:paraId="2B67F06E" w14:textId="77777777" w:rsidR="009A649B" w:rsidRDefault="009A649B" w:rsidP="005059DF">
      <w:pPr>
        <w:pStyle w:val="ListParagraph"/>
        <w:numPr>
          <w:ilvl w:val="0"/>
          <w:numId w:val="26"/>
        </w:numPr>
      </w:pPr>
      <w:r>
        <w:t>Step5. Create spark session</w:t>
      </w:r>
    </w:p>
    <w:p w14:paraId="4D7F7996" w14:textId="77777777" w:rsidR="009A649B" w:rsidRDefault="009A649B" w:rsidP="005059DF">
      <w:pPr>
        <w:pStyle w:val="ListParagraph"/>
        <w:numPr>
          <w:ilvl w:val="0"/>
          <w:numId w:val="26"/>
        </w:numPr>
      </w:pPr>
      <w:r>
        <w:t>Step6. Apply required feature engineering</w:t>
      </w:r>
    </w:p>
    <w:p w14:paraId="2E68503A" w14:textId="77777777" w:rsidR="009A649B" w:rsidRDefault="009A649B" w:rsidP="005059DF">
      <w:pPr>
        <w:pStyle w:val="ListParagraph"/>
        <w:numPr>
          <w:ilvl w:val="0"/>
          <w:numId w:val="26"/>
        </w:numPr>
      </w:pPr>
      <w:r>
        <w:t>Step7. Tune hyper parameter in Linear Regression Model by specifying the input column, output column, and the maximum number of iterations.</w:t>
      </w:r>
    </w:p>
    <w:p w14:paraId="72DA87A6" w14:textId="77777777" w:rsidR="009A649B" w:rsidRDefault="009A649B" w:rsidP="005059DF">
      <w:pPr>
        <w:pStyle w:val="ListParagraph"/>
        <w:numPr>
          <w:ilvl w:val="0"/>
          <w:numId w:val="26"/>
        </w:numPr>
      </w:pPr>
      <w:r>
        <w:t>Step 8. Define the Parameter Grid for the Linear Regression Model</w:t>
      </w:r>
    </w:p>
    <w:p w14:paraId="4492EF8E" w14:textId="77777777" w:rsidR="009A649B" w:rsidRDefault="009A649B" w:rsidP="005059DF">
      <w:pPr>
        <w:pStyle w:val="ListParagraph"/>
        <w:numPr>
          <w:ilvl w:val="0"/>
          <w:numId w:val="26"/>
        </w:numPr>
      </w:pPr>
      <w:r>
        <w:t xml:space="preserve">Step 9. Evaluate model performance </w:t>
      </w:r>
    </w:p>
    <w:p w14:paraId="53FCE4FD" w14:textId="77777777" w:rsidR="009A649B" w:rsidRDefault="009A649B" w:rsidP="005059DF">
      <w:pPr>
        <w:pStyle w:val="ListParagraph"/>
        <w:numPr>
          <w:ilvl w:val="0"/>
          <w:numId w:val="26"/>
        </w:numPr>
      </w:pPr>
      <w:r>
        <w:t>Step 10. Repeat hyperparameter tunning for random forest regressor</w:t>
      </w:r>
    </w:p>
    <w:p w14:paraId="27E9A5EA" w14:textId="77777777" w:rsidR="009A649B" w:rsidRDefault="009A649B" w:rsidP="005059DF">
      <w:pPr>
        <w:pStyle w:val="ListParagraph"/>
        <w:numPr>
          <w:ilvl w:val="0"/>
          <w:numId w:val="26"/>
        </w:numPr>
      </w:pPr>
      <w:r>
        <w:t>Step 11. Evaluate model performance</w:t>
      </w:r>
    </w:p>
    <w:p w14:paraId="498EB9FB" w14:textId="77777777" w:rsidR="009A649B" w:rsidRDefault="009A649B" w:rsidP="005059DF">
      <w:pPr>
        <w:pStyle w:val="ListParagraph"/>
        <w:numPr>
          <w:ilvl w:val="0"/>
          <w:numId w:val="26"/>
        </w:numPr>
      </w:pPr>
      <w:r>
        <w:t>Step 12. Stop Spark Session</w:t>
      </w:r>
    </w:p>
    <w:p w14:paraId="6ED6732F" w14:textId="77777777" w:rsidR="009A649B" w:rsidRDefault="009A649B" w:rsidP="003C055A">
      <w:r>
        <w:t>Output: learn how to perform hyperparameter tunning to enhance model performance</w:t>
      </w:r>
    </w:p>
    <w:p w14:paraId="0FC13D63" w14:textId="77777777" w:rsidR="009A649B" w:rsidRDefault="009A649B" w:rsidP="003C055A">
      <w:pPr>
        <w:pStyle w:val="Heading2"/>
      </w:pPr>
      <w:r>
        <w:t>Lab-8 GUIDE</w:t>
      </w:r>
    </w:p>
    <w:p w14:paraId="1578B343" w14:textId="77777777" w:rsidR="009A649B" w:rsidRDefault="009A649B" w:rsidP="003C055A">
      <w:r>
        <w:t xml:space="preserve">Name: Creating a Neural Network in Spark </w:t>
      </w:r>
    </w:p>
    <w:p w14:paraId="5281C7D0" w14:textId="77777777" w:rsidR="009A649B" w:rsidRDefault="009A649B" w:rsidP="003C055A">
      <w:r>
        <w:t>Aim: To learn how to Create a Neural Network in Spark</w:t>
      </w:r>
    </w:p>
    <w:p w14:paraId="57DB526C" w14:textId="77777777" w:rsidR="009A649B" w:rsidRDefault="009A649B" w:rsidP="003C055A">
      <w:r>
        <w:t xml:space="preserve">Input: NA </w:t>
      </w:r>
    </w:p>
    <w:p w14:paraId="13F5ED9A" w14:textId="77777777" w:rsidR="009A649B" w:rsidRDefault="009A649B" w:rsidP="003C055A">
      <w:r>
        <w:t xml:space="preserve">Process:   </w:t>
      </w:r>
    </w:p>
    <w:p w14:paraId="5CA8E3CB" w14:textId="77777777" w:rsidR="009A649B" w:rsidRDefault="009A649B" w:rsidP="005059DF">
      <w:pPr>
        <w:pStyle w:val="ListParagraph"/>
        <w:numPr>
          <w:ilvl w:val="0"/>
          <w:numId w:val="27"/>
        </w:numPr>
      </w:pPr>
      <w:r>
        <w:t xml:space="preserve">Step1. Open </w:t>
      </w:r>
      <w:proofErr w:type="spellStart"/>
      <w:r>
        <w:t>Jupyter</w:t>
      </w:r>
      <w:proofErr w:type="spellEnd"/>
      <w:r>
        <w:t xml:space="preserve"> Notebook</w:t>
      </w:r>
    </w:p>
    <w:p w14:paraId="5637BB16" w14:textId="77777777" w:rsidR="009A649B" w:rsidRDefault="009A649B" w:rsidP="005059DF">
      <w:pPr>
        <w:pStyle w:val="ListParagraph"/>
        <w:numPr>
          <w:ilvl w:val="0"/>
          <w:numId w:val="27"/>
        </w:numPr>
      </w:pPr>
      <w:r>
        <w:t xml:space="preserve">Step2. Open HP-AI-ML/Lab 8/ Creating a Neural Network in </w:t>
      </w:r>
      <w:proofErr w:type="spellStart"/>
      <w:r>
        <w:t>Spark.ipynb</w:t>
      </w:r>
      <w:proofErr w:type="spellEnd"/>
    </w:p>
    <w:p w14:paraId="33111AC0" w14:textId="77777777" w:rsidR="009A649B" w:rsidRDefault="009A649B" w:rsidP="005059DF">
      <w:pPr>
        <w:pStyle w:val="ListParagraph"/>
        <w:numPr>
          <w:ilvl w:val="0"/>
          <w:numId w:val="27"/>
        </w:numPr>
      </w:pPr>
      <w:r>
        <w:t>Step3. Importing Libraries</w:t>
      </w:r>
    </w:p>
    <w:p w14:paraId="323C16D6" w14:textId="77777777" w:rsidR="009A649B" w:rsidRDefault="009A649B" w:rsidP="005059DF">
      <w:pPr>
        <w:pStyle w:val="ListParagraph"/>
        <w:numPr>
          <w:ilvl w:val="0"/>
          <w:numId w:val="27"/>
        </w:numPr>
      </w:pPr>
      <w:r>
        <w:t xml:space="preserve">Step4. Create spark session </w:t>
      </w:r>
    </w:p>
    <w:p w14:paraId="4644D679" w14:textId="77777777" w:rsidR="009A649B" w:rsidRDefault="009A649B" w:rsidP="005059DF">
      <w:pPr>
        <w:pStyle w:val="ListParagraph"/>
        <w:numPr>
          <w:ilvl w:val="0"/>
          <w:numId w:val="27"/>
        </w:numPr>
      </w:pPr>
      <w:r>
        <w:t xml:space="preserve">Step5. Create </w:t>
      </w:r>
      <w:proofErr w:type="spellStart"/>
      <w:r>
        <w:t>Dataframe</w:t>
      </w:r>
      <w:proofErr w:type="spellEnd"/>
    </w:p>
    <w:p w14:paraId="59E4CBC7" w14:textId="77777777" w:rsidR="009A649B" w:rsidRDefault="009A649B" w:rsidP="005059DF">
      <w:pPr>
        <w:pStyle w:val="ListParagraph"/>
        <w:numPr>
          <w:ilvl w:val="0"/>
          <w:numId w:val="27"/>
        </w:numPr>
      </w:pPr>
      <w:r>
        <w:t>Step6. Apply required feature engineering</w:t>
      </w:r>
    </w:p>
    <w:p w14:paraId="396A79BE" w14:textId="77777777" w:rsidR="009A649B" w:rsidRDefault="009A649B" w:rsidP="005059DF">
      <w:pPr>
        <w:pStyle w:val="ListParagraph"/>
        <w:numPr>
          <w:ilvl w:val="0"/>
          <w:numId w:val="27"/>
        </w:numPr>
      </w:pPr>
      <w:r>
        <w:t>Step7.Visualize the dataset.</w:t>
      </w:r>
    </w:p>
    <w:p w14:paraId="44CD4FCE" w14:textId="77777777" w:rsidR="009A649B" w:rsidRDefault="009A649B" w:rsidP="005059DF">
      <w:pPr>
        <w:pStyle w:val="ListParagraph"/>
        <w:numPr>
          <w:ilvl w:val="0"/>
          <w:numId w:val="27"/>
        </w:numPr>
      </w:pPr>
      <w:r>
        <w:t>Step 8. Apply normalization</w:t>
      </w:r>
    </w:p>
    <w:p w14:paraId="137B6D40" w14:textId="77777777" w:rsidR="009A649B" w:rsidRDefault="009A649B" w:rsidP="005059DF">
      <w:pPr>
        <w:pStyle w:val="ListParagraph"/>
        <w:numPr>
          <w:ilvl w:val="0"/>
          <w:numId w:val="27"/>
        </w:numPr>
      </w:pPr>
      <w:r>
        <w:t xml:space="preserve">Step 9. Define sigmoid function </w:t>
      </w:r>
    </w:p>
    <w:p w14:paraId="011AFACF" w14:textId="77777777" w:rsidR="009A649B" w:rsidRDefault="009A649B" w:rsidP="005059DF">
      <w:pPr>
        <w:pStyle w:val="ListParagraph"/>
        <w:numPr>
          <w:ilvl w:val="0"/>
          <w:numId w:val="27"/>
        </w:numPr>
      </w:pPr>
      <w:r>
        <w:lastRenderedPageBreak/>
        <w:t>Step 10. Check and visualize sigmoid vs sigmoid deviate</w:t>
      </w:r>
    </w:p>
    <w:p w14:paraId="0314806A" w14:textId="77777777" w:rsidR="009A649B" w:rsidRDefault="009A649B" w:rsidP="005059DF">
      <w:pPr>
        <w:pStyle w:val="ListParagraph"/>
        <w:numPr>
          <w:ilvl w:val="0"/>
          <w:numId w:val="27"/>
        </w:numPr>
      </w:pPr>
      <w:r>
        <w:t>Step 11. Evaluate model performance</w:t>
      </w:r>
    </w:p>
    <w:p w14:paraId="448F123D" w14:textId="77777777" w:rsidR="009A649B" w:rsidRDefault="009A649B" w:rsidP="005059DF">
      <w:pPr>
        <w:pStyle w:val="ListParagraph"/>
        <w:numPr>
          <w:ilvl w:val="0"/>
          <w:numId w:val="27"/>
        </w:numPr>
      </w:pPr>
      <w:r>
        <w:t>Step 12. Stop Spark Session</w:t>
      </w:r>
    </w:p>
    <w:p w14:paraId="5BB9553D" w14:textId="77777777" w:rsidR="009A649B" w:rsidRDefault="009A649B" w:rsidP="003C055A">
      <w:r w:rsidRPr="003C055A">
        <w:rPr>
          <w:b/>
          <w:bCs/>
        </w:rPr>
        <w:t>Output</w:t>
      </w:r>
      <w:r>
        <w:t>: learn how to create Neural Network in spark.</w:t>
      </w:r>
    </w:p>
    <w:p w14:paraId="702AF9EA" w14:textId="77777777" w:rsidR="009A649B" w:rsidRDefault="009A649B" w:rsidP="003C055A">
      <w:pPr>
        <w:pStyle w:val="Heading2"/>
      </w:pPr>
      <w:r>
        <w:t>Lab-9 GUIDE</w:t>
      </w:r>
    </w:p>
    <w:p w14:paraId="6DC69A2D" w14:textId="77777777" w:rsidR="009A649B" w:rsidRDefault="009A649B" w:rsidP="003C055A">
      <w:r>
        <w:t>Name: Creating a Convolutional Neural Network</w:t>
      </w:r>
    </w:p>
    <w:p w14:paraId="7715AE99" w14:textId="77777777" w:rsidR="009A649B" w:rsidRDefault="009A649B" w:rsidP="003C055A">
      <w:r>
        <w:t>Aim: To learn how to Create a Convolutional Neural Network</w:t>
      </w:r>
    </w:p>
    <w:p w14:paraId="15D82656" w14:textId="77777777" w:rsidR="009A649B" w:rsidRDefault="009A649B" w:rsidP="003C055A">
      <w:r>
        <w:t>Input: MNIST dataset</w:t>
      </w:r>
    </w:p>
    <w:p w14:paraId="2043635F" w14:textId="77777777" w:rsidR="009A649B" w:rsidRDefault="009A649B" w:rsidP="003C055A">
      <w:r>
        <w:t xml:space="preserve">Process:   </w:t>
      </w:r>
    </w:p>
    <w:p w14:paraId="5447FAD8" w14:textId="77777777" w:rsidR="009A649B" w:rsidRDefault="009A649B" w:rsidP="005059DF">
      <w:pPr>
        <w:pStyle w:val="ListParagraph"/>
        <w:numPr>
          <w:ilvl w:val="0"/>
          <w:numId w:val="28"/>
        </w:numPr>
      </w:pPr>
      <w:r>
        <w:t xml:space="preserve">Step1. Open </w:t>
      </w:r>
      <w:proofErr w:type="spellStart"/>
      <w:r>
        <w:t>Jupyter</w:t>
      </w:r>
      <w:proofErr w:type="spellEnd"/>
      <w:r>
        <w:t xml:space="preserve"> Notebook</w:t>
      </w:r>
    </w:p>
    <w:p w14:paraId="686F074F" w14:textId="77777777" w:rsidR="009A649B" w:rsidRDefault="009A649B" w:rsidP="005059DF">
      <w:pPr>
        <w:pStyle w:val="ListParagraph"/>
        <w:numPr>
          <w:ilvl w:val="0"/>
          <w:numId w:val="28"/>
        </w:numPr>
      </w:pPr>
      <w:r>
        <w:t xml:space="preserve">Step2. Open HP-AI-ML/Lab 9/ Convolutional Neural </w:t>
      </w:r>
      <w:proofErr w:type="spellStart"/>
      <w:r>
        <w:t>Network.ipynb</w:t>
      </w:r>
      <w:proofErr w:type="spellEnd"/>
    </w:p>
    <w:p w14:paraId="06784F8C" w14:textId="77777777" w:rsidR="009A649B" w:rsidRDefault="009A649B" w:rsidP="005059DF">
      <w:pPr>
        <w:pStyle w:val="ListParagraph"/>
        <w:numPr>
          <w:ilvl w:val="0"/>
          <w:numId w:val="28"/>
        </w:numPr>
      </w:pPr>
      <w:r>
        <w:t>Step3. Importing Libraries</w:t>
      </w:r>
    </w:p>
    <w:p w14:paraId="50906C46" w14:textId="77777777" w:rsidR="009A649B" w:rsidRDefault="009A649B" w:rsidP="005059DF">
      <w:pPr>
        <w:pStyle w:val="ListParagraph"/>
        <w:numPr>
          <w:ilvl w:val="0"/>
          <w:numId w:val="28"/>
        </w:numPr>
      </w:pPr>
      <w:r>
        <w:t xml:space="preserve">Step4. Create spark session </w:t>
      </w:r>
    </w:p>
    <w:p w14:paraId="4F969F08" w14:textId="77777777" w:rsidR="009A649B" w:rsidRDefault="009A649B" w:rsidP="005059DF">
      <w:pPr>
        <w:pStyle w:val="ListParagraph"/>
        <w:numPr>
          <w:ilvl w:val="0"/>
          <w:numId w:val="28"/>
        </w:numPr>
      </w:pPr>
      <w:r>
        <w:t>Step5. Import dataset and split it into train and test dataset</w:t>
      </w:r>
    </w:p>
    <w:p w14:paraId="605FDB6F" w14:textId="77777777" w:rsidR="009A649B" w:rsidRDefault="009A649B" w:rsidP="005059DF">
      <w:pPr>
        <w:pStyle w:val="ListParagraph"/>
        <w:numPr>
          <w:ilvl w:val="0"/>
          <w:numId w:val="28"/>
        </w:numPr>
      </w:pPr>
      <w:r>
        <w:t>Step6. Apply required feature engineering</w:t>
      </w:r>
    </w:p>
    <w:p w14:paraId="58720FE2" w14:textId="77777777" w:rsidR="009A649B" w:rsidRDefault="009A649B" w:rsidP="005059DF">
      <w:pPr>
        <w:pStyle w:val="ListParagraph"/>
        <w:numPr>
          <w:ilvl w:val="0"/>
          <w:numId w:val="28"/>
        </w:numPr>
      </w:pPr>
      <w:r>
        <w:t>Step7.Visualize the dataset.</w:t>
      </w:r>
    </w:p>
    <w:p w14:paraId="2AD833C9" w14:textId="77777777" w:rsidR="009A649B" w:rsidRDefault="009A649B" w:rsidP="005059DF">
      <w:pPr>
        <w:pStyle w:val="ListParagraph"/>
        <w:numPr>
          <w:ilvl w:val="0"/>
          <w:numId w:val="28"/>
        </w:numPr>
      </w:pPr>
      <w:r>
        <w:t>Step 8. Train CNN model to classify images in MNIST dataset</w:t>
      </w:r>
    </w:p>
    <w:p w14:paraId="434761F6" w14:textId="77777777" w:rsidR="009A649B" w:rsidRDefault="009A649B" w:rsidP="005059DF">
      <w:pPr>
        <w:pStyle w:val="ListParagraph"/>
        <w:numPr>
          <w:ilvl w:val="0"/>
          <w:numId w:val="28"/>
        </w:numPr>
      </w:pPr>
      <w:r>
        <w:t>Step 9. Test CNN model to classify images in MNIST dataset</w:t>
      </w:r>
    </w:p>
    <w:p w14:paraId="24860032" w14:textId="77777777" w:rsidR="009A649B" w:rsidRDefault="009A649B" w:rsidP="005059DF">
      <w:pPr>
        <w:pStyle w:val="ListParagraph"/>
        <w:numPr>
          <w:ilvl w:val="0"/>
          <w:numId w:val="28"/>
        </w:numPr>
      </w:pPr>
      <w:r>
        <w:t>Step 10. Evaluate model performance</w:t>
      </w:r>
    </w:p>
    <w:p w14:paraId="43C2523C" w14:textId="77777777" w:rsidR="009A649B" w:rsidRDefault="009A649B" w:rsidP="005059DF">
      <w:pPr>
        <w:pStyle w:val="ListParagraph"/>
        <w:numPr>
          <w:ilvl w:val="0"/>
          <w:numId w:val="28"/>
        </w:numPr>
      </w:pPr>
      <w:r>
        <w:t>Step 11. Stop Spark Session</w:t>
      </w:r>
    </w:p>
    <w:p w14:paraId="14989C02" w14:textId="77777777" w:rsidR="009A649B" w:rsidRDefault="009A649B" w:rsidP="003C055A">
      <w:r w:rsidRPr="003C055A">
        <w:rPr>
          <w:b/>
          <w:bCs/>
        </w:rPr>
        <w:t>Output:</w:t>
      </w:r>
      <w:r>
        <w:t xml:space="preserve"> learn how to create Convolutional Neural Network in spark.</w:t>
      </w:r>
    </w:p>
    <w:p w14:paraId="7E2B58D7" w14:textId="77777777" w:rsidR="009A649B" w:rsidRDefault="009A649B" w:rsidP="003C055A">
      <w:pPr>
        <w:pStyle w:val="Heading2"/>
      </w:pPr>
      <w:r>
        <w:t>Lab-10 GUIDE</w:t>
      </w:r>
    </w:p>
    <w:p w14:paraId="674C4A3D" w14:textId="77777777" w:rsidR="009A649B" w:rsidRDefault="009A649B" w:rsidP="003C055A">
      <w:r>
        <w:t xml:space="preserve">Name: Predicting Apple Stock Market Cost with LSTM </w:t>
      </w:r>
    </w:p>
    <w:p w14:paraId="74C8E29E" w14:textId="77777777" w:rsidR="009A649B" w:rsidRDefault="009A649B" w:rsidP="003C055A">
      <w:r>
        <w:t>Aim: To learn how to Predict Apple Stock Market Cost with LSTM</w:t>
      </w:r>
    </w:p>
    <w:p w14:paraId="59AACD25" w14:textId="77777777" w:rsidR="009A649B" w:rsidRDefault="009A649B" w:rsidP="003C055A">
      <w:r>
        <w:t>Input: AAPL.csv</w:t>
      </w:r>
    </w:p>
    <w:p w14:paraId="088CE720" w14:textId="77777777" w:rsidR="009A649B" w:rsidRDefault="009A649B" w:rsidP="003C055A">
      <w:r>
        <w:t xml:space="preserve">Process:   </w:t>
      </w:r>
    </w:p>
    <w:p w14:paraId="208B7292" w14:textId="77777777" w:rsidR="009A649B" w:rsidRDefault="009A649B" w:rsidP="005059DF">
      <w:pPr>
        <w:pStyle w:val="ListParagraph"/>
        <w:numPr>
          <w:ilvl w:val="0"/>
          <w:numId w:val="29"/>
        </w:numPr>
      </w:pPr>
      <w:r>
        <w:t xml:space="preserve">Step1. Open </w:t>
      </w:r>
      <w:proofErr w:type="spellStart"/>
      <w:r>
        <w:t>Jupyter</w:t>
      </w:r>
      <w:proofErr w:type="spellEnd"/>
      <w:r>
        <w:t xml:space="preserve"> Notebook</w:t>
      </w:r>
    </w:p>
    <w:p w14:paraId="20B70A81" w14:textId="77777777" w:rsidR="009A649B" w:rsidRDefault="009A649B" w:rsidP="005059DF">
      <w:pPr>
        <w:pStyle w:val="ListParagraph"/>
        <w:numPr>
          <w:ilvl w:val="0"/>
          <w:numId w:val="29"/>
        </w:numPr>
      </w:pPr>
      <w:r>
        <w:t xml:space="preserve">Step2. Open HP-AI-ML/Lab 10/ Predict Apple Stock Market Cost with </w:t>
      </w:r>
      <w:proofErr w:type="spellStart"/>
      <w:r>
        <w:t>LSTM.ipynb</w:t>
      </w:r>
      <w:proofErr w:type="spellEnd"/>
    </w:p>
    <w:p w14:paraId="291ACAEF" w14:textId="77777777" w:rsidR="009A649B" w:rsidRDefault="009A649B" w:rsidP="005059DF">
      <w:pPr>
        <w:pStyle w:val="ListParagraph"/>
        <w:numPr>
          <w:ilvl w:val="0"/>
          <w:numId w:val="29"/>
        </w:numPr>
      </w:pPr>
      <w:r>
        <w:t>Step3. Importing Libraries</w:t>
      </w:r>
    </w:p>
    <w:p w14:paraId="03E80506" w14:textId="77777777" w:rsidR="009A649B" w:rsidRDefault="009A649B" w:rsidP="005059DF">
      <w:pPr>
        <w:pStyle w:val="ListParagraph"/>
        <w:numPr>
          <w:ilvl w:val="0"/>
          <w:numId w:val="29"/>
        </w:numPr>
      </w:pPr>
      <w:r>
        <w:t xml:space="preserve">Step4. Create spark session </w:t>
      </w:r>
    </w:p>
    <w:p w14:paraId="7715749E" w14:textId="77777777" w:rsidR="009A649B" w:rsidRDefault="009A649B" w:rsidP="005059DF">
      <w:pPr>
        <w:pStyle w:val="ListParagraph"/>
        <w:numPr>
          <w:ilvl w:val="0"/>
          <w:numId w:val="29"/>
        </w:numPr>
      </w:pPr>
      <w:r>
        <w:t>Step5. Load dataset and split it into train and test dataset</w:t>
      </w:r>
    </w:p>
    <w:p w14:paraId="0D27CF82" w14:textId="77777777" w:rsidR="009A649B" w:rsidRDefault="009A649B" w:rsidP="005059DF">
      <w:pPr>
        <w:pStyle w:val="ListParagraph"/>
        <w:numPr>
          <w:ilvl w:val="0"/>
          <w:numId w:val="29"/>
        </w:numPr>
      </w:pPr>
      <w:r>
        <w:t>Step6. Apply required feature engineering</w:t>
      </w:r>
    </w:p>
    <w:p w14:paraId="4B505650" w14:textId="77777777" w:rsidR="009A649B" w:rsidRDefault="009A649B" w:rsidP="005059DF">
      <w:pPr>
        <w:pStyle w:val="ListParagraph"/>
        <w:numPr>
          <w:ilvl w:val="0"/>
          <w:numId w:val="29"/>
        </w:numPr>
      </w:pPr>
      <w:r>
        <w:t>Step7.Visualize the dataset.</w:t>
      </w:r>
    </w:p>
    <w:p w14:paraId="640C1BB8" w14:textId="77777777" w:rsidR="009A649B" w:rsidRDefault="009A649B" w:rsidP="005059DF">
      <w:pPr>
        <w:pStyle w:val="ListParagraph"/>
        <w:numPr>
          <w:ilvl w:val="0"/>
          <w:numId w:val="29"/>
        </w:numPr>
      </w:pPr>
      <w:r>
        <w:t xml:space="preserve">Step 8. Train LSTM model </w:t>
      </w:r>
    </w:p>
    <w:p w14:paraId="3F9047D2" w14:textId="77777777" w:rsidR="009A649B" w:rsidRDefault="009A649B" w:rsidP="005059DF">
      <w:pPr>
        <w:pStyle w:val="ListParagraph"/>
        <w:numPr>
          <w:ilvl w:val="0"/>
          <w:numId w:val="29"/>
        </w:numPr>
      </w:pPr>
      <w:r>
        <w:t>Step 9. Test LSTM model</w:t>
      </w:r>
    </w:p>
    <w:p w14:paraId="1D20254C" w14:textId="77777777" w:rsidR="009A649B" w:rsidRDefault="009A649B" w:rsidP="005059DF">
      <w:pPr>
        <w:pStyle w:val="ListParagraph"/>
        <w:numPr>
          <w:ilvl w:val="0"/>
          <w:numId w:val="29"/>
        </w:numPr>
      </w:pPr>
      <w:r>
        <w:lastRenderedPageBreak/>
        <w:t>Step 10. Evaluate model performance</w:t>
      </w:r>
    </w:p>
    <w:p w14:paraId="75439E90" w14:textId="77777777" w:rsidR="009A649B" w:rsidRDefault="009A649B" w:rsidP="005059DF">
      <w:pPr>
        <w:pStyle w:val="ListParagraph"/>
        <w:numPr>
          <w:ilvl w:val="0"/>
          <w:numId w:val="29"/>
        </w:numPr>
      </w:pPr>
      <w:r>
        <w:t>Step 11. Stop Spark Session</w:t>
      </w:r>
    </w:p>
    <w:p w14:paraId="7265D099" w14:textId="70CEBFBE" w:rsidR="009A649B" w:rsidRDefault="003C055A" w:rsidP="003C055A">
      <w:r w:rsidRPr="006F532B">
        <w:rPr>
          <w:b/>
          <w:bCs/>
        </w:rPr>
        <w:t>Outp</w:t>
      </w:r>
      <w:r w:rsidR="009A649B" w:rsidRPr="006F532B">
        <w:rPr>
          <w:b/>
          <w:bCs/>
        </w:rPr>
        <w:t>ut:</w:t>
      </w:r>
      <w:r w:rsidR="009A649B">
        <w:t xml:space="preserve"> learn how to Predict Apple Stock Market Cost with LSTM</w:t>
      </w:r>
    </w:p>
    <w:p w14:paraId="51493A8E" w14:textId="77777777" w:rsidR="009A649B" w:rsidRDefault="009A649B" w:rsidP="006F532B">
      <w:pPr>
        <w:pStyle w:val="Heading2"/>
      </w:pPr>
      <w:r>
        <w:t>Lab-11 GUIDE</w:t>
      </w:r>
    </w:p>
    <w:p w14:paraId="396547B7" w14:textId="77777777" w:rsidR="009A649B" w:rsidRDefault="009A649B" w:rsidP="006F532B">
      <w:r>
        <w:t xml:space="preserve">Name: Creating a Movie Recommendation Engine using deep Neural Network with </w:t>
      </w:r>
      <w:proofErr w:type="spellStart"/>
      <w:r>
        <w:t>Keras</w:t>
      </w:r>
      <w:proofErr w:type="spellEnd"/>
    </w:p>
    <w:p w14:paraId="7D7D0C4C" w14:textId="77777777" w:rsidR="009A649B" w:rsidRDefault="009A649B" w:rsidP="006F532B">
      <w:r>
        <w:t xml:space="preserve">Aim: To learn how to Create a Movie Recommendation Engine with </w:t>
      </w:r>
      <w:proofErr w:type="spellStart"/>
      <w:r>
        <w:t>Keras</w:t>
      </w:r>
      <w:proofErr w:type="spellEnd"/>
    </w:p>
    <w:p w14:paraId="414DB120" w14:textId="77777777" w:rsidR="009A649B" w:rsidRDefault="009A649B" w:rsidP="006F532B">
      <w:r>
        <w:t>Input: 'movies.csv', 'links.csv', 'README.txt', 'tags.csv', 'ratings.csv'</w:t>
      </w:r>
    </w:p>
    <w:p w14:paraId="5C90F9A8" w14:textId="77777777" w:rsidR="009A649B" w:rsidRDefault="009A649B" w:rsidP="006F532B">
      <w:r>
        <w:t xml:space="preserve">Process:   </w:t>
      </w:r>
    </w:p>
    <w:p w14:paraId="40C6847D" w14:textId="77777777" w:rsidR="009A649B" w:rsidRDefault="009A649B" w:rsidP="005059DF">
      <w:pPr>
        <w:pStyle w:val="ListParagraph"/>
        <w:numPr>
          <w:ilvl w:val="0"/>
          <w:numId w:val="30"/>
        </w:numPr>
      </w:pPr>
      <w:r>
        <w:t xml:space="preserve">Step1. Open </w:t>
      </w:r>
      <w:proofErr w:type="spellStart"/>
      <w:r>
        <w:t>Jupyter</w:t>
      </w:r>
      <w:proofErr w:type="spellEnd"/>
      <w:r>
        <w:t xml:space="preserve"> Notebook</w:t>
      </w:r>
    </w:p>
    <w:p w14:paraId="1AD57CD0" w14:textId="77777777" w:rsidR="009A649B" w:rsidRDefault="009A649B" w:rsidP="005059DF">
      <w:pPr>
        <w:pStyle w:val="ListParagraph"/>
        <w:numPr>
          <w:ilvl w:val="0"/>
          <w:numId w:val="30"/>
        </w:numPr>
      </w:pPr>
      <w:r>
        <w:t xml:space="preserve">Step2. Open HP-AI-ML/Lab 11/ Creating a Movie Recommendation Engine with </w:t>
      </w:r>
      <w:proofErr w:type="spellStart"/>
      <w:r>
        <w:t>Keras.ipynb</w:t>
      </w:r>
      <w:proofErr w:type="spellEnd"/>
    </w:p>
    <w:p w14:paraId="0B220365" w14:textId="77777777" w:rsidR="009A649B" w:rsidRDefault="009A649B" w:rsidP="005059DF">
      <w:pPr>
        <w:pStyle w:val="ListParagraph"/>
        <w:numPr>
          <w:ilvl w:val="0"/>
          <w:numId w:val="30"/>
        </w:numPr>
      </w:pPr>
      <w:r>
        <w:t>Step3. Importing Libraries</w:t>
      </w:r>
    </w:p>
    <w:p w14:paraId="32E8E646" w14:textId="77777777" w:rsidR="009A649B" w:rsidRDefault="009A649B" w:rsidP="005059DF">
      <w:pPr>
        <w:pStyle w:val="ListParagraph"/>
        <w:numPr>
          <w:ilvl w:val="0"/>
          <w:numId w:val="30"/>
        </w:numPr>
      </w:pPr>
      <w:r>
        <w:t xml:space="preserve">Step4. Create spark session </w:t>
      </w:r>
    </w:p>
    <w:p w14:paraId="2BD6E831" w14:textId="77777777" w:rsidR="009A649B" w:rsidRDefault="009A649B" w:rsidP="005059DF">
      <w:pPr>
        <w:pStyle w:val="ListParagraph"/>
        <w:numPr>
          <w:ilvl w:val="0"/>
          <w:numId w:val="30"/>
        </w:numPr>
      </w:pPr>
      <w:r>
        <w:t>Step5. Load dataset and split it into train and test dataset</w:t>
      </w:r>
    </w:p>
    <w:p w14:paraId="6E9674B1" w14:textId="77777777" w:rsidR="009A649B" w:rsidRDefault="009A649B" w:rsidP="005059DF">
      <w:pPr>
        <w:pStyle w:val="ListParagraph"/>
        <w:numPr>
          <w:ilvl w:val="0"/>
          <w:numId w:val="30"/>
        </w:numPr>
      </w:pPr>
      <w:r>
        <w:t>Step6. Apply required feature engineering</w:t>
      </w:r>
    </w:p>
    <w:p w14:paraId="1D07A2CA" w14:textId="77777777" w:rsidR="009A649B" w:rsidRDefault="009A649B" w:rsidP="005059DF">
      <w:pPr>
        <w:pStyle w:val="ListParagraph"/>
        <w:numPr>
          <w:ilvl w:val="0"/>
          <w:numId w:val="30"/>
        </w:numPr>
      </w:pPr>
      <w:r>
        <w:t>Step7.Visualize the dataset.</w:t>
      </w:r>
    </w:p>
    <w:p w14:paraId="48FCD5DB" w14:textId="77777777" w:rsidR="009A649B" w:rsidRDefault="009A649B" w:rsidP="005059DF">
      <w:pPr>
        <w:pStyle w:val="ListParagraph"/>
        <w:numPr>
          <w:ilvl w:val="0"/>
          <w:numId w:val="30"/>
        </w:numPr>
      </w:pPr>
      <w:r>
        <w:t xml:space="preserve">Step 8. Train </w:t>
      </w:r>
      <w:proofErr w:type="spellStart"/>
      <w:r>
        <w:t>Keras</w:t>
      </w:r>
      <w:proofErr w:type="spellEnd"/>
      <w:r>
        <w:t xml:space="preserve"> model with 20 epochs </w:t>
      </w:r>
    </w:p>
    <w:p w14:paraId="26A50E6C" w14:textId="77777777" w:rsidR="009A649B" w:rsidRDefault="009A649B" w:rsidP="005059DF">
      <w:pPr>
        <w:pStyle w:val="ListParagraph"/>
        <w:numPr>
          <w:ilvl w:val="0"/>
          <w:numId w:val="30"/>
        </w:numPr>
      </w:pPr>
      <w:r>
        <w:t>Step 9. Evaluate model performance</w:t>
      </w:r>
    </w:p>
    <w:p w14:paraId="2527133D" w14:textId="77777777" w:rsidR="009A649B" w:rsidRDefault="009A649B" w:rsidP="005059DF">
      <w:pPr>
        <w:pStyle w:val="ListParagraph"/>
        <w:numPr>
          <w:ilvl w:val="0"/>
          <w:numId w:val="30"/>
        </w:numPr>
      </w:pPr>
      <w:r>
        <w:t>Step 10. Stop Spark Session</w:t>
      </w:r>
    </w:p>
    <w:p w14:paraId="17C72EF0" w14:textId="1344D3FB" w:rsidR="009A649B" w:rsidRDefault="00D63B94" w:rsidP="00D63B94">
      <w:r w:rsidRPr="00D63B94">
        <w:rPr>
          <w:b/>
          <w:bCs/>
        </w:rPr>
        <w:t>O</w:t>
      </w:r>
      <w:r w:rsidR="009A649B" w:rsidRPr="00D63B94">
        <w:rPr>
          <w:b/>
          <w:bCs/>
        </w:rPr>
        <w:t>utput:</w:t>
      </w:r>
      <w:r w:rsidR="009A649B">
        <w:t xml:space="preserve"> learn how to Predict Creating a Movie Recommendation Engine with </w:t>
      </w:r>
      <w:proofErr w:type="spellStart"/>
      <w:r w:rsidR="009A649B">
        <w:t>Keras</w:t>
      </w:r>
      <w:proofErr w:type="spellEnd"/>
    </w:p>
    <w:p w14:paraId="1953C9AA" w14:textId="77777777" w:rsidR="009A649B" w:rsidRDefault="009A649B" w:rsidP="00D63B94">
      <w:pPr>
        <w:pStyle w:val="Heading2"/>
      </w:pPr>
      <w:r>
        <w:t>Lab-12 GUIDE</w:t>
      </w:r>
    </w:p>
    <w:p w14:paraId="04E3318F" w14:textId="77777777" w:rsidR="009A649B" w:rsidRDefault="009A649B" w:rsidP="00D63B94">
      <w:r>
        <w:t>Name: Distributed Deep Neural Network with Spark</w:t>
      </w:r>
    </w:p>
    <w:p w14:paraId="1AF0F88B" w14:textId="77777777" w:rsidR="009A649B" w:rsidRDefault="009A649B" w:rsidP="00D63B94">
      <w:r>
        <w:t xml:space="preserve">Aim: To implement distributed deep neural network using </w:t>
      </w:r>
      <w:proofErr w:type="spellStart"/>
      <w:r>
        <w:t>elephas</w:t>
      </w:r>
      <w:proofErr w:type="spellEnd"/>
      <w:r>
        <w:t xml:space="preserve"> on Spark - Executing MNIST classifier on Standalone Cluster</w:t>
      </w:r>
    </w:p>
    <w:p w14:paraId="297BABD0" w14:textId="77777777" w:rsidR="009A649B" w:rsidRDefault="009A649B" w:rsidP="00D63B94">
      <w:r>
        <w:t xml:space="preserve">Input: </w:t>
      </w:r>
      <w:proofErr w:type="spellStart"/>
      <w:proofErr w:type="gramStart"/>
      <w:r>
        <w:t>const.yaml</w:t>
      </w:r>
      <w:proofErr w:type="spellEnd"/>
      <w:proofErr w:type="gramEnd"/>
      <w:r>
        <w:t xml:space="preserve">, </w:t>
      </w:r>
      <w:proofErr w:type="spellStart"/>
      <w:r>
        <w:t>distributed.yaml</w:t>
      </w:r>
      <w:proofErr w:type="spellEnd"/>
    </w:p>
    <w:p w14:paraId="087B10B3" w14:textId="77777777" w:rsidR="009A649B" w:rsidRDefault="009A649B" w:rsidP="00D63B94">
      <w:r>
        <w:t xml:space="preserve">Process:   </w:t>
      </w:r>
    </w:p>
    <w:p w14:paraId="743C571A" w14:textId="77777777" w:rsidR="009A649B" w:rsidRDefault="009A649B" w:rsidP="005059DF">
      <w:pPr>
        <w:pStyle w:val="ListParagraph"/>
        <w:numPr>
          <w:ilvl w:val="0"/>
          <w:numId w:val="31"/>
        </w:numPr>
      </w:pPr>
      <w:r>
        <w:t xml:space="preserve">Step1. Set up </w:t>
      </w:r>
      <w:proofErr w:type="spellStart"/>
      <w:r>
        <w:t>elephas</w:t>
      </w:r>
      <w:proofErr w:type="spellEnd"/>
      <w:r>
        <w:t xml:space="preserve"> Cluster</w:t>
      </w:r>
    </w:p>
    <w:p w14:paraId="49E66380" w14:textId="77777777" w:rsidR="009A649B" w:rsidRDefault="009A649B" w:rsidP="005059DF">
      <w:pPr>
        <w:pStyle w:val="ListParagraph"/>
        <w:numPr>
          <w:ilvl w:val="0"/>
          <w:numId w:val="31"/>
        </w:numPr>
      </w:pPr>
      <w:r>
        <w:t>Step 2. Start cluster using master</w:t>
      </w:r>
    </w:p>
    <w:p w14:paraId="26840470" w14:textId="77777777" w:rsidR="009A649B" w:rsidRDefault="009A649B" w:rsidP="005059DF">
      <w:pPr>
        <w:pStyle w:val="ListParagraph"/>
        <w:numPr>
          <w:ilvl w:val="0"/>
          <w:numId w:val="31"/>
        </w:numPr>
      </w:pPr>
      <w:r>
        <w:t xml:space="preserve">Step 3. Open </w:t>
      </w:r>
      <w:proofErr w:type="spellStart"/>
      <w:r>
        <w:t>Jupyter</w:t>
      </w:r>
      <w:proofErr w:type="spellEnd"/>
      <w:r>
        <w:t xml:space="preserve"> Notebook on master</w:t>
      </w:r>
    </w:p>
    <w:p w14:paraId="31AAF57C" w14:textId="77777777" w:rsidR="009A649B" w:rsidRDefault="009A649B" w:rsidP="005059DF">
      <w:pPr>
        <w:pStyle w:val="ListParagraph"/>
        <w:numPr>
          <w:ilvl w:val="0"/>
          <w:numId w:val="31"/>
        </w:numPr>
      </w:pPr>
      <w:r>
        <w:t xml:space="preserve">Step 4. Open HP-AI-ML/Lab 12/ </w:t>
      </w:r>
      <w:proofErr w:type="spellStart"/>
      <w:r>
        <w:t>MNIST_using_spark_</w:t>
      </w:r>
      <w:proofErr w:type="gramStart"/>
      <w:r>
        <w:t>cluster.ipynb</w:t>
      </w:r>
      <w:proofErr w:type="spellEnd"/>
      <w:proofErr w:type="gramEnd"/>
    </w:p>
    <w:p w14:paraId="069863C0" w14:textId="77777777" w:rsidR="009A649B" w:rsidRDefault="009A649B" w:rsidP="005059DF">
      <w:pPr>
        <w:pStyle w:val="ListParagraph"/>
        <w:numPr>
          <w:ilvl w:val="0"/>
          <w:numId w:val="31"/>
        </w:numPr>
      </w:pPr>
      <w:r>
        <w:t xml:space="preserve">Step 5. </w:t>
      </w:r>
      <w:proofErr w:type="spellStart"/>
      <w:r>
        <w:t>Initialise</w:t>
      </w:r>
      <w:proofErr w:type="spellEnd"/>
      <w:r>
        <w:t xml:space="preserve"> </w:t>
      </w:r>
      <w:proofErr w:type="spellStart"/>
      <w:r>
        <w:t>sparksession</w:t>
      </w:r>
      <w:proofErr w:type="spellEnd"/>
    </w:p>
    <w:p w14:paraId="1F377E17" w14:textId="77777777" w:rsidR="009A649B" w:rsidRDefault="009A649B" w:rsidP="005059DF">
      <w:pPr>
        <w:pStyle w:val="ListParagraph"/>
        <w:numPr>
          <w:ilvl w:val="0"/>
          <w:numId w:val="31"/>
        </w:numPr>
      </w:pPr>
      <w:r>
        <w:t xml:space="preserve">Step 6. Import the necessary </w:t>
      </w:r>
      <w:proofErr w:type="spellStart"/>
      <w:r>
        <w:t>tensorflow</w:t>
      </w:r>
      <w:proofErr w:type="spellEnd"/>
      <w:r>
        <w:t xml:space="preserve"> and </w:t>
      </w:r>
      <w:proofErr w:type="spellStart"/>
      <w:r>
        <w:t>keras</w:t>
      </w:r>
      <w:proofErr w:type="spellEnd"/>
      <w:r>
        <w:t xml:space="preserve"> libraries</w:t>
      </w:r>
    </w:p>
    <w:p w14:paraId="2EECFAD1" w14:textId="77777777" w:rsidR="009A649B" w:rsidRDefault="009A649B" w:rsidP="005059DF">
      <w:pPr>
        <w:pStyle w:val="ListParagraph"/>
        <w:numPr>
          <w:ilvl w:val="0"/>
          <w:numId w:val="31"/>
        </w:numPr>
      </w:pPr>
      <w:r>
        <w:t>Step 7. Load dataset and split it into train and test dataset define get data function, get training function and validation of data</w:t>
      </w:r>
    </w:p>
    <w:p w14:paraId="545F022F" w14:textId="77777777" w:rsidR="009A649B" w:rsidRDefault="009A649B" w:rsidP="005059DF">
      <w:pPr>
        <w:pStyle w:val="ListParagraph"/>
        <w:numPr>
          <w:ilvl w:val="0"/>
          <w:numId w:val="31"/>
        </w:numPr>
      </w:pPr>
      <w:r>
        <w:t>Step 8. Define Model and Train it</w:t>
      </w:r>
    </w:p>
    <w:p w14:paraId="5BE3B23E" w14:textId="77777777" w:rsidR="009A649B" w:rsidRDefault="009A649B" w:rsidP="005059DF">
      <w:pPr>
        <w:pStyle w:val="ListParagraph"/>
        <w:numPr>
          <w:ilvl w:val="0"/>
          <w:numId w:val="31"/>
        </w:numPr>
      </w:pPr>
      <w:r>
        <w:lastRenderedPageBreak/>
        <w:t>Step7. Evaluate model performance</w:t>
      </w:r>
    </w:p>
    <w:p w14:paraId="4939E750" w14:textId="77777777" w:rsidR="009A649B" w:rsidRDefault="009A649B" w:rsidP="005059DF">
      <w:pPr>
        <w:pStyle w:val="ListParagraph"/>
        <w:numPr>
          <w:ilvl w:val="0"/>
          <w:numId w:val="31"/>
        </w:numPr>
      </w:pPr>
      <w:r>
        <w:t>Step 8. Stop Spark Session</w:t>
      </w:r>
    </w:p>
    <w:p w14:paraId="2A723EF0" w14:textId="77777777" w:rsidR="009A649B" w:rsidRDefault="009A649B" w:rsidP="00D63B94">
      <w:r>
        <w:t xml:space="preserve">Output: learn how to use </w:t>
      </w:r>
      <w:proofErr w:type="spellStart"/>
      <w:r>
        <w:t>Keras</w:t>
      </w:r>
      <w:proofErr w:type="spellEnd"/>
      <w:r>
        <w:t xml:space="preserve"> `Sequence`s and multiprocessing /multithreading for </w:t>
      </w:r>
      <w:proofErr w:type="spellStart"/>
      <w:r>
        <w:t>Keras</w:t>
      </w:r>
      <w:proofErr w:type="spellEnd"/>
      <w:r>
        <w:t xml:space="preserve"> models</w:t>
      </w:r>
    </w:p>
    <w:p w14:paraId="3672B2D6" w14:textId="77777777" w:rsidR="009A649B" w:rsidRDefault="009A649B" w:rsidP="00D63B94">
      <w:pPr>
        <w:pStyle w:val="Heading2"/>
      </w:pPr>
      <w:r>
        <w:t>Lab-13 GUIDE</w:t>
      </w:r>
    </w:p>
    <w:p w14:paraId="4ADED465" w14:textId="77777777" w:rsidR="009A649B" w:rsidRDefault="009A649B" w:rsidP="00D63B94">
      <w:r>
        <w:t>Name: Distributed Deep Neural Network with Deterimened.ai</w:t>
      </w:r>
    </w:p>
    <w:p w14:paraId="61870759" w14:textId="77777777" w:rsidR="009A649B" w:rsidRDefault="009A649B" w:rsidP="00D63B94">
      <w:r>
        <w:t>Aim: To implement distributed deep neural network using determined.ai cluster</w:t>
      </w:r>
    </w:p>
    <w:p w14:paraId="1431C750" w14:textId="77777777" w:rsidR="009A649B" w:rsidRDefault="009A649B" w:rsidP="00D63B94">
      <w:r>
        <w:t>Set-</w:t>
      </w:r>
      <w:proofErr w:type="gramStart"/>
      <w:r>
        <w:t>Up :</w:t>
      </w:r>
      <w:proofErr w:type="gramEnd"/>
      <w:r>
        <w:t xml:space="preserve"> Setup determined.ai cluster for distributed processing. Follow installation guide. </w:t>
      </w:r>
    </w:p>
    <w:p w14:paraId="54B803B4" w14:textId="77777777" w:rsidR="009A649B" w:rsidRDefault="009A649B" w:rsidP="003C055A">
      <w:pPr>
        <w:rPr>
          <w:color w:val="242424"/>
          <w:sz w:val="28"/>
          <w:szCs w:val="28"/>
        </w:rPr>
      </w:pPr>
    </w:p>
    <w:bookmarkEnd w:id="0"/>
    <w:bookmarkEnd w:id="1"/>
    <w:p w14:paraId="327300B6" w14:textId="77777777" w:rsidR="009A649B" w:rsidRPr="00065285" w:rsidRDefault="009A649B" w:rsidP="003C055A"/>
    <w:sectPr w:rsidR="009A649B" w:rsidRPr="0006528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6">
      <wne:acd wne:acdName="acd0"/>
    </wne:keymap>
  </wne:keymaps>
  <wne:toolbars>
    <wne:acdManifest>
      <wne:acdEntry wne:acdName="acd0"/>
    </wne:acdManifest>
  </wne:toolbars>
  <wne:acds>
    <wne:acd wne:argValue="AQAAAAU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25CF8E" w14:textId="77777777" w:rsidR="005059DF" w:rsidRDefault="005059DF" w:rsidP="00EE2E15">
      <w:r>
        <w:separator/>
      </w:r>
    </w:p>
  </w:endnote>
  <w:endnote w:type="continuationSeparator" w:id="0">
    <w:p w14:paraId="3F206E01" w14:textId="77777777" w:rsidR="005059DF" w:rsidRDefault="005059DF" w:rsidP="00EE2E15">
      <w:r>
        <w:continuationSeparator/>
      </w:r>
    </w:p>
  </w:endnote>
  <w:endnote w:type="continuationNotice" w:id="1">
    <w:p w14:paraId="6D216119" w14:textId="77777777" w:rsidR="005059DF" w:rsidRDefault="005059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P Simplified Light">
    <w:altName w:val="Arial"/>
    <w:charset w:val="00"/>
    <w:family w:val="swiss"/>
    <w:pitch w:val="variable"/>
    <w:sig w:usb0="A00000AF" w:usb1="5000205B"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HP Simplified">
    <w:altName w:val="Arial"/>
    <w:charset w:val="00"/>
    <w:family w:val="swiss"/>
    <w:pitch w:val="variable"/>
    <w:sig w:usb0="A00000AF" w:usb1="5000205B" w:usb2="00000000" w:usb3="00000000" w:csb0="00000093" w:csb1="00000000"/>
  </w:font>
  <w:font w:name="Metric Light">
    <w:altName w:val="Calibri"/>
    <w:panose1 w:val="00000000000000000000"/>
    <w:charset w:val="00"/>
    <w:family w:val="swiss"/>
    <w:notTrueType/>
    <w:pitch w:val="variable"/>
    <w:sig w:usb0="00000001" w:usb1="00000000" w:usb2="00000000" w:usb3="00000000" w:csb0="00000093" w:csb1="00000000"/>
  </w:font>
  <w:font w:name="Arial 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impleRegular">
    <w:panose1 w:val="00000000000000000000"/>
    <w:charset w:val="00"/>
    <w:family w:val="modern"/>
    <w:notTrueType/>
    <w:pitch w:val="fixed"/>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429829"/>
      <w:docPartObj>
        <w:docPartGallery w:val="Page Numbers (Bottom of Page)"/>
        <w:docPartUnique/>
      </w:docPartObj>
    </w:sdtPr>
    <w:sdtEndPr/>
    <w:sdtContent>
      <w:sdt>
        <w:sdtPr>
          <w:id w:val="511103789"/>
          <w:docPartObj>
            <w:docPartGallery w:val="Page Numbers (Bottom of Page)"/>
            <w:docPartUnique/>
          </w:docPartObj>
        </w:sdtPr>
        <w:sdtEndPr>
          <w:rPr>
            <w:rFonts w:ascii="SimpleRegular" w:hAnsi="SimpleRegular"/>
            <w:sz w:val="14"/>
            <w:szCs w:val="14"/>
          </w:rPr>
        </w:sdtEndPr>
        <w:sdtContent>
          <w:p w14:paraId="3449A8A9" w14:textId="77777777" w:rsidR="00D3633B" w:rsidRPr="00DD7AFE" w:rsidRDefault="00D3633B" w:rsidP="000A2944">
            <w:pPr>
              <w:rPr>
                <w:rFonts w:ascii="SimpleRegular" w:hAnsi="SimpleRegular"/>
                <w:sz w:val="14"/>
                <w:szCs w:val="14"/>
              </w:rPr>
            </w:pPr>
          </w:p>
          <w:p w14:paraId="08D830AB" w14:textId="77777777" w:rsidR="00D3633B" w:rsidRPr="006375AE" w:rsidRDefault="00D3633B" w:rsidP="000A2944">
            <w:pPr>
              <w:jc w:val="right"/>
              <w:rPr>
                <w:rFonts w:ascii="SimpleRegular" w:hAnsi="SimpleRegular"/>
                <w:sz w:val="14"/>
                <w:szCs w:val="14"/>
              </w:rPr>
            </w:pPr>
            <w:r>
              <w:rPr>
                <w:rFonts w:ascii="SimpleRegular" w:hAnsi="SimpleRegular"/>
                <w:sz w:val="14"/>
                <w:szCs w:val="14"/>
              </w:rPr>
              <w:t xml:space="preserve">Page </w:t>
            </w:r>
            <w:r w:rsidRPr="006375AE">
              <w:rPr>
                <w:rFonts w:ascii="SimpleRegular" w:hAnsi="SimpleRegular"/>
                <w:sz w:val="14"/>
                <w:szCs w:val="14"/>
              </w:rPr>
              <w:fldChar w:fldCharType="begin"/>
            </w:r>
            <w:r w:rsidRPr="006375AE">
              <w:rPr>
                <w:rFonts w:ascii="SimpleRegular" w:hAnsi="SimpleRegular"/>
                <w:sz w:val="14"/>
                <w:szCs w:val="14"/>
              </w:rPr>
              <w:instrText xml:space="preserve"> PAGE   \* MERGEFORMAT </w:instrText>
            </w:r>
            <w:r w:rsidRPr="006375AE">
              <w:rPr>
                <w:rFonts w:ascii="SimpleRegular" w:hAnsi="SimpleRegular"/>
                <w:sz w:val="14"/>
                <w:szCs w:val="14"/>
              </w:rPr>
              <w:fldChar w:fldCharType="separate"/>
            </w:r>
            <w:r>
              <w:rPr>
                <w:rFonts w:ascii="SimpleRegular" w:hAnsi="SimpleRegular"/>
                <w:noProof/>
                <w:sz w:val="14"/>
                <w:szCs w:val="14"/>
              </w:rPr>
              <w:t>4</w:t>
            </w:r>
            <w:r w:rsidRPr="006375AE">
              <w:rPr>
                <w:rFonts w:ascii="SimpleRegular" w:hAnsi="SimpleRegular"/>
                <w:noProof/>
                <w:sz w:val="14"/>
                <w:szCs w:val="14"/>
              </w:rPr>
              <w:fldChar w:fldCharType="end"/>
            </w:r>
          </w:p>
        </w:sdtContent>
      </w:sdt>
      <w:p w14:paraId="68CFB85B" w14:textId="77777777" w:rsidR="00D3633B" w:rsidRDefault="005059DF" w:rsidP="000A2944">
        <w:pPr>
          <w:ind w:left="-1800"/>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164252"/>
      <w:docPartObj>
        <w:docPartGallery w:val="Page Numbers (Bottom of Page)"/>
        <w:docPartUnique/>
      </w:docPartObj>
    </w:sdtPr>
    <w:sdtEndPr>
      <w:rPr>
        <w:noProof/>
      </w:rPr>
    </w:sdtEndPr>
    <w:sdtContent>
      <w:p w14:paraId="7A1C80B4" w14:textId="50D900E7" w:rsidR="00CF3A48" w:rsidRDefault="00CF3A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420967" w14:textId="7518C9DE" w:rsidR="00D3633B" w:rsidRPr="005529F4" w:rsidRDefault="00FE556D" w:rsidP="000A2944">
    <w:pPr>
      <w:pStyle w:val="Footer"/>
    </w:pPr>
    <w:r w:rsidRPr="004A3F07">
      <w:rPr>
        <w:noProof/>
      </w:rPr>
      <w:drawing>
        <wp:anchor distT="0" distB="0" distL="114300" distR="114300" simplePos="0" relativeHeight="251660289" behindDoc="0" locked="0" layoutInCell="1" allowOverlap="1" wp14:anchorId="53053206" wp14:editId="095CEB12">
          <wp:simplePos x="0" y="0"/>
          <wp:positionH relativeFrom="margin">
            <wp:posOffset>0</wp:posOffset>
          </wp:positionH>
          <wp:positionV relativeFrom="bottomMargin">
            <wp:posOffset>311150</wp:posOffset>
          </wp:positionV>
          <wp:extent cx="804545" cy="228600"/>
          <wp:effectExtent l="0" t="0" r="0" b="0"/>
          <wp:wrapNone/>
          <wp:docPr id="21" name="Picture 21" descr="Background patter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Picture 21" descr="Background pattern&#10;&#10;Description automatically generated"/>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804545" cy="228600"/>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81D7D" w14:textId="77777777" w:rsidR="00D3633B" w:rsidRPr="005529F4" w:rsidRDefault="00D3633B" w:rsidP="000A2944">
    <w:pPr>
      <w:pStyle w:val="Footer"/>
    </w:pPr>
    <w:r w:rsidRPr="004A3F07">
      <w:rPr>
        <w:noProof/>
      </w:rPr>
      <w:drawing>
        <wp:anchor distT="0" distB="0" distL="114300" distR="114300" simplePos="0" relativeHeight="251658241" behindDoc="0" locked="0" layoutInCell="1" allowOverlap="1" wp14:anchorId="5D10A1D4" wp14:editId="621D175B">
          <wp:simplePos x="0" y="0"/>
          <wp:positionH relativeFrom="margin">
            <wp:posOffset>0</wp:posOffset>
          </wp:positionH>
          <wp:positionV relativeFrom="bottomMargin">
            <wp:posOffset>144346</wp:posOffset>
          </wp:positionV>
          <wp:extent cx="804545" cy="228600"/>
          <wp:effectExtent l="0" t="0" r="0" b="0"/>
          <wp:wrapNone/>
          <wp:docPr id="22" name="Pictur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hpe_element_grn_pos_rgb.jpg"/>
                  <pic:cNvPicPr preferRelativeResize="0"/>
                </pic:nvPicPr>
                <pic:blipFill>
                  <a:blip r:embed="rId1" cstate="print">
                    <a:extLst>
                      <a:ext uri="{28A0092B-C50C-407E-A947-70E740481C1C}">
                        <a14:useLocalDpi xmlns:a14="http://schemas.microsoft.com/office/drawing/2010/main" val="0"/>
                      </a:ext>
                    </a:extLst>
                  </a:blip>
                  <a:stretch>
                    <a:fillRect/>
                  </a:stretch>
                </pic:blipFill>
                <pic:spPr>
                  <a:xfrm>
                    <a:off x="0" y="0"/>
                    <a:ext cx="804545" cy="22860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3BA2C" w14:textId="77777777" w:rsidR="005059DF" w:rsidRDefault="005059DF">
      <w:pPr>
        <w:spacing w:after="0"/>
      </w:pPr>
      <w:r>
        <w:separator/>
      </w:r>
    </w:p>
  </w:footnote>
  <w:footnote w:type="continuationSeparator" w:id="0">
    <w:p w14:paraId="28E4C278" w14:textId="77777777" w:rsidR="005059DF" w:rsidRDefault="005059DF">
      <w:pPr>
        <w:spacing w:after="0"/>
      </w:pPr>
      <w:r>
        <w:continuationSeparator/>
      </w:r>
    </w:p>
  </w:footnote>
  <w:footnote w:type="continuationNotice" w:id="1">
    <w:p w14:paraId="422A7083" w14:textId="77777777" w:rsidR="005059DF" w:rsidRDefault="005059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F5F6C" w14:textId="108CA734" w:rsidR="00D3633B" w:rsidRPr="00D3633B" w:rsidRDefault="00857253" w:rsidP="00D3633B">
    <w:pPr>
      <w:pStyle w:val="Header"/>
    </w:pPr>
    <w:r>
      <w:t xml:space="preserve"> </w:t>
    </w:r>
    <w:r>
      <w:rPr>
        <w:noProof/>
      </w:rPr>
      <w:t xml:space="preserve">                                                                                                                          </w:t>
    </w:r>
    <w:r>
      <w:rPr>
        <w:noProof/>
      </w:rPr>
      <w:drawing>
        <wp:inline distT="0" distB="0" distL="0" distR="0" wp14:anchorId="3AB3FF70" wp14:editId="265B4202">
          <wp:extent cx="723900" cy="548799"/>
          <wp:effectExtent l="0" t="0" r="0" b="3810"/>
          <wp:docPr id="461" name="Picture 46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918" cy="554120"/>
                  </a:xfrm>
                  <a:prstGeom prst="rect">
                    <a:avLst/>
                  </a:prstGeom>
                  <a:noFill/>
                </pic:spPr>
              </pic:pic>
            </a:graphicData>
          </a:graphic>
        </wp:inline>
      </w:drawing>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75C41" w14:textId="77777777" w:rsidR="00D3633B" w:rsidRDefault="00D3633B" w:rsidP="000A2944">
    <w:pPr>
      <w:pStyle w:val="CoverSubtitle"/>
      <w:tabs>
        <w:tab w:val="right" w:pos="10710"/>
      </w:tabs>
      <w:spacing w:before="240" w:after="0" w:line="240" w:lineRule="auto"/>
      <w:ind w:right="58"/>
      <w:rPr>
        <w:rFonts w:cs="Arial"/>
        <w:sz w:val="18"/>
      </w:rPr>
    </w:pPr>
    <w:r w:rsidRPr="00CE3496">
      <w:rPr>
        <w:rStyle w:val="CoverDocumentType10ptChar"/>
        <w:b/>
        <w:sz w:val="18"/>
      </w:rPr>
      <w:t>Document type</w:t>
    </w:r>
    <w:r>
      <w:rPr>
        <w:rStyle w:val="CoverDocumentType10ptChar"/>
      </w:rPr>
      <w:tab/>
    </w:r>
    <w:r w:rsidRPr="00FD0131">
      <w:rPr>
        <w:rFonts w:cs="Arial"/>
        <w:sz w:val="18"/>
      </w:rPr>
      <w:t xml:space="preserve">Page </w:t>
    </w:r>
    <w:r w:rsidRPr="00FD0131">
      <w:rPr>
        <w:rFonts w:cs="Arial"/>
        <w:sz w:val="18"/>
      </w:rPr>
      <w:fldChar w:fldCharType="begin"/>
    </w:r>
    <w:r w:rsidRPr="00FD0131">
      <w:rPr>
        <w:rFonts w:cs="Arial"/>
        <w:sz w:val="18"/>
      </w:rPr>
      <w:instrText xml:space="preserve"> PAGE   \* MERGEFORMAT </w:instrText>
    </w:r>
    <w:r w:rsidRPr="00FD0131">
      <w:rPr>
        <w:rFonts w:cs="Arial"/>
        <w:sz w:val="18"/>
      </w:rPr>
      <w:fldChar w:fldCharType="separate"/>
    </w:r>
    <w:r>
      <w:rPr>
        <w:rFonts w:cs="Arial"/>
        <w:noProof/>
        <w:sz w:val="18"/>
      </w:rPr>
      <w:t>3</w:t>
    </w:r>
    <w:r w:rsidRPr="00FD0131">
      <w:rPr>
        <w:rFonts w:cs="Arial"/>
        <w:sz w:val="18"/>
      </w:rPr>
      <w:fldChar w:fldCharType="end"/>
    </w:r>
  </w:p>
  <w:p w14:paraId="586B31AF" w14:textId="77777777" w:rsidR="00D3633B" w:rsidRPr="00D3633B" w:rsidRDefault="00D3633B" w:rsidP="000A2944">
    <w:pPr>
      <w:pStyle w:val="CoverSubtitle"/>
      <w:tabs>
        <w:tab w:val="right" w:pos="10710"/>
      </w:tabs>
      <w:spacing w:before="60" w:after="0" w:line="240" w:lineRule="auto"/>
      <w:ind w:right="58"/>
      <w:rPr>
        <w:rFonts w:cs="Arial"/>
        <w:sz w:val="18"/>
      </w:rPr>
    </w:pPr>
    <w:r w:rsidRPr="00D3633B">
      <w:rPr>
        <w:rFonts w:cs="Arial"/>
        <w:sz w:val="18"/>
      </w:rPr>
      <w:t>CONFIDENTIAL | AUTHORIZED HPE PARTNER US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2C1"/>
    <w:multiLevelType w:val="hybridMultilevel"/>
    <w:tmpl w:val="A8C4E566"/>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E00BF3"/>
    <w:multiLevelType w:val="hybridMultilevel"/>
    <w:tmpl w:val="E5348D9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EDC5F00"/>
    <w:multiLevelType w:val="hybridMultilevel"/>
    <w:tmpl w:val="774C22D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74295F"/>
    <w:multiLevelType w:val="hybridMultilevel"/>
    <w:tmpl w:val="C8FE3EF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C55693"/>
    <w:multiLevelType w:val="hybridMultilevel"/>
    <w:tmpl w:val="1FD809B6"/>
    <w:lvl w:ilvl="0" w:tplc="40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036D43"/>
    <w:multiLevelType w:val="hybridMultilevel"/>
    <w:tmpl w:val="F09E6F4E"/>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DF3E1B"/>
    <w:multiLevelType w:val="hybridMultilevel"/>
    <w:tmpl w:val="B3E0075A"/>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E96A83"/>
    <w:multiLevelType w:val="hybridMultilevel"/>
    <w:tmpl w:val="A25079D2"/>
    <w:lvl w:ilvl="0" w:tplc="63565D80">
      <w:start w:val="1"/>
      <w:numFmt w:val="decimal"/>
      <w:pStyle w:val="OL"/>
      <w:lvlText w:val="%1."/>
      <w:lvlJc w:val="left"/>
      <w:pPr>
        <w:ind w:left="720" w:hanging="360"/>
      </w:pPr>
    </w:lvl>
    <w:lvl w:ilvl="1" w:tplc="FBFE0370">
      <w:start w:val="1"/>
      <w:numFmt w:val="lowerLetter"/>
      <w:pStyle w:val="OL2"/>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47C04BB6"/>
    <w:multiLevelType w:val="multilevel"/>
    <w:tmpl w:val="208045F4"/>
    <w:lvl w:ilvl="0">
      <w:start w:val="1"/>
      <w:numFmt w:val="bullet"/>
      <w:lvlRestart w:val="0"/>
      <w:pStyle w:val="UnorderedList"/>
      <w:lvlText w:val="§"/>
      <w:lvlJc w:val="left"/>
      <w:pPr>
        <w:ind w:left="360" w:hanging="360"/>
      </w:pPr>
      <w:rPr>
        <w:rFonts w:ascii="Wingdings" w:hAnsi="Wingdings" w:hint="default"/>
        <w:color w:val="415F8C"/>
      </w:rPr>
    </w:lvl>
    <w:lvl w:ilvl="1">
      <w:start w:val="1"/>
      <w:numFmt w:val="bullet"/>
      <w:lvlText w:val="§"/>
      <w:lvlJc w:val="left"/>
      <w:pPr>
        <w:ind w:left="720" w:hanging="360"/>
      </w:pPr>
      <w:rPr>
        <w:rFonts w:ascii="Wingdings" w:hAnsi="Wingdings" w:hint="default"/>
        <w:color w:val="auto"/>
      </w:rPr>
    </w:lvl>
    <w:lvl w:ilvl="2">
      <w:start w:val="1"/>
      <w:numFmt w:val="bullet"/>
      <w:pStyle w:val="ULColorLevel3"/>
      <w:lvlText w:val="§"/>
      <w:lvlJc w:val="left"/>
      <w:pPr>
        <w:ind w:left="1080" w:hanging="360"/>
      </w:pPr>
      <w:rPr>
        <w:rFonts w:ascii="Wingdings" w:hAnsi="Wingdings" w:hint="default"/>
        <w:color w:val="415F8C"/>
      </w:rPr>
    </w:lvl>
    <w:lvl w:ilvl="3">
      <w:start w:val="1"/>
      <w:numFmt w:val="bullet"/>
      <w:pStyle w:val="ULColorLevel4"/>
      <w:lvlText w:val="§"/>
      <w:lvlJc w:val="left"/>
      <w:pPr>
        <w:ind w:left="1440" w:hanging="360"/>
      </w:pPr>
      <w:rPr>
        <w:rFonts w:ascii="Wingdings" w:hAnsi="Wingdings" w:hint="default"/>
        <w:color w:val="415F8C"/>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u w:color="415F8C"/>
      </w:rPr>
    </w:lvl>
  </w:abstractNum>
  <w:abstractNum w:abstractNumId="9" w15:restartNumberingAfterBreak="0">
    <w:nsid w:val="47CE66EB"/>
    <w:multiLevelType w:val="hybridMultilevel"/>
    <w:tmpl w:val="289414C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B16C44"/>
    <w:multiLevelType w:val="hybridMultilevel"/>
    <w:tmpl w:val="5BAEB6B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32A445E"/>
    <w:multiLevelType w:val="hybridMultilevel"/>
    <w:tmpl w:val="89ACEC7A"/>
    <w:lvl w:ilvl="0" w:tplc="40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54C5503E"/>
    <w:multiLevelType w:val="hybridMultilevel"/>
    <w:tmpl w:val="535E97E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064294"/>
    <w:multiLevelType w:val="hybridMultilevel"/>
    <w:tmpl w:val="F6D62956"/>
    <w:lvl w:ilvl="0" w:tplc="AE6E2778">
      <w:start w:val="1"/>
      <w:numFmt w:val="bullet"/>
      <w:pStyle w:val="ListParagraph"/>
      <w:lvlText w:val=""/>
      <w:lvlJc w:val="left"/>
      <w:pPr>
        <w:ind w:left="720" w:hanging="360"/>
      </w:pPr>
      <w:rPr>
        <w:rFonts w:ascii="Symbol" w:hAnsi="Symbol" w:hint="default"/>
        <w:u w:color="0068A9"/>
      </w:rPr>
    </w:lvl>
    <w:lvl w:ilvl="1" w:tplc="6C1259F0">
      <w:start w:val="1"/>
      <w:numFmt w:val="bullet"/>
      <w:pStyle w:val="UL2"/>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66A6D"/>
    <w:multiLevelType w:val="hybridMultilevel"/>
    <w:tmpl w:val="496076D6"/>
    <w:lvl w:ilvl="0" w:tplc="40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FC848D4"/>
    <w:multiLevelType w:val="hybridMultilevel"/>
    <w:tmpl w:val="7A1E2C0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4031C74"/>
    <w:multiLevelType w:val="hybridMultilevel"/>
    <w:tmpl w:val="A084837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9B768CB"/>
    <w:multiLevelType w:val="hybridMultilevel"/>
    <w:tmpl w:val="ECCAB62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A8A7281"/>
    <w:multiLevelType w:val="hybridMultilevel"/>
    <w:tmpl w:val="2760ECAC"/>
    <w:lvl w:ilvl="0" w:tplc="579A3852">
      <w:numFmt w:val="bullet"/>
      <w:pStyle w:val="TableEndash8pt"/>
      <w:lvlText w:val="–"/>
      <w:lvlJc w:val="left"/>
      <w:pPr>
        <w:ind w:left="562" w:hanging="360"/>
      </w:pPr>
      <w:rPr>
        <w:rFonts w:ascii="HP Simplified Light" w:hAnsi="HP Simplified Light" w:hint="default"/>
        <w:b w:val="0"/>
        <w:i w:val="0"/>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BFD08FB"/>
    <w:multiLevelType w:val="hybridMultilevel"/>
    <w:tmpl w:val="7DE8B7A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C251B54"/>
    <w:multiLevelType w:val="hybridMultilevel"/>
    <w:tmpl w:val="5824BD5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0803E7C"/>
    <w:multiLevelType w:val="hybridMultilevel"/>
    <w:tmpl w:val="9EB8A8B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70937694"/>
    <w:multiLevelType w:val="hybridMultilevel"/>
    <w:tmpl w:val="DE7CD8B4"/>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2405DE1"/>
    <w:multiLevelType w:val="hybridMultilevel"/>
    <w:tmpl w:val="A768CA5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30E2C1C"/>
    <w:multiLevelType w:val="hybridMultilevel"/>
    <w:tmpl w:val="E73C8A7C"/>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40A6DB8"/>
    <w:multiLevelType w:val="multilevel"/>
    <w:tmpl w:val="998656B4"/>
    <w:lvl w:ilvl="0">
      <w:start w:val="1"/>
      <w:numFmt w:val="bullet"/>
      <w:lvlRestart w:val="0"/>
      <w:pStyle w:val="ULColor"/>
      <w:lvlText w:val="§"/>
      <w:lvlJc w:val="left"/>
      <w:pPr>
        <w:ind w:left="357" w:hanging="357"/>
      </w:pPr>
      <w:rPr>
        <w:rFonts w:ascii="Wingdings" w:hAnsi="Wingdings" w:hint="default"/>
        <w:color w:val="0068A9"/>
      </w:rPr>
    </w:lvl>
    <w:lvl w:ilvl="1">
      <w:start w:val="1"/>
      <w:numFmt w:val="bullet"/>
      <w:lvlText w:val="§"/>
      <w:lvlJc w:val="left"/>
      <w:pPr>
        <w:ind w:left="714" w:hanging="357"/>
      </w:pPr>
      <w:rPr>
        <w:rFonts w:ascii="Wingdings" w:hAnsi="Wingdings" w:hint="default"/>
        <w:color w:val="415F8C"/>
      </w:rPr>
    </w:lvl>
    <w:lvl w:ilvl="2">
      <w:start w:val="1"/>
      <w:numFmt w:val="bullet"/>
      <w:lvlText w:val="§"/>
      <w:lvlJc w:val="left"/>
      <w:pPr>
        <w:ind w:left="1071" w:hanging="357"/>
      </w:pPr>
      <w:rPr>
        <w:rFonts w:ascii="Wingdings" w:hAnsi="Wingdings" w:hint="default"/>
        <w:color w:val="415F8C"/>
      </w:rPr>
    </w:lvl>
    <w:lvl w:ilvl="3">
      <w:start w:val="1"/>
      <w:numFmt w:val="bullet"/>
      <w:lvlText w:val="§"/>
      <w:lvlJc w:val="left"/>
      <w:pPr>
        <w:ind w:left="1428" w:hanging="357"/>
      </w:pPr>
      <w:rPr>
        <w:rFonts w:ascii="Wingdings" w:hAnsi="Wingdings" w:hint="default"/>
        <w:color w:val="415F8C"/>
      </w:rPr>
    </w:lvl>
    <w:lvl w:ilvl="4">
      <w:start w:val="1"/>
      <w:numFmt w:val="bullet"/>
      <w:lvlText w:val=""/>
      <w:lvlJc w:val="left"/>
      <w:pPr>
        <w:ind w:left="1785" w:hanging="357"/>
      </w:pPr>
      <w:rPr>
        <w:rFonts w:ascii="Wingdings" w:hAnsi="Wingdings" w:hint="default"/>
        <w:color w:val="415F8C"/>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26" w15:restartNumberingAfterBreak="0">
    <w:nsid w:val="765B4083"/>
    <w:multiLevelType w:val="hybridMultilevel"/>
    <w:tmpl w:val="0E2E5886"/>
    <w:lvl w:ilvl="0" w:tplc="40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6E75D69"/>
    <w:multiLevelType w:val="multilevel"/>
    <w:tmpl w:val="A5FEA094"/>
    <w:lvl w:ilvl="0">
      <w:start w:val="1"/>
      <w:numFmt w:val="bullet"/>
      <w:lvlRestart w:val="0"/>
      <w:pStyle w:val="ListParagraph2"/>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415F8C"/>
      </w:rPr>
    </w:lvl>
    <w:lvl w:ilvl="2">
      <w:start w:val="1"/>
      <w:numFmt w:val="bullet"/>
      <w:pStyle w:val="ULLevel3"/>
      <w:lvlText w:val=""/>
      <w:lvlJc w:val="left"/>
      <w:pPr>
        <w:ind w:left="1080" w:hanging="360"/>
      </w:pPr>
      <w:rPr>
        <w:rFonts w:ascii="Wingdings" w:hAnsi="Wingdings" w:hint="default"/>
        <w:color w:val="auto"/>
        <w:sz w:val="24"/>
      </w:rPr>
    </w:lvl>
    <w:lvl w:ilvl="3">
      <w:start w:val="1"/>
      <w:numFmt w:val="bullet"/>
      <w:pStyle w:val="ULLevel4"/>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7873E21"/>
    <w:multiLevelType w:val="hybridMultilevel"/>
    <w:tmpl w:val="419A25FA"/>
    <w:lvl w:ilvl="0" w:tplc="48323DA8">
      <w:start w:val="1"/>
      <w:numFmt w:val="bullet"/>
      <w:pStyle w:val="List"/>
      <w:lvlText w:val=""/>
      <w:lvlJc w:val="left"/>
      <w:pPr>
        <w:ind w:left="720" w:hanging="360"/>
      </w:pPr>
      <w:rPr>
        <w:rFonts w:ascii="Wingdings" w:hAnsi="Wingdings" w:hint="default"/>
        <w:color w:val="415F8C"/>
      </w:rPr>
    </w:lvl>
    <w:lvl w:ilvl="1" w:tplc="F60481FA">
      <w:start w:val="1"/>
      <w:numFmt w:val="bullet"/>
      <w:lvlText w:val=""/>
      <w:lvlJc w:val="left"/>
      <w:pPr>
        <w:ind w:left="1440" w:hanging="360"/>
      </w:pPr>
      <w:rPr>
        <w:rFonts w:ascii="Wingdings" w:hAnsi="Wingdings" w:hint="default"/>
        <w:color w:val="415F8C"/>
      </w:rPr>
    </w:lvl>
    <w:lvl w:ilvl="2" w:tplc="A9165BA0">
      <w:start w:val="1"/>
      <w:numFmt w:val="bullet"/>
      <w:lvlText w:val=""/>
      <w:lvlJc w:val="left"/>
      <w:pPr>
        <w:ind w:left="2160" w:hanging="360"/>
      </w:pPr>
      <w:rPr>
        <w:rFonts w:ascii="Wingdings" w:hAnsi="Wingdings" w:hint="default"/>
        <w:color w:val="415F8C"/>
      </w:rPr>
    </w:lvl>
    <w:lvl w:ilvl="3" w:tplc="04070005">
      <w:start w:val="1"/>
      <w:numFmt w:val="bullet"/>
      <w:lvlText w:val=""/>
      <w:lvlJc w:val="left"/>
      <w:pPr>
        <w:ind w:left="2880" w:hanging="360"/>
      </w:pPr>
      <w:rPr>
        <w:rFonts w:ascii="Wingdings" w:hAnsi="Wingdings" w:hint="default"/>
        <w:color w:val="415F8C"/>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D0A4AD5"/>
    <w:multiLevelType w:val="hybridMultilevel"/>
    <w:tmpl w:val="017AE89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EDC0DCA"/>
    <w:multiLevelType w:val="hybridMultilevel"/>
    <w:tmpl w:val="6E44B0B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35346590">
    <w:abstractNumId w:val="13"/>
  </w:num>
  <w:num w:numId="2" w16cid:durableId="1394542828">
    <w:abstractNumId w:val="8"/>
  </w:num>
  <w:num w:numId="3" w16cid:durableId="1743287658">
    <w:abstractNumId w:val="27"/>
  </w:num>
  <w:num w:numId="4" w16cid:durableId="1212495509">
    <w:abstractNumId w:val="28"/>
  </w:num>
  <w:num w:numId="5" w16cid:durableId="1837761637">
    <w:abstractNumId w:val="25"/>
  </w:num>
  <w:num w:numId="6" w16cid:durableId="65080788">
    <w:abstractNumId w:val="7"/>
  </w:num>
  <w:num w:numId="7" w16cid:durableId="149250404">
    <w:abstractNumId w:val="18"/>
  </w:num>
  <w:num w:numId="8" w16cid:durableId="736052842">
    <w:abstractNumId w:val="4"/>
  </w:num>
  <w:num w:numId="9" w16cid:durableId="387150234">
    <w:abstractNumId w:val="21"/>
  </w:num>
  <w:num w:numId="10" w16cid:durableId="1437020304">
    <w:abstractNumId w:val="9"/>
  </w:num>
  <w:num w:numId="11" w16cid:durableId="1990790318">
    <w:abstractNumId w:val="2"/>
  </w:num>
  <w:num w:numId="12" w16cid:durableId="117067123">
    <w:abstractNumId w:val="1"/>
  </w:num>
  <w:num w:numId="13" w16cid:durableId="368452501">
    <w:abstractNumId w:val="11"/>
  </w:num>
  <w:num w:numId="14" w16cid:durableId="228001396">
    <w:abstractNumId w:val="5"/>
  </w:num>
  <w:num w:numId="15" w16cid:durableId="2143885609">
    <w:abstractNumId w:val="19"/>
  </w:num>
  <w:num w:numId="16" w16cid:durableId="1865824968">
    <w:abstractNumId w:val="12"/>
  </w:num>
  <w:num w:numId="17" w16cid:durableId="354622456">
    <w:abstractNumId w:val="14"/>
  </w:num>
  <w:num w:numId="18" w16cid:durableId="811102061">
    <w:abstractNumId w:val="24"/>
  </w:num>
  <w:num w:numId="19" w16cid:durableId="2031642004">
    <w:abstractNumId w:val="6"/>
  </w:num>
  <w:num w:numId="20" w16cid:durableId="754976613">
    <w:abstractNumId w:val="22"/>
  </w:num>
  <w:num w:numId="21" w16cid:durableId="794525040">
    <w:abstractNumId w:val="26"/>
  </w:num>
  <w:num w:numId="22" w16cid:durableId="828904655">
    <w:abstractNumId w:val="0"/>
  </w:num>
  <w:num w:numId="23" w16cid:durableId="1148477702">
    <w:abstractNumId w:val="23"/>
  </w:num>
  <w:num w:numId="24" w16cid:durableId="295765734">
    <w:abstractNumId w:val="10"/>
  </w:num>
  <w:num w:numId="25" w16cid:durableId="741593">
    <w:abstractNumId w:val="15"/>
  </w:num>
  <w:num w:numId="26" w16cid:durableId="56512613">
    <w:abstractNumId w:val="20"/>
  </w:num>
  <w:num w:numId="27" w16cid:durableId="261112483">
    <w:abstractNumId w:val="3"/>
  </w:num>
  <w:num w:numId="28" w16cid:durableId="1916207206">
    <w:abstractNumId w:val="29"/>
  </w:num>
  <w:num w:numId="29" w16cid:durableId="369116263">
    <w:abstractNumId w:val="17"/>
  </w:num>
  <w:num w:numId="30" w16cid:durableId="5400421">
    <w:abstractNumId w:val="16"/>
  </w:num>
  <w:num w:numId="31" w16cid:durableId="1225608920">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sDQzNbSwtDQyMzRT0lEKTi0uzszPAykwNKgFACNozd0tAAAA"/>
  </w:docVars>
  <w:rsids>
    <w:rsidRoot w:val="00C16E7B"/>
    <w:rsid w:val="00001CB0"/>
    <w:rsid w:val="0000480E"/>
    <w:rsid w:val="00005408"/>
    <w:rsid w:val="00005BEB"/>
    <w:rsid w:val="00005F67"/>
    <w:rsid w:val="00017C13"/>
    <w:rsid w:val="0002463E"/>
    <w:rsid w:val="000272F4"/>
    <w:rsid w:val="00030CED"/>
    <w:rsid w:val="000317EB"/>
    <w:rsid w:val="00032293"/>
    <w:rsid w:val="00032C66"/>
    <w:rsid w:val="0003321F"/>
    <w:rsid w:val="00034472"/>
    <w:rsid w:val="000348EB"/>
    <w:rsid w:val="00034DD3"/>
    <w:rsid w:val="000404F8"/>
    <w:rsid w:val="00040BFF"/>
    <w:rsid w:val="00041163"/>
    <w:rsid w:val="00043340"/>
    <w:rsid w:val="000440A2"/>
    <w:rsid w:val="00045666"/>
    <w:rsid w:val="00047083"/>
    <w:rsid w:val="000517AE"/>
    <w:rsid w:val="000517CF"/>
    <w:rsid w:val="00052B52"/>
    <w:rsid w:val="00054023"/>
    <w:rsid w:val="000574CE"/>
    <w:rsid w:val="000606CB"/>
    <w:rsid w:val="000623CF"/>
    <w:rsid w:val="00062C9C"/>
    <w:rsid w:val="00063920"/>
    <w:rsid w:val="00065C02"/>
    <w:rsid w:val="00065E52"/>
    <w:rsid w:val="00071997"/>
    <w:rsid w:val="00072957"/>
    <w:rsid w:val="0007449E"/>
    <w:rsid w:val="0007471D"/>
    <w:rsid w:val="00076066"/>
    <w:rsid w:val="00076257"/>
    <w:rsid w:val="00076BB5"/>
    <w:rsid w:val="00077FBC"/>
    <w:rsid w:val="00081069"/>
    <w:rsid w:val="000813AA"/>
    <w:rsid w:val="000815A3"/>
    <w:rsid w:val="000907DE"/>
    <w:rsid w:val="000913D6"/>
    <w:rsid w:val="000918DE"/>
    <w:rsid w:val="00092686"/>
    <w:rsid w:val="00093B78"/>
    <w:rsid w:val="000948F3"/>
    <w:rsid w:val="000A0874"/>
    <w:rsid w:val="000A0E87"/>
    <w:rsid w:val="000A1B4B"/>
    <w:rsid w:val="000A1DB7"/>
    <w:rsid w:val="000A2944"/>
    <w:rsid w:val="000A40A3"/>
    <w:rsid w:val="000A6465"/>
    <w:rsid w:val="000B0505"/>
    <w:rsid w:val="000B1109"/>
    <w:rsid w:val="000B2530"/>
    <w:rsid w:val="000C30D4"/>
    <w:rsid w:val="000C54FB"/>
    <w:rsid w:val="000C642B"/>
    <w:rsid w:val="000D64B9"/>
    <w:rsid w:val="000E027D"/>
    <w:rsid w:val="000E2763"/>
    <w:rsid w:val="000E3221"/>
    <w:rsid w:val="000E3983"/>
    <w:rsid w:val="000E4F5F"/>
    <w:rsid w:val="000E6D40"/>
    <w:rsid w:val="000E70E4"/>
    <w:rsid w:val="000E7129"/>
    <w:rsid w:val="000F17E6"/>
    <w:rsid w:val="000F1979"/>
    <w:rsid w:val="000F19DC"/>
    <w:rsid w:val="000F1F3E"/>
    <w:rsid w:val="000F263E"/>
    <w:rsid w:val="000F2FB7"/>
    <w:rsid w:val="000F6AAB"/>
    <w:rsid w:val="00100D15"/>
    <w:rsid w:val="001037FE"/>
    <w:rsid w:val="00104DD5"/>
    <w:rsid w:val="001072B8"/>
    <w:rsid w:val="0011143C"/>
    <w:rsid w:val="00111EEC"/>
    <w:rsid w:val="001139AA"/>
    <w:rsid w:val="00114D67"/>
    <w:rsid w:val="00115CAA"/>
    <w:rsid w:val="00115F21"/>
    <w:rsid w:val="00116A2D"/>
    <w:rsid w:val="00117348"/>
    <w:rsid w:val="0011768F"/>
    <w:rsid w:val="00117772"/>
    <w:rsid w:val="00121499"/>
    <w:rsid w:val="001244AB"/>
    <w:rsid w:val="00124C38"/>
    <w:rsid w:val="00125431"/>
    <w:rsid w:val="00127351"/>
    <w:rsid w:val="001305C3"/>
    <w:rsid w:val="0013458F"/>
    <w:rsid w:val="00134B4F"/>
    <w:rsid w:val="00136844"/>
    <w:rsid w:val="00137A4B"/>
    <w:rsid w:val="00141982"/>
    <w:rsid w:val="00144CA5"/>
    <w:rsid w:val="00146A6D"/>
    <w:rsid w:val="00147AEB"/>
    <w:rsid w:val="0015548F"/>
    <w:rsid w:val="00155A03"/>
    <w:rsid w:val="00156044"/>
    <w:rsid w:val="00157277"/>
    <w:rsid w:val="001573DB"/>
    <w:rsid w:val="00160A72"/>
    <w:rsid w:val="0016101C"/>
    <w:rsid w:val="00162954"/>
    <w:rsid w:val="00162CB9"/>
    <w:rsid w:val="00162D16"/>
    <w:rsid w:val="001639D1"/>
    <w:rsid w:val="0016753E"/>
    <w:rsid w:val="00170937"/>
    <w:rsid w:val="00171576"/>
    <w:rsid w:val="00172FC4"/>
    <w:rsid w:val="00173199"/>
    <w:rsid w:val="001749A6"/>
    <w:rsid w:val="00175054"/>
    <w:rsid w:val="00175FE1"/>
    <w:rsid w:val="00176489"/>
    <w:rsid w:val="00177099"/>
    <w:rsid w:val="00177E5E"/>
    <w:rsid w:val="001824D5"/>
    <w:rsid w:val="00184B28"/>
    <w:rsid w:val="00184FFF"/>
    <w:rsid w:val="00185111"/>
    <w:rsid w:val="001857DA"/>
    <w:rsid w:val="001864F5"/>
    <w:rsid w:val="00186BFF"/>
    <w:rsid w:val="001876BA"/>
    <w:rsid w:val="001900B1"/>
    <w:rsid w:val="00192EAA"/>
    <w:rsid w:val="00195EA7"/>
    <w:rsid w:val="00197164"/>
    <w:rsid w:val="00197A31"/>
    <w:rsid w:val="00197E57"/>
    <w:rsid w:val="001A18A8"/>
    <w:rsid w:val="001A2D39"/>
    <w:rsid w:val="001A3014"/>
    <w:rsid w:val="001A37FC"/>
    <w:rsid w:val="001A4B1E"/>
    <w:rsid w:val="001A5EAD"/>
    <w:rsid w:val="001B0455"/>
    <w:rsid w:val="001B2796"/>
    <w:rsid w:val="001B3B4D"/>
    <w:rsid w:val="001B3F30"/>
    <w:rsid w:val="001B5574"/>
    <w:rsid w:val="001B7A19"/>
    <w:rsid w:val="001B7C04"/>
    <w:rsid w:val="001B7C76"/>
    <w:rsid w:val="001C0702"/>
    <w:rsid w:val="001C0A4C"/>
    <w:rsid w:val="001C0CCE"/>
    <w:rsid w:val="001C3DC5"/>
    <w:rsid w:val="001C42D4"/>
    <w:rsid w:val="001C5259"/>
    <w:rsid w:val="001C616B"/>
    <w:rsid w:val="001C71E5"/>
    <w:rsid w:val="001C7806"/>
    <w:rsid w:val="001C787E"/>
    <w:rsid w:val="001D0E2A"/>
    <w:rsid w:val="001D0E35"/>
    <w:rsid w:val="001D10D7"/>
    <w:rsid w:val="001D1D4B"/>
    <w:rsid w:val="001D24C6"/>
    <w:rsid w:val="001D2B79"/>
    <w:rsid w:val="001D3C58"/>
    <w:rsid w:val="001D487C"/>
    <w:rsid w:val="001D5331"/>
    <w:rsid w:val="001D5A8B"/>
    <w:rsid w:val="001D5AF8"/>
    <w:rsid w:val="001D5DB3"/>
    <w:rsid w:val="001D60C3"/>
    <w:rsid w:val="001D7A20"/>
    <w:rsid w:val="001E1052"/>
    <w:rsid w:val="001E3357"/>
    <w:rsid w:val="001E4487"/>
    <w:rsid w:val="001E7E0F"/>
    <w:rsid w:val="001F07A6"/>
    <w:rsid w:val="001F1CE7"/>
    <w:rsid w:val="001F31F2"/>
    <w:rsid w:val="001F322E"/>
    <w:rsid w:val="001F57F2"/>
    <w:rsid w:val="001F608E"/>
    <w:rsid w:val="001F7AA6"/>
    <w:rsid w:val="002022B5"/>
    <w:rsid w:val="00202437"/>
    <w:rsid w:val="00203A35"/>
    <w:rsid w:val="00204EDA"/>
    <w:rsid w:val="002065CE"/>
    <w:rsid w:val="00210671"/>
    <w:rsid w:val="00210A9A"/>
    <w:rsid w:val="0021133B"/>
    <w:rsid w:val="002113A2"/>
    <w:rsid w:val="002115AB"/>
    <w:rsid w:val="002119D6"/>
    <w:rsid w:val="00212369"/>
    <w:rsid w:val="0021318F"/>
    <w:rsid w:val="00213EF4"/>
    <w:rsid w:val="00214724"/>
    <w:rsid w:val="00215936"/>
    <w:rsid w:val="0021608F"/>
    <w:rsid w:val="00217566"/>
    <w:rsid w:val="00217595"/>
    <w:rsid w:val="00220514"/>
    <w:rsid w:val="002207C3"/>
    <w:rsid w:val="00221183"/>
    <w:rsid w:val="00223776"/>
    <w:rsid w:val="002247E4"/>
    <w:rsid w:val="00224B0A"/>
    <w:rsid w:val="00225356"/>
    <w:rsid w:val="00232830"/>
    <w:rsid w:val="00233603"/>
    <w:rsid w:val="00233E6B"/>
    <w:rsid w:val="00235493"/>
    <w:rsid w:val="00235AE7"/>
    <w:rsid w:val="00242FE4"/>
    <w:rsid w:val="0024741E"/>
    <w:rsid w:val="00247932"/>
    <w:rsid w:val="00250E2A"/>
    <w:rsid w:val="00251A8B"/>
    <w:rsid w:val="00253ED5"/>
    <w:rsid w:val="00254323"/>
    <w:rsid w:val="00254FBB"/>
    <w:rsid w:val="00257E81"/>
    <w:rsid w:val="00257F78"/>
    <w:rsid w:val="00257FF8"/>
    <w:rsid w:val="002610C1"/>
    <w:rsid w:val="0026179B"/>
    <w:rsid w:val="002618B2"/>
    <w:rsid w:val="0026410D"/>
    <w:rsid w:val="00265683"/>
    <w:rsid w:val="002661B8"/>
    <w:rsid w:val="00267979"/>
    <w:rsid w:val="00271CAA"/>
    <w:rsid w:val="0027209B"/>
    <w:rsid w:val="00272A30"/>
    <w:rsid w:val="00273AE8"/>
    <w:rsid w:val="00274697"/>
    <w:rsid w:val="002749C2"/>
    <w:rsid w:val="002769A5"/>
    <w:rsid w:val="002843A8"/>
    <w:rsid w:val="00284CD9"/>
    <w:rsid w:val="002862A9"/>
    <w:rsid w:val="0028722F"/>
    <w:rsid w:val="00287BB1"/>
    <w:rsid w:val="00290271"/>
    <w:rsid w:val="00292528"/>
    <w:rsid w:val="00292725"/>
    <w:rsid w:val="00293D54"/>
    <w:rsid w:val="00295021"/>
    <w:rsid w:val="002967D5"/>
    <w:rsid w:val="00296ABE"/>
    <w:rsid w:val="00296AD2"/>
    <w:rsid w:val="00296B90"/>
    <w:rsid w:val="00296D90"/>
    <w:rsid w:val="00297085"/>
    <w:rsid w:val="00297E5F"/>
    <w:rsid w:val="002A5516"/>
    <w:rsid w:val="002A64FE"/>
    <w:rsid w:val="002A65F5"/>
    <w:rsid w:val="002A77E6"/>
    <w:rsid w:val="002B229A"/>
    <w:rsid w:val="002B2EB8"/>
    <w:rsid w:val="002B49D8"/>
    <w:rsid w:val="002B79E6"/>
    <w:rsid w:val="002B7D4B"/>
    <w:rsid w:val="002C009C"/>
    <w:rsid w:val="002C0DBA"/>
    <w:rsid w:val="002C0FDB"/>
    <w:rsid w:val="002C22D6"/>
    <w:rsid w:val="002C3B87"/>
    <w:rsid w:val="002C4087"/>
    <w:rsid w:val="002C53F9"/>
    <w:rsid w:val="002C7A70"/>
    <w:rsid w:val="002D0B60"/>
    <w:rsid w:val="002D0C4D"/>
    <w:rsid w:val="002D1C7C"/>
    <w:rsid w:val="002D2135"/>
    <w:rsid w:val="002D3A6F"/>
    <w:rsid w:val="002D3EA2"/>
    <w:rsid w:val="002D50F6"/>
    <w:rsid w:val="002D56CA"/>
    <w:rsid w:val="002D59CF"/>
    <w:rsid w:val="002D65AB"/>
    <w:rsid w:val="002D6A62"/>
    <w:rsid w:val="002D6E77"/>
    <w:rsid w:val="002E0938"/>
    <w:rsid w:val="002E12A5"/>
    <w:rsid w:val="002E136A"/>
    <w:rsid w:val="002E2000"/>
    <w:rsid w:val="002E26BC"/>
    <w:rsid w:val="002E51AB"/>
    <w:rsid w:val="002E640A"/>
    <w:rsid w:val="002F00B5"/>
    <w:rsid w:val="002F1438"/>
    <w:rsid w:val="002F1F34"/>
    <w:rsid w:val="002F25FC"/>
    <w:rsid w:val="002F295D"/>
    <w:rsid w:val="002F3D6A"/>
    <w:rsid w:val="002F5E97"/>
    <w:rsid w:val="003001FF"/>
    <w:rsid w:val="00300AF8"/>
    <w:rsid w:val="00300B26"/>
    <w:rsid w:val="00303500"/>
    <w:rsid w:val="00304609"/>
    <w:rsid w:val="00304C73"/>
    <w:rsid w:val="003073CF"/>
    <w:rsid w:val="0030746A"/>
    <w:rsid w:val="003076CB"/>
    <w:rsid w:val="00307944"/>
    <w:rsid w:val="003102EF"/>
    <w:rsid w:val="003115C4"/>
    <w:rsid w:val="00312807"/>
    <w:rsid w:val="00312FCC"/>
    <w:rsid w:val="00313912"/>
    <w:rsid w:val="0031643E"/>
    <w:rsid w:val="00316EB0"/>
    <w:rsid w:val="0031704C"/>
    <w:rsid w:val="003175B4"/>
    <w:rsid w:val="00320683"/>
    <w:rsid w:val="00320D0D"/>
    <w:rsid w:val="003229BD"/>
    <w:rsid w:val="00325670"/>
    <w:rsid w:val="003265B2"/>
    <w:rsid w:val="003302CE"/>
    <w:rsid w:val="00330570"/>
    <w:rsid w:val="00331187"/>
    <w:rsid w:val="00331BB1"/>
    <w:rsid w:val="00331C7D"/>
    <w:rsid w:val="00332280"/>
    <w:rsid w:val="0033298D"/>
    <w:rsid w:val="00333DBE"/>
    <w:rsid w:val="00336282"/>
    <w:rsid w:val="00340273"/>
    <w:rsid w:val="003435E8"/>
    <w:rsid w:val="00346DAE"/>
    <w:rsid w:val="00347150"/>
    <w:rsid w:val="00350A56"/>
    <w:rsid w:val="003545D4"/>
    <w:rsid w:val="003558DD"/>
    <w:rsid w:val="00356AE6"/>
    <w:rsid w:val="00356E5E"/>
    <w:rsid w:val="0035750A"/>
    <w:rsid w:val="00357704"/>
    <w:rsid w:val="0036137E"/>
    <w:rsid w:val="0036176E"/>
    <w:rsid w:val="00362E37"/>
    <w:rsid w:val="0036419F"/>
    <w:rsid w:val="0036457B"/>
    <w:rsid w:val="00364A2B"/>
    <w:rsid w:val="003653E9"/>
    <w:rsid w:val="00365F6F"/>
    <w:rsid w:val="00366D66"/>
    <w:rsid w:val="003707D6"/>
    <w:rsid w:val="00371B99"/>
    <w:rsid w:val="00372EB6"/>
    <w:rsid w:val="00380396"/>
    <w:rsid w:val="003804CC"/>
    <w:rsid w:val="0038111C"/>
    <w:rsid w:val="00382DC3"/>
    <w:rsid w:val="00383325"/>
    <w:rsid w:val="00383775"/>
    <w:rsid w:val="003848A0"/>
    <w:rsid w:val="00385F33"/>
    <w:rsid w:val="00386F93"/>
    <w:rsid w:val="00387AA0"/>
    <w:rsid w:val="003902A5"/>
    <w:rsid w:val="00390553"/>
    <w:rsid w:val="00390C03"/>
    <w:rsid w:val="003925E8"/>
    <w:rsid w:val="0039314F"/>
    <w:rsid w:val="003935A6"/>
    <w:rsid w:val="00393EFB"/>
    <w:rsid w:val="003959BD"/>
    <w:rsid w:val="00395B35"/>
    <w:rsid w:val="00396C58"/>
    <w:rsid w:val="00397885"/>
    <w:rsid w:val="003A07E5"/>
    <w:rsid w:val="003A0A5D"/>
    <w:rsid w:val="003A1E5E"/>
    <w:rsid w:val="003A2B84"/>
    <w:rsid w:val="003A44F5"/>
    <w:rsid w:val="003A4693"/>
    <w:rsid w:val="003A5D43"/>
    <w:rsid w:val="003A6318"/>
    <w:rsid w:val="003A7654"/>
    <w:rsid w:val="003B351C"/>
    <w:rsid w:val="003B419A"/>
    <w:rsid w:val="003B4C0E"/>
    <w:rsid w:val="003B53D7"/>
    <w:rsid w:val="003B66C1"/>
    <w:rsid w:val="003B6C10"/>
    <w:rsid w:val="003B79CA"/>
    <w:rsid w:val="003C055A"/>
    <w:rsid w:val="003C122F"/>
    <w:rsid w:val="003C1FF1"/>
    <w:rsid w:val="003C26FC"/>
    <w:rsid w:val="003C33B0"/>
    <w:rsid w:val="003C4664"/>
    <w:rsid w:val="003C577C"/>
    <w:rsid w:val="003C61FE"/>
    <w:rsid w:val="003C74E7"/>
    <w:rsid w:val="003D12D5"/>
    <w:rsid w:val="003D17F7"/>
    <w:rsid w:val="003D2818"/>
    <w:rsid w:val="003D2A89"/>
    <w:rsid w:val="003D2F7B"/>
    <w:rsid w:val="003D3243"/>
    <w:rsid w:val="003D3768"/>
    <w:rsid w:val="003D3FA2"/>
    <w:rsid w:val="003D58DB"/>
    <w:rsid w:val="003D7471"/>
    <w:rsid w:val="003E32AE"/>
    <w:rsid w:val="003E5B3F"/>
    <w:rsid w:val="003E5B48"/>
    <w:rsid w:val="003E6F89"/>
    <w:rsid w:val="003F087A"/>
    <w:rsid w:val="003F1B3E"/>
    <w:rsid w:val="003F2A4E"/>
    <w:rsid w:val="003F2B64"/>
    <w:rsid w:val="003F5B16"/>
    <w:rsid w:val="003F5CB1"/>
    <w:rsid w:val="003F6D69"/>
    <w:rsid w:val="003F7EDE"/>
    <w:rsid w:val="00400778"/>
    <w:rsid w:val="004014F3"/>
    <w:rsid w:val="004018C4"/>
    <w:rsid w:val="00402F75"/>
    <w:rsid w:val="0040368F"/>
    <w:rsid w:val="00404D26"/>
    <w:rsid w:val="0040582D"/>
    <w:rsid w:val="00405DFA"/>
    <w:rsid w:val="004134BE"/>
    <w:rsid w:val="00413CBB"/>
    <w:rsid w:val="00415C5D"/>
    <w:rsid w:val="004201D4"/>
    <w:rsid w:val="00420237"/>
    <w:rsid w:val="00421709"/>
    <w:rsid w:val="0042235E"/>
    <w:rsid w:val="004255DE"/>
    <w:rsid w:val="00425F19"/>
    <w:rsid w:val="00426FBC"/>
    <w:rsid w:val="0043203F"/>
    <w:rsid w:val="00432084"/>
    <w:rsid w:val="00433623"/>
    <w:rsid w:val="004379FB"/>
    <w:rsid w:val="0044004D"/>
    <w:rsid w:val="004409AB"/>
    <w:rsid w:val="00441028"/>
    <w:rsid w:val="00442308"/>
    <w:rsid w:val="00442502"/>
    <w:rsid w:val="00445363"/>
    <w:rsid w:val="0044607B"/>
    <w:rsid w:val="00450CC4"/>
    <w:rsid w:val="00451737"/>
    <w:rsid w:val="0045643D"/>
    <w:rsid w:val="00460A24"/>
    <w:rsid w:val="004622BA"/>
    <w:rsid w:val="00464CBD"/>
    <w:rsid w:val="00465992"/>
    <w:rsid w:val="00466438"/>
    <w:rsid w:val="00470827"/>
    <w:rsid w:val="00471BF6"/>
    <w:rsid w:val="004720E9"/>
    <w:rsid w:val="004724BE"/>
    <w:rsid w:val="004754F4"/>
    <w:rsid w:val="00476A3E"/>
    <w:rsid w:val="00476AEF"/>
    <w:rsid w:val="00477145"/>
    <w:rsid w:val="004827F0"/>
    <w:rsid w:val="004838C6"/>
    <w:rsid w:val="00483A2C"/>
    <w:rsid w:val="00483DF9"/>
    <w:rsid w:val="00485343"/>
    <w:rsid w:val="00486E8D"/>
    <w:rsid w:val="0048701C"/>
    <w:rsid w:val="00490873"/>
    <w:rsid w:val="00491164"/>
    <w:rsid w:val="004913FB"/>
    <w:rsid w:val="00491F9E"/>
    <w:rsid w:val="0049452F"/>
    <w:rsid w:val="004957C4"/>
    <w:rsid w:val="004971D5"/>
    <w:rsid w:val="004A0FD0"/>
    <w:rsid w:val="004A12B9"/>
    <w:rsid w:val="004A17D4"/>
    <w:rsid w:val="004A2A99"/>
    <w:rsid w:val="004A4BBC"/>
    <w:rsid w:val="004A555A"/>
    <w:rsid w:val="004A7233"/>
    <w:rsid w:val="004B1937"/>
    <w:rsid w:val="004B50F9"/>
    <w:rsid w:val="004B5180"/>
    <w:rsid w:val="004B551D"/>
    <w:rsid w:val="004B6269"/>
    <w:rsid w:val="004B64A2"/>
    <w:rsid w:val="004B694E"/>
    <w:rsid w:val="004B7D05"/>
    <w:rsid w:val="004C4665"/>
    <w:rsid w:val="004C5807"/>
    <w:rsid w:val="004C73FF"/>
    <w:rsid w:val="004C7C44"/>
    <w:rsid w:val="004D0A08"/>
    <w:rsid w:val="004D1CEA"/>
    <w:rsid w:val="004D22BE"/>
    <w:rsid w:val="004E1DE6"/>
    <w:rsid w:val="004E3558"/>
    <w:rsid w:val="004E3FDB"/>
    <w:rsid w:val="004E548A"/>
    <w:rsid w:val="004E559D"/>
    <w:rsid w:val="004E6513"/>
    <w:rsid w:val="004F085F"/>
    <w:rsid w:val="004F1F77"/>
    <w:rsid w:val="004F27AB"/>
    <w:rsid w:val="004F2CC7"/>
    <w:rsid w:val="004F308F"/>
    <w:rsid w:val="004F3B2B"/>
    <w:rsid w:val="004F4C22"/>
    <w:rsid w:val="004F6F86"/>
    <w:rsid w:val="004F7D19"/>
    <w:rsid w:val="005008C3"/>
    <w:rsid w:val="00500E23"/>
    <w:rsid w:val="00501C5C"/>
    <w:rsid w:val="00503124"/>
    <w:rsid w:val="005059DF"/>
    <w:rsid w:val="00507844"/>
    <w:rsid w:val="00507BE5"/>
    <w:rsid w:val="00507CC1"/>
    <w:rsid w:val="005100B2"/>
    <w:rsid w:val="00511BB1"/>
    <w:rsid w:val="005140E9"/>
    <w:rsid w:val="00514C6B"/>
    <w:rsid w:val="005151B8"/>
    <w:rsid w:val="00521369"/>
    <w:rsid w:val="00521427"/>
    <w:rsid w:val="00521950"/>
    <w:rsid w:val="005235E0"/>
    <w:rsid w:val="005238C0"/>
    <w:rsid w:val="00523D23"/>
    <w:rsid w:val="00530309"/>
    <w:rsid w:val="005311F9"/>
    <w:rsid w:val="00534755"/>
    <w:rsid w:val="00535EAA"/>
    <w:rsid w:val="00536E67"/>
    <w:rsid w:val="00536FE5"/>
    <w:rsid w:val="005370C0"/>
    <w:rsid w:val="0054038B"/>
    <w:rsid w:val="00540465"/>
    <w:rsid w:val="00541177"/>
    <w:rsid w:val="00544349"/>
    <w:rsid w:val="0054446F"/>
    <w:rsid w:val="00545991"/>
    <w:rsid w:val="00546C4E"/>
    <w:rsid w:val="005472B2"/>
    <w:rsid w:val="00547422"/>
    <w:rsid w:val="00547EF8"/>
    <w:rsid w:val="00550A33"/>
    <w:rsid w:val="005515D6"/>
    <w:rsid w:val="00552980"/>
    <w:rsid w:val="00554670"/>
    <w:rsid w:val="00554F17"/>
    <w:rsid w:val="00555063"/>
    <w:rsid w:val="00555CDC"/>
    <w:rsid w:val="0055698A"/>
    <w:rsid w:val="005604B7"/>
    <w:rsid w:val="0056084C"/>
    <w:rsid w:val="00560C57"/>
    <w:rsid w:val="00560E8B"/>
    <w:rsid w:val="00562BD6"/>
    <w:rsid w:val="00563E5A"/>
    <w:rsid w:val="005646F4"/>
    <w:rsid w:val="0056595A"/>
    <w:rsid w:val="00565ED2"/>
    <w:rsid w:val="005668E4"/>
    <w:rsid w:val="00566B8F"/>
    <w:rsid w:val="0056719C"/>
    <w:rsid w:val="00570B1A"/>
    <w:rsid w:val="0057131B"/>
    <w:rsid w:val="00572222"/>
    <w:rsid w:val="0057385C"/>
    <w:rsid w:val="00575B70"/>
    <w:rsid w:val="005762DA"/>
    <w:rsid w:val="005776E5"/>
    <w:rsid w:val="00593782"/>
    <w:rsid w:val="00593F7F"/>
    <w:rsid w:val="00594E17"/>
    <w:rsid w:val="005957C2"/>
    <w:rsid w:val="0059669C"/>
    <w:rsid w:val="00597FAB"/>
    <w:rsid w:val="005A10D1"/>
    <w:rsid w:val="005A2247"/>
    <w:rsid w:val="005A3C55"/>
    <w:rsid w:val="005A42F4"/>
    <w:rsid w:val="005A4A42"/>
    <w:rsid w:val="005A5E92"/>
    <w:rsid w:val="005A6698"/>
    <w:rsid w:val="005A6A18"/>
    <w:rsid w:val="005A7567"/>
    <w:rsid w:val="005A7901"/>
    <w:rsid w:val="005B0871"/>
    <w:rsid w:val="005B3CCE"/>
    <w:rsid w:val="005B4958"/>
    <w:rsid w:val="005B68D8"/>
    <w:rsid w:val="005B6ECC"/>
    <w:rsid w:val="005C047B"/>
    <w:rsid w:val="005C0B35"/>
    <w:rsid w:val="005C12E6"/>
    <w:rsid w:val="005C4593"/>
    <w:rsid w:val="005C5075"/>
    <w:rsid w:val="005D0180"/>
    <w:rsid w:val="005D2946"/>
    <w:rsid w:val="005D3659"/>
    <w:rsid w:val="005D4679"/>
    <w:rsid w:val="005D500D"/>
    <w:rsid w:val="005D502F"/>
    <w:rsid w:val="005D7A6A"/>
    <w:rsid w:val="005D7FA2"/>
    <w:rsid w:val="005E00FE"/>
    <w:rsid w:val="005E1353"/>
    <w:rsid w:val="005E41CE"/>
    <w:rsid w:val="005E5BA1"/>
    <w:rsid w:val="005E666E"/>
    <w:rsid w:val="005E6BA0"/>
    <w:rsid w:val="005E7AEF"/>
    <w:rsid w:val="005E7DAE"/>
    <w:rsid w:val="005E7FB0"/>
    <w:rsid w:val="005F234B"/>
    <w:rsid w:val="005F34BB"/>
    <w:rsid w:val="005F552B"/>
    <w:rsid w:val="005F6377"/>
    <w:rsid w:val="005F74E4"/>
    <w:rsid w:val="00600759"/>
    <w:rsid w:val="00602061"/>
    <w:rsid w:val="00602663"/>
    <w:rsid w:val="0060284C"/>
    <w:rsid w:val="00603776"/>
    <w:rsid w:val="00604088"/>
    <w:rsid w:val="00606631"/>
    <w:rsid w:val="00607074"/>
    <w:rsid w:val="00607293"/>
    <w:rsid w:val="0061037D"/>
    <w:rsid w:val="00613955"/>
    <w:rsid w:val="00613E5A"/>
    <w:rsid w:val="0061492F"/>
    <w:rsid w:val="00616668"/>
    <w:rsid w:val="006172DB"/>
    <w:rsid w:val="0062057D"/>
    <w:rsid w:val="00620AE7"/>
    <w:rsid w:val="00620B10"/>
    <w:rsid w:val="00621753"/>
    <w:rsid w:val="006219FD"/>
    <w:rsid w:val="006221F7"/>
    <w:rsid w:val="0062728A"/>
    <w:rsid w:val="00630976"/>
    <w:rsid w:val="00631D39"/>
    <w:rsid w:val="00633030"/>
    <w:rsid w:val="00634659"/>
    <w:rsid w:val="00634731"/>
    <w:rsid w:val="00635F7B"/>
    <w:rsid w:val="00636B3F"/>
    <w:rsid w:val="00641075"/>
    <w:rsid w:val="00642028"/>
    <w:rsid w:val="006420E6"/>
    <w:rsid w:val="00645F72"/>
    <w:rsid w:val="00651A82"/>
    <w:rsid w:val="00652D03"/>
    <w:rsid w:val="00653B75"/>
    <w:rsid w:val="0065478D"/>
    <w:rsid w:val="00654DC8"/>
    <w:rsid w:val="00654FDA"/>
    <w:rsid w:val="0065655C"/>
    <w:rsid w:val="00657E1D"/>
    <w:rsid w:val="006612B2"/>
    <w:rsid w:val="00662CB1"/>
    <w:rsid w:val="006637EF"/>
    <w:rsid w:val="00663A91"/>
    <w:rsid w:val="00663AF1"/>
    <w:rsid w:val="00663AF4"/>
    <w:rsid w:val="00663E7B"/>
    <w:rsid w:val="00664589"/>
    <w:rsid w:val="00664B2D"/>
    <w:rsid w:val="00664E4E"/>
    <w:rsid w:val="0066548E"/>
    <w:rsid w:val="00666960"/>
    <w:rsid w:val="0066750B"/>
    <w:rsid w:val="00667A47"/>
    <w:rsid w:val="00672C05"/>
    <w:rsid w:val="00680C64"/>
    <w:rsid w:val="00682BCC"/>
    <w:rsid w:val="006836FD"/>
    <w:rsid w:val="00685F2F"/>
    <w:rsid w:val="0069087B"/>
    <w:rsid w:val="00691733"/>
    <w:rsid w:val="00692A25"/>
    <w:rsid w:val="00692C69"/>
    <w:rsid w:val="0069343E"/>
    <w:rsid w:val="0069722E"/>
    <w:rsid w:val="006A07E4"/>
    <w:rsid w:val="006A0F69"/>
    <w:rsid w:val="006A27D9"/>
    <w:rsid w:val="006A2EA8"/>
    <w:rsid w:val="006A33C2"/>
    <w:rsid w:val="006A3889"/>
    <w:rsid w:val="006A5450"/>
    <w:rsid w:val="006A7A34"/>
    <w:rsid w:val="006B1F56"/>
    <w:rsid w:val="006B49A6"/>
    <w:rsid w:val="006B5273"/>
    <w:rsid w:val="006B5E93"/>
    <w:rsid w:val="006B76F4"/>
    <w:rsid w:val="006B78E4"/>
    <w:rsid w:val="006C0A5C"/>
    <w:rsid w:val="006C15A5"/>
    <w:rsid w:val="006C1EE8"/>
    <w:rsid w:val="006C7AE5"/>
    <w:rsid w:val="006C7C81"/>
    <w:rsid w:val="006D2787"/>
    <w:rsid w:val="006E066E"/>
    <w:rsid w:val="006E1985"/>
    <w:rsid w:val="006E34B4"/>
    <w:rsid w:val="006E3F19"/>
    <w:rsid w:val="006E3F3A"/>
    <w:rsid w:val="006E4675"/>
    <w:rsid w:val="006E6438"/>
    <w:rsid w:val="006E6BCE"/>
    <w:rsid w:val="006F2DC6"/>
    <w:rsid w:val="006F3309"/>
    <w:rsid w:val="006F532B"/>
    <w:rsid w:val="0070045D"/>
    <w:rsid w:val="00701BB7"/>
    <w:rsid w:val="007033F6"/>
    <w:rsid w:val="0070527C"/>
    <w:rsid w:val="00705765"/>
    <w:rsid w:val="00706B6B"/>
    <w:rsid w:val="007100CD"/>
    <w:rsid w:val="007100FA"/>
    <w:rsid w:val="007108B7"/>
    <w:rsid w:val="00711223"/>
    <w:rsid w:val="007113D6"/>
    <w:rsid w:val="007119D4"/>
    <w:rsid w:val="00711A8B"/>
    <w:rsid w:val="00711B62"/>
    <w:rsid w:val="00713040"/>
    <w:rsid w:val="00715141"/>
    <w:rsid w:val="00716B2F"/>
    <w:rsid w:val="00716F2F"/>
    <w:rsid w:val="00721416"/>
    <w:rsid w:val="0072231E"/>
    <w:rsid w:val="00722D6D"/>
    <w:rsid w:val="007232FE"/>
    <w:rsid w:val="00730B69"/>
    <w:rsid w:val="00730F73"/>
    <w:rsid w:val="007311E2"/>
    <w:rsid w:val="007363B6"/>
    <w:rsid w:val="00737888"/>
    <w:rsid w:val="007409C1"/>
    <w:rsid w:val="0074206C"/>
    <w:rsid w:val="00746CA1"/>
    <w:rsid w:val="0074710D"/>
    <w:rsid w:val="0075192B"/>
    <w:rsid w:val="00751A43"/>
    <w:rsid w:val="00751D13"/>
    <w:rsid w:val="00752F43"/>
    <w:rsid w:val="00755036"/>
    <w:rsid w:val="00756B75"/>
    <w:rsid w:val="00757E10"/>
    <w:rsid w:val="0076067E"/>
    <w:rsid w:val="007617E8"/>
    <w:rsid w:val="00762553"/>
    <w:rsid w:val="007629A3"/>
    <w:rsid w:val="00763CB2"/>
    <w:rsid w:val="00764AFA"/>
    <w:rsid w:val="007655DF"/>
    <w:rsid w:val="00766EA7"/>
    <w:rsid w:val="007675B0"/>
    <w:rsid w:val="00770D23"/>
    <w:rsid w:val="007736CB"/>
    <w:rsid w:val="007737EF"/>
    <w:rsid w:val="0077478B"/>
    <w:rsid w:val="00776325"/>
    <w:rsid w:val="00776C9E"/>
    <w:rsid w:val="00780D43"/>
    <w:rsid w:val="00782273"/>
    <w:rsid w:val="00784552"/>
    <w:rsid w:val="007864C6"/>
    <w:rsid w:val="00786793"/>
    <w:rsid w:val="007906E3"/>
    <w:rsid w:val="00792857"/>
    <w:rsid w:val="00793F0B"/>
    <w:rsid w:val="00796005"/>
    <w:rsid w:val="007969FD"/>
    <w:rsid w:val="00797C6E"/>
    <w:rsid w:val="007A158A"/>
    <w:rsid w:val="007A5713"/>
    <w:rsid w:val="007A68FC"/>
    <w:rsid w:val="007A6A9B"/>
    <w:rsid w:val="007B0C1B"/>
    <w:rsid w:val="007B0D4A"/>
    <w:rsid w:val="007B14B9"/>
    <w:rsid w:val="007B1B46"/>
    <w:rsid w:val="007B31C7"/>
    <w:rsid w:val="007B3C41"/>
    <w:rsid w:val="007B7666"/>
    <w:rsid w:val="007C5AA3"/>
    <w:rsid w:val="007C7D05"/>
    <w:rsid w:val="007D23E2"/>
    <w:rsid w:val="007D265B"/>
    <w:rsid w:val="007D2A6F"/>
    <w:rsid w:val="007D4083"/>
    <w:rsid w:val="007D4DD9"/>
    <w:rsid w:val="007D51FF"/>
    <w:rsid w:val="007D56CF"/>
    <w:rsid w:val="007D723D"/>
    <w:rsid w:val="007E2752"/>
    <w:rsid w:val="007E3A54"/>
    <w:rsid w:val="007E3AA8"/>
    <w:rsid w:val="007E689D"/>
    <w:rsid w:val="007E6A9B"/>
    <w:rsid w:val="007F0A4B"/>
    <w:rsid w:val="007F0C31"/>
    <w:rsid w:val="007F1388"/>
    <w:rsid w:val="007F1C3A"/>
    <w:rsid w:val="007F227F"/>
    <w:rsid w:val="007F2D7F"/>
    <w:rsid w:val="007F352D"/>
    <w:rsid w:val="007F6A6E"/>
    <w:rsid w:val="008001C2"/>
    <w:rsid w:val="0080116F"/>
    <w:rsid w:val="008050EC"/>
    <w:rsid w:val="00805503"/>
    <w:rsid w:val="00810610"/>
    <w:rsid w:val="00810EC7"/>
    <w:rsid w:val="008140A3"/>
    <w:rsid w:val="00814F3F"/>
    <w:rsid w:val="00815735"/>
    <w:rsid w:val="0081588A"/>
    <w:rsid w:val="008161B0"/>
    <w:rsid w:val="00816549"/>
    <w:rsid w:val="00816687"/>
    <w:rsid w:val="00817898"/>
    <w:rsid w:val="00822ED4"/>
    <w:rsid w:val="00823CDD"/>
    <w:rsid w:val="00823EEA"/>
    <w:rsid w:val="00824841"/>
    <w:rsid w:val="00825971"/>
    <w:rsid w:val="00826AEE"/>
    <w:rsid w:val="00826E72"/>
    <w:rsid w:val="00826FDF"/>
    <w:rsid w:val="008276F5"/>
    <w:rsid w:val="0083047B"/>
    <w:rsid w:val="0083114D"/>
    <w:rsid w:val="0083209A"/>
    <w:rsid w:val="008369BD"/>
    <w:rsid w:val="008370E1"/>
    <w:rsid w:val="0083736F"/>
    <w:rsid w:val="00837AA5"/>
    <w:rsid w:val="00837F1E"/>
    <w:rsid w:val="008419DA"/>
    <w:rsid w:val="0084258D"/>
    <w:rsid w:val="0084263F"/>
    <w:rsid w:val="008436F5"/>
    <w:rsid w:val="00843B90"/>
    <w:rsid w:val="0084590D"/>
    <w:rsid w:val="008466F4"/>
    <w:rsid w:val="00854948"/>
    <w:rsid w:val="00855EEE"/>
    <w:rsid w:val="008562E6"/>
    <w:rsid w:val="008564C5"/>
    <w:rsid w:val="00857253"/>
    <w:rsid w:val="00857362"/>
    <w:rsid w:val="0085796A"/>
    <w:rsid w:val="008617E4"/>
    <w:rsid w:val="008624E5"/>
    <w:rsid w:val="00862585"/>
    <w:rsid w:val="00864065"/>
    <w:rsid w:val="00864B09"/>
    <w:rsid w:val="008662C1"/>
    <w:rsid w:val="00870A44"/>
    <w:rsid w:val="0087170D"/>
    <w:rsid w:val="00871C4F"/>
    <w:rsid w:val="00875484"/>
    <w:rsid w:val="00875944"/>
    <w:rsid w:val="008807A7"/>
    <w:rsid w:val="00882FB2"/>
    <w:rsid w:val="00886CF3"/>
    <w:rsid w:val="00892DBD"/>
    <w:rsid w:val="00893518"/>
    <w:rsid w:val="008948FC"/>
    <w:rsid w:val="00895E33"/>
    <w:rsid w:val="00895EEC"/>
    <w:rsid w:val="0089754E"/>
    <w:rsid w:val="00897B25"/>
    <w:rsid w:val="008A0D31"/>
    <w:rsid w:val="008A3558"/>
    <w:rsid w:val="008A5EB6"/>
    <w:rsid w:val="008A6F6E"/>
    <w:rsid w:val="008A706C"/>
    <w:rsid w:val="008A7448"/>
    <w:rsid w:val="008A7FF3"/>
    <w:rsid w:val="008B00C7"/>
    <w:rsid w:val="008B2375"/>
    <w:rsid w:val="008B4F90"/>
    <w:rsid w:val="008B5CE8"/>
    <w:rsid w:val="008B680D"/>
    <w:rsid w:val="008B7479"/>
    <w:rsid w:val="008C0C4B"/>
    <w:rsid w:val="008C1C26"/>
    <w:rsid w:val="008C46AF"/>
    <w:rsid w:val="008C5556"/>
    <w:rsid w:val="008C58BB"/>
    <w:rsid w:val="008C74BC"/>
    <w:rsid w:val="008C75B8"/>
    <w:rsid w:val="008D3E95"/>
    <w:rsid w:val="008D5DB4"/>
    <w:rsid w:val="008D6C20"/>
    <w:rsid w:val="008D7970"/>
    <w:rsid w:val="008E44AB"/>
    <w:rsid w:val="008E47FA"/>
    <w:rsid w:val="008E4C2E"/>
    <w:rsid w:val="008E5875"/>
    <w:rsid w:val="008E5A62"/>
    <w:rsid w:val="008E6682"/>
    <w:rsid w:val="008E76AB"/>
    <w:rsid w:val="008F147F"/>
    <w:rsid w:val="008F18FD"/>
    <w:rsid w:val="008F1902"/>
    <w:rsid w:val="008F1FFC"/>
    <w:rsid w:val="008F322A"/>
    <w:rsid w:val="008F43E7"/>
    <w:rsid w:val="008F54F9"/>
    <w:rsid w:val="008F76D6"/>
    <w:rsid w:val="008F76F1"/>
    <w:rsid w:val="008F7728"/>
    <w:rsid w:val="008F7F41"/>
    <w:rsid w:val="0090104D"/>
    <w:rsid w:val="00902306"/>
    <w:rsid w:val="00902798"/>
    <w:rsid w:val="00903374"/>
    <w:rsid w:val="0090605F"/>
    <w:rsid w:val="00906778"/>
    <w:rsid w:val="0090705A"/>
    <w:rsid w:val="00910FE3"/>
    <w:rsid w:val="00911EEA"/>
    <w:rsid w:val="0091217E"/>
    <w:rsid w:val="009125B0"/>
    <w:rsid w:val="00914D8C"/>
    <w:rsid w:val="00916B42"/>
    <w:rsid w:val="0091722C"/>
    <w:rsid w:val="00920596"/>
    <w:rsid w:val="009220C8"/>
    <w:rsid w:val="00923746"/>
    <w:rsid w:val="0092474A"/>
    <w:rsid w:val="00924B67"/>
    <w:rsid w:val="009251DF"/>
    <w:rsid w:val="00925A85"/>
    <w:rsid w:val="009309C5"/>
    <w:rsid w:val="00930B01"/>
    <w:rsid w:val="00931CA9"/>
    <w:rsid w:val="00934DA7"/>
    <w:rsid w:val="00935B20"/>
    <w:rsid w:val="009365F6"/>
    <w:rsid w:val="009373D0"/>
    <w:rsid w:val="00937836"/>
    <w:rsid w:val="00942900"/>
    <w:rsid w:val="009435DB"/>
    <w:rsid w:val="00944F46"/>
    <w:rsid w:val="0094639E"/>
    <w:rsid w:val="0094688A"/>
    <w:rsid w:val="00946F3A"/>
    <w:rsid w:val="0094703E"/>
    <w:rsid w:val="00950B33"/>
    <w:rsid w:val="00950F0A"/>
    <w:rsid w:val="00953420"/>
    <w:rsid w:val="0095649D"/>
    <w:rsid w:val="009566FD"/>
    <w:rsid w:val="00960F85"/>
    <w:rsid w:val="00961871"/>
    <w:rsid w:val="009634CD"/>
    <w:rsid w:val="00963506"/>
    <w:rsid w:val="00963608"/>
    <w:rsid w:val="00963668"/>
    <w:rsid w:val="00964624"/>
    <w:rsid w:val="00964872"/>
    <w:rsid w:val="009711BB"/>
    <w:rsid w:val="00971BBC"/>
    <w:rsid w:val="0097443A"/>
    <w:rsid w:val="00974652"/>
    <w:rsid w:val="00974EAA"/>
    <w:rsid w:val="00975481"/>
    <w:rsid w:val="009771C7"/>
    <w:rsid w:val="009778E3"/>
    <w:rsid w:val="009802AF"/>
    <w:rsid w:val="009819DA"/>
    <w:rsid w:val="00982501"/>
    <w:rsid w:val="00982A80"/>
    <w:rsid w:val="00986C8A"/>
    <w:rsid w:val="00987447"/>
    <w:rsid w:val="00987EB9"/>
    <w:rsid w:val="00990B8D"/>
    <w:rsid w:val="00991454"/>
    <w:rsid w:val="00992957"/>
    <w:rsid w:val="00992BA7"/>
    <w:rsid w:val="009949FB"/>
    <w:rsid w:val="0099510D"/>
    <w:rsid w:val="009957F8"/>
    <w:rsid w:val="00995838"/>
    <w:rsid w:val="00996491"/>
    <w:rsid w:val="00997702"/>
    <w:rsid w:val="009A3AFC"/>
    <w:rsid w:val="009A3E07"/>
    <w:rsid w:val="009A5A15"/>
    <w:rsid w:val="009A6040"/>
    <w:rsid w:val="009A649B"/>
    <w:rsid w:val="009A7AA5"/>
    <w:rsid w:val="009B0116"/>
    <w:rsid w:val="009B20DA"/>
    <w:rsid w:val="009B33E2"/>
    <w:rsid w:val="009B3DFA"/>
    <w:rsid w:val="009B51D3"/>
    <w:rsid w:val="009B5BF0"/>
    <w:rsid w:val="009B6445"/>
    <w:rsid w:val="009B6572"/>
    <w:rsid w:val="009B7362"/>
    <w:rsid w:val="009B7B9C"/>
    <w:rsid w:val="009C2442"/>
    <w:rsid w:val="009C2458"/>
    <w:rsid w:val="009C2677"/>
    <w:rsid w:val="009C4EF5"/>
    <w:rsid w:val="009C663E"/>
    <w:rsid w:val="009D1166"/>
    <w:rsid w:val="009D19FB"/>
    <w:rsid w:val="009D3B68"/>
    <w:rsid w:val="009D4413"/>
    <w:rsid w:val="009D5FD3"/>
    <w:rsid w:val="009D74E6"/>
    <w:rsid w:val="009E0A05"/>
    <w:rsid w:val="009E27E7"/>
    <w:rsid w:val="009E2D5A"/>
    <w:rsid w:val="009E2DA9"/>
    <w:rsid w:val="009E413F"/>
    <w:rsid w:val="009E4170"/>
    <w:rsid w:val="009E464F"/>
    <w:rsid w:val="009E62DB"/>
    <w:rsid w:val="009E6563"/>
    <w:rsid w:val="009E67F4"/>
    <w:rsid w:val="009F10AE"/>
    <w:rsid w:val="009F513F"/>
    <w:rsid w:val="009F5928"/>
    <w:rsid w:val="009F5CC5"/>
    <w:rsid w:val="009F64C3"/>
    <w:rsid w:val="009F6754"/>
    <w:rsid w:val="009F67EC"/>
    <w:rsid w:val="00A02D6C"/>
    <w:rsid w:val="00A03323"/>
    <w:rsid w:val="00A03497"/>
    <w:rsid w:val="00A06FB7"/>
    <w:rsid w:val="00A07438"/>
    <w:rsid w:val="00A07D78"/>
    <w:rsid w:val="00A11898"/>
    <w:rsid w:val="00A13546"/>
    <w:rsid w:val="00A14EE3"/>
    <w:rsid w:val="00A15222"/>
    <w:rsid w:val="00A165C0"/>
    <w:rsid w:val="00A169B0"/>
    <w:rsid w:val="00A16E8B"/>
    <w:rsid w:val="00A22A23"/>
    <w:rsid w:val="00A22BB5"/>
    <w:rsid w:val="00A2467C"/>
    <w:rsid w:val="00A250F2"/>
    <w:rsid w:val="00A3013A"/>
    <w:rsid w:val="00A31B59"/>
    <w:rsid w:val="00A33B5C"/>
    <w:rsid w:val="00A341F8"/>
    <w:rsid w:val="00A3520B"/>
    <w:rsid w:val="00A40178"/>
    <w:rsid w:val="00A41694"/>
    <w:rsid w:val="00A419F1"/>
    <w:rsid w:val="00A42886"/>
    <w:rsid w:val="00A438B1"/>
    <w:rsid w:val="00A445C8"/>
    <w:rsid w:val="00A4570A"/>
    <w:rsid w:val="00A4691C"/>
    <w:rsid w:val="00A46E05"/>
    <w:rsid w:val="00A47EA9"/>
    <w:rsid w:val="00A52155"/>
    <w:rsid w:val="00A55A59"/>
    <w:rsid w:val="00A560C2"/>
    <w:rsid w:val="00A57856"/>
    <w:rsid w:val="00A60A61"/>
    <w:rsid w:val="00A61B4E"/>
    <w:rsid w:val="00A61B61"/>
    <w:rsid w:val="00A66C88"/>
    <w:rsid w:val="00A67416"/>
    <w:rsid w:val="00A6789A"/>
    <w:rsid w:val="00A7196B"/>
    <w:rsid w:val="00A72407"/>
    <w:rsid w:val="00A73C1C"/>
    <w:rsid w:val="00A73F76"/>
    <w:rsid w:val="00A7523F"/>
    <w:rsid w:val="00A77538"/>
    <w:rsid w:val="00A80015"/>
    <w:rsid w:val="00A8094B"/>
    <w:rsid w:val="00A82755"/>
    <w:rsid w:val="00A82761"/>
    <w:rsid w:val="00A8502D"/>
    <w:rsid w:val="00A85A7F"/>
    <w:rsid w:val="00A90331"/>
    <w:rsid w:val="00A912DC"/>
    <w:rsid w:val="00A9191D"/>
    <w:rsid w:val="00A93295"/>
    <w:rsid w:val="00A96198"/>
    <w:rsid w:val="00A965DC"/>
    <w:rsid w:val="00AA0067"/>
    <w:rsid w:val="00AA0AD3"/>
    <w:rsid w:val="00AA1026"/>
    <w:rsid w:val="00AA46CC"/>
    <w:rsid w:val="00AA52B5"/>
    <w:rsid w:val="00AA5B33"/>
    <w:rsid w:val="00AA69BB"/>
    <w:rsid w:val="00AA7FFC"/>
    <w:rsid w:val="00AB05C4"/>
    <w:rsid w:val="00AB32E4"/>
    <w:rsid w:val="00AB5055"/>
    <w:rsid w:val="00AB5E60"/>
    <w:rsid w:val="00AB6C0A"/>
    <w:rsid w:val="00AB750D"/>
    <w:rsid w:val="00AC08CF"/>
    <w:rsid w:val="00AC0EF4"/>
    <w:rsid w:val="00AC414E"/>
    <w:rsid w:val="00AC4BE2"/>
    <w:rsid w:val="00AC60D3"/>
    <w:rsid w:val="00AC666D"/>
    <w:rsid w:val="00AD2238"/>
    <w:rsid w:val="00AD34F9"/>
    <w:rsid w:val="00AD5CF4"/>
    <w:rsid w:val="00AD64C2"/>
    <w:rsid w:val="00AD7AF1"/>
    <w:rsid w:val="00AE0086"/>
    <w:rsid w:val="00AE2E5D"/>
    <w:rsid w:val="00AE532B"/>
    <w:rsid w:val="00AE666A"/>
    <w:rsid w:val="00AE726D"/>
    <w:rsid w:val="00AE7A39"/>
    <w:rsid w:val="00AE7FA8"/>
    <w:rsid w:val="00AF0724"/>
    <w:rsid w:val="00AF0D5B"/>
    <w:rsid w:val="00AF2122"/>
    <w:rsid w:val="00AF2924"/>
    <w:rsid w:val="00AF5AE7"/>
    <w:rsid w:val="00AF6ED1"/>
    <w:rsid w:val="00B0022B"/>
    <w:rsid w:val="00B01925"/>
    <w:rsid w:val="00B0367A"/>
    <w:rsid w:val="00B0401D"/>
    <w:rsid w:val="00B048AC"/>
    <w:rsid w:val="00B04CD5"/>
    <w:rsid w:val="00B062DE"/>
    <w:rsid w:val="00B06FBB"/>
    <w:rsid w:val="00B106EE"/>
    <w:rsid w:val="00B107CC"/>
    <w:rsid w:val="00B10C35"/>
    <w:rsid w:val="00B124AA"/>
    <w:rsid w:val="00B13F66"/>
    <w:rsid w:val="00B14CD9"/>
    <w:rsid w:val="00B16D65"/>
    <w:rsid w:val="00B17289"/>
    <w:rsid w:val="00B17495"/>
    <w:rsid w:val="00B17E41"/>
    <w:rsid w:val="00B203A9"/>
    <w:rsid w:val="00B2076A"/>
    <w:rsid w:val="00B22505"/>
    <w:rsid w:val="00B22FAF"/>
    <w:rsid w:val="00B232BC"/>
    <w:rsid w:val="00B27E74"/>
    <w:rsid w:val="00B3157D"/>
    <w:rsid w:val="00B3168B"/>
    <w:rsid w:val="00B31F65"/>
    <w:rsid w:val="00B33366"/>
    <w:rsid w:val="00B34D07"/>
    <w:rsid w:val="00B34DCE"/>
    <w:rsid w:val="00B35B2A"/>
    <w:rsid w:val="00B3654C"/>
    <w:rsid w:val="00B3703F"/>
    <w:rsid w:val="00B40659"/>
    <w:rsid w:val="00B41712"/>
    <w:rsid w:val="00B417B8"/>
    <w:rsid w:val="00B424D4"/>
    <w:rsid w:val="00B51DA2"/>
    <w:rsid w:val="00B53F85"/>
    <w:rsid w:val="00B561EF"/>
    <w:rsid w:val="00B57A29"/>
    <w:rsid w:val="00B57C55"/>
    <w:rsid w:val="00B60B89"/>
    <w:rsid w:val="00B62E62"/>
    <w:rsid w:val="00B63EB1"/>
    <w:rsid w:val="00B64A21"/>
    <w:rsid w:val="00B652ED"/>
    <w:rsid w:val="00B65D1C"/>
    <w:rsid w:val="00B65F55"/>
    <w:rsid w:val="00B712D6"/>
    <w:rsid w:val="00B72463"/>
    <w:rsid w:val="00B72BFE"/>
    <w:rsid w:val="00B72F8F"/>
    <w:rsid w:val="00B76EAC"/>
    <w:rsid w:val="00B76F0C"/>
    <w:rsid w:val="00B77035"/>
    <w:rsid w:val="00B80058"/>
    <w:rsid w:val="00B8403D"/>
    <w:rsid w:val="00B84107"/>
    <w:rsid w:val="00B84E18"/>
    <w:rsid w:val="00B866C6"/>
    <w:rsid w:val="00B87947"/>
    <w:rsid w:val="00B90159"/>
    <w:rsid w:val="00B915E9"/>
    <w:rsid w:val="00B920B3"/>
    <w:rsid w:val="00B92628"/>
    <w:rsid w:val="00B928D6"/>
    <w:rsid w:val="00B95FFE"/>
    <w:rsid w:val="00B96122"/>
    <w:rsid w:val="00B96844"/>
    <w:rsid w:val="00B97B59"/>
    <w:rsid w:val="00B97D21"/>
    <w:rsid w:val="00BA0235"/>
    <w:rsid w:val="00BA241A"/>
    <w:rsid w:val="00BA2558"/>
    <w:rsid w:val="00BA2A22"/>
    <w:rsid w:val="00BA2F99"/>
    <w:rsid w:val="00BA3F23"/>
    <w:rsid w:val="00BA4500"/>
    <w:rsid w:val="00BA4CD4"/>
    <w:rsid w:val="00BA5015"/>
    <w:rsid w:val="00BA580A"/>
    <w:rsid w:val="00BA5E96"/>
    <w:rsid w:val="00BA63F8"/>
    <w:rsid w:val="00BB29DD"/>
    <w:rsid w:val="00BB2AEF"/>
    <w:rsid w:val="00BB3A30"/>
    <w:rsid w:val="00BB4FD1"/>
    <w:rsid w:val="00BB51E6"/>
    <w:rsid w:val="00BB590A"/>
    <w:rsid w:val="00BB61CC"/>
    <w:rsid w:val="00BB75FC"/>
    <w:rsid w:val="00BC0E18"/>
    <w:rsid w:val="00BC156B"/>
    <w:rsid w:val="00BC2456"/>
    <w:rsid w:val="00BC4CD6"/>
    <w:rsid w:val="00BC5240"/>
    <w:rsid w:val="00BC73B7"/>
    <w:rsid w:val="00BD24FB"/>
    <w:rsid w:val="00BD3DAA"/>
    <w:rsid w:val="00BD46FB"/>
    <w:rsid w:val="00BD4AC2"/>
    <w:rsid w:val="00BD4FEE"/>
    <w:rsid w:val="00BD7141"/>
    <w:rsid w:val="00BD74C6"/>
    <w:rsid w:val="00BE0204"/>
    <w:rsid w:val="00BE05B3"/>
    <w:rsid w:val="00BE2B32"/>
    <w:rsid w:val="00BE3198"/>
    <w:rsid w:val="00BE38CB"/>
    <w:rsid w:val="00BE3C3B"/>
    <w:rsid w:val="00BE3CB6"/>
    <w:rsid w:val="00BE3D0B"/>
    <w:rsid w:val="00BF21CC"/>
    <w:rsid w:val="00BF3EEF"/>
    <w:rsid w:val="00BF45A9"/>
    <w:rsid w:val="00BF5C97"/>
    <w:rsid w:val="00C02D24"/>
    <w:rsid w:val="00C04688"/>
    <w:rsid w:val="00C04C52"/>
    <w:rsid w:val="00C05266"/>
    <w:rsid w:val="00C060C5"/>
    <w:rsid w:val="00C0776A"/>
    <w:rsid w:val="00C07EBD"/>
    <w:rsid w:val="00C108F9"/>
    <w:rsid w:val="00C13E6D"/>
    <w:rsid w:val="00C145B2"/>
    <w:rsid w:val="00C15035"/>
    <w:rsid w:val="00C1679E"/>
    <w:rsid w:val="00C16E7B"/>
    <w:rsid w:val="00C2216C"/>
    <w:rsid w:val="00C249FC"/>
    <w:rsid w:val="00C26E0D"/>
    <w:rsid w:val="00C2727D"/>
    <w:rsid w:val="00C30F62"/>
    <w:rsid w:val="00C3280D"/>
    <w:rsid w:val="00C35AFF"/>
    <w:rsid w:val="00C3726E"/>
    <w:rsid w:val="00C40FAA"/>
    <w:rsid w:val="00C42860"/>
    <w:rsid w:val="00C43048"/>
    <w:rsid w:val="00C43B1D"/>
    <w:rsid w:val="00C4411F"/>
    <w:rsid w:val="00C46871"/>
    <w:rsid w:val="00C46A7D"/>
    <w:rsid w:val="00C47E36"/>
    <w:rsid w:val="00C51B62"/>
    <w:rsid w:val="00C51C55"/>
    <w:rsid w:val="00C5372B"/>
    <w:rsid w:val="00C53D73"/>
    <w:rsid w:val="00C5618B"/>
    <w:rsid w:val="00C61BAF"/>
    <w:rsid w:val="00C62726"/>
    <w:rsid w:val="00C6506B"/>
    <w:rsid w:val="00C65789"/>
    <w:rsid w:val="00C66C13"/>
    <w:rsid w:val="00C66CCB"/>
    <w:rsid w:val="00C7052F"/>
    <w:rsid w:val="00C7092C"/>
    <w:rsid w:val="00C724D1"/>
    <w:rsid w:val="00C74089"/>
    <w:rsid w:val="00C7491C"/>
    <w:rsid w:val="00C75BA1"/>
    <w:rsid w:val="00C768AD"/>
    <w:rsid w:val="00C76A1C"/>
    <w:rsid w:val="00C76B4B"/>
    <w:rsid w:val="00C7756F"/>
    <w:rsid w:val="00C77693"/>
    <w:rsid w:val="00C80890"/>
    <w:rsid w:val="00C80F4B"/>
    <w:rsid w:val="00C81E82"/>
    <w:rsid w:val="00C82E6D"/>
    <w:rsid w:val="00C85DFD"/>
    <w:rsid w:val="00C85EEF"/>
    <w:rsid w:val="00C872A0"/>
    <w:rsid w:val="00C90C0A"/>
    <w:rsid w:val="00C914CA"/>
    <w:rsid w:val="00C9166F"/>
    <w:rsid w:val="00C92DA5"/>
    <w:rsid w:val="00C932BE"/>
    <w:rsid w:val="00C94840"/>
    <w:rsid w:val="00C94A7B"/>
    <w:rsid w:val="00C94F0C"/>
    <w:rsid w:val="00C954BA"/>
    <w:rsid w:val="00CA2A0D"/>
    <w:rsid w:val="00CA7BED"/>
    <w:rsid w:val="00CB0E7F"/>
    <w:rsid w:val="00CB152B"/>
    <w:rsid w:val="00CB3266"/>
    <w:rsid w:val="00CB375C"/>
    <w:rsid w:val="00CB3A20"/>
    <w:rsid w:val="00CB439B"/>
    <w:rsid w:val="00CB5793"/>
    <w:rsid w:val="00CB77BD"/>
    <w:rsid w:val="00CC4052"/>
    <w:rsid w:val="00CC7492"/>
    <w:rsid w:val="00CC7C34"/>
    <w:rsid w:val="00CD0186"/>
    <w:rsid w:val="00CD1F10"/>
    <w:rsid w:val="00CD5CA2"/>
    <w:rsid w:val="00CD6801"/>
    <w:rsid w:val="00CD775C"/>
    <w:rsid w:val="00CD7AAB"/>
    <w:rsid w:val="00CD7F97"/>
    <w:rsid w:val="00CE0A5B"/>
    <w:rsid w:val="00CE262E"/>
    <w:rsid w:val="00CE2EB7"/>
    <w:rsid w:val="00CE7695"/>
    <w:rsid w:val="00CF0EC3"/>
    <w:rsid w:val="00CF2A1A"/>
    <w:rsid w:val="00CF300C"/>
    <w:rsid w:val="00CF318C"/>
    <w:rsid w:val="00CF33D6"/>
    <w:rsid w:val="00CF3472"/>
    <w:rsid w:val="00CF3A48"/>
    <w:rsid w:val="00CF4B71"/>
    <w:rsid w:val="00CF536A"/>
    <w:rsid w:val="00CF70FA"/>
    <w:rsid w:val="00CF7931"/>
    <w:rsid w:val="00CF7A05"/>
    <w:rsid w:val="00D011FD"/>
    <w:rsid w:val="00D01903"/>
    <w:rsid w:val="00D02F36"/>
    <w:rsid w:val="00D03906"/>
    <w:rsid w:val="00D06209"/>
    <w:rsid w:val="00D1424A"/>
    <w:rsid w:val="00D143D7"/>
    <w:rsid w:val="00D17312"/>
    <w:rsid w:val="00D20C6F"/>
    <w:rsid w:val="00D20EAB"/>
    <w:rsid w:val="00D215FA"/>
    <w:rsid w:val="00D226B7"/>
    <w:rsid w:val="00D24051"/>
    <w:rsid w:val="00D24598"/>
    <w:rsid w:val="00D27E3A"/>
    <w:rsid w:val="00D30769"/>
    <w:rsid w:val="00D33156"/>
    <w:rsid w:val="00D353E1"/>
    <w:rsid w:val="00D362EF"/>
    <w:rsid w:val="00D3633B"/>
    <w:rsid w:val="00D37FF6"/>
    <w:rsid w:val="00D40B91"/>
    <w:rsid w:val="00D40F0B"/>
    <w:rsid w:val="00D42423"/>
    <w:rsid w:val="00D457AE"/>
    <w:rsid w:val="00D465AF"/>
    <w:rsid w:val="00D47011"/>
    <w:rsid w:val="00D47856"/>
    <w:rsid w:val="00D47CFF"/>
    <w:rsid w:val="00D50F91"/>
    <w:rsid w:val="00D51112"/>
    <w:rsid w:val="00D518FE"/>
    <w:rsid w:val="00D51C45"/>
    <w:rsid w:val="00D52C74"/>
    <w:rsid w:val="00D539CB"/>
    <w:rsid w:val="00D54D4F"/>
    <w:rsid w:val="00D554F2"/>
    <w:rsid w:val="00D57815"/>
    <w:rsid w:val="00D57940"/>
    <w:rsid w:val="00D57E27"/>
    <w:rsid w:val="00D62619"/>
    <w:rsid w:val="00D63B94"/>
    <w:rsid w:val="00D64D78"/>
    <w:rsid w:val="00D651D2"/>
    <w:rsid w:val="00D65D3A"/>
    <w:rsid w:val="00D669BB"/>
    <w:rsid w:val="00D66FF5"/>
    <w:rsid w:val="00D67E2B"/>
    <w:rsid w:val="00D67FF9"/>
    <w:rsid w:val="00D70AAF"/>
    <w:rsid w:val="00D71501"/>
    <w:rsid w:val="00D7197F"/>
    <w:rsid w:val="00D71C6D"/>
    <w:rsid w:val="00D769F7"/>
    <w:rsid w:val="00D76F66"/>
    <w:rsid w:val="00D77158"/>
    <w:rsid w:val="00D80A3E"/>
    <w:rsid w:val="00D80BA6"/>
    <w:rsid w:val="00D8345D"/>
    <w:rsid w:val="00D84F4A"/>
    <w:rsid w:val="00D85832"/>
    <w:rsid w:val="00D85A19"/>
    <w:rsid w:val="00D85A36"/>
    <w:rsid w:val="00D874B5"/>
    <w:rsid w:val="00D91548"/>
    <w:rsid w:val="00D920B9"/>
    <w:rsid w:val="00D92640"/>
    <w:rsid w:val="00D927BD"/>
    <w:rsid w:val="00D92B11"/>
    <w:rsid w:val="00D93977"/>
    <w:rsid w:val="00D93CBE"/>
    <w:rsid w:val="00D94E05"/>
    <w:rsid w:val="00D973AB"/>
    <w:rsid w:val="00DA10ED"/>
    <w:rsid w:val="00DA179B"/>
    <w:rsid w:val="00DA1B5A"/>
    <w:rsid w:val="00DA259D"/>
    <w:rsid w:val="00DA354A"/>
    <w:rsid w:val="00DA4784"/>
    <w:rsid w:val="00DA4DD3"/>
    <w:rsid w:val="00DA6FC1"/>
    <w:rsid w:val="00DB013C"/>
    <w:rsid w:val="00DB21D1"/>
    <w:rsid w:val="00DB2E5A"/>
    <w:rsid w:val="00DB53DB"/>
    <w:rsid w:val="00DC01B5"/>
    <w:rsid w:val="00DC3ABC"/>
    <w:rsid w:val="00DC4F1F"/>
    <w:rsid w:val="00DC5A88"/>
    <w:rsid w:val="00DC73CF"/>
    <w:rsid w:val="00DC757C"/>
    <w:rsid w:val="00DD10D0"/>
    <w:rsid w:val="00DD1168"/>
    <w:rsid w:val="00DD231C"/>
    <w:rsid w:val="00DD239C"/>
    <w:rsid w:val="00DD23AB"/>
    <w:rsid w:val="00DD3245"/>
    <w:rsid w:val="00DD3B16"/>
    <w:rsid w:val="00DD4844"/>
    <w:rsid w:val="00DD4B55"/>
    <w:rsid w:val="00DD6AAE"/>
    <w:rsid w:val="00DD6DF3"/>
    <w:rsid w:val="00DE00B0"/>
    <w:rsid w:val="00DE1CDF"/>
    <w:rsid w:val="00DE37FF"/>
    <w:rsid w:val="00DE633A"/>
    <w:rsid w:val="00DE6682"/>
    <w:rsid w:val="00DE6936"/>
    <w:rsid w:val="00DE7BF5"/>
    <w:rsid w:val="00DF24A9"/>
    <w:rsid w:val="00DF31C0"/>
    <w:rsid w:val="00DF344F"/>
    <w:rsid w:val="00DF6794"/>
    <w:rsid w:val="00DF6875"/>
    <w:rsid w:val="00DF7377"/>
    <w:rsid w:val="00DF78A1"/>
    <w:rsid w:val="00DF7E5C"/>
    <w:rsid w:val="00E023D9"/>
    <w:rsid w:val="00E0319D"/>
    <w:rsid w:val="00E032CA"/>
    <w:rsid w:val="00E03819"/>
    <w:rsid w:val="00E04164"/>
    <w:rsid w:val="00E0602B"/>
    <w:rsid w:val="00E061EB"/>
    <w:rsid w:val="00E071A9"/>
    <w:rsid w:val="00E07AC2"/>
    <w:rsid w:val="00E10757"/>
    <w:rsid w:val="00E11131"/>
    <w:rsid w:val="00E13C4A"/>
    <w:rsid w:val="00E15752"/>
    <w:rsid w:val="00E17C14"/>
    <w:rsid w:val="00E202C4"/>
    <w:rsid w:val="00E21A61"/>
    <w:rsid w:val="00E22DF8"/>
    <w:rsid w:val="00E23D75"/>
    <w:rsid w:val="00E24378"/>
    <w:rsid w:val="00E245EB"/>
    <w:rsid w:val="00E25C99"/>
    <w:rsid w:val="00E2739B"/>
    <w:rsid w:val="00E30278"/>
    <w:rsid w:val="00E30D56"/>
    <w:rsid w:val="00E30D5D"/>
    <w:rsid w:val="00E33280"/>
    <w:rsid w:val="00E34404"/>
    <w:rsid w:val="00E347F2"/>
    <w:rsid w:val="00E35133"/>
    <w:rsid w:val="00E400F1"/>
    <w:rsid w:val="00E40620"/>
    <w:rsid w:val="00E4165E"/>
    <w:rsid w:val="00E41726"/>
    <w:rsid w:val="00E41FF1"/>
    <w:rsid w:val="00E42103"/>
    <w:rsid w:val="00E42DDF"/>
    <w:rsid w:val="00E42EE3"/>
    <w:rsid w:val="00E43EB9"/>
    <w:rsid w:val="00E442BB"/>
    <w:rsid w:val="00E4681B"/>
    <w:rsid w:val="00E5048A"/>
    <w:rsid w:val="00E51408"/>
    <w:rsid w:val="00E52ECA"/>
    <w:rsid w:val="00E538E5"/>
    <w:rsid w:val="00E54D76"/>
    <w:rsid w:val="00E55642"/>
    <w:rsid w:val="00E5689C"/>
    <w:rsid w:val="00E56C0F"/>
    <w:rsid w:val="00E60AF8"/>
    <w:rsid w:val="00E612FB"/>
    <w:rsid w:val="00E64821"/>
    <w:rsid w:val="00E65075"/>
    <w:rsid w:val="00E65592"/>
    <w:rsid w:val="00E669AF"/>
    <w:rsid w:val="00E70CB3"/>
    <w:rsid w:val="00E726CD"/>
    <w:rsid w:val="00E77125"/>
    <w:rsid w:val="00E83592"/>
    <w:rsid w:val="00E836FE"/>
    <w:rsid w:val="00E840F7"/>
    <w:rsid w:val="00E85584"/>
    <w:rsid w:val="00E859C2"/>
    <w:rsid w:val="00E90E52"/>
    <w:rsid w:val="00E910A5"/>
    <w:rsid w:val="00E91874"/>
    <w:rsid w:val="00E93F92"/>
    <w:rsid w:val="00E94D7A"/>
    <w:rsid w:val="00E94ED1"/>
    <w:rsid w:val="00E951CA"/>
    <w:rsid w:val="00EA3C7D"/>
    <w:rsid w:val="00EA51FE"/>
    <w:rsid w:val="00EA5446"/>
    <w:rsid w:val="00EA57CF"/>
    <w:rsid w:val="00EA5CAA"/>
    <w:rsid w:val="00EB0F81"/>
    <w:rsid w:val="00EB14F7"/>
    <w:rsid w:val="00EB1BCA"/>
    <w:rsid w:val="00EB46D8"/>
    <w:rsid w:val="00EB6156"/>
    <w:rsid w:val="00EB68FD"/>
    <w:rsid w:val="00EB6F79"/>
    <w:rsid w:val="00EC195C"/>
    <w:rsid w:val="00EC1AC7"/>
    <w:rsid w:val="00EC1CF6"/>
    <w:rsid w:val="00EC354B"/>
    <w:rsid w:val="00EC3892"/>
    <w:rsid w:val="00EC3F86"/>
    <w:rsid w:val="00EC44B1"/>
    <w:rsid w:val="00EC5E60"/>
    <w:rsid w:val="00EC63FB"/>
    <w:rsid w:val="00EC6E0D"/>
    <w:rsid w:val="00EC7393"/>
    <w:rsid w:val="00EC74C7"/>
    <w:rsid w:val="00ED0150"/>
    <w:rsid w:val="00ED0743"/>
    <w:rsid w:val="00ED0BAA"/>
    <w:rsid w:val="00ED1D4C"/>
    <w:rsid w:val="00ED2D5F"/>
    <w:rsid w:val="00ED3E7C"/>
    <w:rsid w:val="00ED6533"/>
    <w:rsid w:val="00ED6E48"/>
    <w:rsid w:val="00ED7E16"/>
    <w:rsid w:val="00EE0F56"/>
    <w:rsid w:val="00EE2E15"/>
    <w:rsid w:val="00EE391F"/>
    <w:rsid w:val="00EE3FA0"/>
    <w:rsid w:val="00EE7B96"/>
    <w:rsid w:val="00EF2D9F"/>
    <w:rsid w:val="00EF2F79"/>
    <w:rsid w:val="00EF3F2C"/>
    <w:rsid w:val="00EF3FA8"/>
    <w:rsid w:val="00EF6567"/>
    <w:rsid w:val="00EF7AA2"/>
    <w:rsid w:val="00F01462"/>
    <w:rsid w:val="00F02B05"/>
    <w:rsid w:val="00F03326"/>
    <w:rsid w:val="00F06C71"/>
    <w:rsid w:val="00F06FE7"/>
    <w:rsid w:val="00F1098D"/>
    <w:rsid w:val="00F10A8D"/>
    <w:rsid w:val="00F1182F"/>
    <w:rsid w:val="00F15552"/>
    <w:rsid w:val="00F1783C"/>
    <w:rsid w:val="00F22A33"/>
    <w:rsid w:val="00F241FF"/>
    <w:rsid w:val="00F25FE3"/>
    <w:rsid w:val="00F265C3"/>
    <w:rsid w:val="00F266CE"/>
    <w:rsid w:val="00F27A23"/>
    <w:rsid w:val="00F27FB0"/>
    <w:rsid w:val="00F3166D"/>
    <w:rsid w:val="00F33CA3"/>
    <w:rsid w:val="00F35A49"/>
    <w:rsid w:val="00F37325"/>
    <w:rsid w:val="00F40226"/>
    <w:rsid w:val="00F407AD"/>
    <w:rsid w:val="00F40FE8"/>
    <w:rsid w:val="00F415E0"/>
    <w:rsid w:val="00F41F6B"/>
    <w:rsid w:val="00F42223"/>
    <w:rsid w:val="00F427D9"/>
    <w:rsid w:val="00F436A7"/>
    <w:rsid w:val="00F444D6"/>
    <w:rsid w:val="00F4462B"/>
    <w:rsid w:val="00F50884"/>
    <w:rsid w:val="00F50A87"/>
    <w:rsid w:val="00F50B6C"/>
    <w:rsid w:val="00F5283E"/>
    <w:rsid w:val="00F53058"/>
    <w:rsid w:val="00F53551"/>
    <w:rsid w:val="00F546EA"/>
    <w:rsid w:val="00F54BA6"/>
    <w:rsid w:val="00F54EA1"/>
    <w:rsid w:val="00F55BB6"/>
    <w:rsid w:val="00F571F5"/>
    <w:rsid w:val="00F57662"/>
    <w:rsid w:val="00F626B4"/>
    <w:rsid w:val="00F63735"/>
    <w:rsid w:val="00F639F3"/>
    <w:rsid w:val="00F64F08"/>
    <w:rsid w:val="00F6602B"/>
    <w:rsid w:val="00F67020"/>
    <w:rsid w:val="00F67147"/>
    <w:rsid w:val="00F71442"/>
    <w:rsid w:val="00F7149A"/>
    <w:rsid w:val="00F73227"/>
    <w:rsid w:val="00F733AB"/>
    <w:rsid w:val="00F7422D"/>
    <w:rsid w:val="00F7463E"/>
    <w:rsid w:val="00F74DE1"/>
    <w:rsid w:val="00F751B2"/>
    <w:rsid w:val="00F76E3F"/>
    <w:rsid w:val="00F8151F"/>
    <w:rsid w:val="00F836B6"/>
    <w:rsid w:val="00F843B4"/>
    <w:rsid w:val="00F85480"/>
    <w:rsid w:val="00F86CFA"/>
    <w:rsid w:val="00F879B5"/>
    <w:rsid w:val="00F91016"/>
    <w:rsid w:val="00F92747"/>
    <w:rsid w:val="00F94AED"/>
    <w:rsid w:val="00F94F83"/>
    <w:rsid w:val="00F9573E"/>
    <w:rsid w:val="00F971F1"/>
    <w:rsid w:val="00FA064F"/>
    <w:rsid w:val="00FA0926"/>
    <w:rsid w:val="00FA0929"/>
    <w:rsid w:val="00FA3BEC"/>
    <w:rsid w:val="00FA4669"/>
    <w:rsid w:val="00FA4C55"/>
    <w:rsid w:val="00FA5DF0"/>
    <w:rsid w:val="00FA682E"/>
    <w:rsid w:val="00FA7A20"/>
    <w:rsid w:val="00FB1260"/>
    <w:rsid w:val="00FB1C1F"/>
    <w:rsid w:val="00FB2025"/>
    <w:rsid w:val="00FB29E8"/>
    <w:rsid w:val="00FB3C32"/>
    <w:rsid w:val="00FB4792"/>
    <w:rsid w:val="00FB7768"/>
    <w:rsid w:val="00FC201E"/>
    <w:rsid w:val="00FC2691"/>
    <w:rsid w:val="00FC331F"/>
    <w:rsid w:val="00FC355A"/>
    <w:rsid w:val="00FC4A77"/>
    <w:rsid w:val="00FC7EAD"/>
    <w:rsid w:val="00FD060B"/>
    <w:rsid w:val="00FD06DD"/>
    <w:rsid w:val="00FD0E94"/>
    <w:rsid w:val="00FD2044"/>
    <w:rsid w:val="00FD4460"/>
    <w:rsid w:val="00FD773F"/>
    <w:rsid w:val="00FE0865"/>
    <w:rsid w:val="00FE0CF7"/>
    <w:rsid w:val="00FE192A"/>
    <w:rsid w:val="00FE26AF"/>
    <w:rsid w:val="00FE291A"/>
    <w:rsid w:val="00FE556D"/>
    <w:rsid w:val="00FE647D"/>
    <w:rsid w:val="00FE71E1"/>
    <w:rsid w:val="00FF0212"/>
    <w:rsid w:val="00FF1821"/>
    <w:rsid w:val="00FF24C0"/>
    <w:rsid w:val="00FF2C29"/>
    <w:rsid w:val="00FF2DD8"/>
    <w:rsid w:val="00FF46C7"/>
    <w:rsid w:val="00FF4EC2"/>
    <w:rsid w:val="00FF5A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CA67E"/>
  <w15:chartTrackingRefBased/>
  <w15:docId w15:val="{093C4EB5-5946-4715-8DFE-B15048BF3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3"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608"/>
    <w:pPr>
      <w:jc w:val="both"/>
    </w:pPr>
    <w:rPr>
      <w:rFonts w:ascii="Arial" w:hAnsi="Arial"/>
      <w:sz w:val="24"/>
    </w:rPr>
  </w:style>
  <w:style w:type="paragraph" w:styleId="Heading1">
    <w:name w:val="heading 1"/>
    <w:basedOn w:val="Normal"/>
    <w:next w:val="Normal"/>
    <w:link w:val="Heading1Char"/>
    <w:uiPriority w:val="9"/>
    <w:qFormat/>
    <w:rsid w:val="00FA4669"/>
    <w:pPr>
      <w:outlineLvl w:val="0"/>
    </w:pPr>
    <w:rPr>
      <w:b/>
      <w:sz w:val="32"/>
      <w:szCs w:val="56"/>
    </w:rPr>
  </w:style>
  <w:style w:type="paragraph" w:styleId="Heading2">
    <w:name w:val="heading 2"/>
    <w:basedOn w:val="Normal"/>
    <w:next w:val="Normal"/>
    <w:link w:val="Heading2Char"/>
    <w:uiPriority w:val="9"/>
    <w:qFormat/>
    <w:rsid w:val="00FA4669"/>
    <w:pPr>
      <w:outlineLvl w:val="1"/>
    </w:pPr>
    <w:rPr>
      <w:b/>
      <w:sz w:val="28"/>
      <w:szCs w:val="48"/>
    </w:rPr>
  </w:style>
  <w:style w:type="paragraph" w:styleId="Heading3">
    <w:name w:val="heading 3"/>
    <w:basedOn w:val="Normal"/>
    <w:next w:val="Normal"/>
    <w:link w:val="Heading3Char"/>
    <w:uiPriority w:val="9"/>
    <w:qFormat/>
    <w:rsid w:val="00D92640"/>
    <w:pPr>
      <w:outlineLvl w:val="2"/>
    </w:pPr>
    <w:rPr>
      <w:b/>
      <w:szCs w:val="40"/>
    </w:rPr>
  </w:style>
  <w:style w:type="paragraph" w:styleId="Heading4">
    <w:name w:val="heading 4"/>
    <w:basedOn w:val="Normal"/>
    <w:next w:val="Normal"/>
    <w:link w:val="Heading4Char"/>
    <w:uiPriority w:val="3"/>
    <w:qFormat/>
    <w:rsid w:val="0061492F"/>
    <w:pPr>
      <w:outlineLvl w:val="3"/>
    </w:pPr>
    <w:rPr>
      <w:b/>
      <w:szCs w:val="32"/>
    </w:rPr>
  </w:style>
  <w:style w:type="paragraph" w:styleId="Heading5">
    <w:name w:val="heading 5"/>
    <w:basedOn w:val="Normal"/>
    <w:next w:val="Normal"/>
    <w:link w:val="Heading5Char"/>
    <w:uiPriority w:val="3"/>
    <w:qFormat/>
    <w:rsid w:val="00E538E5"/>
    <w:pPr>
      <w:outlineLvl w:val="4"/>
    </w:pPr>
    <w:rPr>
      <w:color w:val="405E7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545991"/>
  </w:style>
  <w:style w:type="paragraph" w:styleId="Title">
    <w:name w:val="Title"/>
    <w:basedOn w:val="Normal"/>
    <w:next w:val="Normal"/>
    <w:link w:val="TitleChar"/>
    <w:uiPriority w:val="10"/>
    <w:qFormat/>
    <w:rsid w:val="004B6269"/>
    <w:rPr>
      <w:rFonts w:ascii="Segoe UI Semibold" w:hAnsi="Segoe UI Semibold"/>
      <w:sz w:val="48"/>
      <w:szCs w:val="64"/>
    </w:rPr>
  </w:style>
  <w:style w:type="character" w:customStyle="1" w:styleId="TitleChar">
    <w:name w:val="Title Char"/>
    <w:basedOn w:val="DefaultParagraphFont"/>
    <w:link w:val="Title"/>
    <w:uiPriority w:val="10"/>
    <w:rsid w:val="007655DF"/>
    <w:rPr>
      <w:rFonts w:ascii="Segoe UI Semibold" w:hAnsi="Segoe UI Semibold" w:cs="Segoe UI"/>
      <w:sz w:val="48"/>
      <w:szCs w:val="64"/>
    </w:rPr>
  </w:style>
  <w:style w:type="paragraph" w:styleId="Subtitle">
    <w:name w:val="Subtitle"/>
    <w:basedOn w:val="Normal"/>
    <w:next w:val="Normal"/>
    <w:link w:val="SubtitleChar"/>
    <w:uiPriority w:val="2"/>
    <w:qFormat/>
    <w:rsid w:val="00E442BB"/>
    <w:pPr>
      <w:numPr>
        <w:ilvl w:val="1"/>
      </w:numPr>
      <w:spacing w:before="120" w:after="120"/>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2"/>
    <w:rsid w:val="007655DF"/>
    <w:rPr>
      <w:rFonts w:ascii="Segoe UI" w:eastAsiaTheme="minorEastAsia" w:hAnsi="Segoe UI" w:cs="Segoe UI"/>
      <w:color w:val="5A5A5A" w:themeColor="text1" w:themeTint="A5"/>
      <w:spacing w:val="15"/>
      <w:sz w:val="32"/>
      <w:szCs w:val="24"/>
    </w:rPr>
  </w:style>
  <w:style w:type="character" w:styleId="SubtleEmphasis">
    <w:name w:val="Subtle Emphasis"/>
    <w:basedOn w:val="DefaultParagraphFont"/>
    <w:uiPriority w:val="4"/>
    <w:qFormat/>
    <w:rsid w:val="00F50884"/>
    <w:rPr>
      <w:rFonts w:ascii="Segoe UI" w:hAnsi="Segoe UI"/>
      <w:i/>
      <w:iCs/>
      <w:color w:val="707070"/>
      <w:sz w:val="24"/>
    </w:rPr>
  </w:style>
  <w:style w:type="character" w:styleId="Emphasis">
    <w:name w:val="Emphasis"/>
    <w:uiPriority w:val="4"/>
    <w:qFormat/>
    <w:rsid w:val="00D27E3A"/>
    <w:rPr>
      <w:rFonts w:ascii="Segoe UI" w:hAnsi="Segoe UI"/>
      <w:b w:val="0"/>
      <w:i/>
      <w:color w:val="000000" w:themeColor="text1"/>
      <w:sz w:val="24"/>
    </w:rPr>
  </w:style>
  <w:style w:type="character" w:styleId="IntenseEmphasis">
    <w:name w:val="Intense Emphasis"/>
    <w:uiPriority w:val="21"/>
    <w:qFormat/>
    <w:rsid w:val="00D27E3A"/>
    <w:rPr>
      <w:i/>
      <w:color w:val="415F8C"/>
    </w:rPr>
  </w:style>
  <w:style w:type="character" w:styleId="Strong">
    <w:name w:val="Strong"/>
    <w:uiPriority w:val="22"/>
    <w:qFormat/>
    <w:rsid w:val="00545991"/>
    <w:rPr>
      <w:rFonts w:ascii="Segoe UI" w:hAnsi="Segoe UI"/>
      <w:b/>
      <w:bCs/>
      <w:i w:val="0"/>
      <w:color w:val="auto"/>
      <w:sz w:val="24"/>
    </w:rPr>
  </w:style>
  <w:style w:type="paragraph" w:styleId="Quote">
    <w:name w:val="Quote"/>
    <w:basedOn w:val="Normal"/>
    <w:next w:val="Normal"/>
    <w:link w:val="QuoteChar"/>
    <w:uiPriority w:val="7"/>
    <w:qFormat/>
    <w:rsid w:val="00BB59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7"/>
    <w:rsid w:val="007655DF"/>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7"/>
    <w:qFormat/>
    <w:rsid w:val="00826E72"/>
    <w:pPr>
      <w:pBdr>
        <w:top w:val="single" w:sz="4" w:space="10" w:color="415F8C"/>
        <w:bottom w:val="single" w:sz="4" w:space="10" w:color="415F8C"/>
      </w:pBdr>
      <w:spacing w:before="360" w:after="360"/>
      <w:ind w:left="864" w:right="864"/>
      <w:jc w:val="center"/>
    </w:pPr>
    <w:rPr>
      <w:i/>
      <w:iCs/>
      <w:color w:val="415F8C"/>
    </w:rPr>
  </w:style>
  <w:style w:type="character" w:customStyle="1" w:styleId="IntenseQuoteChar">
    <w:name w:val="Intense Quote Char"/>
    <w:basedOn w:val="DefaultParagraphFont"/>
    <w:link w:val="IntenseQuote"/>
    <w:uiPriority w:val="7"/>
    <w:rsid w:val="007655DF"/>
    <w:rPr>
      <w:rFonts w:ascii="Segoe UI" w:hAnsi="Segoe UI" w:cs="Segoe UI"/>
      <w:i/>
      <w:iCs/>
      <w:color w:val="415F8C"/>
      <w:sz w:val="24"/>
      <w:szCs w:val="24"/>
    </w:rPr>
  </w:style>
  <w:style w:type="character" w:styleId="SubtleReference">
    <w:name w:val="Subtle Reference"/>
    <w:basedOn w:val="Emphasis"/>
    <w:uiPriority w:val="5"/>
    <w:qFormat/>
    <w:rsid w:val="0044607B"/>
    <w:rPr>
      <w:rFonts w:ascii="Segoe UI" w:hAnsi="Segoe UI"/>
      <w:b w:val="0"/>
      <w:i w:val="0"/>
      <w:iCs w:val="0"/>
      <w:smallCaps/>
      <w:color w:val="707070"/>
      <w:sz w:val="24"/>
    </w:rPr>
  </w:style>
  <w:style w:type="character" w:styleId="IntenseReference">
    <w:name w:val="Intense Reference"/>
    <w:basedOn w:val="Emphasis"/>
    <w:uiPriority w:val="5"/>
    <w:qFormat/>
    <w:rsid w:val="0044607B"/>
    <w:rPr>
      <w:rFonts w:ascii="Segoe UI" w:hAnsi="Segoe UI"/>
      <w:b/>
      <w:bCs/>
      <w:i w:val="0"/>
      <w:smallCaps/>
      <w:color w:val="4472C4" w:themeColor="accent1"/>
      <w:spacing w:val="5"/>
      <w:sz w:val="24"/>
    </w:rPr>
  </w:style>
  <w:style w:type="character" w:styleId="BookTitle">
    <w:name w:val="Book Title"/>
    <w:basedOn w:val="DefaultParagraphFont"/>
    <w:uiPriority w:val="36"/>
    <w:rsid w:val="00925A85"/>
    <w:rPr>
      <w:b/>
      <w:bCs/>
      <w:i/>
      <w:iCs/>
      <w:spacing w:val="5"/>
    </w:rPr>
  </w:style>
  <w:style w:type="paragraph" w:styleId="ListParagraph">
    <w:name w:val="List Paragraph"/>
    <w:aliases w:val="UL"/>
    <w:basedOn w:val="OL"/>
    <w:next w:val="ULLevel2"/>
    <w:link w:val="ListParagraphChar"/>
    <w:uiPriority w:val="34"/>
    <w:qFormat/>
    <w:rsid w:val="00FB3C32"/>
    <w:pPr>
      <w:numPr>
        <w:numId w:val="1"/>
      </w:numPr>
    </w:pPr>
  </w:style>
  <w:style w:type="character" w:customStyle="1" w:styleId="Heading1Char">
    <w:name w:val="Heading 1 Char"/>
    <w:basedOn w:val="DefaultParagraphFont"/>
    <w:link w:val="Heading1"/>
    <w:uiPriority w:val="9"/>
    <w:rsid w:val="00FA4669"/>
    <w:rPr>
      <w:rFonts w:ascii="Arial" w:hAnsi="Arial"/>
      <w:b/>
      <w:sz w:val="32"/>
      <w:szCs w:val="56"/>
    </w:rPr>
  </w:style>
  <w:style w:type="character" w:customStyle="1" w:styleId="Heading2Char">
    <w:name w:val="Heading 2 Char"/>
    <w:basedOn w:val="DefaultParagraphFont"/>
    <w:link w:val="Heading2"/>
    <w:uiPriority w:val="9"/>
    <w:rsid w:val="00FA4669"/>
    <w:rPr>
      <w:rFonts w:ascii="Arial" w:hAnsi="Arial"/>
      <w:b/>
      <w:sz w:val="28"/>
      <w:szCs w:val="48"/>
    </w:rPr>
  </w:style>
  <w:style w:type="paragraph" w:customStyle="1" w:styleId="UnorderedList">
    <w:name w:val="Unordered List"/>
    <w:basedOn w:val="List"/>
    <w:link w:val="UnorderedListZchn"/>
    <w:uiPriority w:val="46"/>
    <w:rsid w:val="00F27FB0"/>
    <w:pPr>
      <w:numPr>
        <w:numId w:val="2"/>
      </w:numPr>
    </w:pPr>
  </w:style>
  <w:style w:type="paragraph" w:customStyle="1" w:styleId="Note">
    <w:name w:val="Note"/>
    <w:basedOn w:val="Normal"/>
    <w:link w:val="NoteZchn"/>
    <w:uiPriority w:val="8"/>
    <w:qFormat/>
    <w:rsid w:val="00AA7FFC"/>
    <w:pPr>
      <w:pBdr>
        <w:top w:val="single" w:sz="8" w:space="1" w:color="005F48"/>
        <w:left w:val="single" w:sz="8" w:space="4" w:color="005F48"/>
        <w:bottom w:val="single" w:sz="8" w:space="1" w:color="005F48"/>
        <w:right w:val="single" w:sz="8" w:space="4" w:color="005F48"/>
      </w:pBdr>
      <w:spacing w:after="0"/>
      <w:ind w:left="170"/>
    </w:pPr>
    <w:rPr>
      <w:color w:val="005F48"/>
    </w:rPr>
  </w:style>
  <w:style w:type="paragraph" w:customStyle="1" w:styleId="Hint">
    <w:name w:val="Hint"/>
    <w:basedOn w:val="Note"/>
    <w:link w:val="HintZchn"/>
    <w:uiPriority w:val="8"/>
    <w:qFormat/>
    <w:rsid w:val="005A42F4"/>
    <w:pPr>
      <w:pBdr>
        <w:top w:val="single" w:sz="8" w:space="1" w:color="5A5A5A"/>
        <w:left w:val="single" w:sz="8" w:space="4" w:color="5A5A5A"/>
        <w:bottom w:val="single" w:sz="8" w:space="1" w:color="5A5A5A"/>
        <w:right w:val="single" w:sz="8" w:space="4" w:color="5A5A5A"/>
      </w:pBdr>
      <w:ind w:left="171" w:right="209"/>
    </w:pPr>
    <w:rPr>
      <w:color w:val="5A5A5A"/>
    </w:rPr>
  </w:style>
  <w:style w:type="character" w:customStyle="1" w:styleId="NoteZchn">
    <w:name w:val="Note Zchn"/>
    <w:basedOn w:val="DefaultParagraphFont"/>
    <w:link w:val="Note"/>
    <w:uiPriority w:val="8"/>
    <w:rsid w:val="00AA7FFC"/>
    <w:rPr>
      <w:rFonts w:ascii="Segoe UI" w:hAnsi="Segoe UI" w:cs="Segoe UI"/>
      <w:color w:val="005F48"/>
      <w:sz w:val="24"/>
      <w:szCs w:val="24"/>
    </w:rPr>
  </w:style>
  <w:style w:type="paragraph" w:customStyle="1" w:styleId="Caution">
    <w:name w:val="Caution"/>
    <w:basedOn w:val="Hint"/>
    <w:link w:val="CautionZchn"/>
    <w:uiPriority w:val="8"/>
    <w:qFormat/>
    <w:rsid w:val="005A42F4"/>
    <w:pPr>
      <w:pBdr>
        <w:top w:val="single" w:sz="8" w:space="1" w:color="960F1E"/>
        <w:left w:val="single" w:sz="8" w:space="4" w:color="960F1E"/>
        <w:bottom w:val="single" w:sz="8" w:space="1" w:color="960F1E"/>
        <w:right w:val="single" w:sz="8" w:space="4" w:color="960F1E"/>
      </w:pBdr>
    </w:pPr>
    <w:rPr>
      <w:color w:val="960F1E"/>
    </w:rPr>
  </w:style>
  <w:style w:type="character" w:customStyle="1" w:styleId="HintZchn">
    <w:name w:val="Hint Zchn"/>
    <w:basedOn w:val="NoteZchn"/>
    <w:link w:val="Hint"/>
    <w:uiPriority w:val="8"/>
    <w:rsid w:val="005A42F4"/>
    <w:rPr>
      <w:rFonts w:ascii="Segoe UI" w:hAnsi="Segoe UI" w:cs="Segoe UI"/>
      <w:color w:val="5A5A5A"/>
      <w:sz w:val="24"/>
      <w:szCs w:val="24"/>
    </w:rPr>
  </w:style>
  <w:style w:type="paragraph" w:customStyle="1" w:styleId="Important">
    <w:name w:val="Important"/>
    <w:basedOn w:val="Caution"/>
    <w:link w:val="ImportantZchn"/>
    <w:uiPriority w:val="8"/>
    <w:qFormat/>
    <w:rsid w:val="00925A85"/>
    <w:pPr>
      <w:pBdr>
        <w:top w:val="single" w:sz="8" w:space="1" w:color="0A8487"/>
        <w:left w:val="single" w:sz="8" w:space="4" w:color="0A8487"/>
        <w:bottom w:val="single" w:sz="8" w:space="1" w:color="0A8487"/>
        <w:right w:val="single" w:sz="8" w:space="4" w:color="0A8487"/>
      </w:pBdr>
    </w:pPr>
    <w:rPr>
      <w:color w:val="0A8487"/>
    </w:rPr>
  </w:style>
  <w:style w:type="character" w:customStyle="1" w:styleId="CautionZchn">
    <w:name w:val="Caution Zchn"/>
    <w:basedOn w:val="HintZchn"/>
    <w:link w:val="Caution"/>
    <w:uiPriority w:val="8"/>
    <w:rsid w:val="005A42F4"/>
    <w:rPr>
      <w:rFonts w:ascii="Segoe UI" w:hAnsi="Segoe UI" w:cs="Segoe UI"/>
      <w:color w:val="960F1E"/>
      <w:sz w:val="24"/>
      <w:szCs w:val="24"/>
    </w:rPr>
  </w:style>
  <w:style w:type="character" w:customStyle="1" w:styleId="ImportantZchn">
    <w:name w:val="Important Zchn"/>
    <w:basedOn w:val="CautionZchn"/>
    <w:link w:val="Important"/>
    <w:uiPriority w:val="8"/>
    <w:rsid w:val="00DD3B16"/>
    <w:rPr>
      <w:rFonts w:ascii="Segoe UI" w:hAnsi="Segoe UI" w:cs="Segoe UI"/>
      <w:color w:val="0A8487"/>
      <w:sz w:val="24"/>
      <w:szCs w:val="24"/>
    </w:rPr>
  </w:style>
  <w:style w:type="character" w:customStyle="1" w:styleId="UnorderedListZchn">
    <w:name w:val="Unordered List Zchn"/>
    <w:basedOn w:val="DefaultParagraphFont"/>
    <w:link w:val="UnorderedList"/>
    <w:uiPriority w:val="46"/>
    <w:rsid w:val="007655DF"/>
    <w:rPr>
      <w:rFonts w:ascii="Arial" w:hAnsi="Arial"/>
      <w:sz w:val="24"/>
    </w:rPr>
  </w:style>
  <w:style w:type="paragraph" w:styleId="ListBullet">
    <w:name w:val="List Bullet"/>
    <w:basedOn w:val="Normal"/>
    <w:uiPriority w:val="99"/>
    <w:semiHidden/>
    <w:unhideWhenUsed/>
    <w:rsid w:val="001C42D4"/>
    <w:pPr>
      <w:ind w:left="284" w:hanging="284"/>
      <w:contextualSpacing/>
    </w:pPr>
  </w:style>
  <w:style w:type="paragraph" w:customStyle="1" w:styleId="Code">
    <w:name w:val="Code"/>
    <w:basedOn w:val="Normal"/>
    <w:link w:val="CodeZchn"/>
    <w:uiPriority w:val="9"/>
    <w:qFormat/>
    <w:rsid w:val="0049116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after="0"/>
      <w:ind w:left="170" w:right="210"/>
    </w:pPr>
    <w:rPr>
      <w:rFonts w:ascii="Lucida Console" w:hAnsi="Lucida Console" w:cs="Consolas"/>
      <w:color w:val="000000" w:themeColor="text1"/>
      <w:lang w:val="de-CH"/>
    </w:rPr>
  </w:style>
  <w:style w:type="character" w:customStyle="1" w:styleId="CodeZchn">
    <w:name w:val="Code Zchn"/>
    <w:basedOn w:val="DefaultParagraphFont"/>
    <w:link w:val="Code"/>
    <w:uiPriority w:val="9"/>
    <w:rsid w:val="00491164"/>
    <w:rPr>
      <w:rFonts w:ascii="Lucida Console" w:hAnsi="Lucida Console" w:cs="Consolas"/>
      <w:color w:val="000000" w:themeColor="text1"/>
      <w:sz w:val="24"/>
      <w:szCs w:val="24"/>
      <w:shd w:val="clear" w:color="auto" w:fill="F2F2F2" w:themeFill="background1" w:themeFillShade="F2"/>
      <w:lang w:val="de-CH"/>
    </w:rPr>
  </w:style>
  <w:style w:type="paragraph" w:customStyle="1" w:styleId="CodeEmphasis">
    <w:name w:val="Code Emphasis"/>
    <w:basedOn w:val="Code"/>
    <w:link w:val="CodeEmphasisZchn"/>
    <w:uiPriority w:val="9"/>
    <w:qFormat/>
    <w:rsid w:val="00491164"/>
    <w:pPr>
      <w:shd w:val="clear" w:color="auto" w:fill="F2F2F2"/>
    </w:pPr>
    <w:rPr>
      <w:b/>
      <w:color w:val="415F8C"/>
      <w:lang w:val="en-US"/>
    </w:rPr>
  </w:style>
  <w:style w:type="character" w:customStyle="1" w:styleId="CodeEmphasisZchn">
    <w:name w:val="Code Emphasis Zchn"/>
    <w:basedOn w:val="CodeZchn"/>
    <w:link w:val="CodeEmphasis"/>
    <w:uiPriority w:val="9"/>
    <w:rsid w:val="00491164"/>
    <w:rPr>
      <w:rFonts w:ascii="Lucida Console" w:hAnsi="Lucida Console" w:cs="Consolas"/>
      <w:b/>
      <w:color w:val="415F8C"/>
      <w:sz w:val="24"/>
      <w:szCs w:val="24"/>
      <w:shd w:val="clear" w:color="auto" w:fill="F2F2F2"/>
      <w:lang w:val="de-CH"/>
    </w:rPr>
  </w:style>
  <w:style w:type="paragraph" w:customStyle="1" w:styleId="Answer">
    <w:name w:val="Answer"/>
    <w:basedOn w:val="Question"/>
    <w:link w:val="AnswerZchn"/>
    <w:uiPriority w:val="11"/>
    <w:qFormat/>
    <w:rsid w:val="00B31F65"/>
    <w:pPr>
      <w:pBdr>
        <w:top w:val="single" w:sz="4" w:space="1" w:color="F2F2F2"/>
        <w:left w:val="single" w:sz="4" w:space="4" w:color="F2F2F2"/>
        <w:bottom w:val="single" w:sz="4" w:space="1" w:color="F2F2F2"/>
        <w:right w:val="single" w:sz="4" w:space="4" w:color="F2F2F2"/>
      </w:pBdr>
      <w:shd w:val="clear" w:color="auto" w:fill="F2F2F2"/>
    </w:pPr>
    <w:rPr>
      <w:color w:val="405F8C"/>
    </w:rPr>
  </w:style>
  <w:style w:type="character" w:customStyle="1" w:styleId="AnswerZchn">
    <w:name w:val="Answer Zchn"/>
    <w:basedOn w:val="DefaultParagraphFont"/>
    <w:link w:val="Answer"/>
    <w:uiPriority w:val="11"/>
    <w:rsid w:val="00DD3B16"/>
    <w:rPr>
      <w:rFonts w:ascii="Segoe UI" w:hAnsi="Segoe UI" w:cs="Segoe UI"/>
      <w:color w:val="405F8C"/>
      <w:sz w:val="24"/>
      <w:shd w:val="clear" w:color="auto" w:fill="F2F2F2"/>
    </w:rPr>
  </w:style>
  <w:style w:type="paragraph" w:customStyle="1" w:styleId="Question">
    <w:name w:val="Question"/>
    <w:basedOn w:val="CodeColor1"/>
    <w:link w:val="QuestionChar"/>
    <w:uiPriority w:val="11"/>
    <w:qFormat/>
    <w:rsid w:val="00B31F65"/>
    <w:pPr>
      <w:pBdr>
        <w:top w:val="single" w:sz="4" w:space="1" w:color="405F8C"/>
        <w:left w:val="single" w:sz="4" w:space="4" w:color="405F8C"/>
        <w:bottom w:val="single" w:sz="4" w:space="1" w:color="405F8C"/>
        <w:right w:val="single" w:sz="4" w:space="4" w:color="405F8C"/>
      </w:pBdr>
      <w:shd w:val="clear" w:color="auto" w:fill="415F8C"/>
    </w:pPr>
    <w:rPr>
      <w:rFonts w:ascii="Segoe UI" w:hAnsi="Segoe UI" w:cs="Segoe UI"/>
      <w:color w:val="FFFFFF" w:themeColor="background1"/>
    </w:rPr>
  </w:style>
  <w:style w:type="character" w:customStyle="1" w:styleId="QuestionChar">
    <w:name w:val="Question Char"/>
    <w:basedOn w:val="UnorderedListZchn"/>
    <w:link w:val="Question"/>
    <w:uiPriority w:val="11"/>
    <w:rsid w:val="00DD3B16"/>
    <w:rPr>
      <w:rFonts w:ascii="Segoe UI" w:hAnsi="Segoe UI" w:cs="Segoe UI"/>
      <w:color w:val="FFFFFF" w:themeColor="background1"/>
      <w:sz w:val="24"/>
      <w:szCs w:val="24"/>
      <w:shd w:val="clear" w:color="auto" w:fill="415F8C"/>
    </w:rPr>
  </w:style>
  <w:style w:type="paragraph" w:customStyle="1" w:styleId="HiddenAnswer">
    <w:name w:val="Hidden Answer"/>
    <w:basedOn w:val="Answer"/>
    <w:link w:val="HiddenAnswerZchn"/>
    <w:uiPriority w:val="11"/>
    <w:qFormat/>
    <w:rsid w:val="00331187"/>
    <w:pPr>
      <w:shd w:val="clear" w:color="auto" w:fill="C9C9C9"/>
    </w:pPr>
    <w:rPr>
      <w:color w:val="FFFFFF" w:themeColor="background1"/>
    </w:rPr>
  </w:style>
  <w:style w:type="character" w:customStyle="1" w:styleId="HiddenAnswerZchn">
    <w:name w:val="Hidden Answer Zchn"/>
    <w:basedOn w:val="AnswerZchn"/>
    <w:link w:val="HiddenAnswer"/>
    <w:uiPriority w:val="11"/>
    <w:rsid w:val="00DD3B16"/>
    <w:rPr>
      <w:rFonts w:ascii="Segoe UI" w:hAnsi="Segoe UI" w:cs="Segoe UI"/>
      <w:color w:val="FFFFFF" w:themeColor="background1"/>
      <w:sz w:val="24"/>
      <w:shd w:val="clear" w:color="auto" w:fill="C9C9C9"/>
    </w:rPr>
  </w:style>
  <w:style w:type="paragraph" w:customStyle="1" w:styleId="StandardText">
    <w:name w:val="Standard Text"/>
    <w:basedOn w:val="Normal"/>
    <w:link w:val="StandardTextZchn"/>
    <w:semiHidden/>
    <w:rsid w:val="001A3014"/>
    <w:rPr>
      <w:rFonts w:ascii="Calibri" w:eastAsiaTheme="majorEastAsia" w:hAnsi="Calibri" w:cstheme="majorBidi"/>
      <w:spacing w:val="-10"/>
      <w:kern w:val="28"/>
      <w:sz w:val="56"/>
      <w:szCs w:val="56"/>
      <w:lang w:val="de-DE"/>
    </w:rPr>
  </w:style>
  <w:style w:type="character" w:customStyle="1" w:styleId="StandardTextZchn">
    <w:name w:val="Standard Text Zchn"/>
    <w:basedOn w:val="TitleChar"/>
    <w:link w:val="StandardText"/>
    <w:semiHidden/>
    <w:rsid w:val="007655DF"/>
    <w:rPr>
      <w:rFonts w:ascii="Calibri" w:eastAsiaTheme="majorEastAsia" w:hAnsi="Calibri" w:cstheme="majorBidi"/>
      <w:spacing w:val="-10"/>
      <w:kern w:val="28"/>
      <w:sz w:val="56"/>
      <w:szCs w:val="56"/>
      <w:lang w:val="de-DE"/>
    </w:rPr>
  </w:style>
  <w:style w:type="paragraph" w:customStyle="1" w:styleId="Equation">
    <w:name w:val="Equation"/>
    <w:basedOn w:val="Normal"/>
    <w:link w:val="EquationZchn"/>
    <w:uiPriority w:val="42"/>
    <w:rsid w:val="00D27E3A"/>
    <w:pPr>
      <w:jc w:val="center"/>
    </w:pPr>
    <w:rPr>
      <w:rFonts w:ascii="Segoe UI Semibold" w:eastAsiaTheme="majorEastAsia" w:hAnsi="Segoe UI Semibold" w:cstheme="majorBidi"/>
      <w:spacing w:val="-10"/>
      <w:kern w:val="28"/>
      <w:szCs w:val="56"/>
      <w:lang w:val="de-CH"/>
    </w:rPr>
  </w:style>
  <w:style w:type="character" w:customStyle="1" w:styleId="EquationZchn">
    <w:name w:val="Equation Zchn"/>
    <w:basedOn w:val="StandardTextZchn"/>
    <w:link w:val="Equation"/>
    <w:uiPriority w:val="42"/>
    <w:rsid w:val="007655DF"/>
    <w:rPr>
      <w:rFonts w:ascii="Segoe UI Semibold" w:eastAsiaTheme="majorEastAsia" w:hAnsi="Segoe UI Semibold" w:cstheme="majorBidi"/>
      <w:spacing w:val="-10"/>
      <w:kern w:val="28"/>
      <w:sz w:val="24"/>
      <w:szCs w:val="56"/>
      <w:lang w:val="de-CH"/>
    </w:rPr>
  </w:style>
  <w:style w:type="paragraph" w:customStyle="1" w:styleId="AreaBlock">
    <w:name w:val="Area Block"/>
    <w:basedOn w:val="Heading5"/>
    <w:link w:val="AreaBlockChar"/>
    <w:uiPriority w:val="42"/>
    <w:rsid w:val="003902A5"/>
    <w:rPr>
      <w:color w:val="FFFFFF" w:themeColor="background1"/>
      <w:szCs w:val="28"/>
    </w:rPr>
  </w:style>
  <w:style w:type="character" w:customStyle="1" w:styleId="AreaBlockChar">
    <w:name w:val="Area Block Char"/>
    <w:basedOn w:val="StandardTextZchn"/>
    <w:link w:val="AreaBlock"/>
    <w:uiPriority w:val="42"/>
    <w:rsid w:val="007655DF"/>
    <w:rPr>
      <w:rFonts w:ascii="Segoe UI Semibold" w:eastAsiaTheme="majorEastAsia" w:hAnsi="Segoe UI Semibold" w:cs="Segoe UI"/>
      <w:color w:val="FFFFFF" w:themeColor="background1"/>
      <w:spacing w:val="-10"/>
      <w:kern w:val="28"/>
      <w:sz w:val="28"/>
      <w:szCs w:val="28"/>
      <w:lang w:val="de-DE"/>
    </w:rPr>
  </w:style>
  <w:style w:type="paragraph" w:customStyle="1" w:styleId="Strikethrough">
    <w:name w:val="Strikethrough"/>
    <w:basedOn w:val="Normal"/>
    <w:link w:val="StrikethroughZchn"/>
    <w:uiPriority w:val="14"/>
    <w:rsid w:val="00BB590A"/>
    <w:rPr>
      <w:bCs/>
      <w:strike/>
    </w:rPr>
  </w:style>
  <w:style w:type="character" w:customStyle="1" w:styleId="StrikethroughZchn">
    <w:name w:val="Strikethrough Zchn"/>
    <w:basedOn w:val="CodeZchn"/>
    <w:link w:val="Strikethrough"/>
    <w:uiPriority w:val="14"/>
    <w:rsid w:val="007655DF"/>
    <w:rPr>
      <w:rFonts w:ascii="Segoe UI" w:hAnsi="Segoe UI" w:cs="Segoe UI"/>
      <w:bCs/>
      <w:strike/>
      <w:color w:val="404040" w:themeColor="text1" w:themeTint="BF"/>
      <w:sz w:val="24"/>
      <w:szCs w:val="24"/>
      <w:shd w:val="clear" w:color="auto" w:fill="F2F2F2" w:themeFill="background1" w:themeFillShade="F2"/>
      <w:lang w:val="de-CH"/>
    </w:rPr>
  </w:style>
  <w:style w:type="paragraph" w:customStyle="1" w:styleId="ColoredEmphasis">
    <w:name w:val="Colored Emphasis"/>
    <w:basedOn w:val="StandardText"/>
    <w:next w:val="Normal"/>
    <w:link w:val="ColoredEmphasisZchn"/>
    <w:uiPriority w:val="42"/>
    <w:rsid w:val="00F86CFA"/>
    <w:rPr>
      <w:i/>
      <w:caps/>
      <w:color w:val="6AB023"/>
      <w:sz w:val="22"/>
    </w:rPr>
  </w:style>
  <w:style w:type="character" w:customStyle="1" w:styleId="ColoredEmphasisZchn">
    <w:name w:val="Colored Emphasis Zchn"/>
    <w:basedOn w:val="StandardTextZchn"/>
    <w:link w:val="ColoredEmphasis"/>
    <w:uiPriority w:val="42"/>
    <w:rsid w:val="007655DF"/>
    <w:rPr>
      <w:rFonts w:ascii="Calibri" w:eastAsiaTheme="majorEastAsia" w:hAnsi="Calibri" w:cstheme="majorBidi"/>
      <w:i/>
      <w:caps/>
      <w:color w:val="6AB023"/>
      <w:spacing w:val="-10"/>
      <w:kern w:val="28"/>
      <w:sz w:val="56"/>
      <w:szCs w:val="56"/>
      <w:lang w:val="de-DE"/>
    </w:rPr>
  </w:style>
  <w:style w:type="paragraph" w:styleId="Caption">
    <w:name w:val="caption"/>
    <w:basedOn w:val="Normal"/>
    <w:next w:val="Normal"/>
    <w:link w:val="CaptionChar"/>
    <w:uiPriority w:val="35"/>
    <w:unhideWhenUsed/>
    <w:qFormat/>
    <w:rsid w:val="00115CAA"/>
    <w:pPr>
      <w:spacing w:after="200"/>
    </w:pPr>
    <w:rPr>
      <w:i/>
      <w:iCs/>
      <w:color w:val="44546A" w:themeColor="text2"/>
      <w:szCs w:val="20"/>
    </w:rPr>
  </w:style>
  <w:style w:type="table" w:styleId="TableGrid">
    <w:name w:val="Table Grid"/>
    <w:basedOn w:val="TableNormal"/>
    <w:uiPriority w:val="39"/>
    <w:rsid w:val="007E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Light">
    <w:name w:val="Table Header Light"/>
    <w:basedOn w:val="Caption"/>
    <w:link w:val="TableHeaderLightZchn"/>
    <w:uiPriority w:val="12"/>
    <w:rsid w:val="00692C69"/>
    <w:pPr>
      <w:spacing w:before="60" w:after="60"/>
      <w:jc w:val="center"/>
    </w:pPr>
    <w:rPr>
      <w:rFonts w:ascii="Segoe UI Semibold" w:hAnsi="Segoe UI Semibold"/>
      <w:i w:val="0"/>
      <w:color w:val="FFFFFF" w:themeColor="background1"/>
      <w:szCs w:val="28"/>
    </w:rPr>
  </w:style>
  <w:style w:type="paragraph" w:customStyle="1" w:styleId="TableHeaderDark">
    <w:name w:val="Table Header Dark"/>
    <w:basedOn w:val="Caption"/>
    <w:link w:val="TableHeaderDarkZchn"/>
    <w:uiPriority w:val="12"/>
    <w:rsid w:val="00692C69"/>
    <w:pPr>
      <w:spacing w:before="60" w:after="60"/>
      <w:jc w:val="center"/>
    </w:pPr>
    <w:rPr>
      <w:rFonts w:ascii="Segoe UI Semibold" w:hAnsi="Segoe UI Semibold"/>
      <w:i w:val="0"/>
      <w:color w:val="002749"/>
      <w:szCs w:val="28"/>
      <w:lang w:val="de-DE"/>
    </w:rPr>
  </w:style>
  <w:style w:type="character" w:customStyle="1" w:styleId="TableHeaderLightZchn">
    <w:name w:val="Table Header Light Zchn"/>
    <w:basedOn w:val="StandardTextZchn"/>
    <w:link w:val="TableHeaderLight"/>
    <w:uiPriority w:val="12"/>
    <w:rsid w:val="00DD3B16"/>
    <w:rPr>
      <w:rFonts w:ascii="Segoe UI Semibold" w:eastAsiaTheme="majorEastAsia" w:hAnsi="Segoe UI Semibold" w:cs="Segoe UI"/>
      <w:iCs/>
      <w:color w:val="FFFFFF" w:themeColor="background1"/>
      <w:spacing w:val="-10"/>
      <w:kern w:val="28"/>
      <w:sz w:val="24"/>
      <w:szCs w:val="28"/>
      <w:lang w:val="de-DE"/>
    </w:rPr>
  </w:style>
  <w:style w:type="character" w:customStyle="1" w:styleId="TableHeaderDarkZchn">
    <w:name w:val="Table Header Dark Zchn"/>
    <w:basedOn w:val="StandardTextZchn"/>
    <w:link w:val="TableHeaderDark"/>
    <w:uiPriority w:val="12"/>
    <w:rsid w:val="00DD3B16"/>
    <w:rPr>
      <w:rFonts w:ascii="Segoe UI Semibold" w:eastAsiaTheme="majorEastAsia" w:hAnsi="Segoe UI Semibold" w:cs="Segoe UI"/>
      <w:iCs/>
      <w:color w:val="002749"/>
      <w:spacing w:val="-10"/>
      <w:kern w:val="28"/>
      <w:sz w:val="24"/>
      <w:szCs w:val="28"/>
      <w:lang w:val="de-DE"/>
    </w:rPr>
  </w:style>
  <w:style w:type="paragraph" w:customStyle="1" w:styleId="Glossary">
    <w:name w:val="Glossary"/>
    <w:basedOn w:val="Caption"/>
    <w:link w:val="GlossaryZchn"/>
    <w:uiPriority w:val="13"/>
    <w:rsid w:val="003902A5"/>
    <w:rPr>
      <w:i w:val="0"/>
      <w:color w:val="5A5A5A"/>
      <w:szCs w:val="24"/>
    </w:rPr>
  </w:style>
  <w:style w:type="character" w:customStyle="1" w:styleId="GlossaryZchn">
    <w:name w:val="Glossary Zchn"/>
    <w:basedOn w:val="DefaultParagraphFont"/>
    <w:link w:val="Glossary"/>
    <w:uiPriority w:val="13"/>
    <w:rsid w:val="00DD3B16"/>
    <w:rPr>
      <w:rFonts w:ascii="Segoe UI" w:hAnsi="Segoe UI" w:cs="Segoe UI"/>
      <w:iCs/>
      <w:color w:val="5A5A5A"/>
      <w:sz w:val="24"/>
      <w:szCs w:val="24"/>
    </w:rPr>
  </w:style>
  <w:style w:type="character" w:styleId="PlaceholderText">
    <w:name w:val="Placeholder Text"/>
    <w:basedOn w:val="DefaultParagraphFont"/>
    <w:uiPriority w:val="99"/>
    <w:semiHidden/>
    <w:rsid w:val="00B87947"/>
    <w:rPr>
      <w:color w:val="808080"/>
    </w:rPr>
  </w:style>
  <w:style w:type="paragraph" w:styleId="FootnoteText">
    <w:name w:val="footnote text"/>
    <w:basedOn w:val="Caption"/>
    <w:link w:val="FootnoteTextChar"/>
    <w:uiPriority w:val="99"/>
    <w:unhideWhenUsed/>
    <w:rsid w:val="007F1C3A"/>
    <w:rPr>
      <w:i w:val="0"/>
      <w:color w:val="auto"/>
    </w:rPr>
  </w:style>
  <w:style w:type="character" w:customStyle="1" w:styleId="FootnoteTextChar">
    <w:name w:val="Footnote Text Char"/>
    <w:basedOn w:val="DefaultParagraphFont"/>
    <w:link w:val="FootnoteText"/>
    <w:uiPriority w:val="99"/>
    <w:rsid w:val="007655DF"/>
    <w:rPr>
      <w:rFonts w:ascii="Segoe UI" w:hAnsi="Segoe UI" w:cs="Segoe UI"/>
      <w:iCs/>
      <w:sz w:val="20"/>
      <w:szCs w:val="20"/>
    </w:rPr>
  </w:style>
  <w:style w:type="character" w:styleId="FootnoteReference">
    <w:name w:val="footnote reference"/>
    <w:basedOn w:val="DefaultParagraphFont"/>
    <w:semiHidden/>
    <w:unhideWhenUsed/>
    <w:rsid w:val="00B87947"/>
    <w:rPr>
      <w:vertAlign w:val="superscript"/>
    </w:rPr>
  </w:style>
  <w:style w:type="character" w:styleId="CommentReference">
    <w:name w:val="annotation reference"/>
    <w:basedOn w:val="DefaultParagraphFont"/>
    <w:uiPriority w:val="99"/>
    <w:semiHidden/>
    <w:unhideWhenUsed/>
    <w:rsid w:val="00B87947"/>
    <w:rPr>
      <w:sz w:val="16"/>
      <w:szCs w:val="16"/>
    </w:rPr>
  </w:style>
  <w:style w:type="paragraph" w:styleId="CommentText">
    <w:name w:val="annotation text"/>
    <w:basedOn w:val="Normal"/>
    <w:link w:val="CommentTextChar"/>
    <w:uiPriority w:val="99"/>
    <w:semiHidden/>
    <w:unhideWhenUsed/>
    <w:rsid w:val="00B87947"/>
    <w:rPr>
      <w:szCs w:val="20"/>
    </w:rPr>
  </w:style>
  <w:style w:type="character" w:customStyle="1" w:styleId="CommentTextChar">
    <w:name w:val="Comment Text Char"/>
    <w:basedOn w:val="DefaultParagraphFont"/>
    <w:link w:val="CommentText"/>
    <w:uiPriority w:val="99"/>
    <w:semiHidden/>
    <w:rsid w:val="00B87947"/>
    <w:rPr>
      <w:sz w:val="20"/>
      <w:szCs w:val="20"/>
    </w:rPr>
  </w:style>
  <w:style w:type="paragraph" w:styleId="CommentSubject">
    <w:name w:val="annotation subject"/>
    <w:basedOn w:val="CommentText"/>
    <w:next w:val="CommentText"/>
    <w:link w:val="CommentSubjectChar"/>
    <w:uiPriority w:val="99"/>
    <w:semiHidden/>
    <w:unhideWhenUsed/>
    <w:rsid w:val="00B87947"/>
    <w:rPr>
      <w:b/>
      <w:bCs/>
    </w:rPr>
  </w:style>
  <w:style w:type="character" w:customStyle="1" w:styleId="CommentSubjectChar">
    <w:name w:val="Comment Subject Char"/>
    <w:basedOn w:val="CommentTextChar"/>
    <w:link w:val="CommentSubject"/>
    <w:uiPriority w:val="99"/>
    <w:semiHidden/>
    <w:rsid w:val="00B87947"/>
    <w:rPr>
      <w:b/>
      <w:bCs/>
      <w:sz w:val="20"/>
      <w:szCs w:val="20"/>
    </w:rPr>
  </w:style>
  <w:style w:type="paragraph" w:styleId="BalloonText">
    <w:name w:val="Balloon Text"/>
    <w:basedOn w:val="Normal"/>
    <w:link w:val="BalloonTextChar"/>
    <w:uiPriority w:val="99"/>
    <w:semiHidden/>
    <w:unhideWhenUsed/>
    <w:rsid w:val="00B87947"/>
    <w:rPr>
      <w:sz w:val="18"/>
      <w:szCs w:val="18"/>
    </w:rPr>
  </w:style>
  <w:style w:type="character" w:customStyle="1" w:styleId="BalloonTextChar">
    <w:name w:val="Balloon Text Char"/>
    <w:basedOn w:val="DefaultParagraphFont"/>
    <w:link w:val="BalloonText"/>
    <w:uiPriority w:val="99"/>
    <w:semiHidden/>
    <w:rsid w:val="00B87947"/>
    <w:rPr>
      <w:rFonts w:ascii="Segoe UI" w:hAnsi="Segoe UI" w:cs="Segoe UI"/>
      <w:sz w:val="18"/>
      <w:szCs w:val="18"/>
    </w:rPr>
  </w:style>
  <w:style w:type="character" w:styleId="Hyperlink">
    <w:name w:val="Hyperlink"/>
    <w:uiPriority w:val="99"/>
    <w:unhideWhenUsed/>
    <w:rsid w:val="001D487C"/>
    <w:rPr>
      <w:color w:val="0068A9"/>
    </w:rPr>
  </w:style>
  <w:style w:type="character" w:customStyle="1" w:styleId="Heading3Char">
    <w:name w:val="Heading 3 Char"/>
    <w:basedOn w:val="DefaultParagraphFont"/>
    <w:link w:val="Heading3"/>
    <w:uiPriority w:val="9"/>
    <w:rsid w:val="00D92640"/>
    <w:rPr>
      <w:rFonts w:ascii="Arial" w:hAnsi="Arial"/>
      <w:b/>
      <w:sz w:val="24"/>
      <w:szCs w:val="40"/>
    </w:rPr>
  </w:style>
  <w:style w:type="character" w:customStyle="1" w:styleId="Heading4Char">
    <w:name w:val="Heading 4 Char"/>
    <w:basedOn w:val="DefaultParagraphFont"/>
    <w:link w:val="Heading4"/>
    <w:uiPriority w:val="3"/>
    <w:rsid w:val="0061492F"/>
    <w:rPr>
      <w:rFonts w:ascii="Arial" w:hAnsi="Arial"/>
      <w:b/>
      <w:sz w:val="24"/>
      <w:szCs w:val="32"/>
    </w:rPr>
  </w:style>
  <w:style w:type="character" w:customStyle="1" w:styleId="Heading5Char">
    <w:name w:val="Heading 5 Char"/>
    <w:basedOn w:val="DefaultParagraphFont"/>
    <w:link w:val="Heading5"/>
    <w:uiPriority w:val="3"/>
    <w:rsid w:val="00E538E5"/>
    <w:rPr>
      <w:rFonts w:ascii="Arial" w:hAnsi="Arial"/>
      <w:color w:val="405E7B"/>
      <w:sz w:val="20"/>
    </w:rPr>
  </w:style>
  <w:style w:type="paragraph" w:customStyle="1" w:styleId="Underlined">
    <w:name w:val="Underlined"/>
    <w:basedOn w:val="Normal"/>
    <w:link w:val="UnderlinedZchn"/>
    <w:uiPriority w:val="14"/>
    <w:rsid w:val="0054446F"/>
    <w:rPr>
      <w:bCs/>
      <w:u w:val="single"/>
    </w:rPr>
  </w:style>
  <w:style w:type="paragraph" w:customStyle="1" w:styleId="Uppercase">
    <w:name w:val="Uppercase"/>
    <w:basedOn w:val="Normal"/>
    <w:link w:val="UppercaseZchn"/>
    <w:uiPriority w:val="13"/>
    <w:rsid w:val="00BB590A"/>
    <w:rPr>
      <w:bCs/>
      <w:vertAlign w:val="superscript"/>
    </w:rPr>
  </w:style>
  <w:style w:type="character" w:customStyle="1" w:styleId="UnderlinedZchn">
    <w:name w:val="Underlined Zchn"/>
    <w:basedOn w:val="DefaultParagraphFont"/>
    <w:link w:val="Underlined"/>
    <w:uiPriority w:val="14"/>
    <w:rsid w:val="007655DF"/>
    <w:rPr>
      <w:rFonts w:ascii="Segoe UI" w:hAnsi="Segoe UI" w:cs="Segoe UI"/>
      <w:bCs/>
      <w:sz w:val="24"/>
      <w:szCs w:val="24"/>
      <w:u w:val="single"/>
    </w:rPr>
  </w:style>
  <w:style w:type="paragraph" w:customStyle="1" w:styleId="Lowercase">
    <w:name w:val="Lowercase"/>
    <w:basedOn w:val="Normal"/>
    <w:link w:val="LowercaseZchn"/>
    <w:uiPriority w:val="14"/>
    <w:rsid w:val="00BB590A"/>
    <w:rPr>
      <w:bCs/>
      <w:vertAlign w:val="subscript"/>
    </w:rPr>
  </w:style>
  <w:style w:type="character" w:customStyle="1" w:styleId="UppercaseZchn">
    <w:name w:val="Uppercase Zchn"/>
    <w:basedOn w:val="DefaultParagraphFont"/>
    <w:link w:val="Uppercase"/>
    <w:uiPriority w:val="13"/>
    <w:rsid w:val="007655DF"/>
    <w:rPr>
      <w:rFonts w:ascii="Segoe UI" w:hAnsi="Segoe UI" w:cs="Segoe UI"/>
      <w:bCs/>
      <w:sz w:val="24"/>
      <w:szCs w:val="24"/>
      <w:vertAlign w:val="superscript"/>
    </w:rPr>
  </w:style>
  <w:style w:type="paragraph" w:customStyle="1" w:styleId="Highlighted">
    <w:name w:val="Highlighted"/>
    <w:basedOn w:val="Normal"/>
    <w:link w:val="HighlightedZchn"/>
    <w:uiPriority w:val="14"/>
    <w:rsid w:val="00BB590A"/>
    <w:rPr>
      <w:bCs/>
      <w:color w:val="262626" w:themeColor="text1" w:themeTint="D9"/>
      <w:shd w:val="clear" w:color="auto" w:fill="FFFF00"/>
      <w14:shadow w14:blurRad="50800" w14:dist="50800" w14:dir="5400000" w14:sx="0" w14:sy="0" w14:kx="0" w14:ky="0" w14:algn="ctr">
        <w14:srgbClr w14:val="FFFF00"/>
      </w14:shadow>
    </w:rPr>
  </w:style>
  <w:style w:type="character" w:customStyle="1" w:styleId="LowercaseZchn">
    <w:name w:val="Lowercase Zchn"/>
    <w:basedOn w:val="DefaultParagraphFont"/>
    <w:link w:val="Lowercase"/>
    <w:uiPriority w:val="14"/>
    <w:rsid w:val="007655DF"/>
    <w:rPr>
      <w:rFonts w:ascii="Segoe UI" w:hAnsi="Segoe UI" w:cs="Segoe UI"/>
      <w:bCs/>
      <w:sz w:val="24"/>
      <w:szCs w:val="24"/>
      <w:vertAlign w:val="subscript"/>
    </w:rPr>
  </w:style>
  <w:style w:type="paragraph" w:customStyle="1" w:styleId="Reference">
    <w:name w:val="Reference"/>
    <w:basedOn w:val="Normal"/>
    <w:link w:val="ReferenceZchn"/>
    <w:uiPriority w:val="5"/>
    <w:qFormat/>
    <w:rsid w:val="000A40A3"/>
    <w:rPr>
      <w:smallCaps/>
    </w:rPr>
  </w:style>
  <w:style w:type="character" w:customStyle="1" w:styleId="HighlightedZchn">
    <w:name w:val="Highlighted Zchn"/>
    <w:basedOn w:val="DefaultParagraphFont"/>
    <w:link w:val="Highlighted"/>
    <w:uiPriority w:val="14"/>
    <w:rsid w:val="007655DF"/>
    <w:rPr>
      <w:rFonts w:ascii="Segoe UI" w:hAnsi="Segoe UI" w:cs="Segoe UI"/>
      <w:bCs/>
      <w:color w:val="262626" w:themeColor="text1" w:themeTint="D9"/>
      <w:sz w:val="24"/>
      <w:szCs w:val="24"/>
      <w14:shadow w14:blurRad="50800" w14:dist="50800" w14:dir="5400000" w14:sx="0" w14:sy="0" w14:kx="0" w14:ky="0" w14:algn="ctr">
        <w14:srgbClr w14:val="FFFF00"/>
      </w14:shadow>
    </w:rPr>
  </w:style>
  <w:style w:type="paragraph" w:customStyle="1" w:styleId="ListParagraph2">
    <w:name w:val="List Paragraph 2"/>
    <w:basedOn w:val="ListParagraph"/>
    <w:link w:val="ListParagraph2Zchn"/>
    <w:uiPriority w:val="14"/>
    <w:rsid w:val="00925A85"/>
    <w:pPr>
      <w:numPr>
        <w:numId w:val="3"/>
      </w:numPr>
    </w:pPr>
  </w:style>
  <w:style w:type="character" w:customStyle="1" w:styleId="ReferenceZchn">
    <w:name w:val="Reference Zchn"/>
    <w:basedOn w:val="DefaultParagraphFont"/>
    <w:link w:val="Reference"/>
    <w:uiPriority w:val="5"/>
    <w:rsid w:val="007655DF"/>
    <w:rPr>
      <w:rFonts w:ascii="Segoe UI" w:hAnsi="Segoe UI" w:cs="Segoe UI"/>
      <w:smallCaps/>
      <w:sz w:val="24"/>
      <w:szCs w:val="24"/>
    </w:rPr>
  </w:style>
  <w:style w:type="paragraph" w:customStyle="1" w:styleId="TableContent">
    <w:name w:val="Table Content"/>
    <w:basedOn w:val="Normal"/>
    <w:link w:val="TableContentZchn"/>
    <w:uiPriority w:val="12"/>
    <w:qFormat/>
    <w:rsid w:val="00D27E3A"/>
    <w:rPr>
      <w:noProof/>
    </w:rPr>
  </w:style>
  <w:style w:type="character" w:customStyle="1" w:styleId="ListParagraphChar">
    <w:name w:val="List Paragraph Char"/>
    <w:aliases w:val="UL Char"/>
    <w:basedOn w:val="DefaultParagraphFont"/>
    <w:link w:val="ListParagraph"/>
    <w:uiPriority w:val="34"/>
    <w:rsid w:val="007655DF"/>
    <w:rPr>
      <w:rFonts w:ascii="Arial" w:hAnsi="Arial"/>
      <w:sz w:val="24"/>
    </w:rPr>
  </w:style>
  <w:style w:type="character" w:customStyle="1" w:styleId="ListParagraph2Zchn">
    <w:name w:val="List Paragraph 2 Zchn"/>
    <w:basedOn w:val="ListParagraphChar"/>
    <w:link w:val="ListParagraph2"/>
    <w:uiPriority w:val="14"/>
    <w:rsid w:val="007655DF"/>
    <w:rPr>
      <w:rFonts w:ascii="Arial" w:hAnsi="Arial"/>
      <w:sz w:val="24"/>
    </w:rPr>
  </w:style>
  <w:style w:type="paragraph" w:customStyle="1" w:styleId="ActivatedHiddenAnswer">
    <w:name w:val="Activated Hidden Answer"/>
    <w:basedOn w:val="Answer"/>
    <w:link w:val="ActivatedHiddenAnswerZchn"/>
    <w:uiPriority w:val="14"/>
    <w:rsid w:val="003A6318"/>
    <w:pPr>
      <w:spacing w:after="120"/>
    </w:pPr>
  </w:style>
  <w:style w:type="character" w:customStyle="1" w:styleId="CaptionChar">
    <w:name w:val="Caption Char"/>
    <w:basedOn w:val="DefaultParagraphFont"/>
    <w:link w:val="Caption"/>
    <w:uiPriority w:val="38"/>
    <w:rsid w:val="007655DF"/>
    <w:rPr>
      <w:rFonts w:ascii="Segoe UI" w:hAnsi="Segoe UI" w:cs="Segoe UI"/>
      <w:i/>
      <w:iCs/>
      <w:color w:val="44546A" w:themeColor="text2"/>
      <w:sz w:val="20"/>
      <w:szCs w:val="20"/>
    </w:rPr>
  </w:style>
  <w:style w:type="character" w:customStyle="1" w:styleId="TableContentZchn">
    <w:name w:val="Table Content Zchn"/>
    <w:basedOn w:val="CaptionChar"/>
    <w:link w:val="TableContent"/>
    <w:uiPriority w:val="12"/>
    <w:rsid w:val="00DD3B16"/>
    <w:rPr>
      <w:rFonts w:ascii="Segoe UI" w:hAnsi="Segoe UI" w:cs="Segoe UI"/>
      <w:i w:val="0"/>
      <w:iCs w:val="0"/>
      <w:noProof/>
      <w:color w:val="44546A" w:themeColor="text2"/>
      <w:sz w:val="24"/>
      <w:szCs w:val="24"/>
    </w:rPr>
  </w:style>
  <w:style w:type="paragraph" w:customStyle="1" w:styleId="HyperlinkEmphasized">
    <w:name w:val="Hyperlink Emphasized"/>
    <w:basedOn w:val="Normal"/>
    <w:link w:val="HyperlinkEmphasizedZchn"/>
    <w:uiPriority w:val="14"/>
    <w:rsid w:val="00383775"/>
    <w:rPr>
      <w:color w:val="415F8C"/>
      <w:u w:val="single"/>
    </w:rPr>
  </w:style>
  <w:style w:type="character" w:customStyle="1" w:styleId="ActivatedHiddenAnswerZchn">
    <w:name w:val="Activated Hidden Answer Zchn"/>
    <w:basedOn w:val="AnswerZchn"/>
    <w:link w:val="ActivatedHiddenAnswer"/>
    <w:uiPriority w:val="14"/>
    <w:rsid w:val="007655DF"/>
    <w:rPr>
      <w:rFonts w:ascii="Segoe UI" w:hAnsi="Segoe UI" w:cs="Segoe UI"/>
      <w:color w:val="405F8C"/>
      <w:sz w:val="24"/>
      <w:shd w:val="clear" w:color="auto" w:fill="F2F2F2"/>
    </w:rPr>
  </w:style>
  <w:style w:type="paragraph" w:customStyle="1" w:styleId="HyperlinkOpened">
    <w:name w:val="Hyperlink Opened"/>
    <w:basedOn w:val="Normal"/>
    <w:link w:val="HyperlinkOpenedZchn"/>
    <w:uiPriority w:val="14"/>
    <w:rsid w:val="00383775"/>
    <w:rPr>
      <w:color w:val="415F8C"/>
    </w:rPr>
  </w:style>
  <w:style w:type="paragraph" w:styleId="HTMLAddress">
    <w:name w:val="HTML Address"/>
    <w:basedOn w:val="Normal"/>
    <w:link w:val="HTMLAddressChar"/>
    <w:uiPriority w:val="99"/>
    <w:semiHidden/>
    <w:unhideWhenUsed/>
    <w:rsid w:val="007F1C3A"/>
    <w:rPr>
      <w:i/>
      <w:iCs/>
    </w:rPr>
  </w:style>
  <w:style w:type="character" w:customStyle="1" w:styleId="HTMLAddressChar">
    <w:name w:val="HTML Address Char"/>
    <w:basedOn w:val="DefaultParagraphFont"/>
    <w:link w:val="HTMLAddress"/>
    <w:uiPriority w:val="99"/>
    <w:semiHidden/>
    <w:rsid w:val="007F1C3A"/>
    <w:rPr>
      <w:rFonts w:ascii="Segoe UI" w:hAnsi="Segoe UI" w:cs="Segoe UI"/>
      <w:i/>
      <w:iCs/>
      <w:sz w:val="24"/>
      <w:szCs w:val="24"/>
    </w:rPr>
  </w:style>
  <w:style w:type="paragraph" w:customStyle="1" w:styleId="CodeColor1">
    <w:name w:val="Code Color 1"/>
    <w:basedOn w:val="CodeColor2"/>
    <w:link w:val="CodeColor1Zchn"/>
    <w:uiPriority w:val="9"/>
    <w:qFormat/>
    <w:rsid w:val="007E689D"/>
    <w:rPr>
      <w:color w:val="005F48"/>
    </w:rPr>
  </w:style>
  <w:style w:type="character" w:customStyle="1" w:styleId="HyperlinkEmphasizedZchn">
    <w:name w:val="Hyperlink Emphasized Zchn"/>
    <w:basedOn w:val="HTMLAddressChar"/>
    <w:link w:val="HyperlinkEmphasized"/>
    <w:uiPriority w:val="14"/>
    <w:rsid w:val="007655DF"/>
    <w:rPr>
      <w:rFonts w:ascii="Segoe UI" w:hAnsi="Segoe UI" w:cs="Segoe UI"/>
      <w:i w:val="0"/>
      <w:iCs w:val="0"/>
      <w:color w:val="415F8C"/>
      <w:sz w:val="24"/>
      <w:szCs w:val="24"/>
      <w:u w:val="single"/>
    </w:rPr>
  </w:style>
  <w:style w:type="character" w:customStyle="1" w:styleId="HyperlinkOpenedZchn">
    <w:name w:val="Hyperlink Opened Zchn"/>
    <w:basedOn w:val="HyperlinkEmphasizedZchn"/>
    <w:link w:val="HyperlinkOpened"/>
    <w:uiPriority w:val="14"/>
    <w:rsid w:val="007655DF"/>
    <w:rPr>
      <w:rFonts w:ascii="Segoe UI" w:hAnsi="Segoe UI" w:cs="Segoe UI"/>
      <w:i w:val="0"/>
      <w:iCs w:val="0"/>
      <w:color w:val="415F8C"/>
      <w:sz w:val="24"/>
      <w:szCs w:val="24"/>
      <w:u w:val="single"/>
    </w:rPr>
  </w:style>
  <w:style w:type="paragraph" w:customStyle="1" w:styleId="CodeColor2">
    <w:name w:val="Code Color 2"/>
    <w:basedOn w:val="Code"/>
    <w:link w:val="CodeColor2Zchn"/>
    <w:uiPriority w:val="9"/>
    <w:qFormat/>
    <w:rsid w:val="00C35AFF"/>
    <w:rPr>
      <w:color w:val="960F1E"/>
      <w:lang w:val="en-US"/>
    </w:rPr>
  </w:style>
  <w:style w:type="character" w:customStyle="1" w:styleId="CodeColor1Zchn">
    <w:name w:val="Code Color 1 Zchn"/>
    <w:basedOn w:val="CodeZchn"/>
    <w:link w:val="CodeColor1"/>
    <w:uiPriority w:val="9"/>
    <w:rsid w:val="007E689D"/>
    <w:rPr>
      <w:rFonts w:ascii="Lucida Console" w:hAnsi="Lucida Console" w:cs="Consolas"/>
      <w:color w:val="005F48"/>
      <w:sz w:val="24"/>
      <w:szCs w:val="24"/>
      <w:shd w:val="clear" w:color="auto" w:fill="F2F2F2" w:themeFill="background1" w:themeFillShade="F2"/>
      <w:lang w:val="de-CH"/>
    </w:rPr>
  </w:style>
  <w:style w:type="paragraph" w:customStyle="1" w:styleId="CodeColor3">
    <w:name w:val="Code Color 3"/>
    <w:basedOn w:val="Code"/>
    <w:link w:val="CodeColor3Zchn"/>
    <w:uiPriority w:val="9"/>
    <w:qFormat/>
    <w:rsid w:val="00C35AFF"/>
    <w:rPr>
      <w:color w:val="0A8487"/>
      <w:lang w:val="en-US"/>
    </w:rPr>
  </w:style>
  <w:style w:type="character" w:customStyle="1" w:styleId="CodeColor2Zchn">
    <w:name w:val="Code Color 2 Zchn"/>
    <w:basedOn w:val="CodeZchn"/>
    <w:link w:val="CodeColor2"/>
    <w:uiPriority w:val="9"/>
    <w:rsid w:val="00C35AFF"/>
    <w:rPr>
      <w:rFonts w:ascii="Lucida Console" w:hAnsi="Lucida Console" w:cs="Consolas"/>
      <w:color w:val="960F1E"/>
      <w:sz w:val="24"/>
      <w:szCs w:val="24"/>
      <w:shd w:val="clear" w:color="auto" w:fill="F2F2F2" w:themeFill="background1" w:themeFillShade="F2"/>
      <w:lang w:val="de-CH"/>
    </w:rPr>
  </w:style>
  <w:style w:type="character" w:customStyle="1" w:styleId="CodeColor3Zchn">
    <w:name w:val="Code Color 3 Zchn"/>
    <w:basedOn w:val="CodeZchn"/>
    <w:link w:val="CodeColor3"/>
    <w:uiPriority w:val="9"/>
    <w:rsid w:val="00C35AFF"/>
    <w:rPr>
      <w:rFonts w:ascii="Lucida Console" w:hAnsi="Lucida Console" w:cs="Consolas"/>
      <w:color w:val="0A8487"/>
      <w:sz w:val="24"/>
      <w:szCs w:val="24"/>
      <w:shd w:val="clear" w:color="auto" w:fill="F2F2F2" w:themeFill="background1" w:themeFillShade="F2"/>
      <w:lang w:val="de-CH"/>
    </w:rPr>
  </w:style>
  <w:style w:type="paragraph" w:styleId="NormalWeb">
    <w:name w:val="Normal (Web)"/>
    <w:basedOn w:val="Normal"/>
    <w:uiPriority w:val="99"/>
    <w:unhideWhenUsed/>
    <w:rsid w:val="00F01462"/>
    <w:rPr>
      <w:rFonts w:ascii="Times New Roman" w:hAnsi="Times New Roman" w:cs="Times New Roman"/>
    </w:rPr>
  </w:style>
  <w:style w:type="paragraph" w:styleId="TableofAuthorities">
    <w:name w:val="table of authorities"/>
    <w:basedOn w:val="Normal"/>
    <w:next w:val="Normal"/>
    <w:link w:val="TableofAuthoritiesChar"/>
    <w:uiPriority w:val="99"/>
    <w:unhideWhenUsed/>
    <w:rsid w:val="000A40A3"/>
    <w:pPr>
      <w:ind w:left="240" w:hanging="240"/>
    </w:pPr>
  </w:style>
  <w:style w:type="character" w:styleId="PageNumber">
    <w:name w:val="page number"/>
    <w:basedOn w:val="DefaultParagraphFont"/>
    <w:uiPriority w:val="99"/>
    <w:unhideWhenUsed/>
    <w:rsid w:val="000A40A3"/>
  </w:style>
  <w:style w:type="paragraph" w:customStyle="1" w:styleId="Beschriftung1">
    <w:name w:val="Beschriftung1"/>
    <w:basedOn w:val="TableofAuthorities"/>
    <w:link w:val="CaptionZchn"/>
    <w:uiPriority w:val="14"/>
    <w:rsid w:val="0038111C"/>
    <w:rPr>
      <w:i/>
    </w:rPr>
  </w:style>
  <w:style w:type="paragraph" w:customStyle="1" w:styleId="HiddenAnswerVisited">
    <w:name w:val="Hidden Answer Visited"/>
    <w:basedOn w:val="ActivatedHiddenAnswer"/>
    <w:uiPriority w:val="14"/>
    <w:rsid w:val="0070045D"/>
  </w:style>
  <w:style w:type="character" w:customStyle="1" w:styleId="TableofAuthoritiesChar">
    <w:name w:val="Table of Authorities Char"/>
    <w:basedOn w:val="DefaultParagraphFont"/>
    <w:link w:val="TableofAuthorities"/>
    <w:uiPriority w:val="99"/>
    <w:rsid w:val="007655DF"/>
    <w:rPr>
      <w:rFonts w:ascii="Segoe UI" w:hAnsi="Segoe UI" w:cs="Segoe UI"/>
      <w:sz w:val="24"/>
      <w:szCs w:val="24"/>
    </w:rPr>
  </w:style>
  <w:style w:type="character" w:customStyle="1" w:styleId="CaptionZchn">
    <w:name w:val="Caption Zchn"/>
    <w:basedOn w:val="TableofAuthoritiesChar"/>
    <w:link w:val="Beschriftung1"/>
    <w:uiPriority w:val="14"/>
    <w:rsid w:val="007655DF"/>
    <w:rPr>
      <w:rFonts w:ascii="Segoe UI" w:hAnsi="Segoe UI" w:cs="Segoe UI"/>
      <w:i/>
      <w:sz w:val="20"/>
      <w:szCs w:val="24"/>
    </w:rPr>
  </w:style>
  <w:style w:type="paragraph" w:customStyle="1" w:styleId="ULLevel2">
    <w:name w:val="UL Level 2"/>
    <w:basedOn w:val="ListParagraph"/>
    <w:uiPriority w:val="14"/>
    <w:rsid w:val="00C80F4B"/>
    <w:pPr>
      <w:numPr>
        <w:numId w:val="0"/>
      </w:numPr>
      <w:ind w:left="1440" w:hanging="360"/>
    </w:pPr>
  </w:style>
  <w:style w:type="paragraph" w:customStyle="1" w:styleId="ULLevel3">
    <w:name w:val="UL Level 3"/>
    <w:basedOn w:val="List"/>
    <w:uiPriority w:val="14"/>
    <w:rsid w:val="00C80F4B"/>
    <w:pPr>
      <w:numPr>
        <w:ilvl w:val="2"/>
        <w:numId w:val="3"/>
      </w:numPr>
    </w:pPr>
  </w:style>
  <w:style w:type="paragraph" w:styleId="List">
    <w:name w:val="List"/>
    <w:basedOn w:val="Normal"/>
    <w:link w:val="ListChar"/>
    <w:uiPriority w:val="99"/>
    <w:unhideWhenUsed/>
    <w:rsid w:val="00F27FB0"/>
    <w:pPr>
      <w:numPr>
        <w:numId w:val="4"/>
      </w:numPr>
      <w:contextualSpacing/>
    </w:pPr>
  </w:style>
  <w:style w:type="paragraph" w:customStyle="1" w:styleId="ULLevel4">
    <w:name w:val="UL Level 4"/>
    <w:basedOn w:val="ListParagraph2"/>
    <w:uiPriority w:val="14"/>
    <w:rsid w:val="00C80F4B"/>
    <w:pPr>
      <w:numPr>
        <w:ilvl w:val="3"/>
      </w:numPr>
    </w:pPr>
  </w:style>
  <w:style w:type="paragraph" w:customStyle="1" w:styleId="ULColor">
    <w:name w:val="UL Color"/>
    <w:basedOn w:val="ListParagraph"/>
    <w:next w:val="ListParagraph"/>
    <w:uiPriority w:val="14"/>
    <w:rsid w:val="00267979"/>
    <w:pPr>
      <w:numPr>
        <w:numId w:val="5"/>
      </w:numPr>
    </w:pPr>
  </w:style>
  <w:style w:type="paragraph" w:customStyle="1" w:styleId="ULColorLevel3">
    <w:name w:val="UL Color Level 3"/>
    <w:basedOn w:val="UnorderedList"/>
    <w:uiPriority w:val="14"/>
    <w:rsid w:val="00C80F4B"/>
    <w:pPr>
      <w:numPr>
        <w:ilvl w:val="2"/>
      </w:numPr>
    </w:pPr>
  </w:style>
  <w:style w:type="paragraph" w:customStyle="1" w:styleId="ULColorLevel4">
    <w:name w:val="UL Color Level 4"/>
    <w:basedOn w:val="UnorderedList"/>
    <w:uiPriority w:val="14"/>
    <w:rsid w:val="00C80F4B"/>
    <w:pPr>
      <w:numPr>
        <w:ilvl w:val="3"/>
      </w:numPr>
    </w:pPr>
  </w:style>
  <w:style w:type="character" w:customStyle="1" w:styleId="dtbs-word">
    <w:name w:val="dtbs-word"/>
    <w:basedOn w:val="DefaultParagraphFont"/>
    <w:uiPriority w:val="14"/>
    <w:rsid w:val="005E00FE"/>
  </w:style>
  <w:style w:type="paragraph" w:customStyle="1" w:styleId="lead">
    <w:name w:val="lead"/>
    <w:basedOn w:val="Normal"/>
    <w:uiPriority w:val="14"/>
    <w:rsid w:val="005E00FE"/>
    <w:pPr>
      <w:spacing w:before="100" w:beforeAutospacing="1" w:after="100" w:afterAutospacing="1"/>
    </w:pPr>
    <w:rPr>
      <w:rFonts w:ascii="Times New Roman" w:eastAsia="Times New Roman" w:hAnsi="Times New Roman" w:cs="Times New Roman"/>
      <w:lang w:val="de-DE" w:eastAsia="de-DE"/>
    </w:rPr>
  </w:style>
  <w:style w:type="paragraph" w:customStyle="1" w:styleId="OL">
    <w:name w:val="OL"/>
    <w:basedOn w:val="List"/>
    <w:link w:val="OLZchn"/>
    <w:uiPriority w:val="14"/>
    <w:rsid w:val="005E00FE"/>
    <w:pPr>
      <w:numPr>
        <w:numId w:val="6"/>
      </w:numPr>
    </w:pPr>
  </w:style>
  <w:style w:type="paragraph" w:customStyle="1" w:styleId="Footnote">
    <w:name w:val="Footnote"/>
    <w:basedOn w:val="FootnoteText"/>
    <w:uiPriority w:val="14"/>
    <w:rsid w:val="005E00FE"/>
  </w:style>
  <w:style w:type="character" w:customStyle="1" w:styleId="ListChar">
    <w:name w:val="List Char"/>
    <w:basedOn w:val="DefaultParagraphFont"/>
    <w:link w:val="List"/>
    <w:uiPriority w:val="99"/>
    <w:rsid w:val="007655DF"/>
    <w:rPr>
      <w:rFonts w:ascii="Arial" w:hAnsi="Arial"/>
      <w:sz w:val="24"/>
    </w:rPr>
  </w:style>
  <w:style w:type="character" w:customStyle="1" w:styleId="OLZchn">
    <w:name w:val="OL Zchn"/>
    <w:basedOn w:val="ListChar"/>
    <w:link w:val="OL"/>
    <w:uiPriority w:val="14"/>
    <w:rsid w:val="007655DF"/>
    <w:rPr>
      <w:rFonts w:ascii="Arial" w:hAnsi="Arial"/>
      <w:sz w:val="24"/>
    </w:rPr>
  </w:style>
  <w:style w:type="paragraph" w:customStyle="1" w:styleId="UL2">
    <w:name w:val="UL 2"/>
    <w:basedOn w:val="ListParagraph"/>
    <w:link w:val="UL2Zchn"/>
    <w:uiPriority w:val="14"/>
    <w:rsid w:val="00FB3C32"/>
    <w:pPr>
      <w:numPr>
        <w:ilvl w:val="1"/>
      </w:numPr>
    </w:pPr>
  </w:style>
  <w:style w:type="character" w:customStyle="1" w:styleId="UL2Zchn">
    <w:name w:val="UL 2 Zchn"/>
    <w:basedOn w:val="ListParagraphChar"/>
    <w:link w:val="UL2"/>
    <w:uiPriority w:val="14"/>
    <w:rsid w:val="007655DF"/>
    <w:rPr>
      <w:rFonts w:ascii="Arial" w:hAnsi="Arial"/>
      <w:sz w:val="24"/>
    </w:rPr>
  </w:style>
  <w:style w:type="paragraph" w:customStyle="1" w:styleId="OL2">
    <w:name w:val="OL 2"/>
    <w:basedOn w:val="OL"/>
    <w:link w:val="OL2Zchn"/>
    <w:uiPriority w:val="14"/>
    <w:rsid w:val="005C5075"/>
    <w:pPr>
      <w:numPr>
        <w:ilvl w:val="1"/>
      </w:numPr>
    </w:pPr>
  </w:style>
  <w:style w:type="character" w:customStyle="1" w:styleId="OL2Zchn">
    <w:name w:val="OL 2 Zchn"/>
    <w:basedOn w:val="OLZchn"/>
    <w:link w:val="OL2"/>
    <w:uiPriority w:val="14"/>
    <w:rsid w:val="007655DF"/>
    <w:rPr>
      <w:rFonts w:ascii="Arial" w:hAnsi="Arial"/>
      <w:sz w:val="24"/>
    </w:rPr>
  </w:style>
  <w:style w:type="table" w:customStyle="1" w:styleId="TableAllBorders">
    <w:name w:val="Table All Borders"/>
    <w:basedOn w:val="TableNormal"/>
    <w:uiPriority w:val="99"/>
    <w:rsid w:val="008466F4"/>
    <w:pPr>
      <w:spacing w:after="0" w:line="240" w:lineRule="auto"/>
    </w:pPr>
    <w:tblPr>
      <w:tblBorders>
        <w:top w:val="single" w:sz="8" w:space="0" w:color="002749"/>
        <w:left w:val="single" w:sz="8" w:space="0" w:color="002749"/>
        <w:bottom w:val="single" w:sz="8" w:space="0" w:color="002749"/>
        <w:right w:val="single" w:sz="8" w:space="0" w:color="002749"/>
        <w:insideH w:val="single" w:sz="8" w:space="0" w:color="002749"/>
        <w:insideV w:val="single" w:sz="8" w:space="0" w:color="002749"/>
      </w:tblBorders>
    </w:tblPr>
  </w:style>
  <w:style w:type="table" w:customStyle="1" w:styleId="TableOutsideBorders">
    <w:name w:val="Table Outside Borders"/>
    <w:basedOn w:val="TableNormal"/>
    <w:uiPriority w:val="99"/>
    <w:rsid w:val="00390553"/>
    <w:pPr>
      <w:spacing w:after="0" w:line="240" w:lineRule="auto"/>
    </w:pPr>
    <w:tblPr>
      <w:tblBorders>
        <w:top w:val="single" w:sz="4" w:space="0" w:color="002749"/>
        <w:left w:val="single" w:sz="4" w:space="0" w:color="002749"/>
        <w:bottom w:val="single" w:sz="4" w:space="0" w:color="002749"/>
        <w:right w:val="single" w:sz="4" w:space="0" w:color="002749"/>
      </w:tblBorders>
    </w:tblPr>
  </w:style>
  <w:style w:type="table" w:customStyle="1" w:styleId="TableInsideBorders">
    <w:name w:val="Table Inside Borders"/>
    <w:basedOn w:val="TableNormal"/>
    <w:uiPriority w:val="99"/>
    <w:rsid w:val="00390553"/>
    <w:pPr>
      <w:spacing w:after="0" w:line="240" w:lineRule="auto"/>
    </w:pPr>
    <w:tblPr>
      <w:tblBorders>
        <w:insideH w:val="single" w:sz="4" w:space="0" w:color="002749"/>
        <w:insideV w:val="single" w:sz="4" w:space="0" w:color="002749"/>
      </w:tblBorders>
    </w:tblPr>
  </w:style>
  <w:style w:type="table" w:customStyle="1" w:styleId="TableHorizontalBorders">
    <w:name w:val="Table Horizontal Borders"/>
    <w:basedOn w:val="TableNormal"/>
    <w:uiPriority w:val="99"/>
    <w:rsid w:val="005C0B35"/>
    <w:pPr>
      <w:spacing w:after="0" w:line="240" w:lineRule="auto"/>
    </w:pPr>
    <w:tblPr>
      <w:tblBorders>
        <w:top w:val="single" w:sz="4" w:space="0" w:color="auto"/>
        <w:bottom w:val="single" w:sz="4" w:space="0" w:color="auto"/>
        <w:insideH w:val="single" w:sz="4" w:space="0" w:color="002749"/>
      </w:tblBorders>
    </w:tblPr>
  </w:style>
  <w:style w:type="table" w:customStyle="1" w:styleId="TableVerticalBorders">
    <w:name w:val="Table Vertical Borders"/>
    <w:basedOn w:val="TableNormal"/>
    <w:uiPriority w:val="99"/>
    <w:rsid w:val="005C0B35"/>
    <w:pPr>
      <w:spacing w:after="0" w:line="240" w:lineRule="auto"/>
    </w:pPr>
    <w:tblPr>
      <w:tblBorders>
        <w:left w:val="single" w:sz="4" w:space="0" w:color="auto"/>
        <w:right w:val="single" w:sz="4" w:space="0" w:color="auto"/>
        <w:insideV w:val="single" w:sz="4" w:space="0" w:color="002749"/>
      </w:tblBorders>
    </w:tblPr>
  </w:style>
  <w:style w:type="table" w:customStyle="1" w:styleId="TableNoBorders">
    <w:name w:val="Table No Borders"/>
    <w:basedOn w:val="TableNormal"/>
    <w:uiPriority w:val="99"/>
    <w:rsid w:val="00390553"/>
    <w:pPr>
      <w:spacing w:after="0" w:line="240" w:lineRule="auto"/>
    </w:pPr>
    <w:tblPr/>
  </w:style>
  <w:style w:type="character" w:customStyle="1" w:styleId="mw-reflink-text">
    <w:name w:val="mw-reflink-text"/>
    <w:basedOn w:val="DefaultParagraphFont"/>
    <w:uiPriority w:val="14"/>
    <w:rsid w:val="00380396"/>
  </w:style>
  <w:style w:type="character" w:customStyle="1" w:styleId="Keyboard">
    <w:name w:val="Keyboard"/>
    <w:basedOn w:val="DefaultParagraphFont"/>
    <w:uiPriority w:val="49"/>
    <w:qFormat/>
    <w:rsid w:val="002D3EA2"/>
    <w:rPr>
      <w:b/>
      <w:color w:val="FFFFFF" w:themeColor="background1"/>
      <w:bdr w:val="none" w:sz="0" w:space="0" w:color="auto"/>
      <w:shd w:val="clear" w:color="auto" w:fill="323E4F" w:themeFill="text2" w:themeFillShade="BF"/>
    </w:rPr>
  </w:style>
  <w:style w:type="paragraph" w:customStyle="1" w:styleId="NormalText">
    <w:name w:val="Normal Text"/>
    <w:basedOn w:val="Normal"/>
    <w:link w:val="NormalTextChar"/>
    <w:qFormat/>
    <w:rsid w:val="005515D6"/>
    <w:rPr>
      <w:rFonts w:asciiTheme="minorHAnsi" w:hAnsiTheme="minorHAnsi" w:cstheme="minorHAnsi"/>
    </w:rPr>
  </w:style>
  <w:style w:type="character" w:customStyle="1" w:styleId="NormalTextChar">
    <w:name w:val="Normal Text Char"/>
    <w:basedOn w:val="ImportantZchn"/>
    <w:link w:val="NormalText"/>
    <w:rsid w:val="005515D6"/>
    <w:rPr>
      <w:rFonts w:ascii="Segoe UI" w:hAnsi="Segoe UI" w:cstheme="minorHAnsi"/>
      <w:color w:val="0A8487"/>
      <w:sz w:val="24"/>
      <w:szCs w:val="24"/>
    </w:rPr>
  </w:style>
  <w:style w:type="paragraph" w:styleId="Footer">
    <w:name w:val="footer"/>
    <w:basedOn w:val="Normal"/>
    <w:link w:val="FooterChar"/>
    <w:uiPriority w:val="99"/>
    <w:unhideWhenUsed/>
    <w:rsid w:val="00D36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633B"/>
  </w:style>
  <w:style w:type="paragraph" w:styleId="Header">
    <w:name w:val="header"/>
    <w:basedOn w:val="Normal"/>
    <w:link w:val="HeaderChar"/>
    <w:uiPriority w:val="99"/>
    <w:unhideWhenUsed/>
    <w:rsid w:val="00D36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633B"/>
  </w:style>
  <w:style w:type="paragraph" w:customStyle="1" w:styleId="CoverSubtitle">
    <w:name w:val="Cover: Subtitle"/>
    <w:uiPriority w:val="74"/>
    <w:rsid w:val="00D3633B"/>
    <w:pPr>
      <w:spacing w:line="480" w:lineRule="exact"/>
      <w:ind w:right="2160"/>
    </w:pPr>
    <w:rPr>
      <w:rFonts w:ascii="Arial" w:eastAsia="Times New Roman" w:hAnsi="Arial" w:cs="Times New Roman"/>
      <w:color w:val="000000"/>
      <w:sz w:val="44"/>
      <w:szCs w:val="18"/>
    </w:rPr>
  </w:style>
  <w:style w:type="paragraph" w:customStyle="1" w:styleId="TableEndash8pt">
    <w:name w:val="Table Endash 8pt"/>
    <w:uiPriority w:val="41"/>
    <w:rsid w:val="00D3633B"/>
    <w:pPr>
      <w:numPr>
        <w:numId w:val="7"/>
      </w:numPr>
      <w:tabs>
        <w:tab w:val="left" w:pos="288"/>
      </w:tabs>
      <w:spacing w:before="60" w:after="60" w:line="240" w:lineRule="auto"/>
      <w:ind w:left="288" w:hanging="144"/>
    </w:pPr>
    <w:rPr>
      <w:rFonts w:ascii="HP Simplified Light" w:eastAsia="Times New Roman" w:hAnsi="HP Simplified Light" w:cs="Times New Roman"/>
      <w:sz w:val="16"/>
      <w:szCs w:val="18"/>
    </w:rPr>
  </w:style>
  <w:style w:type="table" w:customStyle="1" w:styleId="TableGrid1">
    <w:name w:val="Table Grid1"/>
    <w:basedOn w:val="TableNormal"/>
    <w:next w:val="TableGrid"/>
    <w:uiPriority w:val="39"/>
    <w:rsid w:val="00D3633B"/>
    <w:pPr>
      <w:spacing w:after="0" w:line="240" w:lineRule="auto"/>
    </w:pPr>
    <w:rPr>
      <w:rFonts w:ascii="HP Simplified" w:eastAsia="Times New Roman" w:hAnsi="HP Simplified" w:cs="Times New Roman"/>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DocumentType10pt">
    <w:name w:val="Cover: Document Type 10pt"/>
    <w:link w:val="CoverDocumentType10ptChar"/>
    <w:uiPriority w:val="70"/>
    <w:rsid w:val="00D3633B"/>
    <w:pPr>
      <w:spacing w:after="200" w:line="240" w:lineRule="auto"/>
      <w:ind w:left="547"/>
      <w:jc w:val="right"/>
    </w:pPr>
    <w:rPr>
      <w:rFonts w:ascii="Arial" w:eastAsia="Times New Roman" w:hAnsi="Arial" w:cs="Times New Roman"/>
      <w:sz w:val="20"/>
      <w:szCs w:val="18"/>
    </w:rPr>
  </w:style>
  <w:style w:type="paragraph" w:customStyle="1" w:styleId="MISCTitleDescriptorinheader10pt">
    <w:name w:val="MISC: Title Descriptor (in header) 10pt"/>
    <w:uiPriority w:val="91"/>
    <w:rsid w:val="00D3633B"/>
    <w:pPr>
      <w:spacing w:before="180" w:after="240" w:line="240" w:lineRule="auto"/>
    </w:pPr>
    <w:rPr>
      <w:rFonts w:ascii="Metric Light" w:eastAsia="Times New Roman" w:hAnsi="Metric Light" w:cs="Times New Roman"/>
      <w:sz w:val="20"/>
      <w:szCs w:val="24"/>
    </w:rPr>
  </w:style>
  <w:style w:type="paragraph" w:customStyle="1" w:styleId="PageNumbers">
    <w:name w:val="Page Numbers"/>
    <w:basedOn w:val="Normal"/>
    <w:uiPriority w:val="99"/>
    <w:rsid w:val="00D3633B"/>
    <w:pPr>
      <w:tabs>
        <w:tab w:val="center" w:pos="1980"/>
        <w:tab w:val="left" w:pos="2610"/>
      </w:tabs>
      <w:spacing w:after="0" w:line="240" w:lineRule="auto"/>
      <w:jc w:val="right"/>
    </w:pPr>
    <w:rPr>
      <w:rFonts w:eastAsia="Times New Roman" w:cs="Times New Roman"/>
      <w:sz w:val="16"/>
      <w:szCs w:val="24"/>
    </w:rPr>
  </w:style>
  <w:style w:type="character" w:customStyle="1" w:styleId="CoverDocumentType10ptChar">
    <w:name w:val="Cover: Document Type 10pt Char"/>
    <w:basedOn w:val="DefaultParagraphFont"/>
    <w:link w:val="CoverDocumentType10pt"/>
    <w:uiPriority w:val="70"/>
    <w:rsid w:val="00D3633B"/>
    <w:rPr>
      <w:rFonts w:ascii="Arial" w:eastAsia="Times New Roman" w:hAnsi="Arial" w:cs="Times New Roman"/>
      <w:sz w:val="20"/>
      <w:szCs w:val="18"/>
    </w:rPr>
  </w:style>
  <w:style w:type="numbering" w:customStyle="1" w:styleId="NoList1">
    <w:name w:val="No List1"/>
    <w:next w:val="NoList"/>
    <w:uiPriority w:val="99"/>
    <w:semiHidden/>
    <w:unhideWhenUsed/>
    <w:rsid w:val="00CB77BD"/>
  </w:style>
  <w:style w:type="table" w:customStyle="1" w:styleId="TableGrid2">
    <w:name w:val="Table Grid2"/>
    <w:basedOn w:val="TableNormal"/>
    <w:next w:val="TableGrid"/>
    <w:uiPriority w:val="39"/>
    <w:rsid w:val="00477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j">
    <w:name w:val="jj"/>
    <w:basedOn w:val="Normal"/>
    <w:rsid w:val="00065E52"/>
    <w:pPr>
      <w:spacing w:before="100" w:beforeAutospacing="1" w:after="100" w:afterAutospacing="1" w:line="240" w:lineRule="auto"/>
      <w:jc w:val="left"/>
    </w:pPr>
    <w:rPr>
      <w:rFonts w:ascii="Times New Roman" w:eastAsia="Times New Roman" w:hAnsi="Times New Roman" w:cs="Times New Roman"/>
      <w:szCs w:val="24"/>
      <w:lang w:val="en-IN" w:eastAsia="en-IN"/>
    </w:rPr>
  </w:style>
  <w:style w:type="paragraph" w:customStyle="1" w:styleId="CoverTableofcontentstitle30pt">
    <w:name w:val="Cover: Table of contents title 30pt"/>
    <w:next w:val="Normal"/>
    <w:uiPriority w:val="84"/>
    <w:rsid w:val="007100FA"/>
    <w:pPr>
      <w:spacing w:after="360" w:line="240" w:lineRule="auto"/>
      <w:ind w:left="374"/>
    </w:pPr>
    <w:rPr>
      <w:rFonts w:ascii="Arial Bold" w:eastAsia="Times New Roman" w:hAnsi="Arial Bold" w:cs="Times New Roman"/>
      <w:b/>
      <w:caps/>
      <w:sz w:val="60"/>
      <w:szCs w:val="18"/>
    </w:rPr>
  </w:style>
  <w:style w:type="paragraph" w:styleId="TOC1">
    <w:name w:val="toc 1"/>
    <w:basedOn w:val="Normal"/>
    <w:next w:val="Normal"/>
    <w:autoRedefine/>
    <w:uiPriority w:val="39"/>
    <w:unhideWhenUsed/>
    <w:rsid w:val="007100FA"/>
    <w:pPr>
      <w:tabs>
        <w:tab w:val="right" w:leader="dot" w:pos="10296"/>
      </w:tabs>
      <w:spacing w:after="100" w:line="240" w:lineRule="auto"/>
      <w:ind w:right="1152"/>
      <w:jc w:val="left"/>
    </w:pPr>
    <w:rPr>
      <w:rFonts w:eastAsia="Times New Roman" w:cs="Times New Roman"/>
      <w:noProof/>
      <w:szCs w:val="24"/>
    </w:rPr>
  </w:style>
  <w:style w:type="paragraph" w:styleId="TOC2">
    <w:name w:val="toc 2"/>
    <w:basedOn w:val="Normal"/>
    <w:next w:val="Normal"/>
    <w:autoRedefine/>
    <w:uiPriority w:val="39"/>
    <w:unhideWhenUsed/>
    <w:rsid w:val="007100FA"/>
    <w:pPr>
      <w:tabs>
        <w:tab w:val="right" w:leader="dot" w:pos="10296"/>
      </w:tabs>
      <w:spacing w:after="100" w:line="240" w:lineRule="auto"/>
      <w:ind w:left="187" w:right="1152"/>
      <w:jc w:val="left"/>
    </w:pPr>
    <w:rPr>
      <w:rFonts w:eastAsia="Times New Roman" w:cs="Times New Roman"/>
      <w:noProof/>
      <w:szCs w:val="24"/>
    </w:rPr>
  </w:style>
  <w:style w:type="paragraph" w:styleId="TableofFigures">
    <w:name w:val="table of figures"/>
    <w:aliases w:val="hpe_list_of_figures"/>
    <w:basedOn w:val="Normal"/>
    <w:next w:val="Normal"/>
    <w:uiPriority w:val="99"/>
    <w:unhideWhenUsed/>
    <w:rsid w:val="00304C73"/>
    <w:pPr>
      <w:tabs>
        <w:tab w:val="right" w:leader="dot" w:pos="10800"/>
      </w:tabs>
      <w:spacing w:after="100" w:line="240" w:lineRule="auto"/>
      <w:ind w:right="1152"/>
      <w:jc w:val="left"/>
    </w:pPr>
    <w:rPr>
      <w:rFonts w:eastAsia="Times New Roman" w:cs="Times New Roman"/>
      <w:szCs w:val="24"/>
    </w:rPr>
  </w:style>
  <w:style w:type="paragraph" w:customStyle="1" w:styleId="pv">
    <w:name w:val="pv"/>
    <w:basedOn w:val="Normal"/>
    <w:rsid w:val="00ED0150"/>
    <w:pPr>
      <w:spacing w:before="100" w:beforeAutospacing="1" w:after="100" w:afterAutospacing="1" w:line="240" w:lineRule="auto"/>
      <w:jc w:val="left"/>
    </w:pPr>
    <w:rPr>
      <w:rFonts w:ascii="Times New Roman" w:eastAsia="Times New Roman" w:hAnsi="Times New Roman" w:cs="Times New Roman"/>
      <w:szCs w:val="24"/>
    </w:rPr>
  </w:style>
  <w:style w:type="character" w:customStyle="1" w:styleId="normaltextrun">
    <w:name w:val="normaltextrun"/>
    <w:basedOn w:val="DefaultParagraphFont"/>
    <w:rsid w:val="00ED0150"/>
  </w:style>
  <w:style w:type="character" w:customStyle="1" w:styleId="eop">
    <w:name w:val="eop"/>
    <w:basedOn w:val="DefaultParagraphFont"/>
    <w:rsid w:val="00ED0150"/>
  </w:style>
  <w:style w:type="paragraph" w:styleId="HTMLPreformatted">
    <w:name w:val="HTML Preformatted"/>
    <w:basedOn w:val="Normal"/>
    <w:link w:val="HTMLPreformattedChar"/>
    <w:uiPriority w:val="99"/>
    <w:semiHidden/>
    <w:unhideWhenUsed/>
    <w:rsid w:val="00ED01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ED0150"/>
    <w:rPr>
      <w:rFonts w:ascii="Courier New" w:eastAsia="Times New Roman" w:hAnsi="Courier New" w:cs="Courier New"/>
      <w:sz w:val="20"/>
      <w:szCs w:val="20"/>
    </w:rPr>
  </w:style>
  <w:style w:type="paragraph" w:customStyle="1" w:styleId="BodyTextArial10pt">
    <w:name w:val="Body Text Arial 10pt"/>
    <w:uiPriority w:val="99"/>
    <w:rsid w:val="00857253"/>
    <w:pPr>
      <w:spacing w:line="220" w:lineRule="atLeast"/>
    </w:pPr>
    <w:rPr>
      <w:rFonts w:ascii="Arial" w:eastAsia="Times New Roman" w:hAnsi="Arial" w:cs="Times New Roman"/>
      <w:sz w:val="20"/>
      <w:szCs w:val="18"/>
    </w:rPr>
  </w:style>
  <w:style w:type="character" w:styleId="UnresolvedMention">
    <w:name w:val="Unresolved Mention"/>
    <w:basedOn w:val="DefaultParagraphFont"/>
    <w:uiPriority w:val="99"/>
    <w:semiHidden/>
    <w:unhideWhenUsed/>
    <w:rsid w:val="003435E8"/>
    <w:rPr>
      <w:color w:val="605E5C"/>
      <w:shd w:val="clear" w:color="auto" w:fill="E1DFDD"/>
    </w:rPr>
  </w:style>
  <w:style w:type="character" w:styleId="FollowedHyperlink">
    <w:name w:val="FollowedHyperlink"/>
    <w:basedOn w:val="DefaultParagraphFont"/>
    <w:uiPriority w:val="99"/>
    <w:semiHidden/>
    <w:unhideWhenUsed/>
    <w:rsid w:val="00FC201E"/>
    <w:rPr>
      <w:color w:val="954F72" w:themeColor="followedHyperlink"/>
      <w:u w:val="single"/>
    </w:rPr>
  </w:style>
  <w:style w:type="character" w:customStyle="1" w:styleId="itemname">
    <w:name w:val="item_name"/>
    <w:basedOn w:val="DefaultParagraphFont"/>
    <w:rsid w:val="009A6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303">
      <w:bodyDiv w:val="1"/>
      <w:marLeft w:val="0"/>
      <w:marRight w:val="0"/>
      <w:marTop w:val="0"/>
      <w:marBottom w:val="0"/>
      <w:divBdr>
        <w:top w:val="none" w:sz="0" w:space="0" w:color="auto"/>
        <w:left w:val="none" w:sz="0" w:space="0" w:color="auto"/>
        <w:bottom w:val="none" w:sz="0" w:space="0" w:color="auto"/>
        <w:right w:val="none" w:sz="0" w:space="0" w:color="auto"/>
      </w:divBdr>
    </w:div>
    <w:div w:id="231350792">
      <w:bodyDiv w:val="1"/>
      <w:marLeft w:val="0"/>
      <w:marRight w:val="0"/>
      <w:marTop w:val="0"/>
      <w:marBottom w:val="0"/>
      <w:divBdr>
        <w:top w:val="none" w:sz="0" w:space="0" w:color="auto"/>
        <w:left w:val="none" w:sz="0" w:space="0" w:color="auto"/>
        <w:bottom w:val="none" w:sz="0" w:space="0" w:color="auto"/>
        <w:right w:val="none" w:sz="0" w:space="0" w:color="auto"/>
      </w:divBdr>
    </w:div>
    <w:div w:id="476528662">
      <w:bodyDiv w:val="1"/>
      <w:marLeft w:val="0"/>
      <w:marRight w:val="0"/>
      <w:marTop w:val="0"/>
      <w:marBottom w:val="0"/>
      <w:divBdr>
        <w:top w:val="none" w:sz="0" w:space="0" w:color="auto"/>
        <w:left w:val="none" w:sz="0" w:space="0" w:color="auto"/>
        <w:bottom w:val="none" w:sz="0" w:space="0" w:color="auto"/>
        <w:right w:val="none" w:sz="0" w:space="0" w:color="auto"/>
      </w:divBdr>
    </w:div>
    <w:div w:id="1105226540">
      <w:bodyDiv w:val="1"/>
      <w:marLeft w:val="0"/>
      <w:marRight w:val="0"/>
      <w:marTop w:val="0"/>
      <w:marBottom w:val="0"/>
      <w:divBdr>
        <w:top w:val="none" w:sz="0" w:space="0" w:color="auto"/>
        <w:left w:val="none" w:sz="0" w:space="0" w:color="auto"/>
        <w:bottom w:val="none" w:sz="0" w:space="0" w:color="auto"/>
        <w:right w:val="none" w:sz="0" w:space="0" w:color="auto"/>
      </w:divBdr>
    </w:div>
    <w:div w:id="1345665205">
      <w:bodyDiv w:val="1"/>
      <w:marLeft w:val="0"/>
      <w:marRight w:val="0"/>
      <w:marTop w:val="0"/>
      <w:marBottom w:val="0"/>
      <w:divBdr>
        <w:top w:val="none" w:sz="0" w:space="0" w:color="auto"/>
        <w:left w:val="none" w:sz="0" w:space="0" w:color="auto"/>
        <w:bottom w:val="none" w:sz="0" w:space="0" w:color="auto"/>
        <w:right w:val="none" w:sz="0" w:space="0" w:color="auto"/>
      </w:divBdr>
    </w:div>
    <w:div w:id="1902598424">
      <w:bodyDiv w:val="1"/>
      <w:marLeft w:val="0"/>
      <w:marRight w:val="0"/>
      <w:marTop w:val="0"/>
      <w:marBottom w:val="0"/>
      <w:divBdr>
        <w:top w:val="none" w:sz="0" w:space="0" w:color="auto"/>
        <w:left w:val="none" w:sz="0" w:space="0" w:color="auto"/>
        <w:bottom w:val="none" w:sz="0" w:space="0" w:color="auto"/>
        <w:right w:val="none" w:sz="0" w:space="0" w:color="auto"/>
      </w:divBdr>
      <w:divsChild>
        <w:div w:id="4989028">
          <w:blockQuote w:val="1"/>
          <w:marLeft w:val="720"/>
          <w:marRight w:val="720"/>
          <w:marTop w:val="100"/>
          <w:marBottom w:val="100"/>
          <w:divBdr>
            <w:top w:val="none" w:sz="0" w:space="0" w:color="auto"/>
            <w:left w:val="none" w:sz="0" w:space="0" w:color="auto"/>
            <w:bottom w:val="none" w:sz="0" w:space="0" w:color="auto"/>
            <w:right w:val="none" w:sz="0" w:space="0" w:color="auto"/>
          </w:divBdr>
        </w:div>
        <w:div w:id="59065825">
          <w:marLeft w:val="0"/>
          <w:marRight w:val="0"/>
          <w:marTop w:val="144"/>
          <w:marBottom w:val="264"/>
          <w:divBdr>
            <w:top w:val="single" w:sz="6" w:space="6" w:color="CCCCCC"/>
            <w:left w:val="none" w:sz="0" w:space="0" w:color="auto"/>
            <w:bottom w:val="none" w:sz="0" w:space="0" w:color="auto"/>
            <w:right w:val="none" w:sz="0" w:space="0" w:color="auto"/>
          </w:divBdr>
        </w:div>
        <w:div w:id="72313788">
          <w:marLeft w:val="0"/>
          <w:marRight w:val="0"/>
          <w:marTop w:val="240"/>
          <w:marBottom w:val="240"/>
          <w:divBdr>
            <w:top w:val="none" w:sz="0" w:space="0" w:color="auto"/>
            <w:left w:val="none" w:sz="0" w:space="0" w:color="auto"/>
            <w:bottom w:val="none" w:sz="0" w:space="0" w:color="auto"/>
            <w:right w:val="none" w:sz="0" w:space="0" w:color="auto"/>
          </w:divBdr>
          <w:divsChild>
            <w:div w:id="666177157">
              <w:marLeft w:val="0"/>
              <w:marRight w:val="0"/>
              <w:marTop w:val="199"/>
              <w:marBottom w:val="0"/>
              <w:divBdr>
                <w:top w:val="none" w:sz="0" w:space="0" w:color="auto"/>
                <w:left w:val="none" w:sz="0" w:space="0" w:color="auto"/>
                <w:bottom w:val="none" w:sz="0" w:space="0" w:color="auto"/>
                <w:right w:val="none" w:sz="0" w:space="0" w:color="auto"/>
              </w:divBdr>
            </w:div>
          </w:divsChild>
        </w:div>
        <w:div w:id="634600275">
          <w:marLeft w:val="0"/>
          <w:marRight w:val="0"/>
          <w:marTop w:val="240"/>
          <w:marBottom w:val="480"/>
          <w:divBdr>
            <w:top w:val="none" w:sz="0" w:space="0" w:color="auto"/>
            <w:left w:val="none" w:sz="0" w:space="0" w:color="auto"/>
            <w:bottom w:val="none" w:sz="0" w:space="0" w:color="auto"/>
            <w:right w:val="none" w:sz="0" w:space="0" w:color="auto"/>
          </w:divBdr>
        </w:div>
        <w:div w:id="811674047">
          <w:marLeft w:val="0"/>
          <w:marRight w:val="0"/>
          <w:marTop w:val="240"/>
          <w:marBottom w:val="480"/>
          <w:divBdr>
            <w:top w:val="single" w:sz="6" w:space="6" w:color="0A8487"/>
            <w:left w:val="single" w:sz="6" w:space="31" w:color="0A8487"/>
            <w:bottom w:val="single" w:sz="6" w:space="6" w:color="0A8487"/>
            <w:right w:val="single" w:sz="6" w:space="6" w:color="0A8487"/>
          </w:divBdr>
        </w:div>
        <w:div w:id="1166630500">
          <w:marLeft w:val="0"/>
          <w:marRight w:val="0"/>
          <w:marTop w:val="240"/>
          <w:marBottom w:val="480"/>
          <w:divBdr>
            <w:top w:val="single" w:sz="6" w:space="6" w:color="258109"/>
            <w:left w:val="single" w:sz="6" w:space="31" w:color="258109"/>
            <w:bottom w:val="single" w:sz="6" w:space="6" w:color="258109"/>
            <w:right w:val="single" w:sz="6" w:space="6" w:color="258109"/>
          </w:divBdr>
        </w:div>
        <w:div w:id="1416633992">
          <w:marLeft w:val="0"/>
          <w:marRight w:val="0"/>
          <w:marTop w:val="240"/>
          <w:marBottom w:val="480"/>
          <w:divBdr>
            <w:top w:val="single" w:sz="6" w:space="6" w:color="FF9000"/>
            <w:left w:val="single" w:sz="6" w:space="31" w:color="FF9000"/>
            <w:bottom w:val="single" w:sz="6" w:space="6" w:color="FF9000"/>
            <w:right w:val="single" w:sz="6" w:space="6" w:color="FF9000"/>
          </w:divBdr>
        </w:div>
        <w:div w:id="1633948337">
          <w:marLeft w:val="0"/>
          <w:marRight w:val="0"/>
          <w:marTop w:val="240"/>
          <w:marBottom w:val="480"/>
          <w:divBdr>
            <w:top w:val="single" w:sz="6" w:space="6" w:color="E62005"/>
            <w:left w:val="single" w:sz="6" w:space="31" w:color="E62005"/>
            <w:bottom w:val="single" w:sz="6" w:space="6" w:color="E62005"/>
            <w:right w:val="single" w:sz="6" w:space="6" w:color="E62005"/>
          </w:divBdr>
        </w:div>
        <w:div w:id="1720546786">
          <w:marLeft w:val="0"/>
          <w:marRight w:val="0"/>
          <w:marTop w:val="240"/>
          <w:marBottom w:val="480"/>
          <w:divBdr>
            <w:top w:val="none" w:sz="0" w:space="0" w:color="auto"/>
            <w:left w:val="none" w:sz="0" w:space="0" w:color="auto"/>
            <w:bottom w:val="none" w:sz="0" w:space="0" w:color="auto"/>
            <w:right w:val="none" w:sz="0" w:space="0" w:color="auto"/>
          </w:divBdr>
        </w:div>
        <w:div w:id="1742949261">
          <w:marLeft w:val="0"/>
          <w:marRight w:val="0"/>
          <w:marTop w:val="144"/>
          <w:marBottom w:val="264"/>
          <w:divBdr>
            <w:top w:val="single" w:sz="6" w:space="6" w:color="CCCCCC"/>
            <w:left w:val="none" w:sz="0" w:space="0" w:color="auto"/>
            <w:bottom w:val="none" w:sz="0" w:space="0" w:color="auto"/>
            <w:right w:val="none" w:sz="0" w:space="0" w:color="auto"/>
          </w:divBdr>
        </w:div>
      </w:divsChild>
    </w:div>
    <w:div w:id="1970820123">
      <w:bodyDiv w:val="1"/>
      <w:marLeft w:val="0"/>
      <w:marRight w:val="0"/>
      <w:marTop w:val="0"/>
      <w:marBottom w:val="0"/>
      <w:divBdr>
        <w:top w:val="none" w:sz="0" w:space="0" w:color="auto"/>
        <w:left w:val="none" w:sz="0" w:space="0" w:color="auto"/>
        <w:bottom w:val="none" w:sz="0" w:space="0" w:color="auto"/>
        <w:right w:val="none" w:sz="0" w:space="0" w:color="auto"/>
      </w:divBdr>
    </w:div>
    <w:div w:id="204532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hyperlink" Target="http://3.93.194.162:8888/notebooks/HPE_ML_WS/Lab%202/Word%20Count%20Example%20PySpark.ipynb" TargetMode="External"/><Relationship Id="rId42" Type="http://schemas.openxmlformats.org/officeDocument/2006/relationships/image" Target="media/image30.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github.com/siyad-CT/HPE_ML_WS" TargetMode="External"/><Relationship Id="rId37" Type="http://schemas.openxmlformats.org/officeDocument/2006/relationships/image" Target="media/image26.png"/><Relationship Id="rId40" Type="http://schemas.openxmlformats.org/officeDocument/2006/relationships/hyperlink" Target="https://github.com/siyad-CT/HPE_ML_WS" TargetMode="External"/><Relationship Id="rId45" Type="http://schemas.openxmlformats.org/officeDocument/2006/relationships/image" Target="media/image32.png"/><Relationship Id="rId53" Type="http://schemas.openxmlformats.org/officeDocument/2006/relationships/image" Target="media/image39.png"/><Relationship Id="rId58"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4.png"/><Relationship Id="rId43" Type="http://schemas.openxmlformats.org/officeDocument/2006/relationships/hyperlink" Target="https://aws.amazon.com/console/" TargetMode="External"/><Relationship Id="rId48" Type="http://schemas.openxmlformats.org/officeDocument/2006/relationships/image" Target="media/image34.png"/><Relationship Id="rId56"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s://hp-training-resources.s3.amazonaws.com/determined.yaml" TargetMode="External"/><Relationship Id="rId59" Type="http://schemas.openxmlformats.org/officeDocument/2006/relationships/header" Target="header2.xml"/><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0.png"/><Relationship Id="rId62"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image" Target="media/image35.png"/><Relationship Id="rId57" Type="http://schemas.openxmlformats.org/officeDocument/2006/relationships/footer" Target="footer1.xml"/><Relationship Id="rId10" Type="http://schemas.openxmlformats.org/officeDocument/2006/relationships/hyperlink" Target="https://aws.amazon.com/console/" TargetMode="External"/><Relationship Id="rId31" Type="http://schemas.openxmlformats.org/officeDocument/2006/relationships/image" Target="media/image22.png"/><Relationship Id="rId44" Type="http://schemas.openxmlformats.org/officeDocument/2006/relationships/image" Target="media/image31.png"/><Relationship Id="rId52" Type="http://schemas.openxmlformats.org/officeDocument/2006/relationships/image" Target="media/image38.png"/><Relationship Id="rId60"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43.jpeg"/></Relationships>
</file>

<file path=word/_rels/footer3.xml.rels><?xml version="1.0" encoding="UTF-8" standalone="yes"?>
<Relationships xmlns="http://schemas.openxmlformats.org/package/2006/relationships"><Relationship Id="rId1" Type="http://schemas.openxmlformats.org/officeDocument/2006/relationships/image" Target="media/image43.jpe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7D4CC-1FCE-47D6-A06B-14D70CDBD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38</Pages>
  <Words>3334</Words>
  <Characters>1900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9</CharactersWithSpaces>
  <SharedDoc>false</SharedDoc>
  <HLinks>
    <vt:vector size="288" baseType="variant">
      <vt:variant>
        <vt:i4>1638448</vt:i4>
      </vt:variant>
      <vt:variant>
        <vt:i4>284</vt:i4>
      </vt:variant>
      <vt:variant>
        <vt:i4>0</vt:i4>
      </vt:variant>
      <vt:variant>
        <vt:i4>5</vt:i4>
      </vt:variant>
      <vt:variant>
        <vt:lpwstr/>
      </vt:variant>
      <vt:variant>
        <vt:lpwstr>_Toc94904248</vt:lpwstr>
      </vt:variant>
      <vt:variant>
        <vt:i4>1441840</vt:i4>
      </vt:variant>
      <vt:variant>
        <vt:i4>278</vt:i4>
      </vt:variant>
      <vt:variant>
        <vt:i4>0</vt:i4>
      </vt:variant>
      <vt:variant>
        <vt:i4>5</vt:i4>
      </vt:variant>
      <vt:variant>
        <vt:lpwstr/>
      </vt:variant>
      <vt:variant>
        <vt:lpwstr>_Toc94904247</vt:lpwstr>
      </vt:variant>
      <vt:variant>
        <vt:i4>1507376</vt:i4>
      </vt:variant>
      <vt:variant>
        <vt:i4>272</vt:i4>
      </vt:variant>
      <vt:variant>
        <vt:i4>0</vt:i4>
      </vt:variant>
      <vt:variant>
        <vt:i4>5</vt:i4>
      </vt:variant>
      <vt:variant>
        <vt:lpwstr/>
      </vt:variant>
      <vt:variant>
        <vt:lpwstr>_Toc94904246</vt:lpwstr>
      </vt:variant>
      <vt:variant>
        <vt:i4>1310768</vt:i4>
      </vt:variant>
      <vt:variant>
        <vt:i4>266</vt:i4>
      </vt:variant>
      <vt:variant>
        <vt:i4>0</vt:i4>
      </vt:variant>
      <vt:variant>
        <vt:i4>5</vt:i4>
      </vt:variant>
      <vt:variant>
        <vt:lpwstr/>
      </vt:variant>
      <vt:variant>
        <vt:lpwstr>_Toc94904245</vt:lpwstr>
      </vt:variant>
      <vt:variant>
        <vt:i4>1376304</vt:i4>
      </vt:variant>
      <vt:variant>
        <vt:i4>260</vt:i4>
      </vt:variant>
      <vt:variant>
        <vt:i4>0</vt:i4>
      </vt:variant>
      <vt:variant>
        <vt:i4>5</vt:i4>
      </vt:variant>
      <vt:variant>
        <vt:lpwstr/>
      </vt:variant>
      <vt:variant>
        <vt:lpwstr>_Toc94904244</vt:lpwstr>
      </vt:variant>
      <vt:variant>
        <vt:i4>1179696</vt:i4>
      </vt:variant>
      <vt:variant>
        <vt:i4>254</vt:i4>
      </vt:variant>
      <vt:variant>
        <vt:i4>0</vt:i4>
      </vt:variant>
      <vt:variant>
        <vt:i4>5</vt:i4>
      </vt:variant>
      <vt:variant>
        <vt:lpwstr/>
      </vt:variant>
      <vt:variant>
        <vt:lpwstr>_Toc94904243</vt:lpwstr>
      </vt:variant>
      <vt:variant>
        <vt:i4>1245232</vt:i4>
      </vt:variant>
      <vt:variant>
        <vt:i4>248</vt:i4>
      </vt:variant>
      <vt:variant>
        <vt:i4>0</vt:i4>
      </vt:variant>
      <vt:variant>
        <vt:i4>5</vt:i4>
      </vt:variant>
      <vt:variant>
        <vt:lpwstr/>
      </vt:variant>
      <vt:variant>
        <vt:lpwstr>_Toc94904242</vt:lpwstr>
      </vt:variant>
      <vt:variant>
        <vt:i4>1048624</vt:i4>
      </vt:variant>
      <vt:variant>
        <vt:i4>242</vt:i4>
      </vt:variant>
      <vt:variant>
        <vt:i4>0</vt:i4>
      </vt:variant>
      <vt:variant>
        <vt:i4>5</vt:i4>
      </vt:variant>
      <vt:variant>
        <vt:lpwstr/>
      </vt:variant>
      <vt:variant>
        <vt:lpwstr>_Toc94904241</vt:lpwstr>
      </vt:variant>
      <vt:variant>
        <vt:i4>1114160</vt:i4>
      </vt:variant>
      <vt:variant>
        <vt:i4>236</vt:i4>
      </vt:variant>
      <vt:variant>
        <vt:i4>0</vt:i4>
      </vt:variant>
      <vt:variant>
        <vt:i4>5</vt:i4>
      </vt:variant>
      <vt:variant>
        <vt:lpwstr/>
      </vt:variant>
      <vt:variant>
        <vt:lpwstr>_Toc94904240</vt:lpwstr>
      </vt:variant>
      <vt:variant>
        <vt:i4>1572919</vt:i4>
      </vt:variant>
      <vt:variant>
        <vt:i4>230</vt:i4>
      </vt:variant>
      <vt:variant>
        <vt:i4>0</vt:i4>
      </vt:variant>
      <vt:variant>
        <vt:i4>5</vt:i4>
      </vt:variant>
      <vt:variant>
        <vt:lpwstr/>
      </vt:variant>
      <vt:variant>
        <vt:lpwstr>_Toc94904239</vt:lpwstr>
      </vt:variant>
      <vt:variant>
        <vt:i4>1638455</vt:i4>
      </vt:variant>
      <vt:variant>
        <vt:i4>224</vt:i4>
      </vt:variant>
      <vt:variant>
        <vt:i4>0</vt:i4>
      </vt:variant>
      <vt:variant>
        <vt:i4>5</vt:i4>
      </vt:variant>
      <vt:variant>
        <vt:lpwstr/>
      </vt:variant>
      <vt:variant>
        <vt:lpwstr>_Toc94904238</vt:lpwstr>
      </vt:variant>
      <vt:variant>
        <vt:i4>1441847</vt:i4>
      </vt:variant>
      <vt:variant>
        <vt:i4>218</vt:i4>
      </vt:variant>
      <vt:variant>
        <vt:i4>0</vt:i4>
      </vt:variant>
      <vt:variant>
        <vt:i4>5</vt:i4>
      </vt:variant>
      <vt:variant>
        <vt:lpwstr/>
      </vt:variant>
      <vt:variant>
        <vt:lpwstr>_Toc94904237</vt:lpwstr>
      </vt:variant>
      <vt:variant>
        <vt:i4>1507383</vt:i4>
      </vt:variant>
      <vt:variant>
        <vt:i4>212</vt:i4>
      </vt:variant>
      <vt:variant>
        <vt:i4>0</vt:i4>
      </vt:variant>
      <vt:variant>
        <vt:i4>5</vt:i4>
      </vt:variant>
      <vt:variant>
        <vt:lpwstr/>
      </vt:variant>
      <vt:variant>
        <vt:lpwstr>_Toc94904236</vt:lpwstr>
      </vt:variant>
      <vt:variant>
        <vt:i4>1310775</vt:i4>
      </vt:variant>
      <vt:variant>
        <vt:i4>206</vt:i4>
      </vt:variant>
      <vt:variant>
        <vt:i4>0</vt:i4>
      </vt:variant>
      <vt:variant>
        <vt:i4>5</vt:i4>
      </vt:variant>
      <vt:variant>
        <vt:lpwstr/>
      </vt:variant>
      <vt:variant>
        <vt:lpwstr>_Toc94904235</vt:lpwstr>
      </vt:variant>
      <vt:variant>
        <vt:i4>1376311</vt:i4>
      </vt:variant>
      <vt:variant>
        <vt:i4>200</vt:i4>
      </vt:variant>
      <vt:variant>
        <vt:i4>0</vt:i4>
      </vt:variant>
      <vt:variant>
        <vt:i4>5</vt:i4>
      </vt:variant>
      <vt:variant>
        <vt:lpwstr/>
      </vt:variant>
      <vt:variant>
        <vt:lpwstr>_Toc94904234</vt:lpwstr>
      </vt:variant>
      <vt:variant>
        <vt:i4>1179703</vt:i4>
      </vt:variant>
      <vt:variant>
        <vt:i4>194</vt:i4>
      </vt:variant>
      <vt:variant>
        <vt:i4>0</vt:i4>
      </vt:variant>
      <vt:variant>
        <vt:i4>5</vt:i4>
      </vt:variant>
      <vt:variant>
        <vt:lpwstr/>
      </vt:variant>
      <vt:variant>
        <vt:lpwstr>_Toc94904233</vt:lpwstr>
      </vt:variant>
      <vt:variant>
        <vt:i4>1245239</vt:i4>
      </vt:variant>
      <vt:variant>
        <vt:i4>188</vt:i4>
      </vt:variant>
      <vt:variant>
        <vt:i4>0</vt:i4>
      </vt:variant>
      <vt:variant>
        <vt:i4>5</vt:i4>
      </vt:variant>
      <vt:variant>
        <vt:lpwstr/>
      </vt:variant>
      <vt:variant>
        <vt:lpwstr>_Toc94904232</vt:lpwstr>
      </vt:variant>
      <vt:variant>
        <vt:i4>1048631</vt:i4>
      </vt:variant>
      <vt:variant>
        <vt:i4>182</vt:i4>
      </vt:variant>
      <vt:variant>
        <vt:i4>0</vt:i4>
      </vt:variant>
      <vt:variant>
        <vt:i4>5</vt:i4>
      </vt:variant>
      <vt:variant>
        <vt:lpwstr/>
      </vt:variant>
      <vt:variant>
        <vt:lpwstr>_Toc94904231</vt:lpwstr>
      </vt:variant>
      <vt:variant>
        <vt:i4>1114167</vt:i4>
      </vt:variant>
      <vt:variant>
        <vt:i4>176</vt:i4>
      </vt:variant>
      <vt:variant>
        <vt:i4>0</vt:i4>
      </vt:variant>
      <vt:variant>
        <vt:i4>5</vt:i4>
      </vt:variant>
      <vt:variant>
        <vt:lpwstr/>
      </vt:variant>
      <vt:variant>
        <vt:lpwstr>_Toc94904230</vt:lpwstr>
      </vt:variant>
      <vt:variant>
        <vt:i4>1572918</vt:i4>
      </vt:variant>
      <vt:variant>
        <vt:i4>170</vt:i4>
      </vt:variant>
      <vt:variant>
        <vt:i4>0</vt:i4>
      </vt:variant>
      <vt:variant>
        <vt:i4>5</vt:i4>
      </vt:variant>
      <vt:variant>
        <vt:lpwstr/>
      </vt:variant>
      <vt:variant>
        <vt:lpwstr>_Toc94904229</vt:lpwstr>
      </vt:variant>
      <vt:variant>
        <vt:i4>1638454</vt:i4>
      </vt:variant>
      <vt:variant>
        <vt:i4>164</vt:i4>
      </vt:variant>
      <vt:variant>
        <vt:i4>0</vt:i4>
      </vt:variant>
      <vt:variant>
        <vt:i4>5</vt:i4>
      </vt:variant>
      <vt:variant>
        <vt:lpwstr/>
      </vt:variant>
      <vt:variant>
        <vt:lpwstr>_Toc94904228</vt:lpwstr>
      </vt:variant>
      <vt:variant>
        <vt:i4>1441846</vt:i4>
      </vt:variant>
      <vt:variant>
        <vt:i4>158</vt:i4>
      </vt:variant>
      <vt:variant>
        <vt:i4>0</vt:i4>
      </vt:variant>
      <vt:variant>
        <vt:i4>5</vt:i4>
      </vt:variant>
      <vt:variant>
        <vt:lpwstr/>
      </vt:variant>
      <vt:variant>
        <vt:lpwstr>_Toc94904227</vt:lpwstr>
      </vt:variant>
      <vt:variant>
        <vt:i4>1507382</vt:i4>
      </vt:variant>
      <vt:variant>
        <vt:i4>152</vt:i4>
      </vt:variant>
      <vt:variant>
        <vt:i4>0</vt:i4>
      </vt:variant>
      <vt:variant>
        <vt:i4>5</vt:i4>
      </vt:variant>
      <vt:variant>
        <vt:lpwstr/>
      </vt:variant>
      <vt:variant>
        <vt:lpwstr>_Toc94904226</vt:lpwstr>
      </vt:variant>
      <vt:variant>
        <vt:i4>1310774</vt:i4>
      </vt:variant>
      <vt:variant>
        <vt:i4>146</vt:i4>
      </vt:variant>
      <vt:variant>
        <vt:i4>0</vt:i4>
      </vt:variant>
      <vt:variant>
        <vt:i4>5</vt:i4>
      </vt:variant>
      <vt:variant>
        <vt:lpwstr/>
      </vt:variant>
      <vt:variant>
        <vt:lpwstr>_Toc94904225</vt:lpwstr>
      </vt:variant>
      <vt:variant>
        <vt:i4>1376310</vt:i4>
      </vt:variant>
      <vt:variant>
        <vt:i4>140</vt:i4>
      </vt:variant>
      <vt:variant>
        <vt:i4>0</vt:i4>
      </vt:variant>
      <vt:variant>
        <vt:i4>5</vt:i4>
      </vt:variant>
      <vt:variant>
        <vt:lpwstr/>
      </vt:variant>
      <vt:variant>
        <vt:lpwstr>_Toc94904224</vt:lpwstr>
      </vt:variant>
      <vt:variant>
        <vt:i4>1179702</vt:i4>
      </vt:variant>
      <vt:variant>
        <vt:i4>134</vt:i4>
      </vt:variant>
      <vt:variant>
        <vt:i4>0</vt:i4>
      </vt:variant>
      <vt:variant>
        <vt:i4>5</vt:i4>
      </vt:variant>
      <vt:variant>
        <vt:lpwstr/>
      </vt:variant>
      <vt:variant>
        <vt:lpwstr>_Toc94904223</vt:lpwstr>
      </vt:variant>
      <vt:variant>
        <vt:i4>1245238</vt:i4>
      </vt:variant>
      <vt:variant>
        <vt:i4>128</vt:i4>
      </vt:variant>
      <vt:variant>
        <vt:i4>0</vt:i4>
      </vt:variant>
      <vt:variant>
        <vt:i4>5</vt:i4>
      </vt:variant>
      <vt:variant>
        <vt:lpwstr/>
      </vt:variant>
      <vt:variant>
        <vt:lpwstr>_Toc94904222</vt:lpwstr>
      </vt:variant>
      <vt:variant>
        <vt:i4>1048630</vt:i4>
      </vt:variant>
      <vt:variant>
        <vt:i4>122</vt:i4>
      </vt:variant>
      <vt:variant>
        <vt:i4>0</vt:i4>
      </vt:variant>
      <vt:variant>
        <vt:i4>5</vt:i4>
      </vt:variant>
      <vt:variant>
        <vt:lpwstr/>
      </vt:variant>
      <vt:variant>
        <vt:lpwstr>_Toc94904221</vt:lpwstr>
      </vt:variant>
      <vt:variant>
        <vt:i4>1114166</vt:i4>
      </vt:variant>
      <vt:variant>
        <vt:i4>116</vt:i4>
      </vt:variant>
      <vt:variant>
        <vt:i4>0</vt:i4>
      </vt:variant>
      <vt:variant>
        <vt:i4>5</vt:i4>
      </vt:variant>
      <vt:variant>
        <vt:lpwstr/>
      </vt:variant>
      <vt:variant>
        <vt:lpwstr>_Toc94904220</vt:lpwstr>
      </vt:variant>
      <vt:variant>
        <vt:i4>1572917</vt:i4>
      </vt:variant>
      <vt:variant>
        <vt:i4>110</vt:i4>
      </vt:variant>
      <vt:variant>
        <vt:i4>0</vt:i4>
      </vt:variant>
      <vt:variant>
        <vt:i4>5</vt:i4>
      </vt:variant>
      <vt:variant>
        <vt:lpwstr/>
      </vt:variant>
      <vt:variant>
        <vt:lpwstr>_Toc94904219</vt:lpwstr>
      </vt:variant>
      <vt:variant>
        <vt:i4>1638453</vt:i4>
      </vt:variant>
      <vt:variant>
        <vt:i4>104</vt:i4>
      </vt:variant>
      <vt:variant>
        <vt:i4>0</vt:i4>
      </vt:variant>
      <vt:variant>
        <vt:i4>5</vt:i4>
      </vt:variant>
      <vt:variant>
        <vt:lpwstr/>
      </vt:variant>
      <vt:variant>
        <vt:lpwstr>_Toc94904218</vt:lpwstr>
      </vt:variant>
      <vt:variant>
        <vt:i4>1441845</vt:i4>
      </vt:variant>
      <vt:variant>
        <vt:i4>98</vt:i4>
      </vt:variant>
      <vt:variant>
        <vt:i4>0</vt:i4>
      </vt:variant>
      <vt:variant>
        <vt:i4>5</vt:i4>
      </vt:variant>
      <vt:variant>
        <vt:lpwstr/>
      </vt:variant>
      <vt:variant>
        <vt:lpwstr>_Toc94904217</vt:lpwstr>
      </vt:variant>
      <vt:variant>
        <vt:i4>1507381</vt:i4>
      </vt:variant>
      <vt:variant>
        <vt:i4>92</vt:i4>
      </vt:variant>
      <vt:variant>
        <vt:i4>0</vt:i4>
      </vt:variant>
      <vt:variant>
        <vt:i4>5</vt:i4>
      </vt:variant>
      <vt:variant>
        <vt:lpwstr/>
      </vt:variant>
      <vt:variant>
        <vt:lpwstr>_Toc94904216</vt:lpwstr>
      </vt:variant>
      <vt:variant>
        <vt:i4>1310773</vt:i4>
      </vt:variant>
      <vt:variant>
        <vt:i4>86</vt:i4>
      </vt:variant>
      <vt:variant>
        <vt:i4>0</vt:i4>
      </vt:variant>
      <vt:variant>
        <vt:i4>5</vt:i4>
      </vt:variant>
      <vt:variant>
        <vt:lpwstr/>
      </vt:variant>
      <vt:variant>
        <vt:lpwstr>_Toc94904215</vt:lpwstr>
      </vt:variant>
      <vt:variant>
        <vt:i4>1376309</vt:i4>
      </vt:variant>
      <vt:variant>
        <vt:i4>80</vt:i4>
      </vt:variant>
      <vt:variant>
        <vt:i4>0</vt:i4>
      </vt:variant>
      <vt:variant>
        <vt:i4>5</vt:i4>
      </vt:variant>
      <vt:variant>
        <vt:lpwstr/>
      </vt:variant>
      <vt:variant>
        <vt:lpwstr>_Toc94904214</vt:lpwstr>
      </vt:variant>
      <vt:variant>
        <vt:i4>1179701</vt:i4>
      </vt:variant>
      <vt:variant>
        <vt:i4>74</vt:i4>
      </vt:variant>
      <vt:variant>
        <vt:i4>0</vt:i4>
      </vt:variant>
      <vt:variant>
        <vt:i4>5</vt:i4>
      </vt:variant>
      <vt:variant>
        <vt:lpwstr/>
      </vt:variant>
      <vt:variant>
        <vt:lpwstr>_Toc94904213</vt:lpwstr>
      </vt:variant>
      <vt:variant>
        <vt:i4>1245237</vt:i4>
      </vt:variant>
      <vt:variant>
        <vt:i4>68</vt:i4>
      </vt:variant>
      <vt:variant>
        <vt:i4>0</vt:i4>
      </vt:variant>
      <vt:variant>
        <vt:i4>5</vt:i4>
      </vt:variant>
      <vt:variant>
        <vt:lpwstr/>
      </vt:variant>
      <vt:variant>
        <vt:lpwstr>_Toc94904212</vt:lpwstr>
      </vt:variant>
      <vt:variant>
        <vt:i4>1048629</vt:i4>
      </vt:variant>
      <vt:variant>
        <vt:i4>62</vt:i4>
      </vt:variant>
      <vt:variant>
        <vt:i4>0</vt:i4>
      </vt:variant>
      <vt:variant>
        <vt:i4>5</vt:i4>
      </vt:variant>
      <vt:variant>
        <vt:lpwstr/>
      </vt:variant>
      <vt:variant>
        <vt:lpwstr>_Toc94904211</vt:lpwstr>
      </vt:variant>
      <vt:variant>
        <vt:i4>1114165</vt:i4>
      </vt:variant>
      <vt:variant>
        <vt:i4>56</vt:i4>
      </vt:variant>
      <vt:variant>
        <vt:i4>0</vt:i4>
      </vt:variant>
      <vt:variant>
        <vt:i4>5</vt:i4>
      </vt:variant>
      <vt:variant>
        <vt:lpwstr/>
      </vt:variant>
      <vt:variant>
        <vt:lpwstr>_Toc94904210</vt:lpwstr>
      </vt:variant>
      <vt:variant>
        <vt:i4>1572916</vt:i4>
      </vt:variant>
      <vt:variant>
        <vt:i4>50</vt:i4>
      </vt:variant>
      <vt:variant>
        <vt:i4>0</vt:i4>
      </vt:variant>
      <vt:variant>
        <vt:i4>5</vt:i4>
      </vt:variant>
      <vt:variant>
        <vt:lpwstr/>
      </vt:variant>
      <vt:variant>
        <vt:lpwstr>_Toc94904209</vt:lpwstr>
      </vt:variant>
      <vt:variant>
        <vt:i4>1638452</vt:i4>
      </vt:variant>
      <vt:variant>
        <vt:i4>44</vt:i4>
      </vt:variant>
      <vt:variant>
        <vt:i4>0</vt:i4>
      </vt:variant>
      <vt:variant>
        <vt:i4>5</vt:i4>
      </vt:variant>
      <vt:variant>
        <vt:lpwstr/>
      </vt:variant>
      <vt:variant>
        <vt:lpwstr>_Toc94904208</vt:lpwstr>
      </vt:variant>
      <vt:variant>
        <vt:i4>1441844</vt:i4>
      </vt:variant>
      <vt:variant>
        <vt:i4>38</vt:i4>
      </vt:variant>
      <vt:variant>
        <vt:i4>0</vt:i4>
      </vt:variant>
      <vt:variant>
        <vt:i4>5</vt:i4>
      </vt:variant>
      <vt:variant>
        <vt:lpwstr/>
      </vt:variant>
      <vt:variant>
        <vt:lpwstr>_Toc94904207</vt:lpwstr>
      </vt:variant>
      <vt:variant>
        <vt:i4>1507380</vt:i4>
      </vt:variant>
      <vt:variant>
        <vt:i4>32</vt:i4>
      </vt:variant>
      <vt:variant>
        <vt:i4>0</vt:i4>
      </vt:variant>
      <vt:variant>
        <vt:i4>5</vt:i4>
      </vt:variant>
      <vt:variant>
        <vt:lpwstr/>
      </vt:variant>
      <vt:variant>
        <vt:lpwstr>_Toc94904206</vt:lpwstr>
      </vt:variant>
      <vt:variant>
        <vt:i4>1310772</vt:i4>
      </vt:variant>
      <vt:variant>
        <vt:i4>26</vt:i4>
      </vt:variant>
      <vt:variant>
        <vt:i4>0</vt:i4>
      </vt:variant>
      <vt:variant>
        <vt:i4>5</vt:i4>
      </vt:variant>
      <vt:variant>
        <vt:lpwstr/>
      </vt:variant>
      <vt:variant>
        <vt:lpwstr>_Toc94904205</vt:lpwstr>
      </vt:variant>
      <vt:variant>
        <vt:i4>1376308</vt:i4>
      </vt:variant>
      <vt:variant>
        <vt:i4>20</vt:i4>
      </vt:variant>
      <vt:variant>
        <vt:i4>0</vt:i4>
      </vt:variant>
      <vt:variant>
        <vt:i4>5</vt:i4>
      </vt:variant>
      <vt:variant>
        <vt:lpwstr/>
      </vt:variant>
      <vt:variant>
        <vt:lpwstr>_Toc94904204</vt:lpwstr>
      </vt:variant>
      <vt:variant>
        <vt:i4>1179700</vt:i4>
      </vt:variant>
      <vt:variant>
        <vt:i4>14</vt:i4>
      </vt:variant>
      <vt:variant>
        <vt:i4>0</vt:i4>
      </vt:variant>
      <vt:variant>
        <vt:i4>5</vt:i4>
      </vt:variant>
      <vt:variant>
        <vt:lpwstr/>
      </vt:variant>
      <vt:variant>
        <vt:lpwstr>_Toc94904203</vt:lpwstr>
      </vt:variant>
      <vt:variant>
        <vt:i4>1245236</vt:i4>
      </vt:variant>
      <vt:variant>
        <vt:i4>8</vt:i4>
      </vt:variant>
      <vt:variant>
        <vt:i4>0</vt:i4>
      </vt:variant>
      <vt:variant>
        <vt:i4>5</vt:i4>
      </vt:variant>
      <vt:variant>
        <vt:lpwstr/>
      </vt:variant>
      <vt:variant>
        <vt:lpwstr>_Toc94904202</vt:lpwstr>
      </vt:variant>
      <vt:variant>
        <vt:i4>1048628</vt:i4>
      </vt:variant>
      <vt:variant>
        <vt:i4>2</vt:i4>
      </vt:variant>
      <vt:variant>
        <vt:i4>0</vt:i4>
      </vt:variant>
      <vt:variant>
        <vt:i4>5</vt:i4>
      </vt:variant>
      <vt:variant>
        <vt:lpwstr/>
      </vt:variant>
      <vt:variant>
        <vt:lpwstr>_Toc949042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yashree K</dc:creator>
  <cp:keywords/>
  <dc:description/>
  <cp:lastModifiedBy>Kavyashree K</cp:lastModifiedBy>
  <cp:revision>78</cp:revision>
  <dcterms:created xsi:type="dcterms:W3CDTF">2022-06-08T07:19:00Z</dcterms:created>
  <dcterms:modified xsi:type="dcterms:W3CDTF">2022-06-08T12:54:00Z</dcterms:modified>
</cp:coreProperties>
</file>